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5CFF5F" w14:textId="77777777" w:rsidR="00F47B06" w:rsidRPr="007C0B07" w:rsidRDefault="00F47B06" w:rsidP="00F47B06">
      <w:pPr>
        <w:autoSpaceDE w:val="0"/>
        <w:autoSpaceDN w:val="0"/>
        <w:adjustRightInd w:val="0"/>
        <w:jc w:val="center"/>
        <w:rPr>
          <w:rFonts w:ascii="CG Times" w:eastAsiaTheme="minorHAnsi" w:hAnsi="CG Times" w:cs="Calibri-Bold"/>
          <w:b/>
          <w:bCs/>
          <w:sz w:val="40"/>
          <w:szCs w:val="40"/>
          <w:lang w:val="bg-BG"/>
        </w:rPr>
      </w:pPr>
      <w:bookmarkStart w:id="0" w:name="_GoBack"/>
      <w:bookmarkEnd w:id="0"/>
      <w:r w:rsidRPr="007C0B07">
        <w:rPr>
          <w:rFonts w:ascii="CG Times" w:eastAsiaTheme="minorHAnsi" w:hAnsi="CG Times" w:cs="Calibri-Bold"/>
          <w:b/>
          <w:bCs/>
          <w:sz w:val="40"/>
          <w:szCs w:val="40"/>
          <w:lang w:val="bg-BG"/>
        </w:rPr>
        <w:t>INTER CLUB TEAM RACING &amp; INDIVIDUAL OPTIMIST SAILING CHAMPIONSHIP 2019</w:t>
      </w:r>
    </w:p>
    <w:p w14:paraId="7FBDCCD4" w14:textId="77777777" w:rsidR="00F47B06" w:rsidRPr="007C0B07" w:rsidRDefault="00F47B06" w:rsidP="00F47B06">
      <w:pPr>
        <w:autoSpaceDE w:val="0"/>
        <w:autoSpaceDN w:val="0"/>
        <w:adjustRightInd w:val="0"/>
        <w:jc w:val="center"/>
        <w:rPr>
          <w:rFonts w:ascii="CG Times" w:eastAsiaTheme="minorHAnsi" w:hAnsi="CG Times" w:cs="Calibri-Bold"/>
          <w:b/>
          <w:bCs/>
          <w:sz w:val="28"/>
          <w:szCs w:val="28"/>
          <w:lang w:val="bg-BG"/>
        </w:rPr>
      </w:pPr>
      <w:r w:rsidRPr="007C0B07">
        <w:rPr>
          <w:rFonts w:ascii="CG Times" w:eastAsiaTheme="minorHAnsi" w:hAnsi="CG Times" w:cs="Calibri-Bold"/>
          <w:b/>
          <w:bCs/>
          <w:sz w:val="28"/>
          <w:szCs w:val="28"/>
          <w:lang w:val="bg-BG"/>
        </w:rPr>
        <w:t>27</w:t>
      </w:r>
      <w:proofErr w:type="spellStart"/>
      <w:r w:rsidRPr="007C0B07">
        <w:rPr>
          <w:rFonts w:ascii="CG Times" w:eastAsiaTheme="minorHAnsi" w:hAnsi="CG Times" w:cs="Calibri-Bold"/>
          <w:b/>
          <w:bCs/>
          <w:sz w:val="28"/>
          <w:szCs w:val="28"/>
          <w:vertAlign w:val="superscript"/>
        </w:rPr>
        <w:t>th</w:t>
      </w:r>
      <w:proofErr w:type="spellEnd"/>
      <w:r w:rsidRPr="007C0B07">
        <w:rPr>
          <w:rFonts w:ascii="CG Times" w:eastAsiaTheme="minorHAnsi" w:hAnsi="CG Times" w:cs="Calibri-Bold"/>
          <w:b/>
          <w:bCs/>
          <w:sz w:val="28"/>
          <w:szCs w:val="28"/>
        </w:rPr>
        <w:t xml:space="preserve"> </w:t>
      </w:r>
      <w:r w:rsidRPr="007C0B07">
        <w:rPr>
          <w:rFonts w:ascii="CG Times" w:eastAsiaTheme="minorHAnsi" w:hAnsi="CG Times" w:cs="Calibri-Bold"/>
          <w:b/>
          <w:bCs/>
          <w:sz w:val="28"/>
          <w:szCs w:val="28"/>
          <w:lang w:val="bg-BG"/>
        </w:rPr>
        <w:t>DECEMBER 2019 TO 2</w:t>
      </w:r>
      <w:proofErr w:type="spellStart"/>
      <w:r w:rsidRPr="007C0B07">
        <w:rPr>
          <w:rFonts w:ascii="CG Times" w:eastAsiaTheme="minorHAnsi" w:hAnsi="CG Times" w:cs="Calibri-Bold"/>
          <w:b/>
          <w:bCs/>
          <w:sz w:val="28"/>
          <w:szCs w:val="28"/>
          <w:vertAlign w:val="superscript"/>
        </w:rPr>
        <w:t>nd</w:t>
      </w:r>
      <w:proofErr w:type="spellEnd"/>
      <w:r w:rsidRPr="007C0B07">
        <w:rPr>
          <w:rFonts w:ascii="CG Times" w:eastAsiaTheme="minorHAnsi" w:hAnsi="CG Times" w:cs="Calibri-Bold"/>
          <w:b/>
          <w:bCs/>
          <w:sz w:val="28"/>
          <w:szCs w:val="28"/>
        </w:rPr>
        <w:t xml:space="preserve"> </w:t>
      </w:r>
      <w:r w:rsidRPr="007C0B07">
        <w:rPr>
          <w:rFonts w:ascii="CG Times" w:eastAsiaTheme="minorHAnsi" w:hAnsi="CG Times" w:cs="Calibri-Bold"/>
          <w:b/>
          <w:bCs/>
          <w:sz w:val="28"/>
          <w:szCs w:val="28"/>
          <w:lang w:val="bg-BG"/>
        </w:rPr>
        <w:t>JANUARY 2020</w:t>
      </w:r>
    </w:p>
    <w:p w14:paraId="2F67E1D2" w14:textId="77777777" w:rsidR="008E3D84" w:rsidRPr="007C0B07" w:rsidRDefault="008E3D84" w:rsidP="008E3D84">
      <w:pPr>
        <w:autoSpaceDE w:val="0"/>
        <w:autoSpaceDN w:val="0"/>
        <w:adjustRightInd w:val="0"/>
        <w:jc w:val="center"/>
        <w:rPr>
          <w:rFonts w:ascii="CG Times" w:eastAsiaTheme="minorHAnsi" w:hAnsi="CG Times" w:cs="Calibri-Bold"/>
          <w:b/>
          <w:bCs/>
          <w:sz w:val="28"/>
          <w:szCs w:val="28"/>
          <w:lang w:val="bg-BG"/>
        </w:rPr>
      </w:pPr>
    </w:p>
    <w:p w14:paraId="3F4EF20E" w14:textId="77777777" w:rsidR="00535C04" w:rsidRPr="007C0B07" w:rsidRDefault="00535C04" w:rsidP="00535C04">
      <w:pPr>
        <w:spacing w:after="120"/>
        <w:jc w:val="center"/>
        <w:rPr>
          <w:rFonts w:ascii="CG Times" w:hAnsi="CG Times"/>
          <w:b/>
          <w:sz w:val="72"/>
          <w:szCs w:val="24"/>
          <w:lang w:val="en-GB"/>
        </w:rPr>
      </w:pPr>
      <w:r w:rsidRPr="007C0B07">
        <w:rPr>
          <w:rFonts w:ascii="CG Times" w:hAnsi="CG Times"/>
          <w:b/>
          <w:sz w:val="72"/>
          <w:szCs w:val="24"/>
          <w:lang w:val="en-GB"/>
        </w:rPr>
        <w:t>Sailing Instructions</w:t>
      </w:r>
    </w:p>
    <w:p w14:paraId="52A8E8D6" w14:textId="77777777" w:rsidR="00535C04" w:rsidRPr="007C0B07" w:rsidRDefault="00535C04" w:rsidP="00535C04">
      <w:pPr>
        <w:pStyle w:val="Default"/>
        <w:jc w:val="center"/>
        <w:rPr>
          <w:rFonts w:ascii="CG Times" w:hAnsi="CG Times"/>
          <w:b/>
          <w:color w:val="auto"/>
          <w:sz w:val="40"/>
          <w:lang w:val="en-GB"/>
        </w:rPr>
      </w:pPr>
      <w:r w:rsidRPr="007C0B07">
        <w:rPr>
          <w:rFonts w:ascii="CG Times" w:hAnsi="CG Times"/>
          <w:b/>
          <w:color w:val="auto"/>
          <w:sz w:val="40"/>
          <w:lang w:val="en-GB"/>
        </w:rPr>
        <w:t>Optimist Class</w:t>
      </w:r>
    </w:p>
    <w:p w14:paraId="34F94D35" w14:textId="77777777" w:rsidR="00535C04" w:rsidRPr="007C0B07" w:rsidRDefault="00535C04" w:rsidP="00535C04">
      <w:pPr>
        <w:pStyle w:val="Default"/>
        <w:rPr>
          <w:rFonts w:ascii="CG Times" w:hAnsi="CG Times"/>
          <w:color w:val="auto"/>
          <w:lang w:val="en-GB"/>
        </w:rPr>
      </w:pPr>
    </w:p>
    <w:p w14:paraId="5B13C092" w14:textId="77777777" w:rsidR="00535C04" w:rsidRPr="007C0B07" w:rsidRDefault="00535C04" w:rsidP="00DC3869">
      <w:pPr>
        <w:pStyle w:val="Default"/>
        <w:rPr>
          <w:rFonts w:ascii="CG Times" w:hAnsi="CG Times"/>
          <w:i/>
          <w:color w:val="auto"/>
          <w:lang w:val="en-GB"/>
        </w:rPr>
      </w:pPr>
      <w:r w:rsidRPr="007C0B07">
        <w:rPr>
          <w:rFonts w:ascii="CG Times" w:hAnsi="CG Times"/>
          <w:b/>
          <w:i/>
          <w:iCs/>
          <w:color w:val="auto"/>
          <w:lang w:val="en-GB"/>
        </w:rPr>
        <w:t>Organising authority:</w:t>
      </w:r>
      <w:r w:rsidRPr="007C0B07">
        <w:rPr>
          <w:rFonts w:ascii="CG Times" w:hAnsi="CG Times"/>
          <w:i/>
          <w:iCs/>
          <w:color w:val="auto"/>
          <w:lang w:val="en-GB"/>
        </w:rPr>
        <w:t xml:space="preserve"> </w:t>
      </w:r>
      <w:r w:rsidR="00F47B06" w:rsidRPr="007C0B07">
        <w:rPr>
          <w:rFonts w:ascii="CG Times" w:eastAsiaTheme="minorHAnsi" w:hAnsi="CG Times" w:cs="Calibri"/>
          <w:i/>
        </w:rPr>
        <w:t>Doha Marine Sports Club</w:t>
      </w:r>
    </w:p>
    <w:p w14:paraId="1FCF8479" w14:textId="77777777" w:rsidR="00535C04" w:rsidRPr="007C0B07" w:rsidRDefault="00535C04" w:rsidP="00535C04">
      <w:pPr>
        <w:autoSpaceDE w:val="0"/>
        <w:autoSpaceDN w:val="0"/>
        <w:adjustRightInd w:val="0"/>
        <w:rPr>
          <w:rFonts w:ascii="CG Times" w:hAnsi="CG Times"/>
          <w:sz w:val="24"/>
          <w:szCs w:val="24"/>
          <w:lang w:val="en-GB"/>
        </w:rPr>
      </w:pPr>
    </w:p>
    <w:p w14:paraId="7719CADA" w14:textId="77777777" w:rsidR="00535C04" w:rsidRPr="007C0B07" w:rsidRDefault="00535C04" w:rsidP="00535C04">
      <w:pPr>
        <w:suppressAutoHyphens/>
        <w:ind w:right="-2"/>
        <w:jc w:val="both"/>
        <w:rPr>
          <w:rFonts w:ascii="CG Times" w:hAnsi="CG Times" w:cs="Arial"/>
          <w:b/>
          <w:sz w:val="28"/>
          <w:szCs w:val="24"/>
          <w:u w:val="single"/>
          <w:lang w:val="en-GB"/>
        </w:rPr>
      </w:pPr>
      <w:r w:rsidRPr="007C0B07">
        <w:rPr>
          <w:rFonts w:ascii="CG Times" w:hAnsi="CG Times" w:cs="Arial"/>
          <w:b/>
          <w:sz w:val="28"/>
          <w:szCs w:val="24"/>
          <w:u w:val="single"/>
          <w:lang w:val="en-GB"/>
        </w:rPr>
        <w:t>1. Rules</w:t>
      </w:r>
    </w:p>
    <w:p w14:paraId="3388168A"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b/>
          <w:sz w:val="24"/>
          <w:szCs w:val="24"/>
          <w:lang w:val="en-GB"/>
        </w:rPr>
        <w:t>1.1</w:t>
      </w:r>
      <w:r w:rsidRPr="007C0B07">
        <w:rPr>
          <w:rFonts w:ascii="CG Times" w:hAnsi="CG Times" w:cs="Arial"/>
          <w:sz w:val="24"/>
          <w:szCs w:val="24"/>
          <w:lang w:val="en-GB"/>
        </w:rPr>
        <w:t xml:space="preserve"> The regatta will be governed by the rules as defined in </w:t>
      </w:r>
      <w:r w:rsidRPr="007C0B07">
        <w:rPr>
          <w:rFonts w:ascii="CG Times" w:hAnsi="CG Times" w:cs="Arial"/>
          <w:i/>
          <w:sz w:val="24"/>
          <w:szCs w:val="24"/>
          <w:lang w:val="en-GB"/>
        </w:rPr>
        <w:t>The Racing Rules of Sailing</w:t>
      </w:r>
      <w:r w:rsidRPr="007C0B07">
        <w:rPr>
          <w:rFonts w:ascii="CG Times" w:hAnsi="CG Times" w:cs="Arial"/>
          <w:sz w:val="24"/>
          <w:szCs w:val="24"/>
          <w:lang w:val="en-GB"/>
        </w:rPr>
        <w:t xml:space="preserve"> (RRS), the Notice of Race and by these Sailing Instructions.</w:t>
      </w:r>
    </w:p>
    <w:p w14:paraId="06D58407"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b/>
          <w:sz w:val="24"/>
          <w:szCs w:val="24"/>
          <w:lang w:val="en-GB"/>
        </w:rPr>
        <w:t>1.2</w:t>
      </w:r>
      <w:r w:rsidRPr="007C0B07">
        <w:rPr>
          <w:rFonts w:ascii="CG Times" w:hAnsi="CG Times" w:cs="Arial"/>
          <w:sz w:val="24"/>
          <w:szCs w:val="24"/>
          <w:lang w:val="en-GB"/>
        </w:rPr>
        <w:t xml:space="preserve"> No national authority prescriptions will apply.</w:t>
      </w:r>
    </w:p>
    <w:p w14:paraId="4836B67E" w14:textId="77777777" w:rsidR="00D90E02" w:rsidRPr="007C0B07" w:rsidRDefault="00D90E02" w:rsidP="00D90E02">
      <w:pPr>
        <w:suppressAutoHyphens/>
        <w:ind w:right="-2"/>
        <w:jc w:val="both"/>
        <w:rPr>
          <w:rFonts w:ascii="CG Times" w:hAnsi="CG Times" w:cs="Arial"/>
          <w:sz w:val="24"/>
          <w:szCs w:val="24"/>
          <w:lang w:val="en-GB"/>
        </w:rPr>
      </w:pPr>
      <w:r w:rsidRPr="007C0B07">
        <w:rPr>
          <w:rFonts w:ascii="CG Times" w:hAnsi="CG Times" w:cs="Arial"/>
          <w:b/>
          <w:sz w:val="24"/>
          <w:szCs w:val="24"/>
          <w:lang w:val="en-GB"/>
        </w:rPr>
        <w:t>1.3.</w:t>
      </w:r>
      <w:r w:rsidRPr="007C0B07">
        <w:rPr>
          <w:rFonts w:ascii="CG Times" w:hAnsi="CG Times" w:cs="Arial"/>
          <w:sz w:val="24"/>
          <w:szCs w:val="24"/>
          <w:lang w:val="en-GB"/>
        </w:rPr>
        <w:t xml:space="preserve"> In all rules governing this Regatta:</w:t>
      </w:r>
    </w:p>
    <w:p w14:paraId="7603D138" w14:textId="77777777" w:rsidR="00D90E02" w:rsidRPr="007C0B07" w:rsidRDefault="00D90E02" w:rsidP="00D90E02">
      <w:pPr>
        <w:suppressAutoHyphens/>
        <w:ind w:right="-2"/>
        <w:jc w:val="both"/>
        <w:rPr>
          <w:rFonts w:ascii="CG Times" w:hAnsi="CG Times" w:cs="Arial"/>
          <w:sz w:val="24"/>
          <w:szCs w:val="24"/>
          <w:lang w:val="en-GB"/>
        </w:rPr>
      </w:pPr>
      <w:r w:rsidRPr="007C0B07">
        <w:rPr>
          <w:rFonts w:ascii="CG Times" w:hAnsi="CG Times" w:cs="Arial"/>
          <w:b/>
          <w:sz w:val="24"/>
          <w:szCs w:val="24"/>
          <w:lang w:val="en-GB"/>
        </w:rPr>
        <w:t>1.3.1</w:t>
      </w:r>
      <w:r w:rsidRPr="007C0B07">
        <w:rPr>
          <w:rFonts w:ascii="CG Times" w:hAnsi="CG Times" w:cs="Arial"/>
          <w:sz w:val="24"/>
          <w:szCs w:val="24"/>
          <w:lang w:val="en-GB"/>
        </w:rPr>
        <w:t xml:space="preserve"> [NP] denotes a rule that shall not be grounds for protests by a boat. This changes RRS 60.1(a).</w:t>
      </w:r>
    </w:p>
    <w:p w14:paraId="0B7E3C32" w14:textId="77777777" w:rsidR="00D90E02" w:rsidRPr="007C0B07" w:rsidRDefault="00D90E02" w:rsidP="00D90E02">
      <w:pPr>
        <w:suppressAutoHyphens/>
        <w:ind w:right="-2"/>
        <w:jc w:val="both"/>
        <w:rPr>
          <w:rFonts w:ascii="CG Times" w:hAnsi="CG Times" w:cs="Arial"/>
          <w:sz w:val="24"/>
          <w:szCs w:val="24"/>
          <w:lang w:val="en-GB"/>
        </w:rPr>
      </w:pPr>
      <w:r w:rsidRPr="007C0B07">
        <w:rPr>
          <w:rFonts w:ascii="CG Times" w:hAnsi="CG Times" w:cs="Arial"/>
          <w:b/>
          <w:sz w:val="24"/>
          <w:szCs w:val="24"/>
          <w:lang w:val="en-GB"/>
        </w:rPr>
        <w:t>1.3.2</w:t>
      </w:r>
      <w:r w:rsidRPr="007C0B07">
        <w:rPr>
          <w:rFonts w:ascii="CG Times" w:hAnsi="CG Times" w:cs="Arial"/>
          <w:sz w:val="24"/>
          <w:szCs w:val="24"/>
          <w:lang w:val="en-GB"/>
        </w:rPr>
        <w:t xml:space="preserve"> [SP] denotes a rule which a standard penalty may be applied by the Race Committee without a hearing, or a discretionary penalty applied by the International Jury with a hearing. This changes RRS 63.1 and A5.</w:t>
      </w:r>
    </w:p>
    <w:p w14:paraId="04D7FE8B"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b/>
          <w:sz w:val="24"/>
          <w:szCs w:val="24"/>
          <w:lang w:val="en-GB"/>
        </w:rPr>
        <w:t>1.</w:t>
      </w:r>
      <w:r w:rsidR="00D90E02" w:rsidRPr="007C0B07">
        <w:rPr>
          <w:rFonts w:ascii="CG Times" w:hAnsi="CG Times" w:cs="Arial"/>
          <w:b/>
          <w:sz w:val="24"/>
          <w:szCs w:val="24"/>
          <w:lang w:val="en-GB"/>
        </w:rPr>
        <w:t>4</w:t>
      </w:r>
      <w:r w:rsidRPr="007C0B07">
        <w:rPr>
          <w:rFonts w:ascii="CG Times" w:hAnsi="CG Times" w:cs="Arial"/>
          <w:sz w:val="24"/>
          <w:szCs w:val="24"/>
          <w:lang w:val="en-GB"/>
        </w:rPr>
        <w:t xml:space="preserve"> Rule 61.1 "Informing the Protestee" is changed as follows:</w:t>
      </w:r>
    </w:p>
    <w:p w14:paraId="6D4CCCB2"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sz w:val="24"/>
          <w:szCs w:val="24"/>
          <w:lang w:val="en-GB"/>
        </w:rPr>
        <w:t xml:space="preserve">Add to rule 61.1(a) "The protesting boat shall inform the Race Committee of the boat/s being protested at the finishing line </w:t>
      </w:r>
      <w:r w:rsidRPr="007C0B07">
        <w:rPr>
          <w:rFonts w:ascii="CG Times" w:hAnsi="CG Times" w:cs="Arial"/>
          <w:b/>
          <w:sz w:val="24"/>
          <w:szCs w:val="24"/>
          <w:u w:val="single"/>
          <w:lang w:val="en-GB"/>
        </w:rPr>
        <w:t>immediately</w:t>
      </w:r>
      <w:r w:rsidRPr="007C0B07">
        <w:rPr>
          <w:rFonts w:ascii="CG Times" w:hAnsi="CG Times" w:cs="Arial"/>
          <w:sz w:val="24"/>
          <w:szCs w:val="24"/>
          <w:lang w:val="en-GB"/>
        </w:rPr>
        <w:t xml:space="preserve"> after finishing."</w:t>
      </w:r>
    </w:p>
    <w:p w14:paraId="3655BD54"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b/>
          <w:sz w:val="24"/>
          <w:szCs w:val="24"/>
          <w:lang w:val="en-GB"/>
        </w:rPr>
        <w:t>1.</w:t>
      </w:r>
      <w:r w:rsidR="00D90E02" w:rsidRPr="007C0B07">
        <w:rPr>
          <w:rFonts w:ascii="CG Times" w:hAnsi="CG Times" w:cs="Arial"/>
          <w:b/>
          <w:sz w:val="24"/>
          <w:szCs w:val="24"/>
          <w:lang w:val="en-GB"/>
        </w:rPr>
        <w:t>5</w:t>
      </w:r>
      <w:r w:rsidRPr="007C0B07">
        <w:rPr>
          <w:rFonts w:ascii="CG Times" w:hAnsi="CG Times" w:cs="Arial"/>
          <w:sz w:val="24"/>
          <w:szCs w:val="24"/>
          <w:lang w:val="en-GB"/>
        </w:rPr>
        <w:t xml:space="preserve"> Rule 40 and the preamble to Part 4 are changed as follows:</w:t>
      </w:r>
    </w:p>
    <w:p w14:paraId="124D1251"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b/>
          <w:sz w:val="24"/>
          <w:szCs w:val="24"/>
          <w:lang w:val="en-GB"/>
        </w:rPr>
        <w:t>1.</w:t>
      </w:r>
      <w:r w:rsidR="00D90E02" w:rsidRPr="007C0B07">
        <w:rPr>
          <w:rFonts w:ascii="CG Times" w:hAnsi="CG Times" w:cs="Arial"/>
          <w:b/>
          <w:sz w:val="24"/>
          <w:szCs w:val="24"/>
          <w:lang w:val="en-GB"/>
        </w:rPr>
        <w:t>5</w:t>
      </w:r>
      <w:r w:rsidRPr="007C0B07">
        <w:rPr>
          <w:rFonts w:ascii="CG Times" w:hAnsi="CG Times" w:cs="Arial"/>
          <w:b/>
          <w:sz w:val="24"/>
          <w:szCs w:val="24"/>
          <w:lang w:val="en-GB"/>
        </w:rPr>
        <w:t>.1</w:t>
      </w:r>
      <w:r w:rsidRPr="007C0B07">
        <w:rPr>
          <w:rFonts w:ascii="CG Times" w:hAnsi="CG Times" w:cs="Arial"/>
          <w:sz w:val="24"/>
          <w:szCs w:val="24"/>
          <w:lang w:val="en-GB"/>
        </w:rPr>
        <w:t xml:space="preserve">  The first  sentence of  rule 40  is  deleted and replaced  by:  "Each  competitor shall  wear  a personal flotation device (PFD) according to class rule 4.2 (a), properly secured at all times while on the water except when temporarily adding or removing clothing."</w:t>
      </w:r>
    </w:p>
    <w:p w14:paraId="31C455E3"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b/>
          <w:sz w:val="24"/>
          <w:szCs w:val="24"/>
          <w:lang w:val="en-GB"/>
        </w:rPr>
        <w:t>1.</w:t>
      </w:r>
      <w:r w:rsidR="00D90E02" w:rsidRPr="007C0B07">
        <w:rPr>
          <w:rFonts w:ascii="CG Times" w:hAnsi="CG Times" w:cs="Arial"/>
          <w:b/>
          <w:sz w:val="24"/>
          <w:szCs w:val="24"/>
          <w:lang w:val="en-GB"/>
        </w:rPr>
        <w:t>5</w:t>
      </w:r>
      <w:r w:rsidRPr="007C0B07">
        <w:rPr>
          <w:rFonts w:ascii="CG Times" w:hAnsi="CG Times" w:cs="Arial"/>
          <w:b/>
          <w:sz w:val="24"/>
          <w:szCs w:val="24"/>
          <w:lang w:val="en-GB"/>
        </w:rPr>
        <w:t>.2</w:t>
      </w:r>
      <w:r w:rsidRPr="007C0B07">
        <w:rPr>
          <w:rFonts w:ascii="CG Times" w:hAnsi="CG Times" w:cs="Arial"/>
          <w:sz w:val="24"/>
          <w:szCs w:val="24"/>
          <w:lang w:val="en-GB"/>
        </w:rPr>
        <w:t xml:space="preserve"> Add to the preamble of Part 4, after</w:t>
      </w:r>
      <w:r w:rsidR="00B36F84" w:rsidRPr="007C0B07">
        <w:rPr>
          <w:rFonts w:ascii="CG Times" w:hAnsi="CG Times" w:cs="Arial"/>
          <w:sz w:val="24"/>
          <w:szCs w:val="24"/>
          <w:lang w:val="en-GB"/>
        </w:rPr>
        <w:t xml:space="preserve"> the word</w:t>
      </w:r>
      <w:r w:rsidRPr="007C0B07">
        <w:rPr>
          <w:rFonts w:ascii="CG Times" w:hAnsi="CG Times" w:cs="Arial"/>
          <w:sz w:val="24"/>
          <w:szCs w:val="24"/>
          <w:lang w:val="en-GB"/>
        </w:rPr>
        <w:t xml:space="preserve"> 'racing': " except rule 40 as amended by instruction 1.</w:t>
      </w:r>
      <w:r w:rsidR="00D90E02" w:rsidRPr="007C0B07">
        <w:rPr>
          <w:rFonts w:ascii="CG Times" w:hAnsi="CG Times" w:cs="Arial"/>
          <w:sz w:val="24"/>
          <w:szCs w:val="24"/>
          <w:lang w:val="en-GB"/>
        </w:rPr>
        <w:t>5</w:t>
      </w:r>
      <w:r w:rsidRPr="007C0B07">
        <w:rPr>
          <w:rFonts w:ascii="CG Times" w:hAnsi="CG Times" w:cs="Arial"/>
          <w:sz w:val="24"/>
          <w:szCs w:val="24"/>
          <w:lang w:val="en-GB"/>
        </w:rPr>
        <w:t>.1"</w:t>
      </w:r>
    </w:p>
    <w:p w14:paraId="541FC29A"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b/>
          <w:sz w:val="24"/>
          <w:szCs w:val="24"/>
          <w:lang w:val="en-GB"/>
        </w:rPr>
        <w:t>1.</w:t>
      </w:r>
      <w:r w:rsidR="00D90E02" w:rsidRPr="007C0B07">
        <w:rPr>
          <w:rFonts w:ascii="CG Times" w:hAnsi="CG Times" w:cs="Arial"/>
          <w:b/>
          <w:sz w:val="24"/>
          <w:szCs w:val="24"/>
          <w:lang w:val="en-GB"/>
        </w:rPr>
        <w:t>6</w:t>
      </w:r>
      <w:r w:rsidRPr="007C0B07">
        <w:rPr>
          <w:rFonts w:ascii="CG Times" w:hAnsi="CG Times" w:cs="Arial"/>
          <w:b/>
          <w:sz w:val="24"/>
          <w:szCs w:val="24"/>
          <w:lang w:val="en-GB"/>
        </w:rPr>
        <w:t xml:space="preserve"> </w:t>
      </w:r>
      <w:r w:rsidRPr="007C0B07">
        <w:rPr>
          <w:rFonts w:ascii="CG Times" w:hAnsi="CG Times" w:cs="Arial"/>
          <w:sz w:val="24"/>
          <w:szCs w:val="24"/>
          <w:lang w:val="en-GB"/>
        </w:rPr>
        <w:t>T</w:t>
      </w:r>
      <w:r w:rsidRPr="007C0B07">
        <w:rPr>
          <w:rFonts w:ascii="CG Times" w:hAnsi="CG Times"/>
          <w:sz w:val="24"/>
          <w:szCs w:val="24"/>
          <w:lang w:val="en-GB"/>
        </w:rPr>
        <w:t xml:space="preserve">he Class Rules of the Optimist Class </w:t>
      </w:r>
      <w:r w:rsidRPr="007C0B07">
        <w:rPr>
          <w:rFonts w:ascii="CG Times" w:hAnsi="CG Times" w:cs="Arial"/>
          <w:sz w:val="24"/>
          <w:szCs w:val="24"/>
          <w:lang w:val="en-GB"/>
        </w:rPr>
        <w:t>will apply.</w:t>
      </w:r>
    </w:p>
    <w:p w14:paraId="61795F51" w14:textId="77777777" w:rsidR="00535C04" w:rsidRPr="007C0B07" w:rsidRDefault="00535C04" w:rsidP="00535C04">
      <w:pPr>
        <w:suppressAutoHyphens/>
        <w:ind w:right="-2"/>
        <w:jc w:val="both"/>
        <w:rPr>
          <w:rFonts w:ascii="CG Times" w:hAnsi="CG Times" w:cs="Arial"/>
          <w:b/>
          <w:sz w:val="24"/>
          <w:szCs w:val="24"/>
          <w:lang w:val="en-GB"/>
        </w:rPr>
      </w:pPr>
      <w:r w:rsidRPr="007C0B07">
        <w:rPr>
          <w:rFonts w:ascii="CG Times" w:hAnsi="CG Times" w:cs="Arial"/>
          <w:b/>
          <w:sz w:val="24"/>
          <w:szCs w:val="24"/>
          <w:lang w:val="en-GB"/>
        </w:rPr>
        <w:t>1.</w:t>
      </w:r>
      <w:r w:rsidR="00D90E02" w:rsidRPr="007C0B07">
        <w:rPr>
          <w:rFonts w:ascii="CG Times" w:hAnsi="CG Times" w:cs="Arial"/>
          <w:b/>
          <w:sz w:val="24"/>
          <w:szCs w:val="24"/>
          <w:lang w:val="en-GB"/>
        </w:rPr>
        <w:t>7</w:t>
      </w:r>
      <w:r w:rsidRPr="007C0B07">
        <w:rPr>
          <w:rFonts w:ascii="CG Times" w:hAnsi="CG Times" w:cs="Arial"/>
          <w:b/>
          <w:sz w:val="24"/>
          <w:szCs w:val="24"/>
          <w:lang w:val="en-GB"/>
        </w:rPr>
        <w:t xml:space="preserve"> [DP]</w:t>
      </w:r>
      <w:r w:rsidRPr="007C0B07">
        <w:rPr>
          <w:rFonts w:ascii="CG Times" w:hAnsi="CG Times" w:cs="Arial"/>
          <w:sz w:val="24"/>
          <w:szCs w:val="24"/>
          <w:lang w:val="en-GB"/>
        </w:rPr>
        <w:t xml:space="preserve"> Chartered boats shall be handled according to </w:t>
      </w:r>
      <w:r w:rsidRPr="007C0B07">
        <w:rPr>
          <w:rFonts w:ascii="CG Times" w:hAnsi="CG Times" w:cs="Arial"/>
          <w:b/>
          <w:sz w:val="24"/>
          <w:szCs w:val="24"/>
          <w:u w:val="single"/>
          <w:lang w:val="en-GB"/>
        </w:rPr>
        <w:t>Attachment D</w:t>
      </w:r>
      <w:r w:rsidRPr="007C0B07">
        <w:rPr>
          <w:rFonts w:ascii="CG Times" w:hAnsi="CG Times" w:cs="Arial"/>
          <w:sz w:val="24"/>
          <w:szCs w:val="24"/>
          <w:lang w:val="en-GB"/>
        </w:rPr>
        <w:t>.</w:t>
      </w:r>
    </w:p>
    <w:p w14:paraId="084A8A4F" w14:textId="77777777" w:rsidR="00535C04" w:rsidRPr="007C0B07" w:rsidRDefault="00535C04" w:rsidP="00535C04">
      <w:pPr>
        <w:suppressAutoHyphens/>
        <w:ind w:right="-2"/>
        <w:jc w:val="both"/>
        <w:rPr>
          <w:rFonts w:ascii="CG Times" w:hAnsi="CG Times"/>
          <w:sz w:val="24"/>
          <w:szCs w:val="24"/>
          <w:lang w:val="en-GB"/>
        </w:rPr>
      </w:pPr>
      <w:r w:rsidRPr="007C0B07">
        <w:rPr>
          <w:rFonts w:ascii="CG Times" w:hAnsi="CG Times" w:cs="Arial"/>
          <w:b/>
          <w:sz w:val="24"/>
          <w:szCs w:val="24"/>
          <w:lang w:val="en-GB"/>
        </w:rPr>
        <w:t>1.</w:t>
      </w:r>
      <w:r w:rsidR="00D90E02" w:rsidRPr="007C0B07">
        <w:rPr>
          <w:rFonts w:ascii="CG Times" w:hAnsi="CG Times" w:cs="Arial"/>
          <w:b/>
          <w:sz w:val="24"/>
          <w:szCs w:val="24"/>
          <w:lang w:val="en-GB"/>
        </w:rPr>
        <w:t>8</w:t>
      </w:r>
      <w:r w:rsidRPr="007C0B07">
        <w:rPr>
          <w:rFonts w:ascii="CG Times" w:hAnsi="CG Times" w:cs="Arial"/>
          <w:sz w:val="24"/>
          <w:szCs w:val="24"/>
          <w:lang w:val="en-GB"/>
        </w:rPr>
        <w:t xml:space="preserve"> The language of the regatta will be English. </w:t>
      </w:r>
      <w:r w:rsidRPr="007C0B07">
        <w:rPr>
          <w:rFonts w:ascii="CG Times" w:hAnsi="CG Times"/>
          <w:sz w:val="24"/>
          <w:szCs w:val="24"/>
          <w:lang w:val="en-GB"/>
        </w:rPr>
        <w:t>If there is a conflict between languages the English text will take precedence.</w:t>
      </w:r>
    </w:p>
    <w:p w14:paraId="2EA8B10C" w14:textId="77777777" w:rsidR="00535C04" w:rsidRPr="007C0B07" w:rsidRDefault="00535C04" w:rsidP="00535C04">
      <w:pPr>
        <w:suppressAutoHyphens/>
        <w:ind w:right="-2"/>
        <w:jc w:val="both"/>
        <w:rPr>
          <w:rFonts w:ascii="CG Times" w:hAnsi="CG Times" w:cs="Arial"/>
          <w:sz w:val="24"/>
          <w:szCs w:val="24"/>
          <w:lang w:val="en-GB"/>
        </w:rPr>
      </w:pPr>
    </w:p>
    <w:p w14:paraId="189CE39E" w14:textId="77777777" w:rsidR="00535C04" w:rsidRPr="007C0B07" w:rsidRDefault="00535C04" w:rsidP="00535C04">
      <w:pPr>
        <w:suppressAutoHyphens/>
        <w:ind w:right="-2"/>
        <w:jc w:val="both"/>
        <w:rPr>
          <w:rFonts w:ascii="CG Times" w:hAnsi="CG Times" w:cs="Arial"/>
          <w:b/>
          <w:sz w:val="28"/>
          <w:szCs w:val="24"/>
          <w:u w:val="single"/>
          <w:lang w:val="en-GB"/>
        </w:rPr>
      </w:pPr>
      <w:r w:rsidRPr="007C0B07">
        <w:rPr>
          <w:rFonts w:ascii="CG Times" w:hAnsi="CG Times" w:cs="Arial"/>
          <w:b/>
          <w:sz w:val="28"/>
          <w:szCs w:val="24"/>
          <w:u w:val="single"/>
          <w:lang w:val="en-GB"/>
        </w:rPr>
        <w:t>2. [DP][NP] Advertising, Identification, Cameras and Electronic Equipment</w:t>
      </w:r>
    </w:p>
    <w:p w14:paraId="55D4D819"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b/>
          <w:sz w:val="24"/>
          <w:szCs w:val="24"/>
          <w:lang w:val="en-GB"/>
        </w:rPr>
        <w:t>2.1</w:t>
      </w:r>
      <w:r w:rsidRPr="007C0B07">
        <w:rPr>
          <w:rFonts w:ascii="CG Times" w:hAnsi="CG Times" w:cs="Arial"/>
          <w:sz w:val="24"/>
          <w:szCs w:val="24"/>
          <w:lang w:val="en-GB"/>
        </w:rPr>
        <w:t xml:space="preserve"> Boats shall display event sponsor advertising, </w:t>
      </w:r>
      <w:r w:rsidRPr="007C0B07">
        <w:rPr>
          <w:rFonts w:ascii="CG Times" w:hAnsi="CG Times"/>
          <w:sz w:val="24"/>
          <w:szCs w:val="24"/>
          <w:lang w:val="en-GB"/>
        </w:rPr>
        <w:t>if required by the organising authority</w:t>
      </w:r>
      <w:r w:rsidRPr="007C0B07">
        <w:rPr>
          <w:rFonts w:ascii="CG Times" w:hAnsi="CG Times" w:cs="Arial"/>
          <w:sz w:val="24"/>
          <w:szCs w:val="24"/>
          <w:lang w:val="en-GB"/>
        </w:rPr>
        <w:t>. The organizing authority will supply the advertising and instructions for their use.</w:t>
      </w:r>
    </w:p>
    <w:p w14:paraId="61731DA8"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b/>
          <w:sz w:val="24"/>
          <w:szCs w:val="24"/>
          <w:lang w:val="en-GB"/>
        </w:rPr>
        <w:t>2.2</w:t>
      </w:r>
      <w:r w:rsidRPr="007C0B07">
        <w:rPr>
          <w:rFonts w:ascii="CG Times" w:hAnsi="CG Times" w:cs="Arial"/>
          <w:sz w:val="24"/>
          <w:szCs w:val="24"/>
          <w:lang w:val="en-GB"/>
        </w:rPr>
        <w:t xml:space="preserve"> Boats may be required to carry cameras, sound equipment or positioning equipment as specified by the organizing authority.</w:t>
      </w:r>
    </w:p>
    <w:p w14:paraId="1845A96C"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b/>
          <w:sz w:val="24"/>
          <w:szCs w:val="24"/>
          <w:lang w:val="en-GB"/>
        </w:rPr>
        <w:t>2.3</w:t>
      </w:r>
      <w:r w:rsidRPr="007C0B07">
        <w:rPr>
          <w:rFonts w:ascii="CG Times" w:hAnsi="CG Times" w:cs="Arial"/>
          <w:sz w:val="24"/>
          <w:szCs w:val="24"/>
          <w:lang w:val="en-GB"/>
        </w:rPr>
        <w:t xml:space="preserve"> The use of other cameras, sound equipment or positioning equipment will not be allowed.</w:t>
      </w:r>
    </w:p>
    <w:p w14:paraId="43816395" w14:textId="77777777" w:rsidR="00F47B06" w:rsidRPr="007C0B07" w:rsidRDefault="00E323BE" w:rsidP="00F47B06">
      <w:pPr>
        <w:autoSpaceDE w:val="0"/>
        <w:autoSpaceDN w:val="0"/>
        <w:adjustRightInd w:val="0"/>
        <w:jc w:val="both"/>
        <w:rPr>
          <w:rFonts w:ascii="CG Times" w:hAnsi="CG Times" w:cs="Arial"/>
          <w:sz w:val="24"/>
          <w:szCs w:val="24"/>
          <w:lang w:val="en-GB"/>
        </w:rPr>
      </w:pPr>
      <w:r>
        <w:rPr>
          <w:rFonts w:ascii="CG Times" w:hAnsi="CG Times" w:cs="Arial"/>
          <w:b/>
          <w:sz w:val="24"/>
          <w:szCs w:val="24"/>
          <w:lang w:val="en-GB"/>
        </w:rPr>
        <w:lastRenderedPageBreak/>
        <w:t>2.4</w:t>
      </w:r>
      <w:r w:rsidR="00F47B06" w:rsidRPr="007C0B07">
        <w:rPr>
          <w:rFonts w:ascii="CG Times" w:hAnsi="CG Times" w:cs="Arial"/>
          <w:sz w:val="24"/>
          <w:szCs w:val="24"/>
          <w:lang w:val="en-GB"/>
        </w:rPr>
        <w:t xml:space="preserve"> </w:t>
      </w:r>
      <w:r w:rsidR="00F47B06" w:rsidRPr="007C0B07">
        <w:rPr>
          <w:rFonts w:ascii="CG Times" w:eastAsiaTheme="minorHAnsi" w:hAnsi="CG Times" w:cs="Calibri"/>
          <w:sz w:val="24"/>
          <w:szCs w:val="24"/>
          <w:lang w:val="en-GB"/>
        </w:rPr>
        <w:t>Competitor</w:t>
      </w:r>
      <w:r w:rsidR="008E3D84" w:rsidRPr="007C0B07">
        <w:rPr>
          <w:rFonts w:ascii="CG Times" w:eastAsiaTheme="minorHAnsi" w:hAnsi="CG Times" w:cs="Calibri"/>
          <w:sz w:val="24"/>
          <w:szCs w:val="24"/>
          <w:lang w:val="en-GB"/>
        </w:rPr>
        <w:t>’</w:t>
      </w:r>
      <w:r w:rsidR="00F47B06" w:rsidRPr="007C0B07">
        <w:rPr>
          <w:rFonts w:ascii="CG Times" w:eastAsiaTheme="minorHAnsi" w:hAnsi="CG Times" w:cs="Calibri"/>
          <w:sz w:val="24"/>
          <w:szCs w:val="24"/>
          <w:lang w:val="en-GB"/>
        </w:rPr>
        <w:t xml:space="preserve">s </w:t>
      </w:r>
      <w:r w:rsidR="008E3D84" w:rsidRPr="007C0B07">
        <w:rPr>
          <w:rFonts w:ascii="CG Times" w:eastAsiaTheme="minorHAnsi" w:hAnsi="CG Times" w:cs="Calibri"/>
          <w:sz w:val="24"/>
          <w:szCs w:val="24"/>
          <w:lang w:val="en-GB"/>
        </w:rPr>
        <w:t>advertising</w:t>
      </w:r>
      <w:r w:rsidR="00F47B06" w:rsidRPr="007C0B07">
        <w:rPr>
          <w:rFonts w:ascii="CG Times" w:eastAsiaTheme="minorHAnsi" w:hAnsi="CG Times" w:cs="Calibri"/>
          <w:sz w:val="24"/>
          <w:szCs w:val="24"/>
          <w:lang w:val="en-GB"/>
        </w:rPr>
        <w:t xml:space="preserve"> is permitted on the Hull as per World Sailing Regulations 20.3.2 but as restricted by Class Rules 2.8.</w:t>
      </w:r>
    </w:p>
    <w:p w14:paraId="55D632AE" w14:textId="77777777" w:rsidR="00535C04" w:rsidRPr="007C0B07" w:rsidRDefault="00535C04" w:rsidP="00535C04">
      <w:pPr>
        <w:suppressAutoHyphens/>
        <w:ind w:right="-2"/>
        <w:jc w:val="both"/>
        <w:rPr>
          <w:rFonts w:ascii="CG Times" w:hAnsi="CG Times" w:cs="Arial"/>
          <w:sz w:val="24"/>
          <w:szCs w:val="24"/>
          <w:lang w:val="en-GB"/>
        </w:rPr>
      </w:pPr>
    </w:p>
    <w:p w14:paraId="1563181A" w14:textId="77777777" w:rsidR="00535C04" w:rsidRPr="007C0B07" w:rsidRDefault="00535C04" w:rsidP="00535C04">
      <w:pPr>
        <w:suppressAutoHyphens/>
        <w:ind w:right="-2"/>
        <w:jc w:val="both"/>
        <w:rPr>
          <w:rFonts w:ascii="CG Times" w:hAnsi="CG Times" w:cs="Arial"/>
          <w:b/>
          <w:sz w:val="28"/>
          <w:szCs w:val="24"/>
          <w:u w:val="single"/>
          <w:lang w:val="en-GB"/>
        </w:rPr>
      </w:pPr>
      <w:r w:rsidRPr="007C0B07">
        <w:rPr>
          <w:rFonts w:ascii="CG Times" w:hAnsi="CG Times" w:cs="Arial"/>
          <w:b/>
          <w:sz w:val="28"/>
          <w:szCs w:val="24"/>
          <w:u w:val="single"/>
          <w:lang w:val="en-GB"/>
        </w:rPr>
        <w:t xml:space="preserve">3. [DP] Code of conduct </w:t>
      </w:r>
    </w:p>
    <w:p w14:paraId="15A05D96"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b/>
          <w:sz w:val="24"/>
          <w:szCs w:val="24"/>
          <w:lang w:val="en-GB"/>
        </w:rPr>
        <w:t>3.1</w:t>
      </w:r>
      <w:r w:rsidRPr="007C0B07">
        <w:rPr>
          <w:rFonts w:ascii="CG Times" w:hAnsi="CG Times" w:cs="Arial"/>
          <w:sz w:val="24"/>
          <w:szCs w:val="24"/>
          <w:lang w:val="en-GB"/>
        </w:rPr>
        <w:t xml:space="preserve"> Competitors </w:t>
      </w:r>
      <w:r w:rsidR="00D90E02" w:rsidRPr="007C0B07">
        <w:rPr>
          <w:rFonts w:ascii="CG Times" w:hAnsi="CG Times"/>
          <w:sz w:val="24"/>
          <w:szCs w:val="24"/>
          <w:lang w:val="en-GB"/>
        </w:rPr>
        <w:t xml:space="preserve">and support persons </w:t>
      </w:r>
      <w:r w:rsidRPr="007C0B07">
        <w:rPr>
          <w:rFonts w:ascii="CG Times" w:hAnsi="CG Times" w:cs="Arial"/>
          <w:sz w:val="24"/>
          <w:szCs w:val="24"/>
          <w:lang w:val="en-GB"/>
        </w:rPr>
        <w:t>shall comply with any reasonable requests from a regatta official.</w:t>
      </w:r>
    </w:p>
    <w:p w14:paraId="4433098D"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b/>
          <w:sz w:val="24"/>
          <w:szCs w:val="24"/>
          <w:lang w:val="en-GB"/>
        </w:rPr>
        <w:t>3.2</w:t>
      </w:r>
      <w:r w:rsidRPr="007C0B07">
        <w:rPr>
          <w:rFonts w:ascii="CG Times" w:hAnsi="CG Times" w:cs="Arial"/>
          <w:sz w:val="24"/>
          <w:szCs w:val="24"/>
          <w:lang w:val="en-GB"/>
        </w:rPr>
        <w:t xml:space="preserve"> Competitors shall handle any boats or equipment provided by the organizing authority with proper care and seamanship, and in compliance with any written instructions.</w:t>
      </w:r>
    </w:p>
    <w:p w14:paraId="750239B1" w14:textId="77777777" w:rsidR="00D90E02" w:rsidRPr="007C0B07" w:rsidRDefault="00D90E02" w:rsidP="00D90E02">
      <w:pPr>
        <w:pStyle w:val="Default"/>
        <w:rPr>
          <w:rFonts w:ascii="CG Times" w:hAnsi="CG Times"/>
          <w:color w:val="auto"/>
          <w:lang w:val="en-GB"/>
        </w:rPr>
      </w:pPr>
      <w:r w:rsidRPr="007C0B07">
        <w:rPr>
          <w:rFonts w:ascii="CG Times" w:hAnsi="CG Times"/>
          <w:b/>
          <w:color w:val="auto"/>
          <w:lang w:val="en-GB"/>
        </w:rPr>
        <w:t>3.3</w:t>
      </w:r>
      <w:r w:rsidRPr="007C0B07">
        <w:rPr>
          <w:rFonts w:ascii="CG Times" w:hAnsi="CG Times"/>
          <w:color w:val="auto"/>
          <w:lang w:val="en-GB"/>
        </w:rPr>
        <w:t xml:space="preserve"> [SP] Boats not racing shall avoid the area where boats are racing and any official boats.</w:t>
      </w:r>
    </w:p>
    <w:p w14:paraId="716C2279" w14:textId="77777777" w:rsidR="00D90E02" w:rsidRPr="007C0B07" w:rsidRDefault="00D90E02" w:rsidP="00D90E02">
      <w:pPr>
        <w:pStyle w:val="Default"/>
        <w:rPr>
          <w:rFonts w:ascii="CG Times" w:hAnsi="CG Times"/>
          <w:color w:val="auto"/>
          <w:lang w:val="en-GB"/>
        </w:rPr>
      </w:pPr>
      <w:r w:rsidRPr="007C0B07">
        <w:rPr>
          <w:rFonts w:ascii="CG Times" w:hAnsi="CG Times"/>
          <w:b/>
          <w:color w:val="auto"/>
          <w:lang w:val="en-GB"/>
        </w:rPr>
        <w:t>3.4</w:t>
      </w:r>
      <w:r w:rsidRPr="007C0B07">
        <w:rPr>
          <w:rFonts w:ascii="CG Times" w:hAnsi="CG Times"/>
          <w:color w:val="auto"/>
          <w:lang w:val="en-GB"/>
        </w:rPr>
        <w:t xml:space="preserve"> [SP] Boats that are on a Course Area to which they are not assigned shall avoid the area where boats are racing and any official boat.</w:t>
      </w:r>
    </w:p>
    <w:p w14:paraId="5C7380CE" w14:textId="77777777" w:rsidR="00D90E02" w:rsidRPr="007C0B07" w:rsidRDefault="00D90E02" w:rsidP="00D90E02">
      <w:pPr>
        <w:pStyle w:val="Default"/>
        <w:rPr>
          <w:rFonts w:ascii="CG Times" w:hAnsi="CG Times"/>
          <w:color w:val="auto"/>
          <w:lang w:val="en-GB"/>
        </w:rPr>
      </w:pPr>
      <w:r w:rsidRPr="007C0B07">
        <w:rPr>
          <w:rFonts w:ascii="CG Times" w:hAnsi="CG Times"/>
          <w:b/>
          <w:color w:val="auto"/>
          <w:lang w:val="en-GB"/>
        </w:rPr>
        <w:t>3.5</w:t>
      </w:r>
      <w:r w:rsidRPr="007C0B07">
        <w:rPr>
          <w:rFonts w:ascii="CG Times" w:hAnsi="CG Times"/>
          <w:color w:val="auto"/>
          <w:lang w:val="en-GB"/>
        </w:rPr>
        <w:t xml:space="preserve"> The organizing authority may reduce or remove a prize in the case of misconduct or refusal to comply with any reasonable request, including attendance at official functions.</w:t>
      </w:r>
    </w:p>
    <w:p w14:paraId="56213A9F" w14:textId="77777777" w:rsidR="00D90E02" w:rsidRPr="007C0B07" w:rsidRDefault="00D90E02" w:rsidP="00535C04">
      <w:pPr>
        <w:pStyle w:val="Default"/>
        <w:rPr>
          <w:rFonts w:ascii="CG Times" w:hAnsi="CG Times"/>
          <w:color w:val="auto"/>
          <w:lang w:val="en-GB"/>
        </w:rPr>
      </w:pPr>
    </w:p>
    <w:p w14:paraId="53D2D328" w14:textId="77777777" w:rsidR="00535C04" w:rsidRPr="007C0B07" w:rsidRDefault="00535C04" w:rsidP="00535C04">
      <w:pPr>
        <w:suppressAutoHyphens/>
        <w:ind w:right="-2"/>
        <w:jc w:val="both"/>
        <w:rPr>
          <w:rFonts w:ascii="CG Times" w:hAnsi="CG Times" w:cs="Arial"/>
          <w:b/>
          <w:sz w:val="28"/>
          <w:szCs w:val="24"/>
          <w:u w:val="single"/>
          <w:lang w:val="en-GB"/>
        </w:rPr>
      </w:pPr>
      <w:r w:rsidRPr="007C0B07">
        <w:rPr>
          <w:rFonts w:ascii="CG Times" w:hAnsi="CG Times" w:cs="Arial"/>
          <w:b/>
          <w:sz w:val="28"/>
          <w:szCs w:val="24"/>
          <w:u w:val="single"/>
          <w:lang w:val="en-GB"/>
        </w:rPr>
        <w:t>4. Notices to Competitors</w:t>
      </w:r>
    </w:p>
    <w:p w14:paraId="59FB86DD"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sz w:val="24"/>
          <w:szCs w:val="24"/>
          <w:lang w:val="en-GB"/>
        </w:rPr>
        <w:t xml:space="preserve">Notices to competitors will be posted on the official notice board (ONB) located </w:t>
      </w:r>
      <w:r w:rsidR="00B36F84" w:rsidRPr="007C0B07">
        <w:rPr>
          <w:rFonts w:ascii="CG Times" w:hAnsi="CG Times" w:cs="Arial"/>
          <w:sz w:val="24"/>
          <w:szCs w:val="24"/>
          <w:lang w:val="en-GB"/>
        </w:rPr>
        <w:t>on the windows of the Race Office.</w:t>
      </w:r>
    </w:p>
    <w:p w14:paraId="2171A441" w14:textId="77777777" w:rsidR="00535C04" w:rsidRPr="007C0B07" w:rsidRDefault="00535C04" w:rsidP="00535C04">
      <w:pPr>
        <w:suppressAutoHyphens/>
        <w:ind w:right="-2"/>
        <w:jc w:val="both"/>
        <w:rPr>
          <w:rFonts w:ascii="CG Times" w:hAnsi="CG Times" w:cs="Arial"/>
          <w:sz w:val="24"/>
          <w:szCs w:val="24"/>
          <w:lang w:val="en-GB"/>
        </w:rPr>
      </w:pPr>
    </w:p>
    <w:p w14:paraId="1FB70E88" w14:textId="77777777" w:rsidR="00535C04" w:rsidRPr="007C0B07" w:rsidRDefault="00535C04" w:rsidP="00535C04">
      <w:pPr>
        <w:suppressAutoHyphens/>
        <w:ind w:right="-2"/>
        <w:jc w:val="both"/>
        <w:rPr>
          <w:rFonts w:ascii="CG Times" w:hAnsi="CG Times" w:cs="Arial"/>
          <w:b/>
          <w:sz w:val="28"/>
          <w:szCs w:val="24"/>
          <w:u w:val="single"/>
          <w:lang w:val="en-GB"/>
        </w:rPr>
      </w:pPr>
      <w:r w:rsidRPr="007C0B07">
        <w:rPr>
          <w:rFonts w:ascii="CG Times" w:hAnsi="CG Times" w:cs="Arial"/>
          <w:b/>
          <w:sz w:val="28"/>
          <w:szCs w:val="24"/>
          <w:u w:val="single"/>
          <w:lang w:val="en-GB"/>
        </w:rPr>
        <w:t>5. Changes to the Sailing Instructions</w:t>
      </w:r>
    </w:p>
    <w:p w14:paraId="4CB544BB"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b/>
          <w:sz w:val="24"/>
          <w:szCs w:val="24"/>
          <w:lang w:val="en-GB"/>
        </w:rPr>
        <w:t>5.1</w:t>
      </w:r>
      <w:r w:rsidRPr="007C0B07">
        <w:rPr>
          <w:rFonts w:ascii="CG Times" w:hAnsi="CG Times" w:cs="Arial"/>
          <w:sz w:val="24"/>
          <w:szCs w:val="24"/>
          <w:lang w:val="en-GB"/>
        </w:rPr>
        <w:t xml:space="preserve"> Any change to the sailing instructions will be posted before 0</w:t>
      </w:r>
      <w:r w:rsidR="00F05AEA" w:rsidRPr="007C0B07">
        <w:rPr>
          <w:rFonts w:ascii="CG Times" w:hAnsi="CG Times" w:cs="Arial"/>
          <w:sz w:val="24"/>
          <w:szCs w:val="24"/>
          <w:lang w:val="en-GB"/>
        </w:rPr>
        <w:t>9</w:t>
      </w:r>
      <w:r w:rsidRPr="007C0B07">
        <w:rPr>
          <w:rFonts w:ascii="CG Times" w:hAnsi="CG Times" w:cs="Arial"/>
          <w:sz w:val="24"/>
          <w:szCs w:val="24"/>
          <w:lang w:val="en-GB"/>
        </w:rPr>
        <w:t>:00 hrs on the day it will take effect, except that any change to the schedule of the first races of a day will be posted by 20:00 hrs on the day before the day it will take effect.</w:t>
      </w:r>
    </w:p>
    <w:p w14:paraId="611AA527"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b/>
          <w:bCs/>
          <w:sz w:val="24"/>
          <w:szCs w:val="24"/>
          <w:lang w:val="en-GB"/>
        </w:rPr>
        <w:t xml:space="preserve">5.2 </w:t>
      </w:r>
      <w:r w:rsidRPr="007C0B07">
        <w:rPr>
          <w:rFonts w:ascii="CG Times" w:hAnsi="CG Times" w:cs="Arial"/>
          <w:sz w:val="24"/>
          <w:szCs w:val="24"/>
          <w:lang w:val="en-GB"/>
        </w:rPr>
        <w:t>Any re-assignment of course areas can be done 30 minutes before flag D is displayed ashore or 30 minutes before flag AP is removed ashore.</w:t>
      </w:r>
    </w:p>
    <w:p w14:paraId="563EC699" w14:textId="77777777" w:rsidR="00535C04" w:rsidRPr="007C0B07" w:rsidRDefault="00535C04" w:rsidP="00535C04">
      <w:pPr>
        <w:suppressAutoHyphens/>
        <w:ind w:right="-2"/>
        <w:jc w:val="both"/>
        <w:rPr>
          <w:rFonts w:ascii="CG Times" w:hAnsi="CG Times" w:cs="Arial"/>
          <w:sz w:val="24"/>
          <w:szCs w:val="24"/>
          <w:lang w:val="en-GB"/>
        </w:rPr>
      </w:pPr>
    </w:p>
    <w:p w14:paraId="4155B7F8" w14:textId="77777777" w:rsidR="00535C04" w:rsidRPr="007C0B07" w:rsidRDefault="00535C04" w:rsidP="00535C04">
      <w:pPr>
        <w:suppressAutoHyphens/>
        <w:ind w:right="-2"/>
        <w:jc w:val="both"/>
        <w:rPr>
          <w:rFonts w:ascii="CG Times" w:hAnsi="CG Times" w:cs="Arial"/>
          <w:b/>
          <w:sz w:val="28"/>
          <w:szCs w:val="24"/>
          <w:u w:val="single"/>
          <w:lang w:val="en-GB"/>
        </w:rPr>
      </w:pPr>
      <w:r w:rsidRPr="007C0B07">
        <w:rPr>
          <w:rFonts w:ascii="CG Times" w:hAnsi="CG Times" w:cs="Arial"/>
          <w:b/>
          <w:sz w:val="28"/>
          <w:szCs w:val="24"/>
          <w:u w:val="single"/>
          <w:lang w:val="en-GB"/>
        </w:rPr>
        <w:t>6. Signals Made Ashore</w:t>
      </w:r>
    </w:p>
    <w:p w14:paraId="107F7D83"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b/>
          <w:sz w:val="24"/>
          <w:szCs w:val="24"/>
          <w:lang w:val="en-GB"/>
        </w:rPr>
        <w:t>6.1</w:t>
      </w:r>
      <w:r w:rsidRPr="007C0B07">
        <w:rPr>
          <w:rFonts w:ascii="CG Times" w:hAnsi="CG Times" w:cs="Arial"/>
          <w:sz w:val="24"/>
          <w:szCs w:val="24"/>
          <w:lang w:val="en-GB"/>
        </w:rPr>
        <w:t xml:space="preserve"> Signals made ashore will be displayed on the flag pole located </w:t>
      </w:r>
      <w:r w:rsidR="00B36F84" w:rsidRPr="007C0B07">
        <w:rPr>
          <w:rFonts w:ascii="CG Times" w:hAnsi="CG Times" w:cs="Arial"/>
          <w:sz w:val="24"/>
          <w:szCs w:val="24"/>
          <w:lang w:val="en-GB"/>
        </w:rPr>
        <w:t>next to the launching ramp.</w:t>
      </w:r>
      <w:r w:rsidRPr="007C0B07">
        <w:rPr>
          <w:rFonts w:ascii="CG Times" w:hAnsi="CG Times" w:cs="Arial"/>
          <w:sz w:val="24"/>
          <w:szCs w:val="24"/>
          <w:lang w:val="en-GB"/>
        </w:rPr>
        <w:t xml:space="preserve"> </w:t>
      </w:r>
    </w:p>
    <w:p w14:paraId="05FECAF5"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b/>
          <w:sz w:val="24"/>
          <w:szCs w:val="24"/>
          <w:lang w:val="en-GB"/>
        </w:rPr>
        <w:t>6.2</w:t>
      </w:r>
      <w:r w:rsidRPr="007C0B07">
        <w:rPr>
          <w:rFonts w:ascii="CG Times" w:hAnsi="CG Times" w:cs="Arial"/>
          <w:sz w:val="24"/>
          <w:szCs w:val="24"/>
          <w:lang w:val="en-GB"/>
        </w:rPr>
        <w:t xml:space="preserve"> When flag AP is displayed ashore, ‘1 minute’ is replaced with ‘not less than 45 minutes' in race signal AP.</w:t>
      </w:r>
    </w:p>
    <w:p w14:paraId="1ABCCD9B"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b/>
          <w:sz w:val="24"/>
          <w:szCs w:val="24"/>
          <w:lang w:val="en-GB"/>
        </w:rPr>
        <w:t xml:space="preserve">6.3[SP] [DP] </w:t>
      </w:r>
      <w:r w:rsidRPr="007C0B07">
        <w:rPr>
          <w:rFonts w:ascii="CG Times" w:hAnsi="CG Times" w:cs="Arial"/>
          <w:sz w:val="24"/>
          <w:szCs w:val="24"/>
          <w:lang w:val="en-GB"/>
        </w:rPr>
        <w:t>Flag D with a sound signal means: ‘The warning signals will be made not less than 45 minutes after flag D is displayed or not before the scheduled time, whichever is later. Boats shall not leave their allocated berths until this signal is made.</w:t>
      </w:r>
    </w:p>
    <w:p w14:paraId="58287A6A" w14:textId="77777777" w:rsidR="00535C04" w:rsidRPr="007C0B07" w:rsidRDefault="00535C04" w:rsidP="00535C04">
      <w:pPr>
        <w:suppressAutoHyphens/>
        <w:ind w:right="-2"/>
        <w:jc w:val="both"/>
        <w:rPr>
          <w:rFonts w:ascii="CG Times" w:hAnsi="CG Times" w:cs="Arial"/>
          <w:sz w:val="24"/>
          <w:szCs w:val="24"/>
          <w:lang w:val="en-GB"/>
        </w:rPr>
      </w:pPr>
    </w:p>
    <w:p w14:paraId="23ED1CCF" w14:textId="77777777" w:rsidR="00535C04" w:rsidRPr="007C0B07" w:rsidRDefault="00535C04" w:rsidP="00535C04">
      <w:pPr>
        <w:suppressAutoHyphens/>
        <w:ind w:right="-2"/>
        <w:jc w:val="both"/>
        <w:rPr>
          <w:rFonts w:ascii="CG Times" w:hAnsi="CG Times" w:cs="Arial"/>
          <w:b/>
          <w:sz w:val="28"/>
          <w:szCs w:val="24"/>
          <w:u w:val="single"/>
          <w:lang w:val="en-GB"/>
        </w:rPr>
      </w:pPr>
      <w:r w:rsidRPr="007C0B07">
        <w:rPr>
          <w:rFonts w:ascii="CG Times" w:hAnsi="CG Times" w:cs="Arial"/>
          <w:b/>
          <w:sz w:val="28"/>
          <w:szCs w:val="24"/>
          <w:u w:val="single"/>
          <w:lang w:val="en-GB"/>
        </w:rPr>
        <w:t xml:space="preserve">7. Regatta format </w:t>
      </w:r>
    </w:p>
    <w:p w14:paraId="5A77050B" w14:textId="77777777" w:rsidR="00664884" w:rsidRPr="007C0B07" w:rsidRDefault="00535C04" w:rsidP="00535C04">
      <w:pPr>
        <w:suppressAutoHyphens/>
        <w:ind w:right="-2"/>
        <w:jc w:val="both"/>
        <w:rPr>
          <w:rFonts w:ascii="CG Times" w:hAnsi="CG Times" w:cs="Calibri"/>
          <w:sz w:val="24"/>
          <w:szCs w:val="24"/>
          <w:lang w:val="en-GB"/>
        </w:rPr>
      </w:pPr>
      <w:r w:rsidRPr="007C0B07">
        <w:rPr>
          <w:rFonts w:ascii="CG Times" w:hAnsi="CG Times" w:cs="Arial"/>
          <w:b/>
          <w:sz w:val="24"/>
          <w:szCs w:val="24"/>
          <w:lang w:val="en-GB"/>
        </w:rPr>
        <w:t>7.1</w:t>
      </w:r>
      <w:r w:rsidRPr="007C0B07">
        <w:rPr>
          <w:rFonts w:ascii="CG Times" w:hAnsi="CG Times" w:cs="Arial"/>
          <w:sz w:val="24"/>
          <w:szCs w:val="24"/>
          <w:lang w:val="en-GB"/>
        </w:rPr>
        <w:t xml:space="preserve"> </w:t>
      </w:r>
      <w:r w:rsidR="00664884" w:rsidRPr="007C0B07">
        <w:rPr>
          <w:rFonts w:ascii="CG Times" w:hAnsi="CG Times" w:cs="Arial"/>
          <w:sz w:val="24"/>
          <w:szCs w:val="24"/>
          <w:lang w:val="en-GB"/>
        </w:rPr>
        <w:t xml:space="preserve">The </w:t>
      </w:r>
      <w:r w:rsidRPr="007C0B07">
        <w:rPr>
          <w:rFonts w:ascii="CG Times" w:hAnsi="CG Times" w:cs="Calibri"/>
          <w:sz w:val="24"/>
          <w:szCs w:val="24"/>
          <w:lang w:val="en-GB"/>
        </w:rPr>
        <w:t xml:space="preserve">regatta will </w:t>
      </w:r>
      <w:r w:rsidR="00664884" w:rsidRPr="007C0B07">
        <w:rPr>
          <w:rFonts w:ascii="CG Times" w:hAnsi="CG Times" w:cs="Calibri"/>
          <w:sz w:val="24"/>
          <w:szCs w:val="24"/>
          <w:lang w:val="en-GB"/>
        </w:rPr>
        <w:t xml:space="preserve">be sailed in </w:t>
      </w:r>
      <w:r w:rsidRPr="007C0B07">
        <w:rPr>
          <w:rFonts w:ascii="CG Times" w:hAnsi="CG Times" w:cs="Calibri"/>
          <w:sz w:val="24"/>
          <w:szCs w:val="24"/>
          <w:lang w:val="en-GB"/>
        </w:rPr>
        <w:t>single series</w:t>
      </w:r>
      <w:r w:rsidR="00664884" w:rsidRPr="007C0B07">
        <w:rPr>
          <w:rFonts w:ascii="CG Times" w:hAnsi="CG Times" w:cs="Calibri"/>
          <w:sz w:val="24"/>
          <w:szCs w:val="24"/>
          <w:lang w:val="en-GB"/>
        </w:rPr>
        <w:t>.</w:t>
      </w:r>
    </w:p>
    <w:p w14:paraId="23095AA7" w14:textId="77777777" w:rsidR="00535C04" w:rsidRPr="007C0B07" w:rsidRDefault="00664884" w:rsidP="00376D5E">
      <w:pPr>
        <w:suppressAutoHyphens/>
        <w:ind w:right="-2"/>
        <w:jc w:val="both"/>
        <w:rPr>
          <w:rFonts w:ascii="CG Times" w:hAnsi="CG Times" w:cs="Calibri"/>
          <w:sz w:val="24"/>
          <w:szCs w:val="24"/>
          <w:lang w:val="en-GB"/>
        </w:rPr>
      </w:pPr>
      <w:r w:rsidRPr="007C0B07">
        <w:rPr>
          <w:rFonts w:ascii="CG Times" w:hAnsi="CG Times" w:cs="Arial"/>
          <w:b/>
          <w:sz w:val="24"/>
          <w:szCs w:val="24"/>
          <w:lang w:val="en-GB"/>
        </w:rPr>
        <w:t>7.2</w:t>
      </w:r>
      <w:r w:rsidRPr="007C0B07">
        <w:rPr>
          <w:rFonts w:ascii="CG Times" w:hAnsi="CG Times" w:cs="Arial"/>
          <w:sz w:val="24"/>
          <w:szCs w:val="24"/>
          <w:lang w:val="en-GB"/>
        </w:rPr>
        <w:t xml:space="preserve"> </w:t>
      </w:r>
      <w:r w:rsidR="00376D5E" w:rsidRPr="007C0B07">
        <w:rPr>
          <w:rFonts w:ascii="CG Times" w:hAnsi="CG Times" w:cs="Calibri"/>
          <w:sz w:val="24"/>
          <w:szCs w:val="24"/>
          <w:lang w:val="en-GB"/>
        </w:rPr>
        <w:t>There</w:t>
      </w:r>
      <w:r w:rsidRPr="007C0B07">
        <w:rPr>
          <w:rFonts w:ascii="CG Times" w:hAnsi="CG Times" w:cs="Calibri"/>
          <w:sz w:val="24"/>
          <w:szCs w:val="24"/>
          <w:lang w:val="en-GB"/>
        </w:rPr>
        <w:t xml:space="preserve"> are fewer than 80 entries all boats will sail in one fleet.</w:t>
      </w:r>
    </w:p>
    <w:p w14:paraId="38E78279" w14:textId="77777777" w:rsidR="00376D5E" w:rsidRPr="007C0B07" w:rsidRDefault="00535C04" w:rsidP="00535C04">
      <w:pPr>
        <w:widowControl w:val="0"/>
        <w:autoSpaceDE w:val="0"/>
        <w:autoSpaceDN w:val="0"/>
        <w:adjustRightInd w:val="0"/>
        <w:spacing w:line="261" w:lineRule="exact"/>
        <w:rPr>
          <w:rFonts w:ascii="CG Times" w:hAnsi="CG Times" w:cs="Calibri"/>
          <w:sz w:val="24"/>
          <w:szCs w:val="24"/>
          <w:lang w:val="en-GB"/>
        </w:rPr>
      </w:pPr>
      <w:r w:rsidRPr="007C0B07">
        <w:rPr>
          <w:rFonts w:ascii="CG Times" w:hAnsi="CG Times" w:cs="Calibri"/>
          <w:b/>
          <w:spacing w:val="1"/>
          <w:sz w:val="24"/>
          <w:szCs w:val="24"/>
          <w:lang w:val="en-GB"/>
        </w:rPr>
        <w:t>7</w:t>
      </w:r>
      <w:r w:rsidRPr="007C0B07">
        <w:rPr>
          <w:rFonts w:ascii="CG Times" w:hAnsi="CG Times" w:cs="Calibri"/>
          <w:b/>
          <w:sz w:val="24"/>
          <w:szCs w:val="24"/>
          <w:lang w:val="en-GB"/>
        </w:rPr>
        <w:t>.</w:t>
      </w:r>
      <w:r w:rsidR="003F747B" w:rsidRPr="007C0B07">
        <w:rPr>
          <w:rFonts w:ascii="CG Times" w:hAnsi="CG Times" w:cs="Calibri"/>
          <w:b/>
          <w:sz w:val="24"/>
          <w:szCs w:val="24"/>
          <w:lang w:val="en-GB"/>
        </w:rPr>
        <w:t>5</w:t>
      </w:r>
      <w:r w:rsidRPr="007C0B07">
        <w:rPr>
          <w:rFonts w:ascii="CG Times" w:hAnsi="CG Times" w:cs="Calibri"/>
          <w:b/>
          <w:sz w:val="24"/>
          <w:szCs w:val="24"/>
          <w:lang w:val="en-GB"/>
        </w:rPr>
        <w:t xml:space="preserve"> </w:t>
      </w:r>
      <w:r w:rsidRPr="007C0B07">
        <w:rPr>
          <w:rFonts w:ascii="CG Times" w:hAnsi="CG Times" w:cs="Calibri"/>
          <w:position w:val="1"/>
          <w:sz w:val="24"/>
          <w:szCs w:val="24"/>
          <w:lang w:val="en-GB"/>
        </w:rPr>
        <w:t>Ass</w:t>
      </w:r>
      <w:r w:rsidRPr="007C0B07">
        <w:rPr>
          <w:rFonts w:ascii="CG Times" w:hAnsi="CG Times" w:cs="Calibri"/>
          <w:spacing w:val="-1"/>
          <w:position w:val="1"/>
          <w:sz w:val="24"/>
          <w:szCs w:val="24"/>
          <w:lang w:val="en-GB"/>
        </w:rPr>
        <w:t>ign</w:t>
      </w:r>
      <w:r w:rsidRPr="007C0B07">
        <w:rPr>
          <w:rFonts w:ascii="CG Times" w:hAnsi="CG Times" w:cs="Calibri"/>
          <w:spacing w:val="1"/>
          <w:position w:val="1"/>
          <w:sz w:val="24"/>
          <w:szCs w:val="24"/>
          <w:lang w:val="en-GB"/>
        </w:rPr>
        <w:t>m</w:t>
      </w:r>
      <w:r w:rsidRPr="007C0B07">
        <w:rPr>
          <w:rFonts w:ascii="CG Times" w:hAnsi="CG Times" w:cs="Calibri"/>
          <w:position w:val="1"/>
          <w:sz w:val="24"/>
          <w:szCs w:val="24"/>
          <w:lang w:val="en-GB"/>
        </w:rPr>
        <w:t>ents</w:t>
      </w:r>
      <w:r w:rsidRPr="007C0B07">
        <w:rPr>
          <w:rFonts w:ascii="CG Times" w:hAnsi="CG Times" w:cs="Calibri"/>
          <w:spacing w:val="22"/>
          <w:position w:val="1"/>
          <w:sz w:val="24"/>
          <w:szCs w:val="24"/>
          <w:lang w:val="en-GB"/>
        </w:rPr>
        <w:t xml:space="preserve"> </w:t>
      </w:r>
      <w:r w:rsidRPr="007C0B07">
        <w:rPr>
          <w:rFonts w:ascii="CG Times" w:hAnsi="CG Times" w:cs="Calibri"/>
          <w:position w:val="1"/>
          <w:sz w:val="24"/>
          <w:szCs w:val="24"/>
          <w:lang w:val="en-GB"/>
        </w:rPr>
        <w:t>will</w:t>
      </w:r>
      <w:r w:rsidRPr="007C0B07">
        <w:rPr>
          <w:rFonts w:ascii="CG Times" w:hAnsi="CG Times" w:cs="Calibri"/>
          <w:spacing w:val="24"/>
          <w:position w:val="1"/>
          <w:sz w:val="24"/>
          <w:szCs w:val="24"/>
          <w:lang w:val="en-GB"/>
        </w:rPr>
        <w:t xml:space="preserve"> </w:t>
      </w:r>
      <w:r w:rsidRPr="007C0B07">
        <w:rPr>
          <w:rFonts w:ascii="CG Times" w:hAnsi="CG Times" w:cs="Calibri"/>
          <w:spacing w:val="-1"/>
          <w:position w:val="1"/>
          <w:sz w:val="24"/>
          <w:szCs w:val="24"/>
          <w:lang w:val="en-GB"/>
        </w:rPr>
        <w:t>b</w:t>
      </w:r>
      <w:r w:rsidRPr="007C0B07">
        <w:rPr>
          <w:rFonts w:ascii="CG Times" w:hAnsi="CG Times" w:cs="Calibri"/>
          <w:position w:val="1"/>
          <w:sz w:val="24"/>
          <w:szCs w:val="24"/>
          <w:lang w:val="en-GB"/>
        </w:rPr>
        <w:t>e</w:t>
      </w:r>
      <w:r w:rsidRPr="007C0B07">
        <w:rPr>
          <w:rFonts w:ascii="CG Times" w:hAnsi="CG Times" w:cs="Calibri"/>
          <w:spacing w:val="25"/>
          <w:position w:val="1"/>
          <w:sz w:val="24"/>
          <w:szCs w:val="24"/>
          <w:lang w:val="en-GB"/>
        </w:rPr>
        <w:t xml:space="preserve"> </w:t>
      </w:r>
      <w:r w:rsidRPr="007C0B07">
        <w:rPr>
          <w:rFonts w:ascii="CG Times" w:hAnsi="CG Times" w:cs="Calibri"/>
          <w:spacing w:val="-1"/>
          <w:position w:val="1"/>
          <w:sz w:val="24"/>
          <w:szCs w:val="24"/>
          <w:lang w:val="en-GB"/>
        </w:rPr>
        <w:t>b</w:t>
      </w:r>
      <w:r w:rsidRPr="007C0B07">
        <w:rPr>
          <w:rFonts w:ascii="CG Times" w:hAnsi="CG Times" w:cs="Calibri"/>
          <w:position w:val="1"/>
          <w:sz w:val="24"/>
          <w:szCs w:val="24"/>
          <w:lang w:val="en-GB"/>
        </w:rPr>
        <w:t>ased</w:t>
      </w:r>
      <w:r w:rsidRPr="007C0B07">
        <w:rPr>
          <w:rFonts w:ascii="CG Times" w:hAnsi="CG Times" w:cs="Calibri"/>
          <w:spacing w:val="22"/>
          <w:position w:val="1"/>
          <w:sz w:val="24"/>
          <w:szCs w:val="24"/>
          <w:lang w:val="en-GB"/>
        </w:rPr>
        <w:t xml:space="preserve"> </w:t>
      </w:r>
      <w:r w:rsidRPr="007C0B07">
        <w:rPr>
          <w:rFonts w:ascii="CG Times" w:hAnsi="CG Times" w:cs="Calibri"/>
          <w:spacing w:val="1"/>
          <w:position w:val="1"/>
          <w:sz w:val="24"/>
          <w:szCs w:val="24"/>
          <w:lang w:val="en-GB"/>
        </w:rPr>
        <w:t>o</w:t>
      </w:r>
      <w:r w:rsidRPr="007C0B07">
        <w:rPr>
          <w:rFonts w:ascii="CG Times" w:hAnsi="CG Times" w:cs="Calibri"/>
          <w:position w:val="1"/>
          <w:sz w:val="24"/>
          <w:szCs w:val="24"/>
          <w:lang w:val="en-GB"/>
        </w:rPr>
        <w:t>n</w:t>
      </w:r>
      <w:r w:rsidRPr="007C0B07">
        <w:rPr>
          <w:rFonts w:ascii="CG Times" w:hAnsi="CG Times" w:cs="Calibri"/>
          <w:spacing w:val="24"/>
          <w:position w:val="1"/>
          <w:sz w:val="24"/>
          <w:szCs w:val="24"/>
          <w:lang w:val="en-GB"/>
        </w:rPr>
        <w:t xml:space="preserve"> </w:t>
      </w:r>
      <w:r w:rsidRPr="007C0B07">
        <w:rPr>
          <w:rFonts w:ascii="CG Times" w:hAnsi="CG Times" w:cs="Calibri"/>
          <w:position w:val="1"/>
          <w:sz w:val="24"/>
          <w:szCs w:val="24"/>
          <w:lang w:val="en-GB"/>
        </w:rPr>
        <w:t>the</w:t>
      </w:r>
      <w:r w:rsidRPr="007C0B07">
        <w:rPr>
          <w:rFonts w:ascii="CG Times" w:hAnsi="CG Times" w:cs="Calibri"/>
          <w:spacing w:val="25"/>
          <w:position w:val="1"/>
          <w:sz w:val="24"/>
          <w:szCs w:val="24"/>
          <w:lang w:val="en-GB"/>
        </w:rPr>
        <w:t xml:space="preserve"> </w:t>
      </w:r>
      <w:r w:rsidRPr="007C0B07">
        <w:rPr>
          <w:rFonts w:ascii="CG Times" w:hAnsi="CG Times" w:cs="Calibri"/>
          <w:position w:val="1"/>
          <w:sz w:val="24"/>
          <w:szCs w:val="24"/>
          <w:lang w:val="en-GB"/>
        </w:rPr>
        <w:t>ra</w:t>
      </w:r>
      <w:r w:rsidRPr="007C0B07">
        <w:rPr>
          <w:rFonts w:ascii="CG Times" w:hAnsi="CG Times" w:cs="Calibri"/>
          <w:spacing w:val="-1"/>
          <w:position w:val="1"/>
          <w:sz w:val="24"/>
          <w:szCs w:val="24"/>
          <w:lang w:val="en-GB"/>
        </w:rPr>
        <w:t>n</w:t>
      </w:r>
      <w:r w:rsidRPr="007C0B07">
        <w:rPr>
          <w:rFonts w:ascii="CG Times" w:hAnsi="CG Times" w:cs="Calibri"/>
          <w:position w:val="1"/>
          <w:sz w:val="24"/>
          <w:szCs w:val="24"/>
          <w:lang w:val="en-GB"/>
        </w:rPr>
        <w:t>ki</w:t>
      </w:r>
      <w:r w:rsidRPr="007C0B07">
        <w:rPr>
          <w:rFonts w:ascii="CG Times" w:hAnsi="CG Times" w:cs="Calibri"/>
          <w:spacing w:val="-1"/>
          <w:position w:val="1"/>
          <w:sz w:val="24"/>
          <w:szCs w:val="24"/>
          <w:lang w:val="en-GB"/>
        </w:rPr>
        <w:t>n</w:t>
      </w:r>
      <w:r w:rsidRPr="007C0B07">
        <w:rPr>
          <w:rFonts w:ascii="CG Times" w:hAnsi="CG Times" w:cs="Calibri"/>
          <w:position w:val="1"/>
          <w:sz w:val="24"/>
          <w:szCs w:val="24"/>
          <w:lang w:val="en-GB"/>
        </w:rPr>
        <w:t>g</w:t>
      </w:r>
      <w:r w:rsidRPr="007C0B07">
        <w:rPr>
          <w:rFonts w:ascii="CG Times" w:hAnsi="CG Times" w:cs="Calibri"/>
          <w:spacing w:val="24"/>
          <w:position w:val="1"/>
          <w:sz w:val="24"/>
          <w:szCs w:val="24"/>
          <w:lang w:val="en-GB"/>
        </w:rPr>
        <w:t xml:space="preserve"> </w:t>
      </w:r>
      <w:r w:rsidRPr="007C0B07">
        <w:rPr>
          <w:rFonts w:ascii="CG Times" w:hAnsi="CG Times" w:cs="Calibri"/>
          <w:spacing w:val="-3"/>
          <w:position w:val="1"/>
          <w:sz w:val="24"/>
          <w:szCs w:val="24"/>
          <w:lang w:val="en-GB"/>
        </w:rPr>
        <w:t>a</w:t>
      </w:r>
      <w:r w:rsidRPr="007C0B07">
        <w:rPr>
          <w:rFonts w:ascii="CG Times" w:hAnsi="CG Times" w:cs="Calibri"/>
          <w:spacing w:val="1"/>
          <w:position w:val="1"/>
          <w:sz w:val="24"/>
          <w:szCs w:val="24"/>
          <w:lang w:val="en-GB"/>
        </w:rPr>
        <w:t>v</w:t>
      </w:r>
      <w:r w:rsidRPr="007C0B07">
        <w:rPr>
          <w:rFonts w:ascii="CG Times" w:hAnsi="CG Times" w:cs="Calibri"/>
          <w:position w:val="1"/>
          <w:sz w:val="24"/>
          <w:szCs w:val="24"/>
          <w:lang w:val="en-GB"/>
        </w:rPr>
        <w:t>ai</w:t>
      </w:r>
      <w:r w:rsidRPr="007C0B07">
        <w:rPr>
          <w:rFonts w:ascii="CG Times" w:hAnsi="CG Times" w:cs="Calibri"/>
          <w:spacing w:val="-1"/>
          <w:position w:val="1"/>
          <w:sz w:val="24"/>
          <w:szCs w:val="24"/>
          <w:lang w:val="en-GB"/>
        </w:rPr>
        <w:t>l</w:t>
      </w:r>
      <w:r w:rsidRPr="007C0B07">
        <w:rPr>
          <w:rFonts w:ascii="CG Times" w:hAnsi="CG Times" w:cs="Calibri"/>
          <w:position w:val="1"/>
          <w:sz w:val="24"/>
          <w:szCs w:val="24"/>
          <w:lang w:val="en-GB"/>
        </w:rPr>
        <w:t>a</w:t>
      </w:r>
      <w:r w:rsidRPr="007C0B07">
        <w:rPr>
          <w:rFonts w:ascii="CG Times" w:hAnsi="CG Times" w:cs="Calibri"/>
          <w:spacing w:val="-1"/>
          <w:position w:val="1"/>
          <w:sz w:val="24"/>
          <w:szCs w:val="24"/>
          <w:lang w:val="en-GB"/>
        </w:rPr>
        <w:t>b</w:t>
      </w:r>
      <w:r w:rsidRPr="007C0B07">
        <w:rPr>
          <w:rFonts w:ascii="CG Times" w:hAnsi="CG Times" w:cs="Calibri"/>
          <w:position w:val="1"/>
          <w:sz w:val="24"/>
          <w:szCs w:val="24"/>
          <w:lang w:val="en-GB"/>
        </w:rPr>
        <w:t>le</w:t>
      </w:r>
      <w:r w:rsidRPr="007C0B07">
        <w:rPr>
          <w:rFonts w:ascii="CG Times" w:hAnsi="CG Times" w:cs="Calibri"/>
          <w:spacing w:val="22"/>
          <w:position w:val="1"/>
          <w:sz w:val="24"/>
          <w:szCs w:val="24"/>
          <w:lang w:val="en-GB"/>
        </w:rPr>
        <w:t xml:space="preserve"> </w:t>
      </w:r>
      <w:r w:rsidRPr="007C0B07">
        <w:rPr>
          <w:rFonts w:ascii="CG Times" w:hAnsi="CG Times" w:cs="Calibri"/>
          <w:position w:val="1"/>
          <w:sz w:val="24"/>
          <w:szCs w:val="24"/>
          <w:lang w:val="en-GB"/>
        </w:rPr>
        <w:t>at</w:t>
      </w:r>
      <w:r w:rsidRPr="007C0B07">
        <w:rPr>
          <w:rFonts w:ascii="CG Times" w:hAnsi="CG Times" w:cs="Calibri"/>
          <w:spacing w:val="25"/>
          <w:position w:val="1"/>
          <w:sz w:val="24"/>
          <w:szCs w:val="24"/>
          <w:lang w:val="en-GB"/>
        </w:rPr>
        <w:t xml:space="preserve"> </w:t>
      </w:r>
      <w:r w:rsidRPr="007C0B07">
        <w:rPr>
          <w:rFonts w:ascii="CG Times" w:hAnsi="CG Times" w:cs="Calibri"/>
          <w:spacing w:val="1"/>
          <w:position w:val="1"/>
          <w:sz w:val="24"/>
          <w:szCs w:val="24"/>
          <w:lang w:val="en-GB"/>
        </w:rPr>
        <w:t>20</w:t>
      </w:r>
      <w:r w:rsidRPr="007C0B07">
        <w:rPr>
          <w:rFonts w:ascii="CG Times" w:hAnsi="CG Times" w:cs="Calibri"/>
          <w:spacing w:val="-2"/>
          <w:position w:val="1"/>
          <w:sz w:val="24"/>
          <w:szCs w:val="24"/>
          <w:lang w:val="en-GB"/>
        </w:rPr>
        <w:t>:0</w:t>
      </w:r>
      <w:r w:rsidRPr="007C0B07">
        <w:rPr>
          <w:rFonts w:ascii="CG Times" w:hAnsi="CG Times" w:cs="Calibri"/>
          <w:position w:val="1"/>
          <w:sz w:val="24"/>
          <w:szCs w:val="24"/>
          <w:lang w:val="en-GB"/>
        </w:rPr>
        <w:t>0</w:t>
      </w:r>
      <w:r w:rsidRPr="007C0B07">
        <w:rPr>
          <w:rFonts w:ascii="CG Times" w:hAnsi="CG Times" w:cs="Calibri"/>
          <w:spacing w:val="25"/>
          <w:position w:val="1"/>
          <w:sz w:val="24"/>
          <w:szCs w:val="24"/>
          <w:lang w:val="en-GB"/>
        </w:rPr>
        <w:t xml:space="preserve"> </w:t>
      </w:r>
      <w:r w:rsidRPr="007C0B07">
        <w:rPr>
          <w:rFonts w:ascii="CG Times" w:hAnsi="CG Times" w:cs="Calibri"/>
          <w:position w:val="1"/>
          <w:sz w:val="24"/>
          <w:szCs w:val="24"/>
          <w:lang w:val="en-GB"/>
        </w:rPr>
        <w:t>that</w:t>
      </w:r>
      <w:r w:rsidRPr="007C0B07">
        <w:rPr>
          <w:rFonts w:ascii="CG Times" w:hAnsi="CG Times" w:cs="Calibri"/>
          <w:spacing w:val="24"/>
          <w:position w:val="1"/>
          <w:sz w:val="24"/>
          <w:szCs w:val="24"/>
          <w:lang w:val="en-GB"/>
        </w:rPr>
        <w:t xml:space="preserve"> </w:t>
      </w:r>
      <w:r w:rsidRPr="007C0B07">
        <w:rPr>
          <w:rFonts w:ascii="CG Times" w:hAnsi="CG Times" w:cs="Calibri"/>
          <w:spacing w:val="-1"/>
          <w:position w:val="1"/>
          <w:sz w:val="24"/>
          <w:szCs w:val="24"/>
          <w:lang w:val="en-GB"/>
        </w:rPr>
        <w:t>d</w:t>
      </w:r>
      <w:r w:rsidRPr="007C0B07">
        <w:rPr>
          <w:rFonts w:ascii="CG Times" w:hAnsi="CG Times" w:cs="Calibri"/>
          <w:spacing w:val="-3"/>
          <w:position w:val="1"/>
          <w:sz w:val="24"/>
          <w:szCs w:val="24"/>
          <w:lang w:val="en-GB"/>
        </w:rPr>
        <w:t>a</w:t>
      </w:r>
      <w:r w:rsidRPr="007C0B07">
        <w:rPr>
          <w:rFonts w:ascii="CG Times" w:hAnsi="CG Times" w:cs="Calibri"/>
          <w:position w:val="1"/>
          <w:sz w:val="24"/>
          <w:szCs w:val="24"/>
          <w:lang w:val="en-GB"/>
        </w:rPr>
        <w:t>y</w:t>
      </w:r>
      <w:r w:rsidRPr="007C0B07">
        <w:rPr>
          <w:rFonts w:ascii="CG Times" w:hAnsi="CG Times" w:cs="Calibri"/>
          <w:spacing w:val="25"/>
          <w:position w:val="1"/>
          <w:sz w:val="24"/>
          <w:szCs w:val="24"/>
          <w:lang w:val="en-GB"/>
        </w:rPr>
        <w:t xml:space="preserve"> </w:t>
      </w:r>
      <w:r w:rsidRPr="007C0B07">
        <w:rPr>
          <w:rFonts w:ascii="CG Times" w:hAnsi="CG Times" w:cs="Calibri"/>
          <w:position w:val="1"/>
          <w:sz w:val="24"/>
          <w:szCs w:val="24"/>
          <w:lang w:val="en-GB"/>
        </w:rPr>
        <w:t>reg</w:t>
      </w:r>
      <w:r w:rsidRPr="007C0B07">
        <w:rPr>
          <w:rFonts w:ascii="CG Times" w:hAnsi="CG Times" w:cs="Calibri"/>
          <w:spacing w:val="-1"/>
          <w:position w:val="1"/>
          <w:sz w:val="24"/>
          <w:szCs w:val="24"/>
          <w:lang w:val="en-GB"/>
        </w:rPr>
        <w:t>a</w:t>
      </w:r>
      <w:r w:rsidRPr="007C0B07">
        <w:rPr>
          <w:rFonts w:ascii="CG Times" w:hAnsi="CG Times" w:cs="Calibri"/>
          <w:position w:val="1"/>
          <w:sz w:val="24"/>
          <w:szCs w:val="24"/>
          <w:lang w:val="en-GB"/>
        </w:rPr>
        <w:t>r</w:t>
      </w:r>
      <w:r w:rsidRPr="007C0B07">
        <w:rPr>
          <w:rFonts w:ascii="CG Times" w:hAnsi="CG Times" w:cs="Calibri"/>
          <w:spacing w:val="-1"/>
          <w:position w:val="1"/>
          <w:sz w:val="24"/>
          <w:szCs w:val="24"/>
          <w:lang w:val="en-GB"/>
        </w:rPr>
        <w:t>d</w:t>
      </w:r>
      <w:r w:rsidRPr="007C0B07">
        <w:rPr>
          <w:rFonts w:ascii="CG Times" w:hAnsi="CG Times" w:cs="Calibri"/>
          <w:position w:val="1"/>
          <w:sz w:val="24"/>
          <w:szCs w:val="24"/>
          <w:lang w:val="en-GB"/>
        </w:rPr>
        <w:t>le</w:t>
      </w:r>
      <w:r w:rsidRPr="007C0B07">
        <w:rPr>
          <w:rFonts w:ascii="CG Times" w:hAnsi="CG Times" w:cs="Calibri"/>
          <w:spacing w:val="-2"/>
          <w:position w:val="1"/>
          <w:sz w:val="24"/>
          <w:szCs w:val="24"/>
          <w:lang w:val="en-GB"/>
        </w:rPr>
        <w:t>s</w:t>
      </w:r>
      <w:r w:rsidRPr="007C0B07">
        <w:rPr>
          <w:rFonts w:ascii="CG Times" w:hAnsi="CG Times" w:cs="Calibri"/>
          <w:position w:val="1"/>
          <w:sz w:val="24"/>
          <w:szCs w:val="24"/>
          <w:lang w:val="en-GB"/>
        </w:rPr>
        <w:t>s</w:t>
      </w:r>
      <w:r w:rsidRPr="007C0B07">
        <w:rPr>
          <w:rFonts w:ascii="CG Times" w:hAnsi="CG Times" w:cs="Calibri"/>
          <w:spacing w:val="24"/>
          <w:position w:val="1"/>
          <w:sz w:val="24"/>
          <w:szCs w:val="24"/>
          <w:lang w:val="en-GB"/>
        </w:rPr>
        <w:t xml:space="preserve"> </w:t>
      </w:r>
      <w:r w:rsidRPr="007C0B07">
        <w:rPr>
          <w:rFonts w:ascii="CG Times" w:hAnsi="CG Times" w:cs="Calibri"/>
          <w:spacing w:val="1"/>
          <w:position w:val="1"/>
          <w:sz w:val="24"/>
          <w:szCs w:val="24"/>
          <w:lang w:val="en-GB"/>
        </w:rPr>
        <w:t>o</w:t>
      </w:r>
      <w:r w:rsidRPr="007C0B07">
        <w:rPr>
          <w:rFonts w:ascii="CG Times" w:hAnsi="CG Times" w:cs="Calibri"/>
          <w:position w:val="1"/>
          <w:sz w:val="24"/>
          <w:szCs w:val="24"/>
          <w:lang w:val="en-GB"/>
        </w:rPr>
        <w:t>f</w:t>
      </w:r>
      <w:r w:rsidRPr="007C0B07">
        <w:rPr>
          <w:rFonts w:ascii="CG Times" w:hAnsi="CG Times" w:cs="Calibri"/>
          <w:spacing w:val="24"/>
          <w:position w:val="1"/>
          <w:sz w:val="24"/>
          <w:szCs w:val="24"/>
          <w:lang w:val="en-GB"/>
        </w:rPr>
        <w:t xml:space="preserve"> </w:t>
      </w:r>
      <w:r w:rsidRPr="007C0B07">
        <w:rPr>
          <w:rFonts w:ascii="CG Times" w:hAnsi="CG Times" w:cs="Calibri"/>
          <w:spacing w:val="-1"/>
          <w:position w:val="1"/>
          <w:sz w:val="24"/>
          <w:szCs w:val="24"/>
          <w:lang w:val="en-GB"/>
        </w:rPr>
        <w:t>p</w:t>
      </w:r>
      <w:r w:rsidRPr="007C0B07">
        <w:rPr>
          <w:rFonts w:ascii="CG Times" w:hAnsi="CG Times" w:cs="Calibri"/>
          <w:position w:val="1"/>
          <w:sz w:val="24"/>
          <w:szCs w:val="24"/>
          <w:lang w:val="en-GB"/>
        </w:rPr>
        <w:t>r</w:t>
      </w:r>
      <w:r w:rsidRPr="007C0B07">
        <w:rPr>
          <w:rFonts w:ascii="CG Times" w:hAnsi="CG Times" w:cs="Calibri"/>
          <w:spacing w:val="-1"/>
          <w:position w:val="1"/>
          <w:sz w:val="24"/>
          <w:szCs w:val="24"/>
          <w:lang w:val="en-GB"/>
        </w:rPr>
        <w:t>o</w:t>
      </w:r>
      <w:r w:rsidRPr="007C0B07">
        <w:rPr>
          <w:rFonts w:ascii="CG Times" w:hAnsi="CG Times" w:cs="Calibri"/>
          <w:position w:val="1"/>
          <w:sz w:val="24"/>
          <w:szCs w:val="24"/>
          <w:lang w:val="en-GB"/>
        </w:rPr>
        <w:t>t</w:t>
      </w:r>
      <w:r w:rsidRPr="007C0B07">
        <w:rPr>
          <w:rFonts w:ascii="CG Times" w:hAnsi="CG Times" w:cs="Calibri"/>
          <w:spacing w:val="1"/>
          <w:position w:val="1"/>
          <w:sz w:val="24"/>
          <w:szCs w:val="24"/>
          <w:lang w:val="en-GB"/>
        </w:rPr>
        <w:t>e</w:t>
      </w:r>
      <w:r w:rsidRPr="007C0B07">
        <w:rPr>
          <w:rFonts w:ascii="CG Times" w:hAnsi="CG Times" w:cs="Calibri"/>
          <w:spacing w:val="-2"/>
          <w:position w:val="1"/>
          <w:sz w:val="24"/>
          <w:szCs w:val="24"/>
          <w:lang w:val="en-GB"/>
        </w:rPr>
        <w:t>s</w:t>
      </w:r>
      <w:r w:rsidRPr="007C0B07">
        <w:rPr>
          <w:rFonts w:ascii="CG Times" w:hAnsi="CG Times" w:cs="Calibri"/>
          <w:position w:val="1"/>
          <w:sz w:val="24"/>
          <w:szCs w:val="24"/>
          <w:lang w:val="en-GB"/>
        </w:rPr>
        <w:t>ts</w:t>
      </w:r>
      <w:r w:rsidRPr="007C0B07">
        <w:rPr>
          <w:rFonts w:ascii="CG Times" w:hAnsi="CG Times" w:cs="Calibri"/>
          <w:spacing w:val="22"/>
          <w:position w:val="1"/>
          <w:sz w:val="24"/>
          <w:szCs w:val="24"/>
          <w:lang w:val="en-GB"/>
        </w:rPr>
        <w:t xml:space="preserve"> </w:t>
      </w:r>
      <w:r w:rsidRPr="007C0B07">
        <w:rPr>
          <w:rFonts w:ascii="CG Times" w:hAnsi="CG Times" w:cs="Calibri"/>
          <w:spacing w:val="-1"/>
          <w:position w:val="1"/>
          <w:sz w:val="24"/>
          <w:szCs w:val="24"/>
          <w:lang w:val="en-GB"/>
        </w:rPr>
        <w:t>o</w:t>
      </w:r>
      <w:r w:rsidRPr="007C0B07">
        <w:rPr>
          <w:rFonts w:ascii="CG Times" w:hAnsi="CG Times" w:cs="Calibri"/>
          <w:position w:val="1"/>
          <w:sz w:val="24"/>
          <w:szCs w:val="24"/>
          <w:lang w:val="en-GB"/>
        </w:rPr>
        <w:t xml:space="preserve">r </w:t>
      </w:r>
      <w:r w:rsidRPr="007C0B07">
        <w:rPr>
          <w:rFonts w:ascii="CG Times" w:hAnsi="CG Times" w:cs="Calibri"/>
          <w:sz w:val="24"/>
          <w:szCs w:val="24"/>
          <w:lang w:val="en-GB"/>
        </w:rPr>
        <w:t>req</w:t>
      </w:r>
      <w:r w:rsidRPr="007C0B07">
        <w:rPr>
          <w:rFonts w:ascii="CG Times" w:hAnsi="CG Times" w:cs="Calibri"/>
          <w:spacing w:val="-1"/>
          <w:sz w:val="24"/>
          <w:szCs w:val="24"/>
          <w:lang w:val="en-GB"/>
        </w:rPr>
        <w:t>u</w:t>
      </w:r>
      <w:r w:rsidRPr="007C0B07">
        <w:rPr>
          <w:rFonts w:ascii="CG Times" w:hAnsi="CG Times" w:cs="Calibri"/>
          <w:sz w:val="24"/>
          <w:szCs w:val="24"/>
          <w:lang w:val="en-GB"/>
        </w:rPr>
        <w:t>es</w:t>
      </w:r>
      <w:r w:rsidRPr="007C0B07">
        <w:rPr>
          <w:rFonts w:ascii="CG Times" w:hAnsi="CG Times" w:cs="Calibri"/>
          <w:spacing w:val="1"/>
          <w:sz w:val="24"/>
          <w:szCs w:val="24"/>
          <w:lang w:val="en-GB"/>
        </w:rPr>
        <w:t>t</w:t>
      </w:r>
      <w:r w:rsidRPr="007C0B07">
        <w:rPr>
          <w:rFonts w:ascii="CG Times" w:hAnsi="CG Times" w:cs="Calibri"/>
          <w:sz w:val="24"/>
          <w:szCs w:val="24"/>
          <w:lang w:val="en-GB"/>
        </w:rPr>
        <w:t xml:space="preserve">s </w:t>
      </w:r>
      <w:r w:rsidRPr="007C0B07">
        <w:rPr>
          <w:rFonts w:ascii="CG Times" w:hAnsi="CG Times" w:cs="Calibri"/>
          <w:spacing w:val="-2"/>
          <w:sz w:val="24"/>
          <w:szCs w:val="24"/>
          <w:lang w:val="en-GB"/>
        </w:rPr>
        <w:t>f</w:t>
      </w:r>
      <w:r w:rsidRPr="007C0B07">
        <w:rPr>
          <w:rFonts w:ascii="CG Times" w:hAnsi="CG Times" w:cs="Calibri"/>
          <w:spacing w:val="1"/>
          <w:sz w:val="24"/>
          <w:szCs w:val="24"/>
          <w:lang w:val="en-GB"/>
        </w:rPr>
        <w:t>o</w:t>
      </w:r>
      <w:r w:rsidRPr="007C0B07">
        <w:rPr>
          <w:rFonts w:ascii="CG Times" w:hAnsi="CG Times" w:cs="Calibri"/>
          <w:sz w:val="24"/>
          <w:szCs w:val="24"/>
          <w:lang w:val="en-GB"/>
        </w:rPr>
        <w:t xml:space="preserve">r </w:t>
      </w:r>
      <w:r w:rsidRPr="007C0B07">
        <w:rPr>
          <w:rFonts w:ascii="CG Times" w:hAnsi="CG Times" w:cs="Calibri"/>
          <w:spacing w:val="-2"/>
          <w:sz w:val="24"/>
          <w:szCs w:val="24"/>
          <w:lang w:val="en-GB"/>
        </w:rPr>
        <w:t>r</w:t>
      </w:r>
      <w:r w:rsidRPr="007C0B07">
        <w:rPr>
          <w:rFonts w:ascii="CG Times" w:hAnsi="CG Times" w:cs="Calibri"/>
          <w:sz w:val="24"/>
          <w:szCs w:val="24"/>
          <w:lang w:val="en-GB"/>
        </w:rPr>
        <w:t>edress</w:t>
      </w:r>
      <w:r w:rsidRPr="007C0B07">
        <w:rPr>
          <w:rFonts w:ascii="CG Times" w:hAnsi="CG Times" w:cs="Calibri"/>
          <w:spacing w:val="-2"/>
          <w:sz w:val="24"/>
          <w:szCs w:val="24"/>
          <w:lang w:val="en-GB"/>
        </w:rPr>
        <w:t xml:space="preserve"> </w:t>
      </w:r>
      <w:r w:rsidRPr="007C0B07">
        <w:rPr>
          <w:rFonts w:ascii="CG Times" w:hAnsi="CG Times" w:cs="Calibri"/>
          <w:sz w:val="24"/>
          <w:szCs w:val="24"/>
          <w:lang w:val="en-GB"/>
        </w:rPr>
        <w:t>n</w:t>
      </w:r>
      <w:r w:rsidRPr="007C0B07">
        <w:rPr>
          <w:rFonts w:ascii="CG Times" w:hAnsi="CG Times" w:cs="Calibri"/>
          <w:spacing w:val="1"/>
          <w:sz w:val="24"/>
          <w:szCs w:val="24"/>
          <w:lang w:val="en-GB"/>
        </w:rPr>
        <w:t>o</w:t>
      </w:r>
      <w:r w:rsidRPr="007C0B07">
        <w:rPr>
          <w:rFonts w:ascii="CG Times" w:hAnsi="CG Times" w:cs="Calibri"/>
          <w:sz w:val="24"/>
          <w:szCs w:val="24"/>
          <w:lang w:val="en-GB"/>
        </w:rPr>
        <w:t>t</w:t>
      </w:r>
      <w:r w:rsidRPr="007C0B07">
        <w:rPr>
          <w:rFonts w:ascii="CG Times" w:hAnsi="CG Times" w:cs="Calibri"/>
          <w:spacing w:val="-2"/>
          <w:sz w:val="24"/>
          <w:szCs w:val="24"/>
          <w:lang w:val="en-GB"/>
        </w:rPr>
        <w:t xml:space="preserve"> </w:t>
      </w:r>
      <w:r w:rsidRPr="007C0B07">
        <w:rPr>
          <w:rFonts w:ascii="CG Times" w:hAnsi="CG Times" w:cs="Calibri"/>
          <w:spacing w:val="-1"/>
          <w:sz w:val="24"/>
          <w:szCs w:val="24"/>
          <w:lang w:val="en-GB"/>
        </w:rPr>
        <w:t>y</w:t>
      </w:r>
      <w:r w:rsidRPr="007C0B07">
        <w:rPr>
          <w:rFonts w:ascii="CG Times" w:hAnsi="CG Times" w:cs="Calibri"/>
          <w:spacing w:val="-2"/>
          <w:sz w:val="24"/>
          <w:szCs w:val="24"/>
          <w:lang w:val="en-GB"/>
        </w:rPr>
        <w:t>e</w:t>
      </w:r>
      <w:r w:rsidRPr="007C0B07">
        <w:rPr>
          <w:rFonts w:ascii="CG Times" w:hAnsi="CG Times" w:cs="Calibri"/>
          <w:sz w:val="24"/>
          <w:szCs w:val="24"/>
          <w:lang w:val="en-GB"/>
        </w:rPr>
        <w:t>t</w:t>
      </w:r>
      <w:r w:rsidRPr="007C0B07">
        <w:rPr>
          <w:rFonts w:ascii="CG Times" w:hAnsi="CG Times" w:cs="Calibri"/>
          <w:spacing w:val="1"/>
          <w:sz w:val="24"/>
          <w:szCs w:val="24"/>
          <w:lang w:val="en-GB"/>
        </w:rPr>
        <w:t xml:space="preserve"> </w:t>
      </w:r>
      <w:r w:rsidRPr="007C0B07">
        <w:rPr>
          <w:rFonts w:ascii="CG Times" w:hAnsi="CG Times" w:cs="Calibri"/>
          <w:spacing w:val="-1"/>
          <w:sz w:val="24"/>
          <w:szCs w:val="24"/>
          <w:lang w:val="en-GB"/>
        </w:rPr>
        <w:t>d</w:t>
      </w:r>
      <w:r w:rsidRPr="007C0B07">
        <w:rPr>
          <w:rFonts w:ascii="CG Times" w:hAnsi="CG Times" w:cs="Calibri"/>
          <w:sz w:val="24"/>
          <w:szCs w:val="24"/>
          <w:lang w:val="en-GB"/>
        </w:rPr>
        <w:t>ecided.</w:t>
      </w:r>
    </w:p>
    <w:p w14:paraId="24853293" w14:textId="77777777" w:rsidR="00376D5E" w:rsidRPr="007C0B07" w:rsidRDefault="00376D5E">
      <w:pPr>
        <w:spacing w:after="200" w:line="276" w:lineRule="auto"/>
        <w:rPr>
          <w:rFonts w:ascii="CG Times" w:hAnsi="CG Times" w:cs="Arial"/>
          <w:b/>
          <w:sz w:val="28"/>
          <w:szCs w:val="24"/>
          <w:u w:val="single"/>
          <w:lang w:val="en-GB"/>
        </w:rPr>
      </w:pPr>
      <w:r w:rsidRPr="007C0B07">
        <w:rPr>
          <w:rFonts w:ascii="CG Times" w:hAnsi="CG Times" w:cs="Arial"/>
          <w:b/>
          <w:sz w:val="28"/>
          <w:szCs w:val="24"/>
          <w:u w:val="single"/>
          <w:lang w:val="en-GB"/>
        </w:rPr>
        <w:br w:type="page"/>
      </w:r>
    </w:p>
    <w:p w14:paraId="24F20A58" w14:textId="77777777" w:rsidR="00535C04" w:rsidRPr="007C0B07" w:rsidRDefault="00535C04" w:rsidP="00535C04">
      <w:pPr>
        <w:keepNext/>
        <w:suppressAutoHyphens/>
        <w:ind w:left="567" w:hanging="567"/>
        <w:jc w:val="both"/>
        <w:rPr>
          <w:rFonts w:ascii="CG Times" w:hAnsi="CG Times" w:cs="Arial"/>
          <w:b/>
          <w:sz w:val="28"/>
          <w:szCs w:val="24"/>
          <w:u w:val="single"/>
          <w:lang w:val="en-GB"/>
        </w:rPr>
      </w:pPr>
      <w:r w:rsidRPr="007C0B07">
        <w:rPr>
          <w:rFonts w:ascii="CG Times" w:hAnsi="CG Times" w:cs="Arial"/>
          <w:b/>
          <w:sz w:val="28"/>
          <w:szCs w:val="24"/>
          <w:u w:val="single"/>
          <w:lang w:val="en-GB"/>
        </w:rPr>
        <w:lastRenderedPageBreak/>
        <w:t>8. Schedule</w:t>
      </w:r>
    </w:p>
    <w:p w14:paraId="74839CBF" w14:textId="77777777" w:rsidR="00535C04" w:rsidRPr="007C0B07" w:rsidRDefault="00535C04" w:rsidP="00535C04">
      <w:pPr>
        <w:keepNext/>
        <w:suppressAutoHyphens/>
        <w:ind w:left="567" w:hanging="567"/>
        <w:jc w:val="both"/>
        <w:rPr>
          <w:rFonts w:ascii="CG Times" w:hAnsi="CG Times" w:cs="Arial"/>
          <w:bCs/>
          <w:sz w:val="24"/>
          <w:szCs w:val="24"/>
          <w:lang w:val="en-GB"/>
        </w:rPr>
      </w:pPr>
      <w:r w:rsidRPr="007C0B07">
        <w:rPr>
          <w:rFonts w:ascii="CG Times" w:hAnsi="CG Times" w:cs="Arial"/>
          <w:b/>
          <w:bCs/>
          <w:sz w:val="24"/>
          <w:szCs w:val="24"/>
          <w:lang w:val="en-GB"/>
        </w:rPr>
        <w:t>8.1</w:t>
      </w:r>
      <w:r w:rsidRPr="007C0B07">
        <w:rPr>
          <w:rFonts w:ascii="CG Times" w:hAnsi="CG Times" w:cs="Arial"/>
          <w:b/>
          <w:bCs/>
          <w:sz w:val="24"/>
          <w:szCs w:val="24"/>
          <w:lang w:val="en-GB"/>
        </w:rPr>
        <w:tab/>
      </w:r>
      <w:r w:rsidRPr="007C0B07">
        <w:rPr>
          <w:rFonts w:ascii="CG Times" w:hAnsi="CG Times" w:cs="Arial"/>
          <w:bCs/>
          <w:sz w:val="24"/>
          <w:szCs w:val="24"/>
          <w:lang w:val="en-GB"/>
        </w:rPr>
        <w:t>Daily schedule:</w:t>
      </w:r>
    </w:p>
    <w:tbl>
      <w:tblPr>
        <w:tblStyle w:val="TableGrid"/>
        <w:tblW w:w="9143" w:type="dxa"/>
        <w:tblInd w:w="108" w:type="dxa"/>
        <w:shd w:val="clear" w:color="auto" w:fill="FFFFFF" w:themeFill="background1"/>
        <w:tblLayout w:type="fixed"/>
        <w:tblLook w:val="0000" w:firstRow="0" w:lastRow="0" w:firstColumn="0" w:lastColumn="0" w:noHBand="0" w:noVBand="0"/>
      </w:tblPr>
      <w:tblGrid>
        <w:gridCol w:w="2694"/>
        <w:gridCol w:w="6449"/>
      </w:tblGrid>
      <w:tr w:rsidR="00B36F84" w:rsidRPr="007C0B07" w14:paraId="2C362174" w14:textId="77777777" w:rsidTr="00F47B06">
        <w:trPr>
          <w:trHeight w:val="139"/>
        </w:trPr>
        <w:tc>
          <w:tcPr>
            <w:tcW w:w="9143" w:type="dxa"/>
            <w:gridSpan w:val="2"/>
            <w:shd w:val="clear" w:color="auto" w:fill="FFFFFF" w:themeFill="background1"/>
          </w:tcPr>
          <w:p w14:paraId="78212FDD" w14:textId="77777777" w:rsidR="00B36F84" w:rsidRPr="007C0B07" w:rsidRDefault="00F47B06" w:rsidP="00F47B06">
            <w:pPr>
              <w:rPr>
                <w:rFonts w:ascii="CG Times" w:hAnsi="CG Times" w:cs="Calibri"/>
                <w:b/>
                <w:bCs/>
                <w:lang w:val="en-GB"/>
              </w:rPr>
            </w:pPr>
            <w:r w:rsidRPr="007C0B07">
              <w:rPr>
                <w:rFonts w:ascii="CG Times" w:hAnsi="CG Times"/>
                <w:b/>
                <w:bCs/>
                <w:lang w:val="en-GB"/>
              </w:rPr>
              <w:t>Friday</w:t>
            </w:r>
            <w:r w:rsidR="00B36F84" w:rsidRPr="007C0B07">
              <w:rPr>
                <w:rFonts w:ascii="CG Times" w:hAnsi="CG Times"/>
                <w:b/>
                <w:bCs/>
                <w:lang w:val="en-GB"/>
              </w:rPr>
              <w:t xml:space="preserve">, </w:t>
            </w:r>
            <w:r w:rsidRPr="007C0B07">
              <w:rPr>
                <w:rFonts w:ascii="CG Times" w:hAnsi="CG Times"/>
                <w:b/>
                <w:bCs/>
                <w:lang w:val="en-GB"/>
              </w:rPr>
              <w:t>2</w:t>
            </w:r>
            <w:r w:rsidR="00B36F84" w:rsidRPr="007C0B07">
              <w:rPr>
                <w:rFonts w:ascii="CG Times" w:hAnsi="CG Times"/>
                <w:b/>
                <w:bCs/>
                <w:lang w:val="en-GB"/>
              </w:rPr>
              <w:t>7</w:t>
            </w:r>
            <w:r w:rsidRPr="007C0B07">
              <w:rPr>
                <w:rFonts w:ascii="CG Times" w:hAnsi="CG Times"/>
                <w:b/>
                <w:bCs/>
                <w:vertAlign w:val="superscript"/>
                <w:lang w:val="en-GB"/>
              </w:rPr>
              <w:t>th</w:t>
            </w:r>
            <w:r w:rsidRPr="007C0B07">
              <w:rPr>
                <w:rFonts w:ascii="CG Times" w:hAnsi="CG Times"/>
                <w:b/>
                <w:bCs/>
                <w:lang w:val="en-GB"/>
              </w:rPr>
              <w:t xml:space="preserve"> December 2019</w:t>
            </w:r>
            <w:r w:rsidR="007E73F7" w:rsidRPr="007C0B07">
              <w:rPr>
                <w:rFonts w:ascii="CG Times" w:hAnsi="CG Times"/>
                <w:b/>
                <w:bCs/>
                <w:lang w:val="en-GB"/>
              </w:rPr>
              <w:t xml:space="preserve"> - </w:t>
            </w:r>
            <w:r w:rsidR="007E73F7" w:rsidRPr="007C0B07">
              <w:rPr>
                <w:rFonts w:ascii="CG Times" w:hAnsi="CG Times"/>
                <w:b/>
                <w:lang w:val="en-GB"/>
              </w:rPr>
              <w:t>Official arrival day</w:t>
            </w:r>
          </w:p>
        </w:tc>
      </w:tr>
      <w:tr w:rsidR="00B36F84" w:rsidRPr="007C0B07" w14:paraId="5C68398A" w14:textId="77777777" w:rsidTr="00F47B06">
        <w:trPr>
          <w:trHeight w:val="138"/>
        </w:trPr>
        <w:tc>
          <w:tcPr>
            <w:tcW w:w="2694" w:type="dxa"/>
            <w:shd w:val="clear" w:color="auto" w:fill="FFFFFF" w:themeFill="background1"/>
          </w:tcPr>
          <w:p w14:paraId="33AE35D5" w14:textId="77777777" w:rsidR="00B36F84" w:rsidRPr="007C0B07" w:rsidRDefault="00B36F84" w:rsidP="007E73F7">
            <w:pPr>
              <w:rPr>
                <w:rFonts w:ascii="CG Times" w:hAnsi="CG Times"/>
                <w:lang w:val="en-GB"/>
              </w:rPr>
            </w:pPr>
            <w:r w:rsidRPr="007C0B07">
              <w:rPr>
                <w:rFonts w:ascii="CG Times" w:hAnsi="CG Times"/>
                <w:lang w:val="en-GB"/>
              </w:rPr>
              <w:t>0</w:t>
            </w:r>
            <w:r w:rsidR="007E73F7" w:rsidRPr="007C0B07">
              <w:rPr>
                <w:rFonts w:ascii="CG Times" w:hAnsi="CG Times"/>
                <w:lang w:val="en-GB"/>
              </w:rPr>
              <w:t>9</w:t>
            </w:r>
            <w:r w:rsidRPr="007C0B07">
              <w:rPr>
                <w:rFonts w:ascii="CG Times" w:hAnsi="CG Times"/>
                <w:lang w:val="en-GB"/>
              </w:rPr>
              <w:t>:00 – 1</w:t>
            </w:r>
            <w:r w:rsidR="007E73F7" w:rsidRPr="007C0B07">
              <w:rPr>
                <w:rFonts w:ascii="CG Times" w:hAnsi="CG Times"/>
                <w:lang w:val="en-GB"/>
              </w:rPr>
              <w:t>7</w:t>
            </w:r>
            <w:r w:rsidRPr="007C0B07">
              <w:rPr>
                <w:rFonts w:ascii="CG Times" w:hAnsi="CG Times"/>
                <w:lang w:val="en-GB"/>
              </w:rPr>
              <w:t xml:space="preserve">:00 </w:t>
            </w:r>
          </w:p>
        </w:tc>
        <w:tc>
          <w:tcPr>
            <w:tcW w:w="6449" w:type="dxa"/>
            <w:shd w:val="clear" w:color="auto" w:fill="FFFFFF" w:themeFill="background1"/>
          </w:tcPr>
          <w:p w14:paraId="3D540C4A" w14:textId="77777777" w:rsidR="00B36F84" w:rsidRPr="007C0B07" w:rsidRDefault="00B36F84" w:rsidP="007130CB">
            <w:pPr>
              <w:rPr>
                <w:rFonts w:ascii="CG Times" w:hAnsi="CG Times"/>
                <w:lang w:val="en-GB"/>
              </w:rPr>
            </w:pPr>
            <w:r w:rsidRPr="007C0B07">
              <w:rPr>
                <w:rFonts w:ascii="CG Times" w:hAnsi="CG Times"/>
                <w:lang w:val="en-GB"/>
              </w:rPr>
              <w:t>Registration (Team &amp; Fleet Racing)</w:t>
            </w:r>
          </w:p>
        </w:tc>
      </w:tr>
      <w:tr w:rsidR="007E73F7" w:rsidRPr="007C0B07" w14:paraId="78FA7B1D" w14:textId="77777777" w:rsidTr="00AD253D">
        <w:trPr>
          <w:trHeight w:val="139"/>
        </w:trPr>
        <w:tc>
          <w:tcPr>
            <w:tcW w:w="9143" w:type="dxa"/>
            <w:gridSpan w:val="2"/>
            <w:shd w:val="clear" w:color="auto" w:fill="FFFFFF" w:themeFill="background1"/>
          </w:tcPr>
          <w:p w14:paraId="257447FD" w14:textId="77777777" w:rsidR="007E73F7" w:rsidRPr="007C0B07" w:rsidRDefault="007E73F7" w:rsidP="007E73F7">
            <w:pPr>
              <w:rPr>
                <w:rFonts w:cs="Calibri"/>
                <w:b/>
                <w:bCs/>
              </w:rPr>
            </w:pPr>
            <w:r w:rsidRPr="007C0B07">
              <w:rPr>
                <w:rFonts w:ascii="CG Times" w:hAnsi="CG Times"/>
                <w:b/>
                <w:bCs/>
                <w:lang w:val="en-GB"/>
              </w:rPr>
              <w:t>Saturday, 28</w:t>
            </w:r>
            <w:r w:rsidRPr="007C0B07">
              <w:rPr>
                <w:rFonts w:ascii="CG Times" w:hAnsi="CG Times"/>
                <w:b/>
                <w:bCs/>
                <w:vertAlign w:val="superscript"/>
                <w:lang w:val="en-GB"/>
              </w:rPr>
              <w:t>th</w:t>
            </w:r>
            <w:r w:rsidRPr="007C0B07">
              <w:rPr>
                <w:rFonts w:ascii="CG Times" w:hAnsi="CG Times"/>
                <w:b/>
                <w:bCs/>
                <w:lang w:val="en-GB"/>
              </w:rPr>
              <w:t xml:space="preserve"> December 2019 – </w:t>
            </w:r>
            <w:r w:rsidRPr="007C0B07">
              <w:rPr>
                <w:b/>
              </w:rPr>
              <w:t>Team Racing</w:t>
            </w:r>
          </w:p>
        </w:tc>
      </w:tr>
      <w:tr w:rsidR="007E73F7" w:rsidRPr="007C0B07" w14:paraId="3ABDF03A" w14:textId="77777777" w:rsidTr="00AD253D">
        <w:trPr>
          <w:trHeight w:val="138"/>
        </w:trPr>
        <w:tc>
          <w:tcPr>
            <w:tcW w:w="2694" w:type="dxa"/>
            <w:shd w:val="clear" w:color="auto" w:fill="FFFFFF" w:themeFill="background1"/>
          </w:tcPr>
          <w:p w14:paraId="3C520F4E" w14:textId="77777777" w:rsidR="007E73F7" w:rsidRPr="007C0B07" w:rsidRDefault="007E73F7" w:rsidP="007E73F7">
            <w:pPr>
              <w:rPr>
                <w:rFonts w:ascii="CG Times" w:hAnsi="CG Times"/>
                <w:lang w:val="en-GB"/>
              </w:rPr>
            </w:pPr>
            <w:r w:rsidRPr="007C0B07">
              <w:rPr>
                <w:rFonts w:ascii="CG Times" w:hAnsi="CG Times"/>
                <w:lang w:val="en-GB"/>
              </w:rPr>
              <w:t>09:30</w:t>
            </w:r>
          </w:p>
        </w:tc>
        <w:tc>
          <w:tcPr>
            <w:tcW w:w="6449" w:type="dxa"/>
            <w:shd w:val="clear" w:color="auto" w:fill="FFFFFF" w:themeFill="background1"/>
          </w:tcPr>
          <w:p w14:paraId="33220245" w14:textId="77777777" w:rsidR="007E73F7" w:rsidRPr="007C0B07" w:rsidRDefault="007E73F7" w:rsidP="00AD253D">
            <w:pPr>
              <w:rPr>
                <w:rFonts w:ascii="CG Times" w:hAnsi="CG Times"/>
                <w:lang w:val="en-GB"/>
              </w:rPr>
            </w:pPr>
            <w:r w:rsidRPr="007C0B07">
              <w:rPr>
                <w:rFonts w:ascii="CG Times" w:hAnsi="CG Times"/>
                <w:lang w:val="en-GB"/>
              </w:rPr>
              <w:t>Team Leaders Meeting, Sailors Briefing and draw of teams</w:t>
            </w:r>
          </w:p>
        </w:tc>
      </w:tr>
      <w:tr w:rsidR="007E73F7" w:rsidRPr="007C0B07" w14:paraId="42CA5087" w14:textId="77777777" w:rsidTr="00AD253D">
        <w:trPr>
          <w:trHeight w:val="138"/>
        </w:trPr>
        <w:tc>
          <w:tcPr>
            <w:tcW w:w="2694" w:type="dxa"/>
            <w:shd w:val="clear" w:color="auto" w:fill="FFFFFF" w:themeFill="background1"/>
          </w:tcPr>
          <w:p w14:paraId="23B5AEC6" w14:textId="77777777" w:rsidR="007E73F7" w:rsidRPr="007C0B07" w:rsidRDefault="00376D5E" w:rsidP="007E73F7">
            <w:pPr>
              <w:rPr>
                <w:rFonts w:ascii="CG Times" w:hAnsi="CG Times"/>
                <w:lang w:val="en-GB"/>
              </w:rPr>
            </w:pPr>
            <w:r w:rsidRPr="007C0B07">
              <w:rPr>
                <w:rFonts w:ascii="CG Times" w:hAnsi="CG Times"/>
                <w:lang w:val="en-GB"/>
              </w:rPr>
              <w:t>11:00</w:t>
            </w:r>
          </w:p>
        </w:tc>
        <w:tc>
          <w:tcPr>
            <w:tcW w:w="6449" w:type="dxa"/>
            <w:shd w:val="clear" w:color="auto" w:fill="FFFFFF" w:themeFill="background1"/>
          </w:tcPr>
          <w:p w14:paraId="0BFEA345" w14:textId="77777777" w:rsidR="007E73F7" w:rsidRPr="007C0B07" w:rsidRDefault="007E73F7" w:rsidP="00AD253D">
            <w:pPr>
              <w:rPr>
                <w:rFonts w:ascii="CG Times" w:hAnsi="CG Times"/>
                <w:lang w:val="en-GB"/>
              </w:rPr>
            </w:pPr>
            <w:r w:rsidRPr="007C0B07">
              <w:rPr>
                <w:rFonts w:ascii="CG Times" w:hAnsi="CG Times"/>
                <w:lang w:val="en-GB"/>
              </w:rPr>
              <w:t xml:space="preserve">Team Racing Optimist Class </w:t>
            </w:r>
          </w:p>
        </w:tc>
      </w:tr>
      <w:tr w:rsidR="007E73F7" w:rsidRPr="007C0B07" w14:paraId="5DBD5C24" w14:textId="77777777" w:rsidTr="00AD253D">
        <w:trPr>
          <w:trHeight w:val="139"/>
        </w:trPr>
        <w:tc>
          <w:tcPr>
            <w:tcW w:w="9143" w:type="dxa"/>
            <w:gridSpan w:val="2"/>
            <w:shd w:val="clear" w:color="auto" w:fill="FFFFFF" w:themeFill="background1"/>
          </w:tcPr>
          <w:p w14:paraId="6680294D" w14:textId="77777777" w:rsidR="007E73F7" w:rsidRPr="007C0B07" w:rsidRDefault="007E73F7" w:rsidP="007E73F7">
            <w:pPr>
              <w:rPr>
                <w:rFonts w:cs="Calibri"/>
                <w:b/>
                <w:bCs/>
              </w:rPr>
            </w:pPr>
            <w:r w:rsidRPr="007C0B07">
              <w:rPr>
                <w:rFonts w:ascii="CG Times" w:hAnsi="CG Times"/>
                <w:b/>
                <w:bCs/>
                <w:lang w:val="en-GB"/>
              </w:rPr>
              <w:t>Sunday, 29</w:t>
            </w:r>
            <w:r w:rsidRPr="007C0B07">
              <w:rPr>
                <w:rFonts w:ascii="CG Times" w:hAnsi="CG Times"/>
                <w:b/>
                <w:bCs/>
                <w:vertAlign w:val="superscript"/>
                <w:lang w:val="en-GB"/>
              </w:rPr>
              <w:t>th</w:t>
            </w:r>
            <w:r w:rsidRPr="007C0B07">
              <w:rPr>
                <w:rFonts w:ascii="CG Times" w:hAnsi="CG Times"/>
                <w:b/>
                <w:bCs/>
                <w:lang w:val="en-GB"/>
              </w:rPr>
              <w:t xml:space="preserve"> December 2019 – Fleet </w:t>
            </w:r>
            <w:r w:rsidRPr="007C0B07">
              <w:rPr>
                <w:b/>
              </w:rPr>
              <w:t>Racing</w:t>
            </w:r>
          </w:p>
        </w:tc>
      </w:tr>
      <w:tr w:rsidR="007E73F7" w:rsidRPr="007C0B07" w14:paraId="221AFBFB" w14:textId="77777777" w:rsidTr="00AD253D">
        <w:trPr>
          <w:trHeight w:val="138"/>
        </w:trPr>
        <w:tc>
          <w:tcPr>
            <w:tcW w:w="2694" w:type="dxa"/>
            <w:shd w:val="clear" w:color="auto" w:fill="FFFFFF" w:themeFill="background1"/>
          </w:tcPr>
          <w:p w14:paraId="4484C3DE" w14:textId="77777777" w:rsidR="007E73F7" w:rsidRPr="007C0B07" w:rsidRDefault="007E73F7" w:rsidP="00AD253D">
            <w:pPr>
              <w:rPr>
                <w:rFonts w:ascii="CG Times" w:hAnsi="CG Times"/>
                <w:lang w:val="en-GB"/>
              </w:rPr>
            </w:pPr>
            <w:r w:rsidRPr="007C0B07">
              <w:rPr>
                <w:rFonts w:ascii="CG Times" w:hAnsi="CG Times"/>
                <w:lang w:val="en-GB"/>
              </w:rPr>
              <w:t>09:30</w:t>
            </w:r>
          </w:p>
        </w:tc>
        <w:tc>
          <w:tcPr>
            <w:tcW w:w="6449" w:type="dxa"/>
            <w:shd w:val="clear" w:color="auto" w:fill="FFFFFF" w:themeFill="background1"/>
          </w:tcPr>
          <w:p w14:paraId="345AFFFA" w14:textId="77777777" w:rsidR="007E73F7" w:rsidRPr="007C0B07" w:rsidRDefault="007E73F7" w:rsidP="007E73F7">
            <w:pPr>
              <w:rPr>
                <w:rFonts w:ascii="CG Times" w:hAnsi="CG Times"/>
                <w:lang w:val="en-GB"/>
              </w:rPr>
            </w:pPr>
            <w:r w:rsidRPr="007C0B07">
              <w:rPr>
                <w:rFonts w:ascii="CG Times" w:hAnsi="CG Times"/>
                <w:lang w:val="en-GB"/>
              </w:rPr>
              <w:t>Team Leaders Meeting</w:t>
            </w:r>
          </w:p>
        </w:tc>
      </w:tr>
      <w:tr w:rsidR="007E73F7" w:rsidRPr="007C0B07" w14:paraId="3D71CC69" w14:textId="77777777" w:rsidTr="00AD253D">
        <w:trPr>
          <w:trHeight w:val="138"/>
        </w:trPr>
        <w:tc>
          <w:tcPr>
            <w:tcW w:w="2694" w:type="dxa"/>
            <w:shd w:val="clear" w:color="auto" w:fill="FFFFFF" w:themeFill="background1"/>
          </w:tcPr>
          <w:p w14:paraId="00417DB7" w14:textId="77777777" w:rsidR="007E73F7" w:rsidRPr="007C0B07" w:rsidRDefault="00376D5E" w:rsidP="00AD253D">
            <w:pPr>
              <w:rPr>
                <w:rFonts w:ascii="CG Times" w:hAnsi="CG Times"/>
                <w:lang w:val="en-GB"/>
              </w:rPr>
            </w:pPr>
            <w:r w:rsidRPr="007C0B07">
              <w:rPr>
                <w:rFonts w:ascii="CG Times" w:hAnsi="CG Times"/>
                <w:lang w:val="en-GB"/>
              </w:rPr>
              <w:t>11:00</w:t>
            </w:r>
          </w:p>
        </w:tc>
        <w:tc>
          <w:tcPr>
            <w:tcW w:w="6449" w:type="dxa"/>
            <w:shd w:val="clear" w:color="auto" w:fill="FFFFFF" w:themeFill="background1"/>
          </w:tcPr>
          <w:p w14:paraId="6B808B6D" w14:textId="77777777" w:rsidR="007E73F7" w:rsidRPr="007C0B07" w:rsidRDefault="007E73F7" w:rsidP="007E73F7">
            <w:pPr>
              <w:rPr>
                <w:rFonts w:ascii="CG Times" w:hAnsi="CG Times"/>
                <w:lang w:val="en-GB"/>
              </w:rPr>
            </w:pPr>
            <w:r w:rsidRPr="007C0B07">
              <w:rPr>
                <w:rFonts w:ascii="CG Times" w:hAnsi="CG Times"/>
                <w:lang w:val="en-GB"/>
              </w:rPr>
              <w:t xml:space="preserve">Racing </w:t>
            </w:r>
          </w:p>
        </w:tc>
      </w:tr>
      <w:tr w:rsidR="007E73F7" w:rsidRPr="007C0B07" w14:paraId="279F6E1E" w14:textId="77777777" w:rsidTr="00AD253D">
        <w:trPr>
          <w:trHeight w:val="139"/>
        </w:trPr>
        <w:tc>
          <w:tcPr>
            <w:tcW w:w="9143" w:type="dxa"/>
            <w:gridSpan w:val="2"/>
            <w:shd w:val="clear" w:color="auto" w:fill="FFFFFF" w:themeFill="background1"/>
          </w:tcPr>
          <w:p w14:paraId="51BBAB17" w14:textId="77777777" w:rsidR="007E73F7" w:rsidRPr="007C0B07" w:rsidRDefault="007E73F7" w:rsidP="007E73F7">
            <w:pPr>
              <w:rPr>
                <w:rFonts w:cs="Calibri"/>
                <w:b/>
                <w:bCs/>
              </w:rPr>
            </w:pPr>
            <w:r w:rsidRPr="007C0B07">
              <w:rPr>
                <w:b/>
                <w:bCs/>
              </w:rPr>
              <w:t>Monday</w:t>
            </w:r>
            <w:r w:rsidRPr="007C0B07">
              <w:rPr>
                <w:rFonts w:ascii="CG Times" w:hAnsi="CG Times"/>
                <w:b/>
                <w:bCs/>
                <w:lang w:val="en-GB"/>
              </w:rPr>
              <w:t>, 30</w:t>
            </w:r>
            <w:r w:rsidRPr="007C0B07">
              <w:rPr>
                <w:rFonts w:ascii="CG Times" w:hAnsi="CG Times"/>
                <w:b/>
                <w:bCs/>
                <w:vertAlign w:val="superscript"/>
                <w:lang w:val="en-GB"/>
              </w:rPr>
              <w:t>th</w:t>
            </w:r>
            <w:r w:rsidRPr="007C0B07">
              <w:rPr>
                <w:rFonts w:ascii="CG Times" w:hAnsi="CG Times"/>
                <w:b/>
                <w:bCs/>
                <w:lang w:val="en-GB"/>
              </w:rPr>
              <w:t xml:space="preserve"> December 2019 – Fleet </w:t>
            </w:r>
            <w:r w:rsidRPr="007C0B07">
              <w:rPr>
                <w:b/>
              </w:rPr>
              <w:t>Racing</w:t>
            </w:r>
          </w:p>
        </w:tc>
      </w:tr>
      <w:tr w:rsidR="007E73F7" w:rsidRPr="007C0B07" w14:paraId="5ADF9B7C" w14:textId="77777777" w:rsidTr="00AD253D">
        <w:trPr>
          <w:trHeight w:val="138"/>
        </w:trPr>
        <w:tc>
          <w:tcPr>
            <w:tcW w:w="2694" w:type="dxa"/>
            <w:shd w:val="clear" w:color="auto" w:fill="FFFFFF" w:themeFill="background1"/>
          </w:tcPr>
          <w:p w14:paraId="2A5049CB" w14:textId="77777777" w:rsidR="007E73F7" w:rsidRPr="007C0B07" w:rsidRDefault="007E73F7" w:rsidP="00AD253D">
            <w:pPr>
              <w:rPr>
                <w:rFonts w:ascii="CG Times" w:hAnsi="CG Times"/>
                <w:lang w:val="en-GB"/>
              </w:rPr>
            </w:pPr>
            <w:r w:rsidRPr="007C0B07">
              <w:rPr>
                <w:rFonts w:ascii="CG Times" w:hAnsi="CG Times"/>
                <w:lang w:val="en-GB"/>
              </w:rPr>
              <w:t>09:30</w:t>
            </w:r>
          </w:p>
        </w:tc>
        <w:tc>
          <w:tcPr>
            <w:tcW w:w="6449" w:type="dxa"/>
            <w:shd w:val="clear" w:color="auto" w:fill="FFFFFF" w:themeFill="background1"/>
          </w:tcPr>
          <w:p w14:paraId="652BC2DE" w14:textId="77777777" w:rsidR="007E73F7" w:rsidRPr="007C0B07" w:rsidRDefault="007E73F7" w:rsidP="00AD253D">
            <w:pPr>
              <w:rPr>
                <w:rFonts w:ascii="CG Times" w:hAnsi="CG Times"/>
                <w:lang w:val="en-GB"/>
              </w:rPr>
            </w:pPr>
            <w:r w:rsidRPr="007C0B07">
              <w:rPr>
                <w:rFonts w:ascii="CG Times" w:hAnsi="CG Times"/>
                <w:lang w:val="en-GB"/>
              </w:rPr>
              <w:t>Team Leaders Meeting</w:t>
            </w:r>
          </w:p>
        </w:tc>
      </w:tr>
      <w:tr w:rsidR="007E73F7" w:rsidRPr="007C0B07" w14:paraId="5AA06627" w14:textId="77777777" w:rsidTr="00AD253D">
        <w:trPr>
          <w:trHeight w:val="138"/>
        </w:trPr>
        <w:tc>
          <w:tcPr>
            <w:tcW w:w="2694" w:type="dxa"/>
            <w:shd w:val="clear" w:color="auto" w:fill="FFFFFF" w:themeFill="background1"/>
          </w:tcPr>
          <w:p w14:paraId="4F5CBFE9" w14:textId="77777777" w:rsidR="007E73F7" w:rsidRPr="007C0B07" w:rsidRDefault="00376D5E" w:rsidP="00AD253D">
            <w:pPr>
              <w:rPr>
                <w:rFonts w:ascii="CG Times" w:hAnsi="CG Times"/>
                <w:lang w:val="en-GB"/>
              </w:rPr>
            </w:pPr>
            <w:r w:rsidRPr="007C0B07">
              <w:rPr>
                <w:rFonts w:ascii="CG Times" w:hAnsi="CG Times"/>
                <w:lang w:val="en-GB"/>
              </w:rPr>
              <w:t>11:00</w:t>
            </w:r>
          </w:p>
        </w:tc>
        <w:tc>
          <w:tcPr>
            <w:tcW w:w="6449" w:type="dxa"/>
            <w:shd w:val="clear" w:color="auto" w:fill="FFFFFF" w:themeFill="background1"/>
          </w:tcPr>
          <w:p w14:paraId="343B1BA5" w14:textId="77777777" w:rsidR="007E73F7" w:rsidRPr="007C0B07" w:rsidRDefault="007E73F7" w:rsidP="00AD253D">
            <w:pPr>
              <w:rPr>
                <w:rFonts w:ascii="CG Times" w:hAnsi="CG Times"/>
                <w:lang w:val="en-GB"/>
              </w:rPr>
            </w:pPr>
            <w:r w:rsidRPr="007C0B07">
              <w:rPr>
                <w:rFonts w:ascii="CG Times" w:hAnsi="CG Times"/>
                <w:lang w:val="en-GB"/>
              </w:rPr>
              <w:t xml:space="preserve">Racing </w:t>
            </w:r>
          </w:p>
        </w:tc>
      </w:tr>
      <w:tr w:rsidR="007E73F7" w:rsidRPr="007C0B07" w14:paraId="644860FC" w14:textId="77777777" w:rsidTr="00AD253D">
        <w:trPr>
          <w:trHeight w:val="139"/>
        </w:trPr>
        <w:tc>
          <w:tcPr>
            <w:tcW w:w="9143" w:type="dxa"/>
            <w:gridSpan w:val="2"/>
            <w:shd w:val="clear" w:color="auto" w:fill="FFFFFF" w:themeFill="background1"/>
          </w:tcPr>
          <w:p w14:paraId="567BBE82" w14:textId="77777777" w:rsidR="007E73F7" w:rsidRPr="007C0B07" w:rsidRDefault="007E73F7" w:rsidP="007E73F7">
            <w:pPr>
              <w:rPr>
                <w:rFonts w:cs="Calibri"/>
                <w:b/>
                <w:bCs/>
              </w:rPr>
            </w:pPr>
            <w:r w:rsidRPr="007C0B07">
              <w:rPr>
                <w:b/>
                <w:bCs/>
              </w:rPr>
              <w:t>Tuesday</w:t>
            </w:r>
            <w:r w:rsidRPr="007C0B07">
              <w:rPr>
                <w:rFonts w:ascii="CG Times" w:hAnsi="CG Times"/>
                <w:b/>
                <w:bCs/>
                <w:lang w:val="en-GB"/>
              </w:rPr>
              <w:t>, 31</w:t>
            </w:r>
            <w:r w:rsidRPr="007C0B07">
              <w:rPr>
                <w:rFonts w:ascii="CG Times" w:hAnsi="CG Times"/>
                <w:b/>
                <w:bCs/>
                <w:vertAlign w:val="superscript"/>
                <w:lang w:val="en-GB"/>
              </w:rPr>
              <w:t>st</w:t>
            </w:r>
            <w:r w:rsidRPr="007C0B07">
              <w:rPr>
                <w:rFonts w:ascii="CG Times" w:hAnsi="CG Times"/>
                <w:b/>
                <w:bCs/>
                <w:lang w:val="en-GB"/>
              </w:rPr>
              <w:t xml:space="preserve"> December 2019 – Fleet </w:t>
            </w:r>
            <w:r w:rsidRPr="007C0B07">
              <w:rPr>
                <w:b/>
              </w:rPr>
              <w:t>Racing</w:t>
            </w:r>
          </w:p>
        </w:tc>
      </w:tr>
      <w:tr w:rsidR="007E73F7" w:rsidRPr="007C0B07" w14:paraId="324C0AF4" w14:textId="77777777" w:rsidTr="00AD253D">
        <w:trPr>
          <w:trHeight w:val="138"/>
        </w:trPr>
        <w:tc>
          <w:tcPr>
            <w:tcW w:w="2694" w:type="dxa"/>
            <w:shd w:val="clear" w:color="auto" w:fill="FFFFFF" w:themeFill="background1"/>
          </w:tcPr>
          <w:p w14:paraId="47BD82A1" w14:textId="77777777" w:rsidR="007E73F7" w:rsidRPr="007C0B07" w:rsidRDefault="007E73F7" w:rsidP="00AD253D">
            <w:pPr>
              <w:rPr>
                <w:rFonts w:ascii="CG Times" w:hAnsi="CG Times"/>
                <w:lang w:val="en-GB"/>
              </w:rPr>
            </w:pPr>
            <w:r w:rsidRPr="007C0B07">
              <w:rPr>
                <w:rFonts w:ascii="CG Times" w:hAnsi="CG Times"/>
                <w:lang w:val="en-GB"/>
              </w:rPr>
              <w:t>09:30</w:t>
            </w:r>
          </w:p>
        </w:tc>
        <w:tc>
          <w:tcPr>
            <w:tcW w:w="6449" w:type="dxa"/>
            <w:shd w:val="clear" w:color="auto" w:fill="FFFFFF" w:themeFill="background1"/>
          </w:tcPr>
          <w:p w14:paraId="4C494795" w14:textId="77777777" w:rsidR="007E73F7" w:rsidRPr="007C0B07" w:rsidRDefault="007E73F7" w:rsidP="00AD253D">
            <w:pPr>
              <w:rPr>
                <w:rFonts w:ascii="CG Times" w:hAnsi="CG Times"/>
                <w:lang w:val="en-GB"/>
              </w:rPr>
            </w:pPr>
            <w:r w:rsidRPr="007C0B07">
              <w:rPr>
                <w:rFonts w:ascii="CG Times" w:hAnsi="CG Times"/>
                <w:lang w:val="en-GB"/>
              </w:rPr>
              <w:t>Team Leaders Meeting</w:t>
            </w:r>
          </w:p>
        </w:tc>
      </w:tr>
      <w:tr w:rsidR="007E73F7" w:rsidRPr="007C0B07" w14:paraId="181E091C" w14:textId="77777777" w:rsidTr="00AD253D">
        <w:trPr>
          <w:trHeight w:val="138"/>
        </w:trPr>
        <w:tc>
          <w:tcPr>
            <w:tcW w:w="2694" w:type="dxa"/>
            <w:shd w:val="clear" w:color="auto" w:fill="FFFFFF" w:themeFill="background1"/>
          </w:tcPr>
          <w:p w14:paraId="2A4CF4BB" w14:textId="77777777" w:rsidR="007E73F7" w:rsidRPr="007C0B07" w:rsidRDefault="00376D5E" w:rsidP="00AD253D">
            <w:pPr>
              <w:rPr>
                <w:rFonts w:ascii="CG Times" w:hAnsi="CG Times"/>
                <w:lang w:val="en-GB"/>
              </w:rPr>
            </w:pPr>
            <w:r w:rsidRPr="007C0B07">
              <w:rPr>
                <w:rFonts w:ascii="CG Times" w:hAnsi="CG Times"/>
                <w:lang w:val="en-GB"/>
              </w:rPr>
              <w:t>11:00</w:t>
            </w:r>
          </w:p>
        </w:tc>
        <w:tc>
          <w:tcPr>
            <w:tcW w:w="6449" w:type="dxa"/>
            <w:shd w:val="clear" w:color="auto" w:fill="FFFFFF" w:themeFill="background1"/>
          </w:tcPr>
          <w:p w14:paraId="6555655A" w14:textId="77777777" w:rsidR="007E73F7" w:rsidRPr="007C0B07" w:rsidRDefault="007E73F7" w:rsidP="00AD253D">
            <w:pPr>
              <w:rPr>
                <w:rFonts w:ascii="CG Times" w:hAnsi="CG Times"/>
                <w:lang w:val="en-GB"/>
              </w:rPr>
            </w:pPr>
            <w:r w:rsidRPr="007C0B07">
              <w:rPr>
                <w:rFonts w:ascii="CG Times" w:hAnsi="CG Times"/>
                <w:lang w:val="en-GB"/>
              </w:rPr>
              <w:t xml:space="preserve">Racing </w:t>
            </w:r>
          </w:p>
        </w:tc>
      </w:tr>
      <w:tr w:rsidR="007E73F7" w:rsidRPr="007C0B07" w14:paraId="48F64C25" w14:textId="77777777" w:rsidTr="00AD253D">
        <w:trPr>
          <w:trHeight w:val="139"/>
        </w:trPr>
        <w:tc>
          <w:tcPr>
            <w:tcW w:w="9143" w:type="dxa"/>
            <w:gridSpan w:val="2"/>
            <w:shd w:val="clear" w:color="auto" w:fill="FFFFFF" w:themeFill="background1"/>
          </w:tcPr>
          <w:p w14:paraId="535041BA" w14:textId="77777777" w:rsidR="007E73F7" w:rsidRPr="007C0B07" w:rsidRDefault="007E73F7" w:rsidP="007E73F7">
            <w:pPr>
              <w:rPr>
                <w:rFonts w:cs="Calibri"/>
                <w:b/>
                <w:bCs/>
              </w:rPr>
            </w:pPr>
            <w:r w:rsidRPr="007C0B07">
              <w:rPr>
                <w:b/>
                <w:bCs/>
              </w:rPr>
              <w:t>Wednesday</w:t>
            </w:r>
            <w:r w:rsidRPr="007C0B07">
              <w:rPr>
                <w:rFonts w:ascii="CG Times" w:hAnsi="CG Times"/>
                <w:b/>
                <w:bCs/>
                <w:lang w:val="en-GB"/>
              </w:rPr>
              <w:t>, 1</w:t>
            </w:r>
            <w:r w:rsidRPr="007C0B07">
              <w:rPr>
                <w:rFonts w:ascii="CG Times" w:hAnsi="CG Times"/>
                <w:b/>
                <w:bCs/>
                <w:vertAlign w:val="superscript"/>
                <w:lang w:val="en-GB"/>
              </w:rPr>
              <w:t>st</w:t>
            </w:r>
            <w:r w:rsidRPr="007C0B07">
              <w:rPr>
                <w:rFonts w:ascii="CG Times" w:hAnsi="CG Times"/>
                <w:b/>
                <w:bCs/>
                <w:lang w:val="en-GB"/>
              </w:rPr>
              <w:t xml:space="preserve"> January 2020 – Fleet </w:t>
            </w:r>
            <w:r w:rsidRPr="007C0B07">
              <w:rPr>
                <w:b/>
              </w:rPr>
              <w:t>Racing</w:t>
            </w:r>
          </w:p>
        </w:tc>
      </w:tr>
      <w:tr w:rsidR="007E73F7" w:rsidRPr="007C0B07" w14:paraId="173307E0" w14:textId="77777777" w:rsidTr="00AD253D">
        <w:trPr>
          <w:trHeight w:val="138"/>
        </w:trPr>
        <w:tc>
          <w:tcPr>
            <w:tcW w:w="2694" w:type="dxa"/>
            <w:shd w:val="clear" w:color="auto" w:fill="FFFFFF" w:themeFill="background1"/>
          </w:tcPr>
          <w:p w14:paraId="2BD3FD89" w14:textId="77777777" w:rsidR="007E73F7" w:rsidRPr="007C0B07" w:rsidRDefault="007E73F7" w:rsidP="00AD253D">
            <w:pPr>
              <w:rPr>
                <w:rFonts w:ascii="CG Times" w:hAnsi="CG Times"/>
                <w:lang w:val="en-GB"/>
              </w:rPr>
            </w:pPr>
            <w:r w:rsidRPr="007C0B07">
              <w:rPr>
                <w:rFonts w:ascii="CG Times" w:hAnsi="CG Times"/>
                <w:lang w:val="en-GB"/>
              </w:rPr>
              <w:t>09:30</w:t>
            </w:r>
          </w:p>
        </w:tc>
        <w:tc>
          <w:tcPr>
            <w:tcW w:w="6449" w:type="dxa"/>
            <w:shd w:val="clear" w:color="auto" w:fill="FFFFFF" w:themeFill="background1"/>
          </w:tcPr>
          <w:p w14:paraId="7EB23F4A" w14:textId="77777777" w:rsidR="007E73F7" w:rsidRPr="007C0B07" w:rsidRDefault="007E73F7" w:rsidP="00AD253D">
            <w:pPr>
              <w:rPr>
                <w:rFonts w:ascii="CG Times" w:hAnsi="CG Times"/>
                <w:lang w:val="en-GB"/>
              </w:rPr>
            </w:pPr>
            <w:r w:rsidRPr="007C0B07">
              <w:rPr>
                <w:rFonts w:ascii="CG Times" w:hAnsi="CG Times"/>
                <w:lang w:val="en-GB"/>
              </w:rPr>
              <w:t>Team Leaders Meeting</w:t>
            </w:r>
          </w:p>
        </w:tc>
      </w:tr>
      <w:tr w:rsidR="007E73F7" w:rsidRPr="007C0B07" w14:paraId="12CF5D3C" w14:textId="77777777" w:rsidTr="00AD253D">
        <w:trPr>
          <w:trHeight w:val="138"/>
        </w:trPr>
        <w:tc>
          <w:tcPr>
            <w:tcW w:w="2694" w:type="dxa"/>
            <w:shd w:val="clear" w:color="auto" w:fill="FFFFFF" w:themeFill="background1"/>
          </w:tcPr>
          <w:p w14:paraId="1BC1D7F2" w14:textId="77777777" w:rsidR="007E73F7" w:rsidRPr="007C0B07" w:rsidRDefault="00376D5E" w:rsidP="00AD253D">
            <w:pPr>
              <w:rPr>
                <w:rFonts w:ascii="CG Times" w:hAnsi="CG Times"/>
                <w:lang w:val="en-GB"/>
              </w:rPr>
            </w:pPr>
            <w:r w:rsidRPr="007C0B07">
              <w:rPr>
                <w:rFonts w:ascii="CG Times" w:hAnsi="CG Times"/>
                <w:lang w:val="en-GB"/>
              </w:rPr>
              <w:t>11:00</w:t>
            </w:r>
          </w:p>
        </w:tc>
        <w:tc>
          <w:tcPr>
            <w:tcW w:w="6449" w:type="dxa"/>
            <w:shd w:val="clear" w:color="auto" w:fill="FFFFFF" w:themeFill="background1"/>
          </w:tcPr>
          <w:p w14:paraId="768621E6" w14:textId="77777777" w:rsidR="007E73F7" w:rsidRPr="007C0B07" w:rsidRDefault="007E73F7" w:rsidP="00AD253D">
            <w:pPr>
              <w:rPr>
                <w:rFonts w:ascii="CG Times" w:hAnsi="CG Times"/>
                <w:lang w:val="en-GB"/>
              </w:rPr>
            </w:pPr>
            <w:r w:rsidRPr="007C0B07">
              <w:rPr>
                <w:rFonts w:ascii="CG Times" w:hAnsi="CG Times"/>
                <w:lang w:val="en-GB"/>
              </w:rPr>
              <w:t xml:space="preserve">Racing </w:t>
            </w:r>
          </w:p>
        </w:tc>
      </w:tr>
      <w:tr w:rsidR="007E73F7" w:rsidRPr="007C0B07" w14:paraId="7E041D9C" w14:textId="77777777" w:rsidTr="00AD253D">
        <w:trPr>
          <w:trHeight w:val="138"/>
        </w:trPr>
        <w:tc>
          <w:tcPr>
            <w:tcW w:w="2694" w:type="dxa"/>
            <w:shd w:val="clear" w:color="auto" w:fill="FFFFFF" w:themeFill="background1"/>
          </w:tcPr>
          <w:p w14:paraId="383870D5" w14:textId="77777777" w:rsidR="007E73F7" w:rsidRPr="007C0B07" w:rsidRDefault="007E73F7" w:rsidP="00AD253D">
            <w:pPr>
              <w:rPr>
                <w:rFonts w:ascii="CG Times" w:hAnsi="CG Times"/>
                <w:lang w:val="en-GB"/>
              </w:rPr>
            </w:pPr>
            <w:r w:rsidRPr="007C0B07">
              <w:rPr>
                <w:rFonts w:ascii="CG Times" w:hAnsi="CG Times"/>
                <w:lang w:val="en-GB"/>
              </w:rPr>
              <w:t>TBD</w:t>
            </w:r>
          </w:p>
        </w:tc>
        <w:tc>
          <w:tcPr>
            <w:tcW w:w="6449" w:type="dxa"/>
            <w:shd w:val="clear" w:color="auto" w:fill="FFFFFF" w:themeFill="background1"/>
          </w:tcPr>
          <w:p w14:paraId="684D7165" w14:textId="77777777" w:rsidR="007E73F7" w:rsidRPr="007C0B07" w:rsidRDefault="007E73F7" w:rsidP="00AD253D">
            <w:pPr>
              <w:rPr>
                <w:rFonts w:ascii="CG Times" w:hAnsi="CG Times"/>
                <w:lang w:val="en-GB"/>
              </w:rPr>
            </w:pPr>
            <w:r w:rsidRPr="007C0B07">
              <w:rPr>
                <w:rFonts w:ascii="CG Times" w:hAnsi="CG Times"/>
                <w:lang w:val="en-GB"/>
              </w:rPr>
              <w:t>Closing Ceremony</w:t>
            </w:r>
          </w:p>
        </w:tc>
      </w:tr>
    </w:tbl>
    <w:p w14:paraId="7EF0D56A"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b/>
          <w:sz w:val="24"/>
          <w:szCs w:val="24"/>
          <w:lang w:val="en-GB"/>
        </w:rPr>
        <w:t>8.2</w:t>
      </w:r>
      <w:r w:rsidRPr="007C0B07">
        <w:rPr>
          <w:rFonts w:ascii="CG Times" w:hAnsi="CG Times" w:cs="Arial"/>
          <w:sz w:val="24"/>
          <w:szCs w:val="24"/>
          <w:lang w:val="en-GB"/>
        </w:rPr>
        <w:t xml:space="preserve"> No more than </w:t>
      </w:r>
      <w:r w:rsidR="007E73F7" w:rsidRPr="007C0B07">
        <w:rPr>
          <w:rFonts w:ascii="CG Times" w:hAnsi="CG Times" w:cs="Arial"/>
          <w:sz w:val="24"/>
          <w:szCs w:val="24"/>
          <w:lang w:val="en-GB"/>
        </w:rPr>
        <w:t>3</w:t>
      </w:r>
      <w:r w:rsidRPr="007C0B07">
        <w:rPr>
          <w:rFonts w:ascii="CG Times" w:hAnsi="CG Times" w:cs="Arial"/>
          <w:sz w:val="24"/>
          <w:szCs w:val="24"/>
          <w:lang w:val="en-GB"/>
        </w:rPr>
        <w:t xml:space="preserve"> races shall be sailed each day.</w:t>
      </w:r>
    </w:p>
    <w:p w14:paraId="78384B80"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b/>
          <w:sz w:val="24"/>
          <w:szCs w:val="24"/>
          <w:lang w:val="en-GB"/>
        </w:rPr>
        <w:t>8.3</w:t>
      </w:r>
      <w:r w:rsidRPr="007C0B07">
        <w:rPr>
          <w:rFonts w:ascii="CG Times" w:hAnsi="CG Times" w:cs="Arial"/>
          <w:sz w:val="24"/>
          <w:szCs w:val="24"/>
          <w:lang w:val="en-GB"/>
        </w:rPr>
        <w:t xml:space="preserve"> Races not sailed on the scheduled day may be sailed on a following day at the discretion of the race committee. </w:t>
      </w:r>
    </w:p>
    <w:p w14:paraId="22B5616B"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b/>
          <w:sz w:val="24"/>
          <w:szCs w:val="24"/>
          <w:lang w:val="en-GB"/>
        </w:rPr>
        <w:t>8.4</w:t>
      </w:r>
      <w:r w:rsidRPr="007C0B07">
        <w:rPr>
          <w:rFonts w:ascii="CG Times" w:hAnsi="CG Times" w:cs="Arial"/>
          <w:sz w:val="24"/>
          <w:szCs w:val="24"/>
          <w:lang w:val="en-GB"/>
        </w:rPr>
        <w:t xml:space="preserve"> The warning signal for each succeeding race will be made as soon as practicable.</w:t>
      </w:r>
    </w:p>
    <w:p w14:paraId="2366F959"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b/>
          <w:sz w:val="24"/>
          <w:szCs w:val="24"/>
          <w:lang w:val="en-GB"/>
        </w:rPr>
        <w:t>8.5</w:t>
      </w:r>
      <w:r w:rsidRPr="007C0B07">
        <w:rPr>
          <w:rFonts w:ascii="CG Times" w:hAnsi="CG Times" w:cs="Arial"/>
          <w:sz w:val="24"/>
          <w:szCs w:val="24"/>
          <w:lang w:val="en-GB"/>
        </w:rPr>
        <w:t xml:space="preserve"> No warning signal will be made after </w:t>
      </w:r>
      <w:r w:rsidRPr="007C0B07">
        <w:rPr>
          <w:rFonts w:ascii="CG Times" w:hAnsi="CG Times" w:cs="Arial"/>
          <w:sz w:val="24"/>
          <w:szCs w:val="24"/>
          <w:u w:val="single"/>
          <w:lang w:val="en-GB"/>
        </w:rPr>
        <w:t>15:</w:t>
      </w:r>
      <w:r w:rsidR="003F747B" w:rsidRPr="007C0B07">
        <w:rPr>
          <w:rFonts w:ascii="CG Times" w:hAnsi="CG Times" w:cs="Arial"/>
          <w:sz w:val="24"/>
          <w:szCs w:val="24"/>
          <w:u w:val="single"/>
          <w:lang w:val="en-GB"/>
        </w:rPr>
        <w:t>3</w:t>
      </w:r>
      <w:r w:rsidRPr="007C0B07">
        <w:rPr>
          <w:rFonts w:ascii="CG Times" w:hAnsi="CG Times" w:cs="Arial"/>
          <w:sz w:val="24"/>
          <w:szCs w:val="24"/>
          <w:u w:val="single"/>
          <w:lang w:val="en-GB"/>
        </w:rPr>
        <w:t>0 on the last day</w:t>
      </w:r>
      <w:r w:rsidRPr="007C0B07">
        <w:rPr>
          <w:rFonts w:ascii="CG Times" w:hAnsi="CG Times" w:cs="Arial"/>
          <w:sz w:val="24"/>
          <w:szCs w:val="24"/>
          <w:lang w:val="en-GB"/>
        </w:rPr>
        <w:t>.</w:t>
      </w:r>
    </w:p>
    <w:p w14:paraId="40789D01" w14:textId="77777777" w:rsidR="00535C04" w:rsidRPr="007C0B07" w:rsidRDefault="00535C04" w:rsidP="00535C04">
      <w:pPr>
        <w:suppressAutoHyphens/>
        <w:ind w:right="-2"/>
        <w:jc w:val="both"/>
        <w:rPr>
          <w:rFonts w:ascii="CG Times" w:hAnsi="CG Times" w:cs="Arial"/>
          <w:sz w:val="24"/>
          <w:szCs w:val="24"/>
          <w:lang w:val="en-GB"/>
        </w:rPr>
      </w:pPr>
    </w:p>
    <w:p w14:paraId="6E2C08C0" w14:textId="77777777" w:rsidR="00535C04" w:rsidRPr="007C0B07" w:rsidRDefault="00535C04" w:rsidP="00535C04">
      <w:pPr>
        <w:suppressAutoHyphens/>
        <w:ind w:right="-2"/>
        <w:jc w:val="both"/>
        <w:rPr>
          <w:rFonts w:ascii="CG Times" w:hAnsi="CG Times" w:cs="Arial"/>
          <w:b/>
          <w:sz w:val="28"/>
          <w:szCs w:val="24"/>
          <w:u w:val="single"/>
          <w:lang w:val="en-GB"/>
        </w:rPr>
      </w:pPr>
      <w:r w:rsidRPr="007C0B07">
        <w:rPr>
          <w:rFonts w:ascii="CG Times" w:hAnsi="CG Times" w:cs="Arial"/>
          <w:b/>
          <w:sz w:val="28"/>
          <w:szCs w:val="24"/>
          <w:u w:val="single"/>
          <w:lang w:val="en-GB"/>
        </w:rPr>
        <w:t>9. Class Flags</w:t>
      </w:r>
    </w:p>
    <w:p w14:paraId="2A58A257" w14:textId="77777777" w:rsidR="00535C04" w:rsidRPr="007C0B07" w:rsidRDefault="00535C04" w:rsidP="00535C04">
      <w:pPr>
        <w:suppressAutoHyphens/>
        <w:ind w:right="-2"/>
        <w:jc w:val="both"/>
        <w:rPr>
          <w:rFonts w:ascii="CG Times" w:hAnsi="CG Times"/>
          <w:b/>
          <w:sz w:val="24"/>
          <w:szCs w:val="24"/>
          <w:lang w:val="en-GB"/>
        </w:rPr>
      </w:pPr>
      <w:r w:rsidRPr="007C0B07">
        <w:rPr>
          <w:rFonts w:ascii="CG Times" w:hAnsi="CG Times" w:cs="Arial"/>
          <w:sz w:val="24"/>
          <w:szCs w:val="24"/>
          <w:lang w:val="en-GB"/>
        </w:rPr>
        <w:t xml:space="preserve">9.1 For the single series class flag will be: </w:t>
      </w:r>
      <w:r w:rsidRPr="007C0B07">
        <w:rPr>
          <w:rFonts w:ascii="CG Times" w:hAnsi="CG Times"/>
          <w:b/>
          <w:sz w:val="24"/>
          <w:szCs w:val="24"/>
          <w:lang w:val="en-GB"/>
        </w:rPr>
        <w:t>Optimist class insignia</w:t>
      </w:r>
      <w:r w:rsidR="00376D5E" w:rsidRPr="007C0B07">
        <w:rPr>
          <w:rFonts w:ascii="CG Times" w:hAnsi="CG Times"/>
          <w:b/>
          <w:sz w:val="24"/>
          <w:szCs w:val="24"/>
          <w:lang w:val="en-GB"/>
        </w:rPr>
        <w:t xml:space="preserve"> on white </w:t>
      </w:r>
      <w:proofErr w:type="spellStart"/>
      <w:r w:rsidR="00376D5E" w:rsidRPr="007C0B07">
        <w:rPr>
          <w:rFonts w:ascii="CG Times" w:hAnsi="CG Times"/>
          <w:b/>
          <w:sz w:val="24"/>
          <w:szCs w:val="24"/>
          <w:lang w:val="en-GB"/>
        </w:rPr>
        <w:t>backgroud</w:t>
      </w:r>
      <w:proofErr w:type="spellEnd"/>
    </w:p>
    <w:p w14:paraId="2558AF5C" w14:textId="77777777" w:rsidR="00535C04" w:rsidRPr="007C0B07" w:rsidRDefault="00535C04" w:rsidP="00535C04">
      <w:pPr>
        <w:suppressAutoHyphens/>
        <w:ind w:right="-2"/>
        <w:jc w:val="both"/>
        <w:rPr>
          <w:rFonts w:ascii="CG Times" w:hAnsi="CG Times" w:cs="Arial"/>
          <w:sz w:val="24"/>
          <w:szCs w:val="24"/>
          <w:lang w:val="en-GB"/>
        </w:rPr>
      </w:pPr>
    </w:p>
    <w:p w14:paraId="564C2866" w14:textId="77777777" w:rsidR="00535C04" w:rsidRPr="007C0B07" w:rsidRDefault="00535C04" w:rsidP="00535C04">
      <w:pPr>
        <w:suppressAutoHyphens/>
        <w:ind w:right="-2"/>
        <w:jc w:val="both"/>
        <w:rPr>
          <w:rFonts w:ascii="CG Times" w:hAnsi="CG Times" w:cs="Arial"/>
          <w:b/>
          <w:sz w:val="28"/>
          <w:szCs w:val="24"/>
          <w:u w:val="single"/>
          <w:lang w:val="en-GB"/>
        </w:rPr>
      </w:pPr>
      <w:r w:rsidRPr="007C0B07">
        <w:rPr>
          <w:rFonts w:ascii="CG Times" w:hAnsi="CG Times" w:cs="Arial"/>
          <w:b/>
          <w:sz w:val="28"/>
          <w:szCs w:val="24"/>
          <w:u w:val="single"/>
          <w:lang w:val="en-GB"/>
        </w:rPr>
        <w:t>10. Racing Areas</w:t>
      </w:r>
    </w:p>
    <w:p w14:paraId="42B6B1F0"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b/>
          <w:sz w:val="24"/>
          <w:szCs w:val="24"/>
          <w:u w:val="single"/>
          <w:lang w:val="en-GB"/>
        </w:rPr>
        <w:t>Attachment A</w:t>
      </w:r>
      <w:r w:rsidRPr="007C0B07">
        <w:rPr>
          <w:rFonts w:ascii="CG Times" w:hAnsi="CG Times" w:cs="Arial"/>
          <w:sz w:val="24"/>
          <w:szCs w:val="24"/>
          <w:lang w:val="en-GB"/>
        </w:rPr>
        <w:t xml:space="preserve"> shows the location of racing areas.</w:t>
      </w:r>
    </w:p>
    <w:p w14:paraId="75D518B4" w14:textId="77777777" w:rsidR="00535C04" w:rsidRPr="007C0B07" w:rsidRDefault="00535C04" w:rsidP="00535C04">
      <w:pPr>
        <w:suppressAutoHyphens/>
        <w:ind w:right="-2"/>
        <w:jc w:val="both"/>
        <w:rPr>
          <w:rFonts w:ascii="CG Times" w:hAnsi="CG Times" w:cs="Arial"/>
          <w:sz w:val="24"/>
          <w:szCs w:val="24"/>
          <w:lang w:val="en-GB"/>
        </w:rPr>
      </w:pPr>
    </w:p>
    <w:p w14:paraId="0B21AD67" w14:textId="77777777" w:rsidR="00535C04" w:rsidRPr="007C0B07" w:rsidRDefault="00535C04" w:rsidP="00535C04">
      <w:pPr>
        <w:suppressAutoHyphens/>
        <w:ind w:right="-2"/>
        <w:jc w:val="both"/>
        <w:rPr>
          <w:rFonts w:ascii="CG Times" w:hAnsi="CG Times" w:cs="Arial"/>
          <w:b/>
          <w:sz w:val="28"/>
          <w:szCs w:val="24"/>
          <w:u w:val="single"/>
          <w:lang w:val="en-GB"/>
        </w:rPr>
      </w:pPr>
      <w:r w:rsidRPr="007C0B07">
        <w:rPr>
          <w:rFonts w:ascii="CG Times" w:hAnsi="CG Times" w:cs="Arial"/>
          <w:b/>
          <w:sz w:val="28"/>
          <w:szCs w:val="24"/>
          <w:u w:val="single"/>
          <w:lang w:val="en-GB"/>
        </w:rPr>
        <w:t>11. The Courses</w:t>
      </w:r>
    </w:p>
    <w:p w14:paraId="2605ED36"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b/>
          <w:sz w:val="24"/>
          <w:szCs w:val="24"/>
          <w:lang w:val="en-GB"/>
        </w:rPr>
        <w:t>11.1</w:t>
      </w:r>
      <w:r w:rsidRPr="007C0B07">
        <w:rPr>
          <w:rFonts w:ascii="CG Times" w:hAnsi="CG Times" w:cs="Arial"/>
          <w:sz w:val="24"/>
          <w:szCs w:val="24"/>
          <w:lang w:val="en-GB"/>
        </w:rPr>
        <w:t xml:space="preserve"> The diagrams in </w:t>
      </w:r>
      <w:r w:rsidRPr="007C0B07">
        <w:rPr>
          <w:rFonts w:ascii="CG Times" w:hAnsi="CG Times" w:cs="Arial"/>
          <w:b/>
          <w:sz w:val="24"/>
          <w:szCs w:val="24"/>
          <w:u w:val="single"/>
          <w:lang w:val="en-GB"/>
        </w:rPr>
        <w:t>Attachment B</w:t>
      </w:r>
      <w:r w:rsidRPr="007C0B07">
        <w:rPr>
          <w:rFonts w:ascii="CG Times" w:hAnsi="CG Times" w:cs="Arial"/>
          <w:sz w:val="24"/>
          <w:szCs w:val="24"/>
          <w:lang w:val="en-GB"/>
        </w:rPr>
        <w:t xml:space="preserve"> show the courses, the course designations, the approximate angles between legs, the order in which marks are to be passed, and the side on which each mark is to be left. </w:t>
      </w:r>
    </w:p>
    <w:p w14:paraId="4C69EB36" w14:textId="77777777" w:rsidR="00535C04" w:rsidRPr="007C0B07" w:rsidRDefault="00535C04" w:rsidP="00535C04">
      <w:pPr>
        <w:suppressAutoHyphens/>
        <w:ind w:right="-2"/>
        <w:jc w:val="both"/>
        <w:rPr>
          <w:rFonts w:ascii="CG Times" w:hAnsi="CG Times" w:cs="Arial"/>
          <w:sz w:val="24"/>
          <w:szCs w:val="24"/>
          <w:lang w:val="en-GB"/>
        </w:rPr>
      </w:pPr>
    </w:p>
    <w:p w14:paraId="1671521C" w14:textId="77777777" w:rsidR="00535C04" w:rsidRPr="007C0B07" w:rsidRDefault="00535C04" w:rsidP="00535C04">
      <w:pPr>
        <w:suppressAutoHyphens/>
        <w:ind w:right="-2"/>
        <w:jc w:val="both"/>
        <w:rPr>
          <w:rFonts w:ascii="CG Times" w:hAnsi="CG Times" w:cs="Arial"/>
          <w:b/>
          <w:sz w:val="28"/>
          <w:szCs w:val="24"/>
          <w:u w:val="single"/>
          <w:lang w:val="en-GB"/>
        </w:rPr>
      </w:pPr>
      <w:r w:rsidRPr="007C0B07">
        <w:rPr>
          <w:rFonts w:ascii="CG Times" w:hAnsi="CG Times" w:cs="Arial"/>
          <w:b/>
          <w:sz w:val="28"/>
          <w:szCs w:val="24"/>
          <w:u w:val="single"/>
          <w:lang w:val="en-GB"/>
        </w:rPr>
        <w:t>12. Marks</w:t>
      </w:r>
    </w:p>
    <w:p w14:paraId="1467A755"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b/>
          <w:sz w:val="24"/>
          <w:szCs w:val="24"/>
          <w:lang w:val="en-GB"/>
        </w:rPr>
        <w:t>12.1</w:t>
      </w:r>
      <w:r w:rsidRPr="007C0B07">
        <w:rPr>
          <w:rFonts w:ascii="CG Times" w:hAnsi="CG Times" w:cs="Arial"/>
          <w:sz w:val="24"/>
          <w:szCs w:val="24"/>
          <w:lang w:val="en-GB"/>
        </w:rPr>
        <w:t xml:space="preserve"> Marks 1, 2 and 3 (3s/3p) will be </w:t>
      </w:r>
      <w:r w:rsidR="007E73F7" w:rsidRPr="007C0B07">
        <w:rPr>
          <w:rFonts w:ascii="CG Times" w:eastAsia="Arial" w:hAnsi="CG Times" w:cs="Arial"/>
          <w:b/>
          <w:sz w:val="24"/>
          <w:szCs w:val="24"/>
          <w:u w:val="single"/>
          <w:lang w:val="en-GB"/>
        </w:rPr>
        <w:t>Red</w:t>
      </w:r>
      <w:r w:rsidRPr="007C0B07">
        <w:rPr>
          <w:rFonts w:ascii="CG Times" w:eastAsia="Arial" w:hAnsi="CG Times" w:cs="Arial"/>
          <w:b/>
          <w:sz w:val="24"/>
          <w:szCs w:val="24"/>
          <w:u w:val="single"/>
          <w:lang w:val="en-GB"/>
        </w:rPr>
        <w:t xml:space="preserve"> inflatable </w:t>
      </w:r>
      <w:r w:rsidR="007E73F7" w:rsidRPr="007C0B07">
        <w:rPr>
          <w:rFonts w:ascii="CG Times" w:eastAsia="Arial" w:hAnsi="CG Times" w:cs="Arial"/>
          <w:b/>
          <w:sz w:val="24"/>
          <w:szCs w:val="24"/>
          <w:u w:val="single"/>
          <w:lang w:val="en-GB"/>
        </w:rPr>
        <w:t xml:space="preserve">cylindrical </w:t>
      </w:r>
      <w:r w:rsidRPr="007C0B07">
        <w:rPr>
          <w:rFonts w:ascii="CG Times" w:eastAsia="Arial" w:hAnsi="CG Times" w:cs="Arial"/>
          <w:b/>
          <w:spacing w:val="1"/>
          <w:sz w:val="24"/>
          <w:szCs w:val="24"/>
          <w:u w:val="single"/>
          <w:lang w:val="en-GB"/>
        </w:rPr>
        <w:t>buo</w:t>
      </w:r>
      <w:r w:rsidRPr="007C0B07">
        <w:rPr>
          <w:rFonts w:ascii="CG Times" w:eastAsia="Arial" w:hAnsi="CG Times" w:cs="Arial"/>
          <w:b/>
          <w:spacing w:val="-2"/>
          <w:sz w:val="24"/>
          <w:szCs w:val="24"/>
          <w:u w:val="single"/>
          <w:lang w:val="en-GB"/>
        </w:rPr>
        <w:t>y</w:t>
      </w:r>
      <w:r w:rsidRPr="007C0B07">
        <w:rPr>
          <w:rFonts w:ascii="CG Times" w:eastAsia="Arial" w:hAnsi="CG Times" w:cs="Arial"/>
          <w:b/>
          <w:sz w:val="24"/>
          <w:szCs w:val="24"/>
          <w:u w:val="single"/>
          <w:lang w:val="en-GB"/>
        </w:rPr>
        <w:t>s</w:t>
      </w:r>
      <w:r w:rsidRPr="007C0B07">
        <w:rPr>
          <w:rFonts w:ascii="CG Times" w:hAnsi="CG Times" w:cs="Arial"/>
          <w:sz w:val="24"/>
          <w:szCs w:val="24"/>
          <w:lang w:val="en-GB"/>
        </w:rPr>
        <w:t>.</w:t>
      </w:r>
    </w:p>
    <w:p w14:paraId="678B3354"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b/>
          <w:sz w:val="24"/>
          <w:szCs w:val="24"/>
          <w:lang w:val="en-GB"/>
        </w:rPr>
        <w:t>12.2</w:t>
      </w:r>
      <w:r w:rsidRPr="007C0B07">
        <w:rPr>
          <w:rFonts w:ascii="CG Times" w:hAnsi="CG Times" w:cs="Arial"/>
          <w:sz w:val="24"/>
          <w:szCs w:val="24"/>
          <w:lang w:val="en-GB"/>
        </w:rPr>
        <w:t xml:space="preserve"> The starting marks will be the race committee starting boat at the starboard end and a </w:t>
      </w:r>
      <w:r w:rsidRPr="007C0B07">
        <w:rPr>
          <w:rFonts w:ascii="CG Times" w:eastAsia="Arial" w:hAnsi="CG Times" w:cs="Arial"/>
          <w:spacing w:val="-1"/>
          <w:sz w:val="24"/>
          <w:szCs w:val="24"/>
          <w:lang w:val="en-GB"/>
        </w:rPr>
        <w:t>b</w:t>
      </w:r>
      <w:r w:rsidRPr="007C0B07">
        <w:rPr>
          <w:rFonts w:ascii="CG Times" w:eastAsia="Arial" w:hAnsi="CG Times" w:cs="Arial"/>
          <w:spacing w:val="1"/>
          <w:sz w:val="24"/>
          <w:szCs w:val="24"/>
          <w:lang w:val="en-GB"/>
        </w:rPr>
        <w:t>oa</w:t>
      </w:r>
      <w:r w:rsidRPr="007C0B07">
        <w:rPr>
          <w:rFonts w:ascii="CG Times" w:eastAsia="Arial" w:hAnsi="CG Times" w:cs="Arial"/>
          <w:sz w:val="24"/>
          <w:szCs w:val="24"/>
          <w:lang w:val="en-GB"/>
        </w:rPr>
        <w:t>t</w:t>
      </w:r>
      <w:r w:rsidRPr="007C0B07">
        <w:rPr>
          <w:rFonts w:ascii="CG Times" w:eastAsia="Arial" w:hAnsi="CG Times" w:cs="Arial"/>
          <w:spacing w:val="-1"/>
          <w:sz w:val="24"/>
          <w:szCs w:val="24"/>
          <w:lang w:val="en-GB"/>
        </w:rPr>
        <w:t xml:space="preserve"> </w:t>
      </w:r>
      <w:r w:rsidRPr="007C0B07">
        <w:rPr>
          <w:rFonts w:ascii="CG Times" w:eastAsia="Arial" w:hAnsi="CG Times" w:cs="Arial"/>
          <w:spacing w:val="1"/>
          <w:sz w:val="24"/>
          <w:szCs w:val="24"/>
          <w:lang w:val="en-GB"/>
        </w:rPr>
        <w:t>d</w:t>
      </w:r>
      <w:r w:rsidRPr="007C0B07">
        <w:rPr>
          <w:rFonts w:ascii="CG Times" w:eastAsia="Arial" w:hAnsi="CG Times" w:cs="Arial"/>
          <w:sz w:val="24"/>
          <w:szCs w:val="24"/>
          <w:lang w:val="en-GB"/>
        </w:rPr>
        <w:t>ispl</w:t>
      </w:r>
      <w:r w:rsidRPr="007C0B07">
        <w:rPr>
          <w:rFonts w:ascii="CG Times" w:eastAsia="Arial" w:hAnsi="CG Times" w:cs="Arial"/>
          <w:spacing w:val="1"/>
          <w:sz w:val="24"/>
          <w:szCs w:val="24"/>
          <w:lang w:val="en-GB"/>
        </w:rPr>
        <w:t>a</w:t>
      </w:r>
      <w:r w:rsidRPr="007C0B07">
        <w:rPr>
          <w:rFonts w:ascii="CG Times" w:eastAsia="Arial" w:hAnsi="CG Times" w:cs="Arial"/>
          <w:spacing w:val="-2"/>
          <w:sz w:val="24"/>
          <w:szCs w:val="24"/>
          <w:lang w:val="en-GB"/>
        </w:rPr>
        <w:t>y</w:t>
      </w:r>
      <w:r w:rsidRPr="007C0B07">
        <w:rPr>
          <w:rFonts w:ascii="CG Times" w:eastAsia="Arial" w:hAnsi="CG Times" w:cs="Arial"/>
          <w:sz w:val="24"/>
          <w:szCs w:val="24"/>
          <w:lang w:val="en-GB"/>
        </w:rPr>
        <w:t xml:space="preserve">ing </w:t>
      </w:r>
      <w:r w:rsidRPr="007C0B07">
        <w:rPr>
          <w:rFonts w:ascii="CG Times" w:eastAsia="Arial" w:hAnsi="CG Times" w:cs="Arial"/>
          <w:spacing w:val="1"/>
          <w:sz w:val="24"/>
          <w:szCs w:val="24"/>
          <w:lang w:val="en-GB"/>
        </w:rPr>
        <w:t>a</w:t>
      </w:r>
      <w:r w:rsidRPr="007C0B07">
        <w:rPr>
          <w:rFonts w:ascii="CG Times" w:eastAsia="Arial" w:hAnsi="CG Times" w:cs="Arial"/>
          <w:sz w:val="24"/>
          <w:szCs w:val="24"/>
          <w:lang w:val="en-GB"/>
        </w:rPr>
        <w:t>n</w:t>
      </w:r>
      <w:r w:rsidRPr="007C0B07">
        <w:rPr>
          <w:rFonts w:ascii="CG Times" w:eastAsia="Arial" w:hAnsi="CG Times" w:cs="Arial"/>
          <w:spacing w:val="1"/>
          <w:sz w:val="24"/>
          <w:szCs w:val="24"/>
          <w:lang w:val="en-GB"/>
        </w:rPr>
        <w:t xml:space="preserve"> o</w:t>
      </w:r>
      <w:r w:rsidRPr="007C0B07">
        <w:rPr>
          <w:rFonts w:ascii="CG Times" w:eastAsia="Arial" w:hAnsi="CG Times" w:cs="Arial"/>
          <w:sz w:val="24"/>
          <w:szCs w:val="24"/>
          <w:lang w:val="en-GB"/>
        </w:rPr>
        <w:t>r</w:t>
      </w:r>
      <w:r w:rsidRPr="007C0B07">
        <w:rPr>
          <w:rFonts w:ascii="CG Times" w:eastAsia="Arial" w:hAnsi="CG Times" w:cs="Arial"/>
          <w:spacing w:val="-2"/>
          <w:sz w:val="24"/>
          <w:szCs w:val="24"/>
          <w:lang w:val="en-GB"/>
        </w:rPr>
        <w:t>a</w:t>
      </w:r>
      <w:r w:rsidRPr="007C0B07">
        <w:rPr>
          <w:rFonts w:ascii="CG Times" w:eastAsia="Arial" w:hAnsi="CG Times" w:cs="Arial"/>
          <w:spacing w:val="1"/>
          <w:sz w:val="24"/>
          <w:szCs w:val="24"/>
          <w:lang w:val="en-GB"/>
        </w:rPr>
        <w:t>n</w:t>
      </w:r>
      <w:r w:rsidRPr="007C0B07">
        <w:rPr>
          <w:rFonts w:ascii="CG Times" w:eastAsia="Arial" w:hAnsi="CG Times" w:cs="Arial"/>
          <w:spacing w:val="-1"/>
          <w:sz w:val="24"/>
          <w:szCs w:val="24"/>
          <w:lang w:val="en-GB"/>
        </w:rPr>
        <w:t>g</w:t>
      </w:r>
      <w:r w:rsidRPr="007C0B07">
        <w:rPr>
          <w:rFonts w:ascii="CG Times" w:eastAsia="Arial" w:hAnsi="CG Times" w:cs="Arial"/>
          <w:sz w:val="24"/>
          <w:szCs w:val="24"/>
          <w:lang w:val="en-GB"/>
        </w:rPr>
        <w:t xml:space="preserve">e </w:t>
      </w:r>
      <w:r w:rsidRPr="007C0B07">
        <w:rPr>
          <w:rFonts w:ascii="CG Times" w:eastAsia="Arial" w:hAnsi="CG Times" w:cs="Arial"/>
          <w:spacing w:val="3"/>
          <w:sz w:val="24"/>
          <w:szCs w:val="24"/>
          <w:lang w:val="en-GB"/>
        </w:rPr>
        <w:t>f</w:t>
      </w:r>
      <w:r w:rsidRPr="007C0B07">
        <w:rPr>
          <w:rFonts w:ascii="CG Times" w:eastAsia="Arial" w:hAnsi="CG Times" w:cs="Arial"/>
          <w:sz w:val="24"/>
          <w:szCs w:val="24"/>
          <w:lang w:val="en-GB"/>
        </w:rPr>
        <w:t xml:space="preserve">lag (or </w:t>
      </w:r>
      <w:r w:rsidRPr="007C0B07">
        <w:rPr>
          <w:rFonts w:ascii="CG Times" w:hAnsi="CG Times"/>
          <w:sz w:val="24"/>
          <w:szCs w:val="24"/>
          <w:lang w:val="en-GB"/>
        </w:rPr>
        <w:t xml:space="preserve">buoy with staff displaying an orange flag) </w:t>
      </w:r>
      <w:r w:rsidRPr="007C0B07">
        <w:rPr>
          <w:rFonts w:ascii="CG Times" w:hAnsi="CG Times" w:cs="Arial"/>
          <w:sz w:val="24"/>
          <w:szCs w:val="24"/>
          <w:lang w:val="en-GB"/>
        </w:rPr>
        <w:t>at the port end.</w:t>
      </w:r>
    </w:p>
    <w:p w14:paraId="623D1A58"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b/>
          <w:sz w:val="24"/>
          <w:szCs w:val="24"/>
          <w:lang w:val="en-GB"/>
        </w:rPr>
        <w:t>12.3</w:t>
      </w:r>
      <w:r w:rsidRPr="007C0B07">
        <w:rPr>
          <w:rFonts w:ascii="CG Times" w:hAnsi="CG Times" w:cs="Arial"/>
          <w:sz w:val="24"/>
          <w:szCs w:val="24"/>
          <w:lang w:val="en-GB"/>
        </w:rPr>
        <w:t xml:space="preserve"> The finishing marks will be the race committee finishing boat at the starboard end and a </w:t>
      </w:r>
      <w:r w:rsidRPr="007C0B07">
        <w:rPr>
          <w:rFonts w:ascii="CG Times" w:eastAsia="Arial" w:hAnsi="CG Times" w:cs="Arial"/>
          <w:spacing w:val="-1"/>
          <w:sz w:val="24"/>
          <w:szCs w:val="24"/>
          <w:lang w:val="en-GB"/>
        </w:rPr>
        <w:t>b</w:t>
      </w:r>
      <w:r w:rsidRPr="007C0B07">
        <w:rPr>
          <w:rFonts w:ascii="CG Times" w:eastAsia="Arial" w:hAnsi="CG Times" w:cs="Arial"/>
          <w:spacing w:val="1"/>
          <w:sz w:val="24"/>
          <w:szCs w:val="24"/>
          <w:lang w:val="en-GB"/>
        </w:rPr>
        <w:t>oa</w:t>
      </w:r>
      <w:r w:rsidRPr="007C0B07">
        <w:rPr>
          <w:rFonts w:ascii="CG Times" w:eastAsia="Arial" w:hAnsi="CG Times" w:cs="Arial"/>
          <w:sz w:val="24"/>
          <w:szCs w:val="24"/>
          <w:lang w:val="en-GB"/>
        </w:rPr>
        <w:t>t</w:t>
      </w:r>
      <w:r w:rsidRPr="007C0B07">
        <w:rPr>
          <w:rFonts w:ascii="CG Times" w:eastAsia="Arial" w:hAnsi="CG Times" w:cs="Arial"/>
          <w:spacing w:val="-1"/>
          <w:sz w:val="24"/>
          <w:szCs w:val="24"/>
          <w:lang w:val="en-GB"/>
        </w:rPr>
        <w:t xml:space="preserve"> </w:t>
      </w:r>
      <w:r w:rsidRPr="007C0B07">
        <w:rPr>
          <w:rFonts w:ascii="CG Times" w:eastAsia="Arial" w:hAnsi="CG Times" w:cs="Arial"/>
          <w:spacing w:val="1"/>
          <w:sz w:val="24"/>
          <w:szCs w:val="24"/>
          <w:lang w:val="en-GB"/>
        </w:rPr>
        <w:t>d</w:t>
      </w:r>
      <w:r w:rsidRPr="007C0B07">
        <w:rPr>
          <w:rFonts w:ascii="CG Times" w:eastAsia="Arial" w:hAnsi="CG Times" w:cs="Arial"/>
          <w:sz w:val="24"/>
          <w:szCs w:val="24"/>
          <w:lang w:val="en-GB"/>
        </w:rPr>
        <w:t>ispl</w:t>
      </w:r>
      <w:r w:rsidRPr="007C0B07">
        <w:rPr>
          <w:rFonts w:ascii="CG Times" w:eastAsia="Arial" w:hAnsi="CG Times" w:cs="Arial"/>
          <w:spacing w:val="1"/>
          <w:sz w:val="24"/>
          <w:szCs w:val="24"/>
          <w:lang w:val="en-GB"/>
        </w:rPr>
        <w:t>a</w:t>
      </w:r>
      <w:r w:rsidRPr="007C0B07">
        <w:rPr>
          <w:rFonts w:ascii="CG Times" w:eastAsia="Arial" w:hAnsi="CG Times" w:cs="Arial"/>
          <w:spacing w:val="-2"/>
          <w:sz w:val="24"/>
          <w:szCs w:val="24"/>
          <w:lang w:val="en-GB"/>
        </w:rPr>
        <w:t>y</w:t>
      </w:r>
      <w:r w:rsidRPr="007C0B07">
        <w:rPr>
          <w:rFonts w:ascii="CG Times" w:eastAsia="Arial" w:hAnsi="CG Times" w:cs="Arial"/>
          <w:sz w:val="24"/>
          <w:szCs w:val="24"/>
          <w:lang w:val="en-GB"/>
        </w:rPr>
        <w:t xml:space="preserve">ing </w:t>
      </w:r>
      <w:r w:rsidRPr="007C0B07">
        <w:rPr>
          <w:rFonts w:ascii="CG Times" w:eastAsia="Arial" w:hAnsi="CG Times" w:cs="Arial"/>
          <w:spacing w:val="1"/>
          <w:sz w:val="24"/>
          <w:szCs w:val="24"/>
          <w:lang w:val="en-GB"/>
        </w:rPr>
        <w:t>a</w:t>
      </w:r>
      <w:r w:rsidRPr="007C0B07">
        <w:rPr>
          <w:rFonts w:ascii="CG Times" w:eastAsia="Arial" w:hAnsi="CG Times" w:cs="Arial"/>
          <w:sz w:val="24"/>
          <w:szCs w:val="24"/>
          <w:lang w:val="en-GB"/>
        </w:rPr>
        <w:t>n</w:t>
      </w:r>
      <w:r w:rsidRPr="007C0B07">
        <w:rPr>
          <w:rFonts w:ascii="CG Times" w:eastAsia="Arial" w:hAnsi="CG Times" w:cs="Arial"/>
          <w:spacing w:val="1"/>
          <w:sz w:val="24"/>
          <w:szCs w:val="24"/>
          <w:lang w:val="en-GB"/>
        </w:rPr>
        <w:t xml:space="preserve"> o</w:t>
      </w:r>
      <w:r w:rsidRPr="007C0B07">
        <w:rPr>
          <w:rFonts w:ascii="CG Times" w:eastAsia="Arial" w:hAnsi="CG Times" w:cs="Arial"/>
          <w:sz w:val="24"/>
          <w:szCs w:val="24"/>
          <w:lang w:val="en-GB"/>
        </w:rPr>
        <w:t>r</w:t>
      </w:r>
      <w:r w:rsidRPr="007C0B07">
        <w:rPr>
          <w:rFonts w:ascii="CG Times" w:eastAsia="Arial" w:hAnsi="CG Times" w:cs="Arial"/>
          <w:spacing w:val="-2"/>
          <w:sz w:val="24"/>
          <w:szCs w:val="24"/>
          <w:lang w:val="en-GB"/>
        </w:rPr>
        <w:t>a</w:t>
      </w:r>
      <w:r w:rsidRPr="007C0B07">
        <w:rPr>
          <w:rFonts w:ascii="CG Times" w:eastAsia="Arial" w:hAnsi="CG Times" w:cs="Arial"/>
          <w:spacing w:val="1"/>
          <w:sz w:val="24"/>
          <w:szCs w:val="24"/>
          <w:lang w:val="en-GB"/>
        </w:rPr>
        <w:t>n</w:t>
      </w:r>
      <w:r w:rsidRPr="007C0B07">
        <w:rPr>
          <w:rFonts w:ascii="CG Times" w:eastAsia="Arial" w:hAnsi="CG Times" w:cs="Arial"/>
          <w:spacing w:val="-1"/>
          <w:sz w:val="24"/>
          <w:szCs w:val="24"/>
          <w:lang w:val="en-GB"/>
        </w:rPr>
        <w:t>g</w:t>
      </w:r>
      <w:r w:rsidRPr="007C0B07">
        <w:rPr>
          <w:rFonts w:ascii="CG Times" w:eastAsia="Arial" w:hAnsi="CG Times" w:cs="Arial"/>
          <w:sz w:val="24"/>
          <w:szCs w:val="24"/>
          <w:lang w:val="en-GB"/>
        </w:rPr>
        <w:t xml:space="preserve">e </w:t>
      </w:r>
      <w:r w:rsidRPr="007C0B07">
        <w:rPr>
          <w:rFonts w:ascii="CG Times" w:eastAsia="Arial" w:hAnsi="CG Times" w:cs="Arial"/>
          <w:spacing w:val="3"/>
          <w:sz w:val="24"/>
          <w:szCs w:val="24"/>
          <w:lang w:val="en-GB"/>
        </w:rPr>
        <w:t>f</w:t>
      </w:r>
      <w:r w:rsidRPr="007C0B07">
        <w:rPr>
          <w:rFonts w:ascii="CG Times" w:eastAsia="Arial" w:hAnsi="CG Times" w:cs="Arial"/>
          <w:sz w:val="24"/>
          <w:szCs w:val="24"/>
          <w:lang w:val="en-GB"/>
        </w:rPr>
        <w:t xml:space="preserve">lag (or </w:t>
      </w:r>
      <w:r w:rsidRPr="007C0B07">
        <w:rPr>
          <w:rFonts w:ascii="CG Times" w:hAnsi="CG Times"/>
          <w:sz w:val="24"/>
          <w:szCs w:val="24"/>
          <w:lang w:val="en-GB"/>
        </w:rPr>
        <w:t xml:space="preserve">buoy with staff displaying an orange flag) </w:t>
      </w:r>
      <w:r w:rsidRPr="007C0B07">
        <w:rPr>
          <w:rFonts w:ascii="CG Times" w:hAnsi="CG Times" w:cs="Arial"/>
          <w:sz w:val="24"/>
          <w:szCs w:val="24"/>
          <w:lang w:val="en-GB"/>
        </w:rPr>
        <w:t>at the port end.</w:t>
      </w:r>
    </w:p>
    <w:p w14:paraId="5D289355"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b/>
          <w:sz w:val="24"/>
          <w:szCs w:val="24"/>
          <w:lang w:val="en-GB"/>
        </w:rPr>
        <w:t>12.4</w:t>
      </w:r>
      <w:r w:rsidRPr="007C0B07">
        <w:rPr>
          <w:rFonts w:ascii="CG Times" w:hAnsi="CG Times" w:cs="Arial"/>
          <w:sz w:val="24"/>
          <w:szCs w:val="24"/>
          <w:lang w:val="en-GB"/>
        </w:rPr>
        <w:t xml:space="preserve"> New marks as provided in instruction 14.1 will be </w:t>
      </w:r>
      <w:r w:rsidR="007E73F7" w:rsidRPr="007C0B07">
        <w:rPr>
          <w:rFonts w:eastAsia="Arial"/>
          <w:b/>
          <w:sz w:val="24"/>
          <w:szCs w:val="24"/>
          <w:u w:val="single"/>
        </w:rPr>
        <w:t xml:space="preserve">Yellow </w:t>
      </w:r>
      <w:r w:rsidR="007E73F7" w:rsidRPr="007C0B07">
        <w:rPr>
          <w:rFonts w:ascii="CG Times" w:eastAsia="Arial" w:hAnsi="CG Times" w:cs="Arial"/>
          <w:b/>
          <w:sz w:val="24"/>
          <w:szCs w:val="24"/>
          <w:u w:val="single"/>
          <w:lang w:val="en-GB"/>
        </w:rPr>
        <w:t xml:space="preserve">inflatable cylindrical </w:t>
      </w:r>
      <w:r w:rsidR="007E73F7" w:rsidRPr="007C0B07">
        <w:rPr>
          <w:rFonts w:ascii="CG Times" w:eastAsia="Arial" w:hAnsi="CG Times" w:cs="Arial"/>
          <w:b/>
          <w:spacing w:val="1"/>
          <w:sz w:val="24"/>
          <w:szCs w:val="24"/>
          <w:u w:val="single"/>
          <w:lang w:val="en-GB"/>
        </w:rPr>
        <w:t>buo</w:t>
      </w:r>
      <w:r w:rsidR="007E73F7" w:rsidRPr="007C0B07">
        <w:rPr>
          <w:rFonts w:ascii="CG Times" w:eastAsia="Arial" w:hAnsi="CG Times" w:cs="Arial"/>
          <w:b/>
          <w:spacing w:val="-2"/>
          <w:sz w:val="24"/>
          <w:szCs w:val="24"/>
          <w:u w:val="single"/>
          <w:lang w:val="en-GB"/>
        </w:rPr>
        <w:t>y</w:t>
      </w:r>
      <w:r w:rsidR="007E73F7" w:rsidRPr="007C0B07">
        <w:rPr>
          <w:rFonts w:ascii="CG Times" w:eastAsia="Arial" w:hAnsi="CG Times" w:cs="Arial"/>
          <w:b/>
          <w:sz w:val="24"/>
          <w:szCs w:val="24"/>
          <w:u w:val="single"/>
          <w:lang w:val="en-GB"/>
        </w:rPr>
        <w:t>s</w:t>
      </w:r>
      <w:r w:rsidRPr="007C0B07">
        <w:rPr>
          <w:rFonts w:ascii="CG Times" w:hAnsi="CG Times" w:cs="Arial"/>
          <w:sz w:val="24"/>
          <w:szCs w:val="24"/>
          <w:lang w:val="en-GB"/>
        </w:rPr>
        <w:t>.</w:t>
      </w:r>
    </w:p>
    <w:p w14:paraId="78A91D42" w14:textId="77777777" w:rsidR="00376D5E" w:rsidRPr="007C0B07" w:rsidRDefault="00535C04" w:rsidP="007C0B07">
      <w:pPr>
        <w:suppressAutoHyphens/>
        <w:ind w:right="-2"/>
        <w:jc w:val="both"/>
        <w:rPr>
          <w:rFonts w:ascii="CG Times" w:hAnsi="CG Times" w:cs="Arial"/>
          <w:sz w:val="24"/>
          <w:szCs w:val="24"/>
          <w:lang w:val="en-GB"/>
        </w:rPr>
      </w:pPr>
      <w:r w:rsidRPr="007C0B07">
        <w:rPr>
          <w:rFonts w:ascii="CG Times" w:hAnsi="CG Times" w:cs="Arial"/>
          <w:b/>
          <w:sz w:val="24"/>
          <w:szCs w:val="24"/>
          <w:lang w:val="en-GB"/>
        </w:rPr>
        <w:t>12.5</w:t>
      </w:r>
      <w:r w:rsidRPr="007C0B07">
        <w:rPr>
          <w:rFonts w:ascii="CG Times" w:hAnsi="CG Times" w:cs="Arial"/>
          <w:sz w:val="24"/>
          <w:szCs w:val="24"/>
          <w:lang w:val="en-GB"/>
        </w:rPr>
        <w:t xml:space="preserve"> A race committee boat signalling a change of course is a mark as provided in S.I. 14.2.</w:t>
      </w:r>
    </w:p>
    <w:p w14:paraId="0AD47713" w14:textId="77777777" w:rsidR="00535C04" w:rsidRPr="007C0B07" w:rsidRDefault="00535C04" w:rsidP="00535C04">
      <w:pPr>
        <w:suppressAutoHyphens/>
        <w:ind w:right="-2"/>
        <w:jc w:val="both"/>
        <w:rPr>
          <w:rFonts w:ascii="CG Times" w:hAnsi="CG Times" w:cs="Arial"/>
          <w:b/>
          <w:sz w:val="28"/>
          <w:szCs w:val="24"/>
          <w:u w:val="single"/>
          <w:lang w:val="en-GB"/>
        </w:rPr>
      </w:pPr>
      <w:r w:rsidRPr="007C0B07">
        <w:rPr>
          <w:rFonts w:ascii="CG Times" w:hAnsi="CG Times" w:cs="Arial"/>
          <w:b/>
          <w:sz w:val="28"/>
          <w:szCs w:val="24"/>
          <w:u w:val="single"/>
          <w:lang w:val="en-GB"/>
        </w:rPr>
        <w:lastRenderedPageBreak/>
        <w:t>13. The Start</w:t>
      </w:r>
    </w:p>
    <w:p w14:paraId="13E8BE64"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b/>
          <w:sz w:val="24"/>
          <w:szCs w:val="24"/>
          <w:lang w:val="en-GB"/>
        </w:rPr>
        <w:t>13.1</w:t>
      </w:r>
      <w:r w:rsidRPr="007C0B07">
        <w:rPr>
          <w:rFonts w:ascii="CG Times" w:hAnsi="CG Times" w:cs="Arial"/>
          <w:sz w:val="24"/>
          <w:szCs w:val="24"/>
          <w:lang w:val="en-GB"/>
        </w:rPr>
        <w:t xml:space="preserve"> The starting line will be between staffs displaying orange flags on the starting marks.</w:t>
      </w:r>
    </w:p>
    <w:p w14:paraId="62DCB56D"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b/>
          <w:sz w:val="24"/>
          <w:szCs w:val="24"/>
          <w:lang w:val="en-GB"/>
        </w:rPr>
        <w:t>13.2</w:t>
      </w:r>
      <w:r w:rsidRPr="007C0B07">
        <w:rPr>
          <w:rFonts w:ascii="CG Times" w:hAnsi="CG Times" w:cs="Arial"/>
          <w:sz w:val="24"/>
          <w:szCs w:val="24"/>
          <w:lang w:val="en-GB"/>
        </w:rPr>
        <w:t xml:space="preserve"> To alert boats that a race or sequence of races will begin soon, the orange starting line flag will be displayed with one sound for at least five minutes before a warning signal is displayed.</w:t>
      </w:r>
    </w:p>
    <w:p w14:paraId="48291227" w14:textId="77777777" w:rsidR="00535C04" w:rsidRPr="007C0B07" w:rsidRDefault="00E323BE" w:rsidP="00535C04">
      <w:pPr>
        <w:suppressAutoHyphens/>
        <w:ind w:right="-2"/>
        <w:jc w:val="both"/>
        <w:rPr>
          <w:rFonts w:ascii="CG Times" w:hAnsi="CG Times"/>
          <w:sz w:val="24"/>
          <w:szCs w:val="24"/>
          <w:lang w:val="en-GB"/>
        </w:rPr>
      </w:pPr>
      <w:r>
        <w:rPr>
          <w:rFonts w:ascii="CG Times" w:hAnsi="CG Times" w:cs="Arial"/>
          <w:b/>
          <w:sz w:val="24"/>
          <w:szCs w:val="24"/>
          <w:lang w:val="en-GB"/>
        </w:rPr>
        <w:t>13.3</w:t>
      </w:r>
      <w:r w:rsidR="00535C04" w:rsidRPr="007C0B07">
        <w:rPr>
          <w:rFonts w:ascii="CG Times" w:hAnsi="CG Times" w:cs="Arial"/>
          <w:b/>
          <w:sz w:val="24"/>
          <w:szCs w:val="24"/>
          <w:lang w:val="en-GB"/>
        </w:rPr>
        <w:t xml:space="preserve"> [DP][NP]</w:t>
      </w:r>
      <w:r w:rsidR="00535C04" w:rsidRPr="007C0B07">
        <w:rPr>
          <w:rFonts w:ascii="CG Times" w:hAnsi="CG Times" w:cs="Arial"/>
          <w:sz w:val="24"/>
          <w:szCs w:val="24"/>
          <w:lang w:val="en-GB"/>
        </w:rPr>
        <w:t xml:space="preserve"> Boats that have finished shall return directly to the starting area or ashore, keeping well clear of all boats racing and of all boats whose warning signal has been made.</w:t>
      </w:r>
    </w:p>
    <w:p w14:paraId="6AAA5029" w14:textId="77777777" w:rsidR="00535C04" w:rsidRPr="007C0B07" w:rsidRDefault="00E323BE" w:rsidP="00535C04">
      <w:pPr>
        <w:suppressAutoHyphens/>
        <w:ind w:right="-2"/>
        <w:jc w:val="both"/>
        <w:rPr>
          <w:rFonts w:ascii="CG Times" w:hAnsi="CG Times" w:cs="Arial"/>
          <w:sz w:val="24"/>
          <w:szCs w:val="24"/>
          <w:lang w:val="en-GB"/>
        </w:rPr>
      </w:pPr>
      <w:r>
        <w:rPr>
          <w:rFonts w:ascii="CG Times" w:hAnsi="CG Times" w:cs="Arial"/>
          <w:b/>
          <w:sz w:val="24"/>
          <w:szCs w:val="24"/>
          <w:lang w:val="en-GB"/>
        </w:rPr>
        <w:t>13.4</w:t>
      </w:r>
      <w:r w:rsidR="00535C04" w:rsidRPr="007C0B07">
        <w:rPr>
          <w:rFonts w:ascii="CG Times" w:hAnsi="CG Times" w:cs="Arial"/>
          <w:sz w:val="24"/>
          <w:szCs w:val="24"/>
          <w:lang w:val="en-GB"/>
        </w:rPr>
        <w:t xml:space="preserve"> A boat starting later than four minutes after her starting signal will be scored DNS. This changes RRS A4 and A5.</w:t>
      </w:r>
    </w:p>
    <w:p w14:paraId="22D2279D" w14:textId="77777777" w:rsidR="00535C04" w:rsidRPr="007C0B07" w:rsidRDefault="00535C04" w:rsidP="00535C04">
      <w:pPr>
        <w:suppressAutoHyphens/>
        <w:ind w:right="-2"/>
        <w:jc w:val="both"/>
        <w:rPr>
          <w:rFonts w:ascii="CG Times" w:hAnsi="CG Times" w:cs="Arial"/>
          <w:sz w:val="24"/>
          <w:szCs w:val="24"/>
          <w:lang w:val="en-GB"/>
        </w:rPr>
      </w:pPr>
    </w:p>
    <w:p w14:paraId="73466908" w14:textId="77777777" w:rsidR="00535C04" w:rsidRPr="007C0B07" w:rsidRDefault="00535C04" w:rsidP="00535C04">
      <w:pPr>
        <w:suppressAutoHyphens/>
        <w:ind w:right="-2"/>
        <w:jc w:val="both"/>
        <w:rPr>
          <w:rFonts w:ascii="CG Times" w:hAnsi="CG Times" w:cs="Arial"/>
          <w:b/>
          <w:sz w:val="28"/>
          <w:szCs w:val="24"/>
          <w:u w:val="single"/>
          <w:lang w:val="en-GB"/>
        </w:rPr>
      </w:pPr>
      <w:r w:rsidRPr="007C0B07">
        <w:rPr>
          <w:rFonts w:ascii="CG Times" w:hAnsi="CG Times" w:cs="Arial"/>
          <w:b/>
          <w:sz w:val="28"/>
          <w:szCs w:val="24"/>
          <w:u w:val="single"/>
          <w:lang w:val="en-GB"/>
        </w:rPr>
        <w:t>14. Change of the Position of the Next Mark</w:t>
      </w:r>
    </w:p>
    <w:p w14:paraId="6F383E2E" w14:textId="77777777" w:rsidR="00535C04" w:rsidRPr="007C0B07" w:rsidRDefault="00535C04" w:rsidP="00535C04">
      <w:pPr>
        <w:tabs>
          <w:tab w:val="left" w:pos="8625"/>
          <w:tab w:val="left" w:pos="8670"/>
        </w:tabs>
        <w:spacing w:line="276" w:lineRule="auto"/>
        <w:ind w:right="-20"/>
        <w:rPr>
          <w:rFonts w:ascii="CG Times" w:eastAsia="Arial" w:hAnsi="CG Times" w:cs="Arial"/>
          <w:sz w:val="24"/>
          <w:szCs w:val="24"/>
          <w:lang w:val="en-GB"/>
        </w:rPr>
      </w:pPr>
      <w:r w:rsidRPr="007C0B07">
        <w:rPr>
          <w:rFonts w:ascii="CG Times" w:hAnsi="CG Times" w:cs="Arial"/>
          <w:b/>
          <w:sz w:val="24"/>
          <w:szCs w:val="24"/>
          <w:lang w:val="en-GB"/>
        </w:rPr>
        <w:t>14.1</w:t>
      </w:r>
      <w:r w:rsidRPr="007C0B07">
        <w:rPr>
          <w:rFonts w:ascii="CG Times" w:hAnsi="CG Times" w:cs="Arial"/>
          <w:sz w:val="24"/>
          <w:szCs w:val="24"/>
          <w:lang w:val="en-GB"/>
        </w:rPr>
        <w:t xml:space="preserve"> </w:t>
      </w:r>
      <w:r w:rsidRPr="007C0B07">
        <w:rPr>
          <w:rFonts w:ascii="CG Times" w:eastAsia="Arial" w:hAnsi="CG Times" w:cs="Arial"/>
          <w:sz w:val="24"/>
          <w:szCs w:val="24"/>
          <w:lang w:val="en-GB"/>
        </w:rPr>
        <w:t>To</w:t>
      </w:r>
      <w:r w:rsidRPr="007C0B07">
        <w:rPr>
          <w:rFonts w:ascii="CG Times" w:eastAsia="Arial" w:hAnsi="CG Times" w:cs="Arial"/>
          <w:spacing w:val="1"/>
          <w:sz w:val="24"/>
          <w:szCs w:val="24"/>
          <w:lang w:val="en-GB"/>
        </w:rPr>
        <w:t xml:space="preserve"> </w:t>
      </w:r>
      <w:r w:rsidRPr="007C0B07">
        <w:rPr>
          <w:rFonts w:ascii="CG Times" w:eastAsia="Arial" w:hAnsi="CG Times" w:cs="Arial"/>
          <w:sz w:val="24"/>
          <w:szCs w:val="24"/>
          <w:lang w:val="en-GB"/>
        </w:rPr>
        <w:t>c</w:t>
      </w:r>
      <w:r w:rsidRPr="007C0B07">
        <w:rPr>
          <w:rFonts w:ascii="CG Times" w:eastAsia="Arial" w:hAnsi="CG Times" w:cs="Arial"/>
          <w:spacing w:val="-1"/>
          <w:sz w:val="24"/>
          <w:szCs w:val="24"/>
          <w:lang w:val="en-GB"/>
        </w:rPr>
        <w:t>h</w:t>
      </w:r>
      <w:r w:rsidRPr="007C0B07">
        <w:rPr>
          <w:rFonts w:ascii="CG Times" w:eastAsia="Arial" w:hAnsi="CG Times" w:cs="Arial"/>
          <w:spacing w:val="1"/>
          <w:sz w:val="24"/>
          <w:szCs w:val="24"/>
          <w:lang w:val="en-GB"/>
        </w:rPr>
        <w:t>an</w:t>
      </w:r>
      <w:r w:rsidRPr="007C0B07">
        <w:rPr>
          <w:rFonts w:ascii="CG Times" w:eastAsia="Arial" w:hAnsi="CG Times" w:cs="Arial"/>
          <w:spacing w:val="-1"/>
          <w:sz w:val="24"/>
          <w:szCs w:val="24"/>
          <w:lang w:val="en-GB"/>
        </w:rPr>
        <w:t>g</w:t>
      </w:r>
      <w:r w:rsidRPr="007C0B07">
        <w:rPr>
          <w:rFonts w:ascii="CG Times" w:eastAsia="Arial" w:hAnsi="CG Times" w:cs="Arial"/>
          <w:sz w:val="24"/>
          <w:szCs w:val="24"/>
          <w:lang w:val="en-GB"/>
        </w:rPr>
        <w:t>e</w:t>
      </w:r>
      <w:r w:rsidRPr="007C0B07">
        <w:rPr>
          <w:rFonts w:ascii="CG Times" w:eastAsia="Arial" w:hAnsi="CG Times" w:cs="Arial"/>
          <w:spacing w:val="2"/>
          <w:sz w:val="24"/>
          <w:szCs w:val="24"/>
          <w:lang w:val="en-GB"/>
        </w:rPr>
        <w:t xml:space="preserve"> </w:t>
      </w:r>
      <w:r w:rsidRPr="007C0B07">
        <w:rPr>
          <w:rFonts w:ascii="CG Times" w:eastAsia="Arial" w:hAnsi="CG Times" w:cs="Arial"/>
          <w:spacing w:val="-2"/>
          <w:sz w:val="24"/>
          <w:szCs w:val="24"/>
          <w:lang w:val="en-GB"/>
        </w:rPr>
        <w:t>t</w:t>
      </w:r>
      <w:r w:rsidRPr="007C0B07">
        <w:rPr>
          <w:rFonts w:ascii="CG Times" w:eastAsia="Arial" w:hAnsi="CG Times" w:cs="Arial"/>
          <w:spacing w:val="1"/>
          <w:sz w:val="24"/>
          <w:szCs w:val="24"/>
          <w:lang w:val="en-GB"/>
        </w:rPr>
        <w:t>h</w:t>
      </w:r>
      <w:r w:rsidRPr="007C0B07">
        <w:rPr>
          <w:rFonts w:ascii="CG Times" w:eastAsia="Arial" w:hAnsi="CG Times" w:cs="Arial"/>
          <w:sz w:val="24"/>
          <w:szCs w:val="24"/>
          <w:lang w:val="en-GB"/>
        </w:rPr>
        <w:t xml:space="preserve">e </w:t>
      </w:r>
      <w:r w:rsidRPr="007C0B07">
        <w:rPr>
          <w:rFonts w:ascii="CG Times" w:eastAsia="Arial" w:hAnsi="CG Times" w:cs="Arial"/>
          <w:spacing w:val="1"/>
          <w:sz w:val="24"/>
          <w:szCs w:val="24"/>
          <w:lang w:val="en-GB"/>
        </w:rPr>
        <w:t>n</w:t>
      </w:r>
      <w:r w:rsidRPr="007C0B07">
        <w:rPr>
          <w:rFonts w:ascii="CG Times" w:eastAsia="Arial" w:hAnsi="CG Times" w:cs="Arial"/>
          <w:spacing w:val="-1"/>
          <w:sz w:val="24"/>
          <w:szCs w:val="24"/>
          <w:lang w:val="en-GB"/>
        </w:rPr>
        <w:t>e</w:t>
      </w:r>
      <w:r w:rsidRPr="007C0B07">
        <w:rPr>
          <w:rFonts w:ascii="CG Times" w:eastAsia="Arial" w:hAnsi="CG Times" w:cs="Arial"/>
          <w:spacing w:val="-2"/>
          <w:sz w:val="24"/>
          <w:szCs w:val="24"/>
          <w:lang w:val="en-GB"/>
        </w:rPr>
        <w:t>x</w:t>
      </w:r>
      <w:r w:rsidRPr="007C0B07">
        <w:rPr>
          <w:rFonts w:ascii="CG Times" w:eastAsia="Arial" w:hAnsi="CG Times" w:cs="Arial"/>
          <w:sz w:val="24"/>
          <w:szCs w:val="24"/>
          <w:lang w:val="en-GB"/>
        </w:rPr>
        <w:t>t</w:t>
      </w:r>
      <w:r w:rsidRPr="007C0B07">
        <w:rPr>
          <w:rFonts w:ascii="CG Times" w:eastAsia="Arial" w:hAnsi="CG Times" w:cs="Arial"/>
          <w:spacing w:val="1"/>
          <w:sz w:val="24"/>
          <w:szCs w:val="24"/>
          <w:lang w:val="en-GB"/>
        </w:rPr>
        <w:t xml:space="preserve"> </w:t>
      </w:r>
      <w:r w:rsidRPr="007C0B07">
        <w:rPr>
          <w:rFonts w:ascii="CG Times" w:eastAsia="Arial" w:hAnsi="CG Times" w:cs="Arial"/>
          <w:sz w:val="24"/>
          <w:szCs w:val="24"/>
          <w:lang w:val="en-GB"/>
        </w:rPr>
        <w:t xml:space="preserve">leg </w:t>
      </w:r>
      <w:r w:rsidRPr="007C0B07">
        <w:rPr>
          <w:rFonts w:ascii="CG Times" w:eastAsia="Arial" w:hAnsi="CG Times" w:cs="Arial"/>
          <w:spacing w:val="1"/>
          <w:sz w:val="24"/>
          <w:szCs w:val="24"/>
          <w:lang w:val="en-GB"/>
        </w:rPr>
        <w:t>o</w:t>
      </w:r>
      <w:r w:rsidRPr="007C0B07">
        <w:rPr>
          <w:rFonts w:ascii="CG Times" w:eastAsia="Arial" w:hAnsi="CG Times" w:cs="Arial"/>
          <w:sz w:val="24"/>
          <w:szCs w:val="24"/>
          <w:lang w:val="en-GB"/>
        </w:rPr>
        <w:t>f</w:t>
      </w:r>
      <w:r w:rsidRPr="007C0B07">
        <w:rPr>
          <w:rFonts w:ascii="CG Times" w:eastAsia="Arial" w:hAnsi="CG Times" w:cs="Arial"/>
          <w:spacing w:val="3"/>
          <w:sz w:val="24"/>
          <w:szCs w:val="24"/>
          <w:lang w:val="en-GB"/>
        </w:rPr>
        <w:t xml:space="preserve"> </w:t>
      </w:r>
      <w:r w:rsidRPr="007C0B07">
        <w:rPr>
          <w:rFonts w:ascii="CG Times" w:eastAsia="Arial" w:hAnsi="CG Times" w:cs="Arial"/>
          <w:spacing w:val="-2"/>
          <w:sz w:val="24"/>
          <w:szCs w:val="24"/>
          <w:lang w:val="en-GB"/>
        </w:rPr>
        <w:t>t</w:t>
      </w:r>
      <w:r w:rsidRPr="007C0B07">
        <w:rPr>
          <w:rFonts w:ascii="CG Times" w:eastAsia="Arial" w:hAnsi="CG Times" w:cs="Arial"/>
          <w:spacing w:val="1"/>
          <w:sz w:val="24"/>
          <w:szCs w:val="24"/>
          <w:lang w:val="en-GB"/>
        </w:rPr>
        <w:t>h</w:t>
      </w:r>
      <w:r w:rsidRPr="007C0B07">
        <w:rPr>
          <w:rFonts w:ascii="CG Times" w:eastAsia="Arial" w:hAnsi="CG Times" w:cs="Arial"/>
          <w:sz w:val="24"/>
          <w:szCs w:val="24"/>
          <w:lang w:val="en-GB"/>
        </w:rPr>
        <w:t>e</w:t>
      </w:r>
      <w:r w:rsidRPr="007C0B07">
        <w:rPr>
          <w:rFonts w:ascii="CG Times" w:eastAsia="Arial" w:hAnsi="CG Times" w:cs="Arial"/>
          <w:spacing w:val="2"/>
          <w:sz w:val="24"/>
          <w:szCs w:val="24"/>
          <w:lang w:val="en-GB"/>
        </w:rPr>
        <w:t xml:space="preserve"> </w:t>
      </w:r>
      <w:r w:rsidRPr="007C0B07">
        <w:rPr>
          <w:rFonts w:ascii="CG Times" w:eastAsia="Arial" w:hAnsi="CG Times" w:cs="Arial"/>
          <w:spacing w:val="-2"/>
          <w:sz w:val="24"/>
          <w:szCs w:val="24"/>
          <w:lang w:val="en-GB"/>
        </w:rPr>
        <w:t>c</w:t>
      </w:r>
      <w:r w:rsidRPr="007C0B07">
        <w:rPr>
          <w:rFonts w:ascii="CG Times" w:eastAsia="Arial" w:hAnsi="CG Times" w:cs="Arial"/>
          <w:spacing w:val="1"/>
          <w:sz w:val="24"/>
          <w:szCs w:val="24"/>
          <w:lang w:val="en-GB"/>
        </w:rPr>
        <w:t>ou</w:t>
      </w:r>
      <w:r w:rsidRPr="007C0B07">
        <w:rPr>
          <w:rFonts w:ascii="CG Times" w:eastAsia="Arial" w:hAnsi="CG Times" w:cs="Arial"/>
          <w:sz w:val="24"/>
          <w:szCs w:val="24"/>
          <w:lang w:val="en-GB"/>
        </w:rPr>
        <w:t>rse,</w:t>
      </w:r>
      <w:r w:rsidRPr="007C0B07">
        <w:rPr>
          <w:rFonts w:ascii="CG Times" w:eastAsia="Arial" w:hAnsi="CG Times" w:cs="Arial"/>
          <w:spacing w:val="-1"/>
          <w:sz w:val="24"/>
          <w:szCs w:val="24"/>
          <w:lang w:val="en-GB"/>
        </w:rPr>
        <w:t xml:space="preserve"> </w:t>
      </w:r>
      <w:r w:rsidRPr="007C0B07">
        <w:rPr>
          <w:rFonts w:ascii="CG Times" w:eastAsia="Arial" w:hAnsi="CG Times" w:cs="Arial"/>
          <w:sz w:val="24"/>
          <w:szCs w:val="24"/>
          <w:lang w:val="en-GB"/>
        </w:rPr>
        <w:t>t</w:t>
      </w:r>
      <w:r w:rsidRPr="007C0B07">
        <w:rPr>
          <w:rFonts w:ascii="CG Times" w:eastAsia="Arial" w:hAnsi="CG Times" w:cs="Arial"/>
          <w:spacing w:val="-1"/>
          <w:sz w:val="24"/>
          <w:szCs w:val="24"/>
          <w:lang w:val="en-GB"/>
        </w:rPr>
        <w:t>h</w:t>
      </w:r>
      <w:r w:rsidRPr="007C0B07">
        <w:rPr>
          <w:rFonts w:ascii="CG Times" w:eastAsia="Arial" w:hAnsi="CG Times" w:cs="Arial"/>
          <w:sz w:val="24"/>
          <w:szCs w:val="24"/>
          <w:lang w:val="en-GB"/>
        </w:rPr>
        <w:t>e</w:t>
      </w:r>
      <w:r w:rsidRPr="007C0B07">
        <w:rPr>
          <w:rFonts w:ascii="CG Times" w:eastAsia="Arial" w:hAnsi="CG Times" w:cs="Arial"/>
          <w:spacing w:val="2"/>
          <w:sz w:val="24"/>
          <w:szCs w:val="24"/>
          <w:lang w:val="en-GB"/>
        </w:rPr>
        <w:t xml:space="preserve"> </w:t>
      </w:r>
      <w:r w:rsidRPr="007C0B07">
        <w:rPr>
          <w:rFonts w:ascii="CG Times" w:eastAsia="Arial" w:hAnsi="CG Times" w:cs="Arial"/>
          <w:sz w:val="24"/>
          <w:szCs w:val="24"/>
          <w:lang w:val="en-GB"/>
        </w:rPr>
        <w:t>race</w:t>
      </w:r>
      <w:r w:rsidRPr="007C0B07">
        <w:rPr>
          <w:rFonts w:ascii="CG Times" w:eastAsia="Arial" w:hAnsi="CG Times" w:cs="Arial"/>
          <w:spacing w:val="2"/>
          <w:sz w:val="24"/>
          <w:szCs w:val="24"/>
          <w:lang w:val="en-GB"/>
        </w:rPr>
        <w:t xml:space="preserve"> </w:t>
      </w:r>
      <w:r w:rsidRPr="007C0B07">
        <w:rPr>
          <w:rFonts w:ascii="CG Times" w:eastAsia="Arial" w:hAnsi="CG Times" w:cs="Arial"/>
          <w:spacing w:val="-2"/>
          <w:sz w:val="24"/>
          <w:szCs w:val="24"/>
          <w:lang w:val="en-GB"/>
        </w:rPr>
        <w:t>c</w:t>
      </w:r>
      <w:r w:rsidRPr="007C0B07">
        <w:rPr>
          <w:rFonts w:ascii="CG Times" w:eastAsia="Arial" w:hAnsi="CG Times" w:cs="Arial"/>
          <w:spacing w:val="1"/>
          <w:sz w:val="24"/>
          <w:szCs w:val="24"/>
          <w:lang w:val="en-GB"/>
        </w:rPr>
        <w:t>o</w:t>
      </w:r>
      <w:r w:rsidRPr="007C0B07">
        <w:rPr>
          <w:rFonts w:ascii="CG Times" w:eastAsia="Arial" w:hAnsi="CG Times" w:cs="Arial"/>
          <w:spacing w:val="-1"/>
          <w:sz w:val="24"/>
          <w:szCs w:val="24"/>
          <w:lang w:val="en-GB"/>
        </w:rPr>
        <w:t>m</w:t>
      </w:r>
      <w:r w:rsidRPr="007C0B07">
        <w:rPr>
          <w:rFonts w:ascii="CG Times" w:eastAsia="Arial" w:hAnsi="CG Times" w:cs="Arial"/>
          <w:spacing w:val="1"/>
          <w:sz w:val="24"/>
          <w:szCs w:val="24"/>
          <w:lang w:val="en-GB"/>
        </w:rPr>
        <w:t>m</w:t>
      </w:r>
      <w:r w:rsidRPr="007C0B07">
        <w:rPr>
          <w:rFonts w:ascii="CG Times" w:eastAsia="Arial" w:hAnsi="CG Times" w:cs="Arial"/>
          <w:sz w:val="24"/>
          <w:szCs w:val="24"/>
          <w:lang w:val="en-GB"/>
        </w:rPr>
        <w:t>it</w:t>
      </w:r>
      <w:r w:rsidRPr="007C0B07">
        <w:rPr>
          <w:rFonts w:ascii="CG Times" w:eastAsia="Arial" w:hAnsi="CG Times" w:cs="Arial"/>
          <w:spacing w:val="-2"/>
          <w:sz w:val="24"/>
          <w:szCs w:val="24"/>
          <w:lang w:val="en-GB"/>
        </w:rPr>
        <w:t>t</w:t>
      </w:r>
      <w:r w:rsidRPr="007C0B07">
        <w:rPr>
          <w:rFonts w:ascii="CG Times" w:eastAsia="Arial" w:hAnsi="CG Times" w:cs="Arial"/>
          <w:spacing w:val="1"/>
          <w:sz w:val="24"/>
          <w:szCs w:val="24"/>
          <w:lang w:val="en-GB"/>
        </w:rPr>
        <w:t>e</w:t>
      </w:r>
      <w:r w:rsidRPr="007C0B07">
        <w:rPr>
          <w:rFonts w:ascii="CG Times" w:eastAsia="Arial" w:hAnsi="CG Times" w:cs="Arial"/>
          <w:sz w:val="24"/>
          <w:szCs w:val="24"/>
          <w:lang w:val="en-GB"/>
        </w:rPr>
        <w:t>e</w:t>
      </w:r>
      <w:r w:rsidRPr="007C0B07">
        <w:rPr>
          <w:rFonts w:ascii="CG Times" w:eastAsia="Arial" w:hAnsi="CG Times" w:cs="Arial"/>
          <w:spacing w:val="2"/>
          <w:sz w:val="24"/>
          <w:szCs w:val="24"/>
          <w:lang w:val="en-GB"/>
        </w:rPr>
        <w:t xml:space="preserve"> </w:t>
      </w:r>
      <w:r w:rsidRPr="007C0B07">
        <w:rPr>
          <w:rFonts w:ascii="CG Times" w:eastAsia="Arial" w:hAnsi="CG Times" w:cs="Arial"/>
          <w:spacing w:val="-3"/>
          <w:sz w:val="24"/>
          <w:szCs w:val="24"/>
          <w:lang w:val="en-GB"/>
        </w:rPr>
        <w:t>w</w:t>
      </w:r>
      <w:r w:rsidRPr="007C0B07">
        <w:rPr>
          <w:rFonts w:ascii="CG Times" w:eastAsia="Arial" w:hAnsi="CG Times" w:cs="Arial"/>
          <w:sz w:val="24"/>
          <w:szCs w:val="24"/>
          <w:lang w:val="en-GB"/>
        </w:rPr>
        <w:t>i</w:t>
      </w:r>
      <w:r w:rsidRPr="007C0B07">
        <w:rPr>
          <w:rFonts w:ascii="CG Times" w:eastAsia="Arial" w:hAnsi="CG Times" w:cs="Arial"/>
          <w:spacing w:val="-1"/>
          <w:sz w:val="24"/>
          <w:szCs w:val="24"/>
          <w:lang w:val="en-GB"/>
        </w:rPr>
        <w:t>l</w:t>
      </w:r>
      <w:r w:rsidRPr="007C0B07">
        <w:rPr>
          <w:rFonts w:ascii="CG Times" w:eastAsia="Arial" w:hAnsi="CG Times" w:cs="Arial"/>
          <w:sz w:val="24"/>
          <w:szCs w:val="24"/>
          <w:lang w:val="en-GB"/>
        </w:rPr>
        <w:t>l:</w:t>
      </w:r>
    </w:p>
    <w:p w14:paraId="5BB668AA" w14:textId="77777777" w:rsidR="00535C04" w:rsidRPr="007C0B07" w:rsidRDefault="00535C04" w:rsidP="00535C04">
      <w:pPr>
        <w:tabs>
          <w:tab w:val="left" w:pos="8625"/>
          <w:tab w:val="left" w:pos="8670"/>
        </w:tabs>
        <w:spacing w:line="276" w:lineRule="auto"/>
        <w:ind w:left="720" w:right="-20"/>
        <w:rPr>
          <w:rFonts w:ascii="CG Times" w:eastAsia="Arial" w:hAnsi="CG Times" w:cs="Arial"/>
          <w:sz w:val="24"/>
          <w:szCs w:val="24"/>
          <w:lang w:val="en-GB"/>
        </w:rPr>
      </w:pPr>
      <w:r w:rsidRPr="007C0B07">
        <w:rPr>
          <w:rFonts w:ascii="CG Times" w:eastAsia="Arial" w:hAnsi="CG Times" w:cs="Arial"/>
          <w:spacing w:val="1"/>
          <w:sz w:val="24"/>
          <w:szCs w:val="24"/>
          <w:lang w:val="en-GB"/>
        </w:rPr>
        <w:t>(a</w:t>
      </w:r>
      <w:r w:rsidRPr="007C0B07">
        <w:rPr>
          <w:rFonts w:ascii="CG Times" w:eastAsia="Arial" w:hAnsi="CG Times" w:cs="Arial"/>
          <w:sz w:val="24"/>
          <w:szCs w:val="24"/>
          <w:lang w:val="en-GB"/>
        </w:rPr>
        <w:t>) lay</w:t>
      </w:r>
      <w:r w:rsidRPr="007C0B07">
        <w:rPr>
          <w:rFonts w:ascii="CG Times" w:eastAsia="Arial" w:hAnsi="CG Times" w:cs="Arial"/>
          <w:spacing w:val="-1"/>
          <w:sz w:val="24"/>
          <w:szCs w:val="24"/>
          <w:lang w:val="en-GB"/>
        </w:rPr>
        <w:t xml:space="preserve"> </w:t>
      </w:r>
      <w:r w:rsidRPr="007C0B07">
        <w:rPr>
          <w:rFonts w:ascii="CG Times" w:eastAsia="Arial" w:hAnsi="CG Times" w:cs="Arial"/>
          <w:sz w:val="24"/>
          <w:szCs w:val="24"/>
          <w:lang w:val="en-GB"/>
        </w:rPr>
        <w:t>a</w:t>
      </w:r>
      <w:r w:rsidRPr="007C0B07">
        <w:rPr>
          <w:rFonts w:ascii="CG Times" w:eastAsia="Arial" w:hAnsi="CG Times" w:cs="Arial"/>
          <w:spacing w:val="1"/>
          <w:sz w:val="24"/>
          <w:szCs w:val="24"/>
          <w:lang w:val="en-GB"/>
        </w:rPr>
        <w:t xml:space="preserve"> ne</w:t>
      </w:r>
      <w:r w:rsidRPr="007C0B07">
        <w:rPr>
          <w:rFonts w:ascii="CG Times" w:eastAsia="Arial" w:hAnsi="CG Times" w:cs="Arial"/>
          <w:sz w:val="24"/>
          <w:szCs w:val="24"/>
          <w:lang w:val="en-GB"/>
        </w:rPr>
        <w:t>w</w:t>
      </w:r>
      <w:r w:rsidRPr="007C0B07">
        <w:rPr>
          <w:rFonts w:ascii="CG Times" w:eastAsia="Arial" w:hAnsi="CG Times" w:cs="Arial"/>
          <w:spacing w:val="-2"/>
          <w:sz w:val="24"/>
          <w:szCs w:val="24"/>
          <w:lang w:val="en-GB"/>
        </w:rPr>
        <w:t xml:space="preserve"> </w:t>
      </w:r>
      <w:r w:rsidRPr="007C0B07">
        <w:rPr>
          <w:rFonts w:ascii="CG Times" w:eastAsia="Arial" w:hAnsi="CG Times" w:cs="Arial"/>
          <w:spacing w:val="1"/>
          <w:sz w:val="24"/>
          <w:szCs w:val="24"/>
          <w:lang w:val="en-GB"/>
        </w:rPr>
        <w:t>ma</w:t>
      </w:r>
      <w:r w:rsidRPr="007C0B07">
        <w:rPr>
          <w:rFonts w:ascii="CG Times" w:eastAsia="Arial" w:hAnsi="CG Times" w:cs="Arial"/>
          <w:sz w:val="24"/>
          <w:szCs w:val="24"/>
          <w:lang w:val="en-GB"/>
        </w:rPr>
        <w:t>rk;</w:t>
      </w:r>
    </w:p>
    <w:p w14:paraId="7FDA28A1" w14:textId="77777777" w:rsidR="00535C04" w:rsidRPr="007C0B07" w:rsidRDefault="00535C04" w:rsidP="00535C04">
      <w:pPr>
        <w:tabs>
          <w:tab w:val="left" w:pos="8625"/>
          <w:tab w:val="left" w:pos="8670"/>
        </w:tabs>
        <w:spacing w:line="276" w:lineRule="auto"/>
        <w:ind w:left="720" w:right="-20"/>
        <w:rPr>
          <w:rFonts w:ascii="CG Times" w:eastAsia="Arial" w:hAnsi="CG Times" w:cs="Arial"/>
          <w:sz w:val="24"/>
          <w:szCs w:val="24"/>
          <w:lang w:val="en-GB"/>
        </w:rPr>
      </w:pPr>
      <w:r w:rsidRPr="007C0B07">
        <w:rPr>
          <w:rFonts w:ascii="CG Times" w:eastAsia="Arial" w:hAnsi="CG Times" w:cs="Arial"/>
          <w:sz w:val="24"/>
          <w:szCs w:val="24"/>
          <w:lang w:val="en-GB"/>
        </w:rPr>
        <w:t xml:space="preserve">(b) </w:t>
      </w:r>
      <w:r w:rsidRPr="007C0B07">
        <w:rPr>
          <w:rFonts w:ascii="CG Times" w:eastAsia="Arial" w:hAnsi="CG Times" w:cs="Arial"/>
          <w:spacing w:val="1"/>
          <w:sz w:val="24"/>
          <w:szCs w:val="24"/>
          <w:lang w:val="en-GB"/>
        </w:rPr>
        <w:t>mo</w:t>
      </w:r>
      <w:r w:rsidRPr="007C0B07">
        <w:rPr>
          <w:rFonts w:ascii="CG Times" w:eastAsia="Arial" w:hAnsi="CG Times" w:cs="Arial"/>
          <w:spacing w:val="-2"/>
          <w:sz w:val="24"/>
          <w:szCs w:val="24"/>
          <w:lang w:val="en-GB"/>
        </w:rPr>
        <w:t>v</w:t>
      </w:r>
      <w:r w:rsidRPr="007C0B07">
        <w:rPr>
          <w:rFonts w:ascii="CG Times" w:eastAsia="Arial" w:hAnsi="CG Times" w:cs="Arial"/>
          <w:sz w:val="24"/>
          <w:szCs w:val="24"/>
          <w:lang w:val="en-GB"/>
        </w:rPr>
        <w:t>e</w:t>
      </w:r>
      <w:r w:rsidRPr="007C0B07">
        <w:rPr>
          <w:rFonts w:ascii="CG Times" w:eastAsia="Arial" w:hAnsi="CG Times" w:cs="Arial"/>
          <w:spacing w:val="2"/>
          <w:sz w:val="24"/>
          <w:szCs w:val="24"/>
          <w:lang w:val="en-GB"/>
        </w:rPr>
        <w:t xml:space="preserve"> </w:t>
      </w:r>
      <w:r w:rsidRPr="007C0B07">
        <w:rPr>
          <w:rFonts w:ascii="CG Times" w:eastAsia="Arial" w:hAnsi="CG Times" w:cs="Arial"/>
          <w:sz w:val="24"/>
          <w:szCs w:val="24"/>
          <w:lang w:val="en-GB"/>
        </w:rPr>
        <w:t>t</w:t>
      </w:r>
      <w:r w:rsidRPr="007C0B07">
        <w:rPr>
          <w:rFonts w:ascii="CG Times" w:eastAsia="Arial" w:hAnsi="CG Times" w:cs="Arial"/>
          <w:spacing w:val="-1"/>
          <w:sz w:val="24"/>
          <w:szCs w:val="24"/>
          <w:lang w:val="en-GB"/>
        </w:rPr>
        <w:t>h</w:t>
      </w:r>
      <w:r w:rsidRPr="007C0B07">
        <w:rPr>
          <w:rFonts w:ascii="CG Times" w:eastAsia="Arial" w:hAnsi="CG Times" w:cs="Arial"/>
          <w:sz w:val="24"/>
          <w:szCs w:val="24"/>
          <w:lang w:val="en-GB"/>
        </w:rPr>
        <w:t>e</w:t>
      </w:r>
      <w:r w:rsidRPr="007C0B07">
        <w:rPr>
          <w:rFonts w:ascii="CG Times" w:eastAsia="Arial" w:hAnsi="CG Times" w:cs="Arial"/>
          <w:spacing w:val="-1"/>
          <w:sz w:val="24"/>
          <w:szCs w:val="24"/>
          <w:lang w:val="en-GB"/>
        </w:rPr>
        <w:t xml:space="preserve"> </w:t>
      </w:r>
      <w:r w:rsidRPr="007C0B07">
        <w:rPr>
          <w:rFonts w:ascii="CG Times" w:eastAsia="Arial" w:hAnsi="CG Times" w:cs="Arial"/>
          <w:spacing w:val="3"/>
          <w:sz w:val="24"/>
          <w:szCs w:val="24"/>
          <w:lang w:val="en-GB"/>
        </w:rPr>
        <w:t>f</w:t>
      </w:r>
      <w:r w:rsidRPr="007C0B07">
        <w:rPr>
          <w:rFonts w:ascii="CG Times" w:eastAsia="Arial" w:hAnsi="CG Times" w:cs="Arial"/>
          <w:sz w:val="24"/>
          <w:szCs w:val="24"/>
          <w:lang w:val="en-GB"/>
        </w:rPr>
        <w:t>inish</w:t>
      </w:r>
      <w:r w:rsidRPr="007C0B07">
        <w:rPr>
          <w:rFonts w:ascii="CG Times" w:eastAsia="Arial" w:hAnsi="CG Times" w:cs="Arial"/>
          <w:spacing w:val="-1"/>
          <w:sz w:val="24"/>
          <w:szCs w:val="24"/>
          <w:lang w:val="en-GB"/>
        </w:rPr>
        <w:t xml:space="preserve"> </w:t>
      </w:r>
      <w:r w:rsidRPr="007C0B07">
        <w:rPr>
          <w:rFonts w:ascii="CG Times" w:eastAsia="Arial" w:hAnsi="CG Times" w:cs="Arial"/>
          <w:sz w:val="24"/>
          <w:szCs w:val="24"/>
          <w:lang w:val="en-GB"/>
        </w:rPr>
        <w:t>l</w:t>
      </w:r>
      <w:r w:rsidRPr="007C0B07">
        <w:rPr>
          <w:rFonts w:ascii="CG Times" w:eastAsia="Arial" w:hAnsi="CG Times" w:cs="Arial"/>
          <w:spacing w:val="-1"/>
          <w:sz w:val="24"/>
          <w:szCs w:val="24"/>
          <w:lang w:val="en-GB"/>
        </w:rPr>
        <w:t>i</w:t>
      </w:r>
      <w:r w:rsidRPr="007C0B07">
        <w:rPr>
          <w:rFonts w:ascii="CG Times" w:eastAsia="Arial" w:hAnsi="CG Times" w:cs="Arial"/>
          <w:spacing w:val="1"/>
          <w:sz w:val="24"/>
          <w:szCs w:val="24"/>
          <w:lang w:val="en-GB"/>
        </w:rPr>
        <w:t>n</w:t>
      </w:r>
      <w:r w:rsidRPr="007C0B07">
        <w:rPr>
          <w:rFonts w:ascii="CG Times" w:eastAsia="Arial" w:hAnsi="CG Times" w:cs="Arial"/>
          <w:spacing w:val="-1"/>
          <w:sz w:val="24"/>
          <w:szCs w:val="24"/>
          <w:lang w:val="en-GB"/>
        </w:rPr>
        <w:t>e;</w:t>
      </w:r>
      <w:r w:rsidRPr="007C0B07">
        <w:rPr>
          <w:rFonts w:ascii="CG Times" w:eastAsia="Arial" w:hAnsi="CG Times" w:cs="Arial"/>
          <w:spacing w:val="2"/>
          <w:sz w:val="24"/>
          <w:szCs w:val="24"/>
          <w:lang w:val="en-GB"/>
        </w:rPr>
        <w:t xml:space="preserve"> </w:t>
      </w:r>
      <w:r w:rsidRPr="007C0B07">
        <w:rPr>
          <w:rFonts w:ascii="CG Times" w:eastAsia="Arial" w:hAnsi="CG Times" w:cs="Arial"/>
          <w:spacing w:val="1"/>
          <w:sz w:val="24"/>
          <w:szCs w:val="24"/>
          <w:lang w:val="en-GB"/>
        </w:rPr>
        <w:t>o</w:t>
      </w:r>
      <w:r w:rsidRPr="007C0B07">
        <w:rPr>
          <w:rFonts w:ascii="CG Times" w:eastAsia="Arial" w:hAnsi="CG Times" w:cs="Arial"/>
          <w:sz w:val="24"/>
          <w:szCs w:val="24"/>
          <w:lang w:val="en-GB"/>
        </w:rPr>
        <w:t xml:space="preserve">r </w:t>
      </w:r>
    </w:p>
    <w:p w14:paraId="6F55B7C0" w14:textId="77777777" w:rsidR="00535C04" w:rsidRPr="007C0B07" w:rsidRDefault="00535C04" w:rsidP="00535C04">
      <w:pPr>
        <w:tabs>
          <w:tab w:val="left" w:pos="8625"/>
          <w:tab w:val="left" w:pos="8670"/>
        </w:tabs>
        <w:spacing w:line="276" w:lineRule="auto"/>
        <w:ind w:left="720" w:right="-20"/>
        <w:rPr>
          <w:rFonts w:ascii="CG Times" w:eastAsia="Arial" w:hAnsi="CG Times" w:cs="Arial"/>
          <w:sz w:val="24"/>
          <w:szCs w:val="24"/>
          <w:lang w:val="en-GB"/>
        </w:rPr>
      </w:pPr>
      <w:r w:rsidRPr="007C0B07">
        <w:rPr>
          <w:rFonts w:ascii="CG Times" w:eastAsia="Arial" w:hAnsi="CG Times" w:cs="Arial"/>
          <w:sz w:val="24"/>
          <w:szCs w:val="24"/>
          <w:lang w:val="en-GB"/>
        </w:rPr>
        <w:t>(c)</w:t>
      </w:r>
      <w:r w:rsidRPr="007C0B07">
        <w:rPr>
          <w:rFonts w:ascii="CG Times" w:eastAsia="Arial" w:hAnsi="CG Times" w:cs="Arial"/>
          <w:spacing w:val="-1"/>
          <w:sz w:val="24"/>
          <w:szCs w:val="24"/>
          <w:lang w:val="en-GB"/>
        </w:rPr>
        <w:t xml:space="preserve"> </w:t>
      </w:r>
      <w:r w:rsidRPr="007C0B07">
        <w:rPr>
          <w:rFonts w:ascii="CG Times" w:eastAsia="Arial" w:hAnsi="CG Times" w:cs="Arial"/>
          <w:spacing w:val="1"/>
          <w:sz w:val="24"/>
          <w:szCs w:val="24"/>
          <w:lang w:val="en-GB"/>
        </w:rPr>
        <w:t>mo</w:t>
      </w:r>
      <w:r w:rsidRPr="007C0B07">
        <w:rPr>
          <w:rFonts w:ascii="CG Times" w:eastAsia="Arial" w:hAnsi="CG Times" w:cs="Arial"/>
          <w:spacing w:val="-2"/>
          <w:sz w:val="24"/>
          <w:szCs w:val="24"/>
          <w:lang w:val="en-GB"/>
        </w:rPr>
        <w:t>v</w:t>
      </w:r>
      <w:r w:rsidRPr="007C0B07">
        <w:rPr>
          <w:rFonts w:ascii="CG Times" w:eastAsia="Arial" w:hAnsi="CG Times" w:cs="Arial"/>
          <w:sz w:val="24"/>
          <w:szCs w:val="24"/>
          <w:lang w:val="en-GB"/>
        </w:rPr>
        <w:t>e</w:t>
      </w:r>
      <w:r w:rsidRPr="007C0B07">
        <w:rPr>
          <w:rFonts w:ascii="CG Times" w:eastAsia="Arial" w:hAnsi="CG Times" w:cs="Arial"/>
          <w:spacing w:val="2"/>
          <w:sz w:val="24"/>
          <w:szCs w:val="24"/>
          <w:lang w:val="en-GB"/>
        </w:rPr>
        <w:t xml:space="preserve"> </w:t>
      </w:r>
      <w:r w:rsidRPr="007C0B07">
        <w:rPr>
          <w:rFonts w:ascii="CG Times" w:eastAsia="Arial" w:hAnsi="CG Times" w:cs="Arial"/>
          <w:spacing w:val="-2"/>
          <w:sz w:val="24"/>
          <w:szCs w:val="24"/>
          <w:lang w:val="en-GB"/>
        </w:rPr>
        <w:t>t</w:t>
      </w:r>
      <w:r w:rsidRPr="007C0B07">
        <w:rPr>
          <w:rFonts w:ascii="CG Times" w:eastAsia="Arial" w:hAnsi="CG Times" w:cs="Arial"/>
          <w:spacing w:val="1"/>
          <w:sz w:val="24"/>
          <w:szCs w:val="24"/>
          <w:lang w:val="en-GB"/>
        </w:rPr>
        <w:t>h</w:t>
      </w:r>
      <w:r w:rsidRPr="007C0B07">
        <w:rPr>
          <w:rFonts w:ascii="CG Times" w:eastAsia="Arial" w:hAnsi="CG Times" w:cs="Arial"/>
          <w:sz w:val="24"/>
          <w:szCs w:val="24"/>
          <w:lang w:val="en-GB"/>
        </w:rPr>
        <w:t>e</w:t>
      </w:r>
      <w:r w:rsidRPr="007C0B07">
        <w:rPr>
          <w:rFonts w:ascii="CG Times" w:eastAsia="Arial" w:hAnsi="CG Times" w:cs="Arial"/>
          <w:spacing w:val="2"/>
          <w:sz w:val="24"/>
          <w:szCs w:val="24"/>
          <w:lang w:val="en-GB"/>
        </w:rPr>
        <w:t xml:space="preserve"> </w:t>
      </w:r>
      <w:r w:rsidRPr="007C0B07">
        <w:rPr>
          <w:rFonts w:ascii="CG Times" w:eastAsia="Arial" w:hAnsi="CG Times" w:cs="Arial"/>
          <w:sz w:val="24"/>
          <w:szCs w:val="24"/>
          <w:lang w:val="en-GB"/>
        </w:rPr>
        <w:t>l</w:t>
      </w:r>
      <w:r w:rsidRPr="007C0B07">
        <w:rPr>
          <w:rFonts w:ascii="CG Times" w:eastAsia="Arial" w:hAnsi="CG Times" w:cs="Arial"/>
          <w:spacing w:val="-2"/>
          <w:sz w:val="24"/>
          <w:szCs w:val="24"/>
          <w:lang w:val="en-GB"/>
        </w:rPr>
        <w:t>e</w:t>
      </w:r>
      <w:r w:rsidRPr="007C0B07">
        <w:rPr>
          <w:rFonts w:ascii="CG Times" w:eastAsia="Arial" w:hAnsi="CG Times" w:cs="Arial"/>
          <w:spacing w:val="1"/>
          <w:sz w:val="24"/>
          <w:szCs w:val="24"/>
          <w:lang w:val="en-GB"/>
        </w:rPr>
        <w:t>e</w:t>
      </w:r>
      <w:r w:rsidRPr="007C0B07">
        <w:rPr>
          <w:rFonts w:ascii="CG Times" w:eastAsia="Arial" w:hAnsi="CG Times" w:cs="Arial"/>
          <w:spacing w:val="-3"/>
          <w:sz w:val="24"/>
          <w:szCs w:val="24"/>
          <w:lang w:val="en-GB"/>
        </w:rPr>
        <w:t>w</w:t>
      </w:r>
      <w:r w:rsidRPr="007C0B07">
        <w:rPr>
          <w:rFonts w:ascii="CG Times" w:eastAsia="Arial" w:hAnsi="CG Times" w:cs="Arial"/>
          <w:spacing w:val="1"/>
          <w:sz w:val="24"/>
          <w:szCs w:val="24"/>
          <w:lang w:val="en-GB"/>
        </w:rPr>
        <w:t>a</w:t>
      </w:r>
      <w:r w:rsidRPr="007C0B07">
        <w:rPr>
          <w:rFonts w:ascii="CG Times" w:eastAsia="Arial" w:hAnsi="CG Times" w:cs="Arial"/>
          <w:sz w:val="24"/>
          <w:szCs w:val="24"/>
          <w:lang w:val="en-GB"/>
        </w:rPr>
        <w:t>rd</w:t>
      </w:r>
      <w:r w:rsidRPr="007C0B07">
        <w:rPr>
          <w:rFonts w:ascii="CG Times" w:eastAsia="Arial" w:hAnsi="CG Times" w:cs="Arial"/>
          <w:spacing w:val="2"/>
          <w:sz w:val="24"/>
          <w:szCs w:val="24"/>
          <w:lang w:val="en-GB"/>
        </w:rPr>
        <w:t xml:space="preserve"> mark/</w:t>
      </w:r>
      <w:r w:rsidRPr="007C0B07">
        <w:rPr>
          <w:rFonts w:ascii="CG Times" w:eastAsia="Arial" w:hAnsi="CG Times" w:cs="Arial"/>
          <w:spacing w:val="-1"/>
          <w:sz w:val="24"/>
          <w:szCs w:val="24"/>
          <w:lang w:val="en-GB"/>
        </w:rPr>
        <w:t>g</w:t>
      </w:r>
      <w:r w:rsidRPr="007C0B07">
        <w:rPr>
          <w:rFonts w:ascii="CG Times" w:eastAsia="Arial" w:hAnsi="CG Times" w:cs="Arial"/>
          <w:spacing w:val="1"/>
          <w:sz w:val="24"/>
          <w:szCs w:val="24"/>
          <w:lang w:val="en-GB"/>
        </w:rPr>
        <w:t>a</w:t>
      </w:r>
      <w:r w:rsidRPr="007C0B07">
        <w:rPr>
          <w:rFonts w:ascii="CG Times" w:eastAsia="Arial" w:hAnsi="CG Times" w:cs="Arial"/>
          <w:sz w:val="24"/>
          <w:szCs w:val="24"/>
          <w:lang w:val="en-GB"/>
        </w:rPr>
        <w:t>t</w:t>
      </w:r>
      <w:r w:rsidRPr="007C0B07">
        <w:rPr>
          <w:rFonts w:ascii="CG Times" w:eastAsia="Arial" w:hAnsi="CG Times" w:cs="Arial"/>
          <w:spacing w:val="1"/>
          <w:sz w:val="24"/>
          <w:szCs w:val="24"/>
          <w:lang w:val="en-GB"/>
        </w:rPr>
        <w:t>e</w:t>
      </w:r>
      <w:r w:rsidRPr="007C0B07">
        <w:rPr>
          <w:rFonts w:ascii="CG Times" w:eastAsia="Arial" w:hAnsi="CG Times" w:cs="Arial"/>
          <w:sz w:val="24"/>
          <w:szCs w:val="24"/>
          <w:lang w:val="en-GB"/>
        </w:rPr>
        <w:t>.</w:t>
      </w:r>
    </w:p>
    <w:p w14:paraId="467725FA" w14:textId="77777777" w:rsidR="00535C04" w:rsidRPr="007C0B07" w:rsidRDefault="00535C04" w:rsidP="00535C04">
      <w:pPr>
        <w:tabs>
          <w:tab w:val="left" w:pos="8625"/>
          <w:tab w:val="left" w:pos="8670"/>
        </w:tabs>
        <w:spacing w:line="276" w:lineRule="auto"/>
        <w:ind w:right="-20"/>
        <w:rPr>
          <w:rFonts w:ascii="CG Times" w:hAnsi="CG Times"/>
          <w:sz w:val="24"/>
          <w:szCs w:val="24"/>
          <w:lang w:val="en-GB"/>
        </w:rPr>
      </w:pPr>
      <w:r w:rsidRPr="007C0B07">
        <w:rPr>
          <w:rFonts w:ascii="CG Times" w:eastAsia="Arial" w:hAnsi="CG Times" w:cs="Arial"/>
          <w:spacing w:val="8"/>
          <w:sz w:val="24"/>
          <w:szCs w:val="24"/>
          <w:lang w:val="en-GB"/>
        </w:rPr>
        <w:t>W</w:t>
      </w:r>
      <w:r w:rsidRPr="007C0B07">
        <w:rPr>
          <w:rFonts w:ascii="CG Times" w:eastAsia="Arial" w:hAnsi="CG Times" w:cs="Arial"/>
          <w:spacing w:val="-1"/>
          <w:sz w:val="24"/>
          <w:szCs w:val="24"/>
          <w:lang w:val="en-GB"/>
        </w:rPr>
        <w:t>he</w:t>
      </w:r>
      <w:r w:rsidRPr="007C0B07">
        <w:rPr>
          <w:rFonts w:ascii="CG Times" w:eastAsia="Arial" w:hAnsi="CG Times" w:cs="Arial"/>
          <w:sz w:val="24"/>
          <w:szCs w:val="24"/>
          <w:lang w:val="en-GB"/>
        </w:rPr>
        <w:t>n</w:t>
      </w:r>
      <w:r w:rsidRPr="007C0B07">
        <w:rPr>
          <w:rFonts w:ascii="CG Times" w:eastAsia="Arial" w:hAnsi="CG Times" w:cs="Arial"/>
          <w:spacing w:val="2"/>
          <w:sz w:val="24"/>
          <w:szCs w:val="24"/>
          <w:lang w:val="en-GB"/>
        </w:rPr>
        <w:t xml:space="preserve"> </w:t>
      </w:r>
      <w:r w:rsidRPr="007C0B07">
        <w:rPr>
          <w:rFonts w:ascii="CG Times" w:eastAsia="Arial" w:hAnsi="CG Times" w:cs="Arial"/>
          <w:sz w:val="24"/>
          <w:szCs w:val="24"/>
          <w:lang w:val="en-GB"/>
        </w:rPr>
        <w:t>a</w:t>
      </w:r>
      <w:r w:rsidRPr="007C0B07">
        <w:rPr>
          <w:rFonts w:ascii="CG Times" w:eastAsia="Arial" w:hAnsi="CG Times" w:cs="Arial"/>
          <w:spacing w:val="-1"/>
          <w:sz w:val="24"/>
          <w:szCs w:val="24"/>
          <w:lang w:val="en-GB"/>
        </w:rPr>
        <w:t xml:space="preserve"> </w:t>
      </w:r>
      <w:r w:rsidRPr="007C0B07">
        <w:rPr>
          <w:rFonts w:ascii="CG Times" w:eastAsia="Arial" w:hAnsi="CG Times" w:cs="Arial"/>
          <w:spacing w:val="1"/>
          <w:sz w:val="24"/>
          <w:szCs w:val="24"/>
          <w:lang w:val="en-GB"/>
        </w:rPr>
        <w:t>ne</w:t>
      </w:r>
      <w:r w:rsidRPr="007C0B07">
        <w:rPr>
          <w:rFonts w:ascii="CG Times" w:eastAsia="Arial" w:hAnsi="CG Times" w:cs="Arial"/>
          <w:sz w:val="24"/>
          <w:szCs w:val="24"/>
          <w:lang w:val="en-GB"/>
        </w:rPr>
        <w:t>w</w:t>
      </w:r>
      <w:r w:rsidRPr="007C0B07">
        <w:rPr>
          <w:rFonts w:ascii="CG Times" w:eastAsia="Arial" w:hAnsi="CG Times" w:cs="Arial"/>
          <w:spacing w:val="-2"/>
          <w:sz w:val="24"/>
          <w:szCs w:val="24"/>
          <w:lang w:val="en-GB"/>
        </w:rPr>
        <w:t xml:space="preserve"> </w:t>
      </w:r>
      <w:r w:rsidRPr="007C0B07">
        <w:rPr>
          <w:rFonts w:ascii="CG Times" w:eastAsia="Arial" w:hAnsi="CG Times" w:cs="Arial"/>
          <w:spacing w:val="1"/>
          <w:sz w:val="24"/>
          <w:szCs w:val="24"/>
          <w:lang w:val="en-GB"/>
        </w:rPr>
        <w:t>ma</w:t>
      </w:r>
      <w:r w:rsidRPr="007C0B07">
        <w:rPr>
          <w:rFonts w:ascii="CG Times" w:eastAsia="Arial" w:hAnsi="CG Times" w:cs="Arial"/>
          <w:sz w:val="24"/>
          <w:szCs w:val="24"/>
          <w:lang w:val="en-GB"/>
        </w:rPr>
        <w:t>rk is lai</w:t>
      </w:r>
      <w:r w:rsidRPr="007C0B07">
        <w:rPr>
          <w:rFonts w:ascii="CG Times" w:eastAsia="Arial" w:hAnsi="CG Times" w:cs="Arial"/>
          <w:spacing w:val="-1"/>
          <w:sz w:val="24"/>
          <w:szCs w:val="24"/>
          <w:lang w:val="en-GB"/>
        </w:rPr>
        <w:t>d</w:t>
      </w:r>
      <w:r w:rsidRPr="007C0B07">
        <w:rPr>
          <w:rFonts w:ascii="CG Times" w:eastAsia="Arial" w:hAnsi="CG Times" w:cs="Arial"/>
          <w:sz w:val="24"/>
          <w:szCs w:val="24"/>
          <w:lang w:val="en-GB"/>
        </w:rPr>
        <w:t>,</w:t>
      </w:r>
      <w:r w:rsidRPr="007C0B07">
        <w:rPr>
          <w:rFonts w:ascii="CG Times" w:eastAsia="Arial" w:hAnsi="CG Times" w:cs="Arial"/>
          <w:spacing w:val="1"/>
          <w:sz w:val="24"/>
          <w:szCs w:val="24"/>
          <w:lang w:val="en-GB"/>
        </w:rPr>
        <w:t xml:space="preserve"> </w:t>
      </w:r>
      <w:r w:rsidRPr="007C0B07">
        <w:rPr>
          <w:rFonts w:ascii="CG Times" w:eastAsia="Arial" w:hAnsi="CG Times" w:cs="Arial"/>
          <w:sz w:val="24"/>
          <w:szCs w:val="24"/>
          <w:lang w:val="en-GB"/>
        </w:rPr>
        <w:t>t</w:t>
      </w:r>
      <w:r w:rsidRPr="007C0B07">
        <w:rPr>
          <w:rFonts w:ascii="CG Times" w:eastAsia="Arial" w:hAnsi="CG Times" w:cs="Arial"/>
          <w:spacing w:val="-1"/>
          <w:sz w:val="24"/>
          <w:szCs w:val="24"/>
          <w:lang w:val="en-GB"/>
        </w:rPr>
        <w:t>h</w:t>
      </w:r>
      <w:r w:rsidRPr="007C0B07">
        <w:rPr>
          <w:rFonts w:ascii="CG Times" w:eastAsia="Arial" w:hAnsi="CG Times" w:cs="Arial"/>
          <w:sz w:val="24"/>
          <w:szCs w:val="24"/>
          <w:lang w:val="en-GB"/>
        </w:rPr>
        <w:t xml:space="preserve">e </w:t>
      </w:r>
      <w:r w:rsidRPr="007C0B07">
        <w:rPr>
          <w:rFonts w:ascii="CG Times" w:eastAsia="Arial" w:hAnsi="CG Times" w:cs="Arial"/>
          <w:spacing w:val="1"/>
          <w:sz w:val="24"/>
          <w:szCs w:val="24"/>
          <w:lang w:val="en-GB"/>
        </w:rPr>
        <w:t>o</w:t>
      </w:r>
      <w:r w:rsidRPr="007C0B07">
        <w:rPr>
          <w:rFonts w:ascii="CG Times" w:eastAsia="Arial" w:hAnsi="CG Times" w:cs="Arial"/>
          <w:sz w:val="24"/>
          <w:szCs w:val="24"/>
          <w:lang w:val="en-GB"/>
        </w:rPr>
        <w:t>r</w:t>
      </w:r>
      <w:r w:rsidRPr="007C0B07">
        <w:rPr>
          <w:rFonts w:ascii="CG Times" w:eastAsia="Arial" w:hAnsi="CG Times" w:cs="Arial"/>
          <w:spacing w:val="-1"/>
          <w:sz w:val="24"/>
          <w:szCs w:val="24"/>
          <w:lang w:val="en-GB"/>
        </w:rPr>
        <w:t>ig</w:t>
      </w:r>
      <w:r w:rsidRPr="007C0B07">
        <w:rPr>
          <w:rFonts w:ascii="CG Times" w:eastAsia="Arial" w:hAnsi="CG Times" w:cs="Arial"/>
          <w:sz w:val="24"/>
          <w:szCs w:val="24"/>
          <w:lang w:val="en-GB"/>
        </w:rPr>
        <w:t>in</w:t>
      </w:r>
      <w:r w:rsidRPr="007C0B07">
        <w:rPr>
          <w:rFonts w:ascii="CG Times" w:eastAsia="Arial" w:hAnsi="CG Times" w:cs="Arial"/>
          <w:spacing w:val="1"/>
          <w:sz w:val="24"/>
          <w:szCs w:val="24"/>
          <w:lang w:val="en-GB"/>
        </w:rPr>
        <w:t>a</w:t>
      </w:r>
      <w:r w:rsidRPr="007C0B07">
        <w:rPr>
          <w:rFonts w:ascii="CG Times" w:eastAsia="Arial" w:hAnsi="CG Times" w:cs="Arial"/>
          <w:sz w:val="24"/>
          <w:szCs w:val="24"/>
          <w:lang w:val="en-GB"/>
        </w:rPr>
        <w:t xml:space="preserve">l </w:t>
      </w:r>
      <w:r w:rsidRPr="007C0B07">
        <w:rPr>
          <w:rFonts w:ascii="CG Times" w:eastAsia="Arial" w:hAnsi="CG Times" w:cs="Arial"/>
          <w:spacing w:val="1"/>
          <w:sz w:val="24"/>
          <w:szCs w:val="24"/>
          <w:lang w:val="en-GB"/>
        </w:rPr>
        <w:t>ma</w:t>
      </w:r>
      <w:r w:rsidRPr="007C0B07">
        <w:rPr>
          <w:rFonts w:ascii="CG Times" w:eastAsia="Arial" w:hAnsi="CG Times" w:cs="Arial"/>
          <w:sz w:val="24"/>
          <w:szCs w:val="24"/>
          <w:lang w:val="en-GB"/>
        </w:rPr>
        <w:t xml:space="preserve">rk </w:t>
      </w:r>
      <w:r w:rsidRPr="007C0B07">
        <w:rPr>
          <w:rFonts w:ascii="CG Times" w:eastAsia="Arial" w:hAnsi="CG Times" w:cs="Arial"/>
          <w:spacing w:val="-3"/>
          <w:sz w:val="24"/>
          <w:szCs w:val="24"/>
          <w:lang w:val="en-GB"/>
        </w:rPr>
        <w:t>w</w:t>
      </w:r>
      <w:r w:rsidRPr="007C0B07">
        <w:rPr>
          <w:rFonts w:ascii="CG Times" w:eastAsia="Arial" w:hAnsi="CG Times" w:cs="Arial"/>
          <w:sz w:val="24"/>
          <w:szCs w:val="24"/>
          <w:lang w:val="en-GB"/>
        </w:rPr>
        <w:t>i</w:t>
      </w:r>
      <w:r w:rsidRPr="007C0B07">
        <w:rPr>
          <w:rFonts w:ascii="CG Times" w:eastAsia="Arial" w:hAnsi="CG Times" w:cs="Arial"/>
          <w:spacing w:val="-1"/>
          <w:sz w:val="24"/>
          <w:szCs w:val="24"/>
          <w:lang w:val="en-GB"/>
        </w:rPr>
        <w:t>l</w:t>
      </w:r>
      <w:r w:rsidRPr="007C0B07">
        <w:rPr>
          <w:rFonts w:ascii="CG Times" w:eastAsia="Arial" w:hAnsi="CG Times" w:cs="Arial"/>
          <w:sz w:val="24"/>
          <w:szCs w:val="24"/>
          <w:lang w:val="en-GB"/>
        </w:rPr>
        <w:t xml:space="preserve">l </w:t>
      </w:r>
      <w:r w:rsidRPr="007C0B07">
        <w:rPr>
          <w:rFonts w:ascii="CG Times" w:eastAsia="Arial" w:hAnsi="CG Times" w:cs="Arial"/>
          <w:spacing w:val="1"/>
          <w:sz w:val="24"/>
          <w:szCs w:val="24"/>
          <w:lang w:val="en-GB"/>
        </w:rPr>
        <w:t>b</w:t>
      </w:r>
      <w:r w:rsidRPr="007C0B07">
        <w:rPr>
          <w:rFonts w:ascii="CG Times" w:eastAsia="Arial" w:hAnsi="CG Times" w:cs="Arial"/>
          <w:sz w:val="24"/>
          <w:szCs w:val="24"/>
          <w:lang w:val="en-GB"/>
        </w:rPr>
        <w:t>e</w:t>
      </w:r>
      <w:r w:rsidRPr="007C0B07">
        <w:rPr>
          <w:rFonts w:ascii="CG Times" w:eastAsia="Arial" w:hAnsi="CG Times" w:cs="Arial"/>
          <w:spacing w:val="2"/>
          <w:sz w:val="24"/>
          <w:szCs w:val="24"/>
          <w:lang w:val="en-GB"/>
        </w:rPr>
        <w:t xml:space="preserve"> </w:t>
      </w:r>
      <w:r w:rsidRPr="007C0B07">
        <w:rPr>
          <w:rFonts w:ascii="CG Times" w:eastAsia="Arial" w:hAnsi="CG Times" w:cs="Arial"/>
          <w:sz w:val="24"/>
          <w:szCs w:val="24"/>
          <w:lang w:val="en-GB"/>
        </w:rPr>
        <w:t>re</w:t>
      </w:r>
      <w:r w:rsidRPr="007C0B07">
        <w:rPr>
          <w:rFonts w:ascii="CG Times" w:eastAsia="Arial" w:hAnsi="CG Times" w:cs="Arial"/>
          <w:spacing w:val="2"/>
          <w:sz w:val="24"/>
          <w:szCs w:val="24"/>
          <w:lang w:val="en-GB"/>
        </w:rPr>
        <w:t>m</w:t>
      </w:r>
      <w:r w:rsidRPr="007C0B07">
        <w:rPr>
          <w:rFonts w:ascii="CG Times" w:eastAsia="Arial" w:hAnsi="CG Times" w:cs="Arial"/>
          <w:spacing w:val="1"/>
          <w:sz w:val="24"/>
          <w:szCs w:val="24"/>
          <w:lang w:val="en-GB"/>
        </w:rPr>
        <w:t>o</w:t>
      </w:r>
      <w:r w:rsidRPr="007C0B07">
        <w:rPr>
          <w:rFonts w:ascii="CG Times" w:eastAsia="Arial" w:hAnsi="CG Times" w:cs="Arial"/>
          <w:spacing w:val="-2"/>
          <w:sz w:val="24"/>
          <w:szCs w:val="24"/>
          <w:lang w:val="en-GB"/>
        </w:rPr>
        <w:t>v</w:t>
      </w:r>
      <w:r w:rsidRPr="007C0B07">
        <w:rPr>
          <w:rFonts w:ascii="CG Times" w:eastAsia="Arial" w:hAnsi="CG Times" w:cs="Arial"/>
          <w:spacing w:val="1"/>
          <w:sz w:val="24"/>
          <w:szCs w:val="24"/>
          <w:lang w:val="en-GB"/>
        </w:rPr>
        <w:t>e</w:t>
      </w:r>
      <w:r w:rsidRPr="007C0B07">
        <w:rPr>
          <w:rFonts w:ascii="CG Times" w:eastAsia="Arial" w:hAnsi="CG Times" w:cs="Arial"/>
          <w:sz w:val="24"/>
          <w:szCs w:val="24"/>
          <w:lang w:val="en-GB"/>
        </w:rPr>
        <w:t>d</w:t>
      </w:r>
      <w:r w:rsidRPr="007C0B07">
        <w:rPr>
          <w:rFonts w:ascii="CG Times" w:eastAsia="Arial" w:hAnsi="CG Times" w:cs="Arial"/>
          <w:spacing w:val="2"/>
          <w:sz w:val="24"/>
          <w:szCs w:val="24"/>
          <w:lang w:val="en-GB"/>
        </w:rPr>
        <w:t xml:space="preserve"> </w:t>
      </w:r>
      <w:r w:rsidRPr="007C0B07">
        <w:rPr>
          <w:rFonts w:ascii="CG Times" w:eastAsia="Arial" w:hAnsi="CG Times" w:cs="Arial"/>
          <w:spacing w:val="1"/>
          <w:sz w:val="24"/>
          <w:szCs w:val="24"/>
          <w:lang w:val="en-GB"/>
        </w:rPr>
        <w:t>a</w:t>
      </w:r>
      <w:r w:rsidRPr="007C0B07">
        <w:rPr>
          <w:rFonts w:ascii="CG Times" w:eastAsia="Arial" w:hAnsi="CG Times" w:cs="Arial"/>
          <w:sz w:val="24"/>
          <w:szCs w:val="24"/>
          <w:lang w:val="en-GB"/>
        </w:rPr>
        <w:t>s</w:t>
      </w:r>
      <w:r w:rsidRPr="007C0B07">
        <w:rPr>
          <w:rFonts w:ascii="CG Times" w:eastAsia="Arial" w:hAnsi="CG Times" w:cs="Arial"/>
          <w:spacing w:val="-2"/>
          <w:sz w:val="24"/>
          <w:szCs w:val="24"/>
          <w:lang w:val="en-GB"/>
        </w:rPr>
        <w:t xml:space="preserve"> </w:t>
      </w:r>
      <w:r w:rsidRPr="007C0B07">
        <w:rPr>
          <w:rFonts w:ascii="CG Times" w:eastAsia="Arial" w:hAnsi="CG Times" w:cs="Arial"/>
          <w:sz w:val="24"/>
          <w:szCs w:val="24"/>
          <w:lang w:val="en-GB"/>
        </w:rPr>
        <w:t>s</w:t>
      </w:r>
      <w:r w:rsidRPr="007C0B07">
        <w:rPr>
          <w:rFonts w:ascii="CG Times" w:eastAsia="Arial" w:hAnsi="CG Times" w:cs="Arial"/>
          <w:spacing w:val="1"/>
          <w:sz w:val="24"/>
          <w:szCs w:val="24"/>
          <w:lang w:val="en-GB"/>
        </w:rPr>
        <w:t>o</w:t>
      </w:r>
      <w:r w:rsidRPr="007C0B07">
        <w:rPr>
          <w:rFonts w:ascii="CG Times" w:eastAsia="Arial" w:hAnsi="CG Times" w:cs="Arial"/>
          <w:spacing w:val="-1"/>
          <w:sz w:val="24"/>
          <w:szCs w:val="24"/>
          <w:lang w:val="en-GB"/>
        </w:rPr>
        <w:t>o</w:t>
      </w:r>
      <w:r w:rsidRPr="007C0B07">
        <w:rPr>
          <w:rFonts w:ascii="CG Times" w:eastAsia="Arial" w:hAnsi="CG Times" w:cs="Arial"/>
          <w:sz w:val="24"/>
          <w:szCs w:val="24"/>
          <w:lang w:val="en-GB"/>
        </w:rPr>
        <w:t>n</w:t>
      </w:r>
      <w:r w:rsidRPr="007C0B07">
        <w:rPr>
          <w:rFonts w:ascii="CG Times" w:eastAsia="Arial" w:hAnsi="CG Times" w:cs="Arial"/>
          <w:spacing w:val="2"/>
          <w:sz w:val="24"/>
          <w:szCs w:val="24"/>
          <w:lang w:val="en-GB"/>
        </w:rPr>
        <w:t xml:space="preserve"> </w:t>
      </w:r>
      <w:r w:rsidRPr="007C0B07">
        <w:rPr>
          <w:rFonts w:ascii="CG Times" w:eastAsia="Arial" w:hAnsi="CG Times" w:cs="Arial"/>
          <w:spacing w:val="1"/>
          <w:sz w:val="24"/>
          <w:szCs w:val="24"/>
          <w:lang w:val="en-GB"/>
        </w:rPr>
        <w:t>a</w:t>
      </w:r>
      <w:r w:rsidRPr="007C0B07">
        <w:rPr>
          <w:rFonts w:ascii="CG Times" w:eastAsia="Arial" w:hAnsi="CG Times" w:cs="Arial"/>
          <w:sz w:val="24"/>
          <w:szCs w:val="24"/>
          <w:lang w:val="en-GB"/>
        </w:rPr>
        <w:t>s</w:t>
      </w:r>
      <w:r w:rsidRPr="007C0B07">
        <w:rPr>
          <w:rFonts w:ascii="CG Times" w:eastAsia="Arial" w:hAnsi="CG Times" w:cs="Arial"/>
          <w:spacing w:val="-2"/>
          <w:sz w:val="24"/>
          <w:szCs w:val="24"/>
          <w:lang w:val="en-GB"/>
        </w:rPr>
        <w:t xml:space="preserve"> </w:t>
      </w:r>
      <w:r w:rsidRPr="007C0B07">
        <w:rPr>
          <w:rFonts w:ascii="CG Times" w:eastAsia="Arial" w:hAnsi="CG Times" w:cs="Arial"/>
          <w:spacing w:val="1"/>
          <w:sz w:val="24"/>
          <w:szCs w:val="24"/>
          <w:lang w:val="en-GB"/>
        </w:rPr>
        <w:t>p</w:t>
      </w:r>
      <w:r w:rsidRPr="007C0B07">
        <w:rPr>
          <w:rFonts w:ascii="CG Times" w:eastAsia="Arial" w:hAnsi="CG Times" w:cs="Arial"/>
          <w:sz w:val="24"/>
          <w:szCs w:val="24"/>
          <w:lang w:val="en-GB"/>
        </w:rPr>
        <w:t>r</w:t>
      </w:r>
      <w:r w:rsidRPr="007C0B07">
        <w:rPr>
          <w:rFonts w:ascii="CG Times" w:eastAsia="Arial" w:hAnsi="CG Times" w:cs="Arial"/>
          <w:spacing w:val="-2"/>
          <w:sz w:val="24"/>
          <w:szCs w:val="24"/>
          <w:lang w:val="en-GB"/>
        </w:rPr>
        <w:t>a</w:t>
      </w:r>
      <w:r w:rsidRPr="007C0B07">
        <w:rPr>
          <w:rFonts w:ascii="CG Times" w:eastAsia="Arial" w:hAnsi="CG Times" w:cs="Arial"/>
          <w:sz w:val="24"/>
          <w:szCs w:val="24"/>
          <w:lang w:val="en-GB"/>
        </w:rPr>
        <w:t>ctic</w:t>
      </w:r>
      <w:r w:rsidRPr="007C0B07">
        <w:rPr>
          <w:rFonts w:ascii="CG Times" w:eastAsia="Arial" w:hAnsi="CG Times" w:cs="Arial"/>
          <w:spacing w:val="1"/>
          <w:sz w:val="24"/>
          <w:szCs w:val="24"/>
          <w:lang w:val="en-GB"/>
        </w:rPr>
        <w:t>ab</w:t>
      </w:r>
      <w:r w:rsidRPr="007C0B07">
        <w:rPr>
          <w:rFonts w:ascii="CG Times" w:eastAsia="Arial" w:hAnsi="CG Times" w:cs="Arial"/>
          <w:sz w:val="24"/>
          <w:szCs w:val="24"/>
          <w:lang w:val="en-GB"/>
        </w:rPr>
        <w:t>le.</w:t>
      </w:r>
      <w:r w:rsidRPr="007C0B07">
        <w:rPr>
          <w:rFonts w:ascii="CG Times" w:eastAsia="Arial" w:hAnsi="CG Times" w:cs="Arial"/>
          <w:spacing w:val="-5"/>
          <w:sz w:val="24"/>
          <w:szCs w:val="24"/>
          <w:lang w:val="en-GB"/>
        </w:rPr>
        <w:t xml:space="preserve"> </w:t>
      </w:r>
      <w:r w:rsidRPr="007C0B07">
        <w:rPr>
          <w:rFonts w:ascii="CG Times" w:eastAsia="Arial" w:hAnsi="CG Times" w:cs="Arial"/>
          <w:spacing w:val="8"/>
          <w:sz w:val="24"/>
          <w:szCs w:val="24"/>
          <w:lang w:val="en-GB"/>
        </w:rPr>
        <w:t>W</w:t>
      </w:r>
      <w:r w:rsidRPr="007C0B07">
        <w:rPr>
          <w:rFonts w:ascii="CG Times" w:eastAsia="Arial" w:hAnsi="CG Times" w:cs="Arial"/>
          <w:spacing w:val="-1"/>
          <w:sz w:val="24"/>
          <w:szCs w:val="24"/>
          <w:lang w:val="en-GB"/>
        </w:rPr>
        <w:t>he</w:t>
      </w:r>
      <w:r w:rsidRPr="007C0B07">
        <w:rPr>
          <w:rFonts w:ascii="CG Times" w:eastAsia="Arial" w:hAnsi="CG Times" w:cs="Arial"/>
          <w:sz w:val="24"/>
          <w:szCs w:val="24"/>
          <w:lang w:val="en-GB"/>
        </w:rPr>
        <w:t>n</w:t>
      </w:r>
      <w:r w:rsidRPr="007C0B07">
        <w:rPr>
          <w:rFonts w:ascii="CG Times" w:eastAsia="Arial" w:hAnsi="CG Times" w:cs="Arial"/>
          <w:spacing w:val="2"/>
          <w:sz w:val="24"/>
          <w:szCs w:val="24"/>
          <w:lang w:val="en-GB"/>
        </w:rPr>
        <w:t xml:space="preserve"> </w:t>
      </w:r>
      <w:r w:rsidRPr="007C0B07">
        <w:rPr>
          <w:rFonts w:ascii="CG Times" w:eastAsia="Arial" w:hAnsi="CG Times" w:cs="Arial"/>
          <w:sz w:val="24"/>
          <w:szCs w:val="24"/>
          <w:lang w:val="en-GB"/>
        </w:rPr>
        <w:t>in</w:t>
      </w:r>
      <w:r w:rsidRPr="007C0B07">
        <w:rPr>
          <w:rFonts w:ascii="CG Times" w:eastAsia="Arial" w:hAnsi="CG Times" w:cs="Arial"/>
          <w:spacing w:val="-1"/>
          <w:sz w:val="24"/>
          <w:szCs w:val="24"/>
          <w:lang w:val="en-GB"/>
        </w:rPr>
        <w:t xml:space="preserve"> </w:t>
      </w:r>
      <w:r w:rsidRPr="007C0B07">
        <w:rPr>
          <w:rFonts w:ascii="CG Times" w:eastAsia="Arial" w:hAnsi="CG Times" w:cs="Arial"/>
          <w:sz w:val="24"/>
          <w:szCs w:val="24"/>
          <w:lang w:val="en-GB"/>
        </w:rPr>
        <w:t>a</w:t>
      </w:r>
      <w:r w:rsidRPr="007C0B07">
        <w:rPr>
          <w:rFonts w:ascii="CG Times" w:eastAsia="Arial" w:hAnsi="CG Times" w:cs="Arial"/>
          <w:spacing w:val="1"/>
          <w:sz w:val="24"/>
          <w:szCs w:val="24"/>
          <w:lang w:val="en-GB"/>
        </w:rPr>
        <w:t xml:space="preserve"> </w:t>
      </w:r>
      <w:r w:rsidRPr="007C0B07">
        <w:rPr>
          <w:rFonts w:ascii="CG Times" w:eastAsia="Arial" w:hAnsi="CG Times" w:cs="Arial"/>
          <w:spacing w:val="-2"/>
          <w:sz w:val="24"/>
          <w:szCs w:val="24"/>
          <w:lang w:val="en-GB"/>
        </w:rPr>
        <w:t>s</w:t>
      </w:r>
      <w:r w:rsidRPr="007C0B07">
        <w:rPr>
          <w:rFonts w:ascii="CG Times" w:eastAsia="Arial" w:hAnsi="CG Times" w:cs="Arial"/>
          <w:spacing w:val="-1"/>
          <w:sz w:val="24"/>
          <w:szCs w:val="24"/>
          <w:lang w:val="en-GB"/>
        </w:rPr>
        <w:t>u</w:t>
      </w:r>
      <w:r w:rsidRPr="007C0B07">
        <w:rPr>
          <w:rFonts w:ascii="CG Times" w:eastAsia="Arial" w:hAnsi="CG Times" w:cs="Arial"/>
          <w:spacing w:val="1"/>
          <w:sz w:val="24"/>
          <w:szCs w:val="24"/>
          <w:lang w:val="en-GB"/>
        </w:rPr>
        <w:t>b</w:t>
      </w:r>
      <w:r w:rsidRPr="007C0B07">
        <w:rPr>
          <w:rFonts w:ascii="CG Times" w:eastAsia="Arial" w:hAnsi="CG Times" w:cs="Arial"/>
          <w:sz w:val="24"/>
          <w:szCs w:val="24"/>
          <w:lang w:val="en-GB"/>
        </w:rPr>
        <w:t>s</w:t>
      </w:r>
      <w:r w:rsidRPr="007C0B07">
        <w:rPr>
          <w:rFonts w:ascii="CG Times" w:eastAsia="Arial" w:hAnsi="CG Times" w:cs="Arial"/>
          <w:spacing w:val="1"/>
          <w:sz w:val="24"/>
          <w:szCs w:val="24"/>
          <w:lang w:val="en-GB"/>
        </w:rPr>
        <w:t>e</w:t>
      </w:r>
      <w:r w:rsidRPr="007C0B07">
        <w:rPr>
          <w:rFonts w:ascii="CG Times" w:eastAsia="Arial" w:hAnsi="CG Times" w:cs="Arial"/>
          <w:spacing w:val="-1"/>
          <w:sz w:val="24"/>
          <w:szCs w:val="24"/>
          <w:lang w:val="en-GB"/>
        </w:rPr>
        <w:t>q</w:t>
      </w:r>
      <w:r w:rsidRPr="007C0B07">
        <w:rPr>
          <w:rFonts w:ascii="CG Times" w:eastAsia="Arial" w:hAnsi="CG Times" w:cs="Arial"/>
          <w:spacing w:val="1"/>
          <w:sz w:val="24"/>
          <w:szCs w:val="24"/>
          <w:lang w:val="en-GB"/>
        </w:rPr>
        <w:t>u</w:t>
      </w:r>
      <w:r w:rsidRPr="007C0B07">
        <w:rPr>
          <w:rFonts w:ascii="CG Times" w:eastAsia="Arial" w:hAnsi="CG Times" w:cs="Arial"/>
          <w:spacing w:val="2"/>
          <w:sz w:val="24"/>
          <w:szCs w:val="24"/>
          <w:lang w:val="en-GB"/>
        </w:rPr>
        <w:t>e</w:t>
      </w:r>
      <w:r w:rsidRPr="007C0B07">
        <w:rPr>
          <w:rFonts w:ascii="CG Times" w:eastAsia="Arial" w:hAnsi="CG Times" w:cs="Arial"/>
          <w:spacing w:val="1"/>
          <w:sz w:val="24"/>
          <w:szCs w:val="24"/>
          <w:lang w:val="en-GB"/>
        </w:rPr>
        <w:t>n</w:t>
      </w:r>
      <w:r w:rsidRPr="007C0B07">
        <w:rPr>
          <w:rFonts w:ascii="CG Times" w:eastAsia="Arial" w:hAnsi="CG Times" w:cs="Arial"/>
          <w:sz w:val="24"/>
          <w:szCs w:val="24"/>
          <w:lang w:val="en-GB"/>
        </w:rPr>
        <w:t>t</w:t>
      </w:r>
      <w:r w:rsidRPr="007C0B07">
        <w:rPr>
          <w:rFonts w:ascii="CG Times" w:eastAsia="Arial" w:hAnsi="CG Times" w:cs="Arial"/>
          <w:spacing w:val="-1"/>
          <w:sz w:val="24"/>
          <w:szCs w:val="24"/>
          <w:lang w:val="en-GB"/>
        </w:rPr>
        <w:t xml:space="preserve"> </w:t>
      </w:r>
      <w:r w:rsidRPr="007C0B07">
        <w:rPr>
          <w:rFonts w:ascii="CG Times" w:eastAsia="Arial" w:hAnsi="CG Times" w:cs="Arial"/>
          <w:sz w:val="24"/>
          <w:szCs w:val="24"/>
          <w:lang w:val="en-GB"/>
        </w:rPr>
        <w:t>c</w:t>
      </w:r>
      <w:r w:rsidRPr="007C0B07">
        <w:rPr>
          <w:rFonts w:ascii="CG Times" w:eastAsia="Arial" w:hAnsi="CG Times" w:cs="Arial"/>
          <w:spacing w:val="1"/>
          <w:sz w:val="24"/>
          <w:szCs w:val="24"/>
          <w:lang w:val="en-GB"/>
        </w:rPr>
        <w:t>h</w:t>
      </w:r>
      <w:r w:rsidRPr="007C0B07">
        <w:rPr>
          <w:rFonts w:ascii="CG Times" w:eastAsia="Arial" w:hAnsi="CG Times" w:cs="Arial"/>
          <w:spacing w:val="-1"/>
          <w:sz w:val="24"/>
          <w:szCs w:val="24"/>
          <w:lang w:val="en-GB"/>
        </w:rPr>
        <w:t>a</w:t>
      </w:r>
      <w:r w:rsidRPr="007C0B07">
        <w:rPr>
          <w:rFonts w:ascii="CG Times" w:eastAsia="Arial" w:hAnsi="CG Times" w:cs="Arial"/>
          <w:spacing w:val="1"/>
          <w:sz w:val="24"/>
          <w:szCs w:val="24"/>
          <w:lang w:val="en-GB"/>
        </w:rPr>
        <w:t>n</w:t>
      </w:r>
      <w:r w:rsidRPr="007C0B07">
        <w:rPr>
          <w:rFonts w:ascii="CG Times" w:eastAsia="Arial" w:hAnsi="CG Times" w:cs="Arial"/>
          <w:spacing w:val="-1"/>
          <w:sz w:val="24"/>
          <w:szCs w:val="24"/>
          <w:lang w:val="en-GB"/>
        </w:rPr>
        <w:t>g</w:t>
      </w:r>
      <w:r w:rsidRPr="007C0B07">
        <w:rPr>
          <w:rFonts w:ascii="CG Times" w:eastAsia="Arial" w:hAnsi="CG Times" w:cs="Arial"/>
          <w:sz w:val="24"/>
          <w:szCs w:val="24"/>
          <w:lang w:val="en-GB"/>
        </w:rPr>
        <w:t>e</w:t>
      </w:r>
      <w:r w:rsidRPr="007C0B07">
        <w:rPr>
          <w:rFonts w:ascii="CG Times" w:eastAsia="Arial" w:hAnsi="CG Times" w:cs="Arial"/>
          <w:spacing w:val="2"/>
          <w:sz w:val="24"/>
          <w:szCs w:val="24"/>
          <w:lang w:val="en-GB"/>
        </w:rPr>
        <w:t xml:space="preserve"> </w:t>
      </w:r>
      <w:r w:rsidRPr="007C0B07">
        <w:rPr>
          <w:rFonts w:ascii="CG Times" w:eastAsia="Arial" w:hAnsi="CG Times" w:cs="Arial"/>
          <w:sz w:val="24"/>
          <w:szCs w:val="24"/>
          <w:lang w:val="en-GB"/>
        </w:rPr>
        <w:t xml:space="preserve">a </w:t>
      </w:r>
      <w:r w:rsidRPr="007C0B07">
        <w:rPr>
          <w:rFonts w:ascii="CG Times" w:eastAsia="Arial" w:hAnsi="CG Times" w:cs="Arial"/>
          <w:spacing w:val="1"/>
          <w:sz w:val="24"/>
          <w:szCs w:val="24"/>
          <w:lang w:val="en-GB"/>
        </w:rPr>
        <w:t>ne</w:t>
      </w:r>
      <w:r w:rsidRPr="007C0B07">
        <w:rPr>
          <w:rFonts w:ascii="CG Times" w:eastAsia="Arial" w:hAnsi="CG Times" w:cs="Arial"/>
          <w:sz w:val="24"/>
          <w:szCs w:val="24"/>
          <w:lang w:val="en-GB"/>
        </w:rPr>
        <w:t>w</w:t>
      </w:r>
      <w:r w:rsidRPr="007C0B07">
        <w:rPr>
          <w:rFonts w:ascii="CG Times" w:eastAsia="Arial" w:hAnsi="CG Times" w:cs="Arial"/>
          <w:spacing w:val="-2"/>
          <w:sz w:val="24"/>
          <w:szCs w:val="24"/>
          <w:lang w:val="en-GB"/>
        </w:rPr>
        <w:t xml:space="preserve"> </w:t>
      </w:r>
      <w:r w:rsidRPr="007C0B07">
        <w:rPr>
          <w:rFonts w:ascii="CG Times" w:eastAsia="Arial" w:hAnsi="CG Times" w:cs="Arial"/>
          <w:spacing w:val="1"/>
          <w:sz w:val="24"/>
          <w:szCs w:val="24"/>
          <w:lang w:val="en-GB"/>
        </w:rPr>
        <w:t>ma</w:t>
      </w:r>
      <w:r w:rsidRPr="007C0B07">
        <w:rPr>
          <w:rFonts w:ascii="CG Times" w:eastAsia="Arial" w:hAnsi="CG Times" w:cs="Arial"/>
          <w:sz w:val="24"/>
          <w:szCs w:val="24"/>
          <w:lang w:val="en-GB"/>
        </w:rPr>
        <w:t>rk is re</w:t>
      </w:r>
      <w:r w:rsidRPr="007C0B07">
        <w:rPr>
          <w:rFonts w:ascii="CG Times" w:eastAsia="Arial" w:hAnsi="CG Times" w:cs="Arial"/>
          <w:spacing w:val="1"/>
          <w:sz w:val="24"/>
          <w:szCs w:val="24"/>
          <w:lang w:val="en-GB"/>
        </w:rPr>
        <w:t>p</w:t>
      </w:r>
      <w:r w:rsidRPr="007C0B07">
        <w:rPr>
          <w:rFonts w:ascii="CG Times" w:eastAsia="Arial" w:hAnsi="CG Times" w:cs="Arial"/>
          <w:sz w:val="24"/>
          <w:szCs w:val="24"/>
          <w:lang w:val="en-GB"/>
        </w:rPr>
        <w:t>la</w:t>
      </w:r>
      <w:r w:rsidRPr="007C0B07">
        <w:rPr>
          <w:rFonts w:ascii="CG Times" w:eastAsia="Arial" w:hAnsi="CG Times" w:cs="Arial"/>
          <w:spacing w:val="-2"/>
          <w:sz w:val="24"/>
          <w:szCs w:val="24"/>
          <w:lang w:val="en-GB"/>
        </w:rPr>
        <w:t>c</w:t>
      </w:r>
      <w:r w:rsidRPr="007C0B07">
        <w:rPr>
          <w:rFonts w:ascii="CG Times" w:eastAsia="Arial" w:hAnsi="CG Times" w:cs="Arial"/>
          <w:spacing w:val="1"/>
          <w:sz w:val="24"/>
          <w:szCs w:val="24"/>
          <w:lang w:val="en-GB"/>
        </w:rPr>
        <w:t>ed</w:t>
      </w:r>
      <w:r w:rsidRPr="007C0B07">
        <w:rPr>
          <w:rFonts w:ascii="CG Times" w:eastAsia="Arial" w:hAnsi="CG Times" w:cs="Arial"/>
          <w:sz w:val="24"/>
          <w:szCs w:val="24"/>
          <w:lang w:val="en-GB"/>
        </w:rPr>
        <w:t>, it</w:t>
      </w:r>
      <w:r w:rsidRPr="007C0B07">
        <w:rPr>
          <w:rFonts w:ascii="CG Times" w:eastAsia="Arial" w:hAnsi="CG Times" w:cs="Arial"/>
          <w:spacing w:val="1"/>
          <w:sz w:val="24"/>
          <w:szCs w:val="24"/>
          <w:lang w:val="en-GB"/>
        </w:rPr>
        <w:t xml:space="preserve"> </w:t>
      </w:r>
      <w:r w:rsidRPr="007C0B07">
        <w:rPr>
          <w:rFonts w:ascii="CG Times" w:eastAsia="Arial" w:hAnsi="CG Times" w:cs="Arial"/>
          <w:spacing w:val="-3"/>
          <w:sz w:val="24"/>
          <w:szCs w:val="24"/>
          <w:lang w:val="en-GB"/>
        </w:rPr>
        <w:t>w</w:t>
      </w:r>
      <w:r w:rsidRPr="007C0B07">
        <w:rPr>
          <w:rFonts w:ascii="CG Times" w:eastAsia="Arial" w:hAnsi="CG Times" w:cs="Arial"/>
          <w:sz w:val="24"/>
          <w:szCs w:val="24"/>
          <w:lang w:val="en-GB"/>
        </w:rPr>
        <w:t>i</w:t>
      </w:r>
      <w:r w:rsidRPr="007C0B07">
        <w:rPr>
          <w:rFonts w:ascii="CG Times" w:eastAsia="Arial" w:hAnsi="CG Times" w:cs="Arial"/>
          <w:spacing w:val="-1"/>
          <w:sz w:val="24"/>
          <w:szCs w:val="24"/>
          <w:lang w:val="en-GB"/>
        </w:rPr>
        <w:t>l</w:t>
      </w:r>
      <w:r w:rsidRPr="007C0B07">
        <w:rPr>
          <w:rFonts w:ascii="CG Times" w:eastAsia="Arial" w:hAnsi="CG Times" w:cs="Arial"/>
          <w:sz w:val="24"/>
          <w:szCs w:val="24"/>
          <w:lang w:val="en-GB"/>
        </w:rPr>
        <w:t xml:space="preserve">l </w:t>
      </w:r>
      <w:r w:rsidRPr="007C0B07">
        <w:rPr>
          <w:rFonts w:ascii="CG Times" w:eastAsia="Arial" w:hAnsi="CG Times" w:cs="Arial"/>
          <w:spacing w:val="1"/>
          <w:sz w:val="24"/>
          <w:szCs w:val="24"/>
          <w:lang w:val="en-GB"/>
        </w:rPr>
        <w:t>b</w:t>
      </w:r>
      <w:r w:rsidRPr="007C0B07">
        <w:rPr>
          <w:rFonts w:ascii="CG Times" w:eastAsia="Arial" w:hAnsi="CG Times" w:cs="Arial"/>
          <w:sz w:val="24"/>
          <w:szCs w:val="24"/>
          <w:lang w:val="en-GB"/>
        </w:rPr>
        <w:t>e</w:t>
      </w:r>
      <w:r w:rsidRPr="007C0B07">
        <w:rPr>
          <w:rFonts w:ascii="CG Times" w:eastAsia="Arial" w:hAnsi="CG Times" w:cs="Arial"/>
          <w:spacing w:val="1"/>
          <w:sz w:val="24"/>
          <w:szCs w:val="24"/>
          <w:lang w:val="en-GB"/>
        </w:rPr>
        <w:t xml:space="preserve"> </w:t>
      </w:r>
      <w:r w:rsidRPr="007C0B07">
        <w:rPr>
          <w:rFonts w:ascii="CG Times" w:eastAsia="Arial" w:hAnsi="CG Times" w:cs="Arial"/>
          <w:sz w:val="24"/>
          <w:szCs w:val="24"/>
          <w:lang w:val="en-GB"/>
        </w:rPr>
        <w:t>re</w:t>
      </w:r>
      <w:r w:rsidRPr="007C0B07">
        <w:rPr>
          <w:rFonts w:ascii="CG Times" w:eastAsia="Arial" w:hAnsi="CG Times" w:cs="Arial"/>
          <w:spacing w:val="1"/>
          <w:sz w:val="24"/>
          <w:szCs w:val="24"/>
          <w:lang w:val="en-GB"/>
        </w:rPr>
        <w:t>p</w:t>
      </w:r>
      <w:r w:rsidRPr="007C0B07">
        <w:rPr>
          <w:rFonts w:ascii="CG Times" w:eastAsia="Arial" w:hAnsi="CG Times" w:cs="Arial"/>
          <w:sz w:val="24"/>
          <w:szCs w:val="24"/>
          <w:lang w:val="en-GB"/>
        </w:rPr>
        <w:t>lac</w:t>
      </w:r>
      <w:r w:rsidRPr="007C0B07">
        <w:rPr>
          <w:rFonts w:ascii="CG Times" w:eastAsia="Arial" w:hAnsi="CG Times" w:cs="Arial"/>
          <w:spacing w:val="1"/>
          <w:sz w:val="24"/>
          <w:szCs w:val="24"/>
          <w:lang w:val="en-GB"/>
        </w:rPr>
        <w:t>e</w:t>
      </w:r>
      <w:r w:rsidRPr="007C0B07">
        <w:rPr>
          <w:rFonts w:ascii="CG Times" w:eastAsia="Arial" w:hAnsi="CG Times" w:cs="Arial"/>
          <w:sz w:val="24"/>
          <w:szCs w:val="24"/>
          <w:lang w:val="en-GB"/>
        </w:rPr>
        <w:t xml:space="preserve">d </w:t>
      </w:r>
      <w:r w:rsidRPr="007C0B07">
        <w:rPr>
          <w:rFonts w:ascii="CG Times" w:eastAsia="Arial" w:hAnsi="CG Times" w:cs="Arial"/>
          <w:spacing w:val="1"/>
          <w:sz w:val="24"/>
          <w:szCs w:val="24"/>
          <w:lang w:val="en-GB"/>
        </w:rPr>
        <w:t>b</w:t>
      </w:r>
      <w:r w:rsidRPr="007C0B07">
        <w:rPr>
          <w:rFonts w:ascii="CG Times" w:eastAsia="Arial" w:hAnsi="CG Times" w:cs="Arial"/>
          <w:sz w:val="24"/>
          <w:szCs w:val="24"/>
          <w:lang w:val="en-GB"/>
        </w:rPr>
        <w:t>y</w:t>
      </w:r>
      <w:r w:rsidRPr="007C0B07">
        <w:rPr>
          <w:rFonts w:ascii="CG Times" w:eastAsia="Arial" w:hAnsi="CG Times" w:cs="Arial"/>
          <w:spacing w:val="-2"/>
          <w:sz w:val="24"/>
          <w:szCs w:val="24"/>
          <w:lang w:val="en-GB"/>
        </w:rPr>
        <w:t xml:space="preserve"> </w:t>
      </w:r>
      <w:r w:rsidRPr="007C0B07">
        <w:rPr>
          <w:rFonts w:ascii="CG Times" w:eastAsia="Arial" w:hAnsi="CG Times" w:cs="Arial"/>
          <w:spacing w:val="1"/>
          <w:sz w:val="24"/>
          <w:szCs w:val="24"/>
          <w:lang w:val="en-GB"/>
        </w:rPr>
        <w:t>a</w:t>
      </w:r>
      <w:r w:rsidRPr="007C0B07">
        <w:rPr>
          <w:rFonts w:ascii="CG Times" w:eastAsia="Arial" w:hAnsi="CG Times" w:cs="Arial"/>
          <w:sz w:val="24"/>
          <w:szCs w:val="24"/>
          <w:lang w:val="en-GB"/>
        </w:rPr>
        <w:t>n</w:t>
      </w:r>
      <w:r w:rsidRPr="007C0B07">
        <w:rPr>
          <w:rFonts w:ascii="CG Times" w:eastAsia="Arial" w:hAnsi="CG Times" w:cs="Arial"/>
          <w:spacing w:val="-1"/>
          <w:sz w:val="24"/>
          <w:szCs w:val="24"/>
          <w:lang w:val="en-GB"/>
        </w:rPr>
        <w:t xml:space="preserve"> </w:t>
      </w:r>
      <w:r w:rsidRPr="007C0B07">
        <w:rPr>
          <w:rFonts w:ascii="CG Times" w:eastAsia="Arial" w:hAnsi="CG Times" w:cs="Arial"/>
          <w:spacing w:val="1"/>
          <w:sz w:val="24"/>
          <w:szCs w:val="24"/>
          <w:lang w:val="en-GB"/>
        </w:rPr>
        <w:t>o</w:t>
      </w:r>
      <w:r w:rsidRPr="007C0B07">
        <w:rPr>
          <w:rFonts w:ascii="CG Times" w:eastAsia="Arial" w:hAnsi="CG Times" w:cs="Arial"/>
          <w:sz w:val="24"/>
          <w:szCs w:val="24"/>
          <w:lang w:val="en-GB"/>
        </w:rPr>
        <w:t>r</w:t>
      </w:r>
      <w:r w:rsidRPr="007C0B07">
        <w:rPr>
          <w:rFonts w:ascii="CG Times" w:eastAsia="Arial" w:hAnsi="CG Times" w:cs="Arial"/>
          <w:spacing w:val="-1"/>
          <w:sz w:val="24"/>
          <w:szCs w:val="24"/>
          <w:lang w:val="en-GB"/>
        </w:rPr>
        <w:t>ig</w:t>
      </w:r>
      <w:r w:rsidRPr="007C0B07">
        <w:rPr>
          <w:rFonts w:ascii="CG Times" w:eastAsia="Arial" w:hAnsi="CG Times" w:cs="Arial"/>
          <w:sz w:val="24"/>
          <w:szCs w:val="24"/>
          <w:lang w:val="en-GB"/>
        </w:rPr>
        <w:t>in</w:t>
      </w:r>
      <w:r w:rsidRPr="007C0B07">
        <w:rPr>
          <w:rFonts w:ascii="CG Times" w:eastAsia="Arial" w:hAnsi="CG Times" w:cs="Arial"/>
          <w:spacing w:val="1"/>
          <w:sz w:val="24"/>
          <w:szCs w:val="24"/>
          <w:lang w:val="en-GB"/>
        </w:rPr>
        <w:t>a</w:t>
      </w:r>
      <w:r w:rsidRPr="007C0B07">
        <w:rPr>
          <w:rFonts w:ascii="CG Times" w:eastAsia="Arial" w:hAnsi="CG Times" w:cs="Arial"/>
          <w:sz w:val="24"/>
          <w:szCs w:val="24"/>
          <w:lang w:val="en-GB"/>
        </w:rPr>
        <w:t xml:space="preserve">l </w:t>
      </w:r>
      <w:r w:rsidRPr="007C0B07">
        <w:rPr>
          <w:rFonts w:ascii="CG Times" w:eastAsia="Arial" w:hAnsi="CG Times" w:cs="Arial"/>
          <w:spacing w:val="1"/>
          <w:sz w:val="24"/>
          <w:szCs w:val="24"/>
          <w:lang w:val="en-GB"/>
        </w:rPr>
        <w:t>ma</w:t>
      </w:r>
      <w:r w:rsidRPr="007C0B07">
        <w:rPr>
          <w:rFonts w:ascii="CG Times" w:eastAsia="Arial" w:hAnsi="CG Times" w:cs="Arial"/>
          <w:sz w:val="24"/>
          <w:szCs w:val="24"/>
          <w:lang w:val="en-GB"/>
        </w:rPr>
        <w:t>rk.</w:t>
      </w:r>
    </w:p>
    <w:p w14:paraId="63F8D0F1"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b/>
          <w:sz w:val="24"/>
          <w:szCs w:val="24"/>
          <w:lang w:val="en-GB"/>
        </w:rPr>
        <w:t>14.2</w:t>
      </w:r>
      <w:r w:rsidRPr="007C0B07">
        <w:rPr>
          <w:rFonts w:ascii="CG Times" w:hAnsi="CG Times" w:cs="Arial"/>
          <w:sz w:val="24"/>
          <w:szCs w:val="24"/>
          <w:lang w:val="en-GB"/>
        </w:rPr>
        <w:t xml:space="preserve"> Except at a gate, boats shall pass between the race committee boat signalling the change of course and the nearby mark, leaving the mark to port and the race committee boat to starboard. This changes RRS 28.1.</w:t>
      </w:r>
    </w:p>
    <w:p w14:paraId="5B74A7AF"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b/>
          <w:sz w:val="24"/>
          <w:szCs w:val="24"/>
          <w:lang w:val="en-GB"/>
        </w:rPr>
        <w:t>14.3</w:t>
      </w:r>
      <w:r w:rsidRPr="007C0B07">
        <w:rPr>
          <w:rFonts w:ascii="CG Times" w:hAnsi="CG Times" w:cs="Arial"/>
          <w:sz w:val="24"/>
          <w:szCs w:val="24"/>
          <w:lang w:val="en-GB"/>
        </w:rPr>
        <w:t xml:space="preserve"> In case of a missing mark at a gate the remaining mark should be rounded, leaving the mark to port. This changes RRS 28.1.</w:t>
      </w:r>
    </w:p>
    <w:p w14:paraId="2551C143" w14:textId="77777777" w:rsidR="00535C04" w:rsidRPr="007C0B07" w:rsidRDefault="00535C04" w:rsidP="00535C04">
      <w:pPr>
        <w:suppressAutoHyphens/>
        <w:ind w:right="-2"/>
        <w:jc w:val="both"/>
        <w:rPr>
          <w:rFonts w:ascii="CG Times" w:hAnsi="CG Times" w:cs="Arial"/>
          <w:sz w:val="24"/>
          <w:szCs w:val="24"/>
          <w:lang w:val="en-GB"/>
        </w:rPr>
      </w:pPr>
    </w:p>
    <w:p w14:paraId="4C6FF544" w14:textId="77777777" w:rsidR="00535C04" w:rsidRPr="007C0B07" w:rsidRDefault="00535C04" w:rsidP="00535C04">
      <w:pPr>
        <w:suppressAutoHyphens/>
        <w:ind w:right="-2"/>
        <w:jc w:val="both"/>
        <w:rPr>
          <w:rFonts w:ascii="CG Times" w:hAnsi="CG Times" w:cs="Arial"/>
          <w:b/>
          <w:sz w:val="28"/>
          <w:szCs w:val="24"/>
          <w:u w:val="single"/>
          <w:lang w:val="en-GB"/>
        </w:rPr>
      </w:pPr>
      <w:r w:rsidRPr="007C0B07">
        <w:rPr>
          <w:rFonts w:ascii="CG Times" w:hAnsi="CG Times" w:cs="Arial"/>
          <w:b/>
          <w:sz w:val="28"/>
          <w:szCs w:val="24"/>
          <w:u w:val="single"/>
          <w:lang w:val="en-GB"/>
        </w:rPr>
        <w:t>15. The Finish</w:t>
      </w:r>
    </w:p>
    <w:p w14:paraId="7E2107F1"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sz w:val="24"/>
          <w:szCs w:val="24"/>
          <w:lang w:val="en-GB"/>
        </w:rPr>
        <w:t>The finishing line will be between orange flags on the finishing marks.</w:t>
      </w:r>
    </w:p>
    <w:p w14:paraId="543AAB60" w14:textId="77777777" w:rsidR="00535C04" w:rsidRPr="007C0B07" w:rsidRDefault="00535C04" w:rsidP="00535C04">
      <w:pPr>
        <w:suppressAutoHyphens/>
        <w:ind w:right="-2"/>
        <w:jc w:val="both"/>
        <w:rPr>
          <w:rFonts w:ascii="CG Times" w:hAnsi="CG Times" w:cs="Arial"/>
          <w:sz w:val="24"/>
          <w:szCs w:val="24"/>
          <w:lang w:val="en-GB"/>
        </w:rPr>
      </w:pPr>
    </w:p>
    <w:p w14:paraId="69CD6168" w14:textId="77777777" w:rsidR="00535C04" w:rsidRPr="007C0B07" w:rsidRDefault="00535C04" w:rsidP="00535C04">
      <w:pPr>
        <w:suppressAutoHyphens/>
        <w:ind w:right="-2"/>
        <w:jc w:val="both"/>
        <w:rPr>
          <w:rFonts w:ascii="CG Times" w:hAnsi="CG Times" w:cs="Arial"/>
          <w:b/>
          <w:sz w:val="28"/>
          <w:szCs w:val="24"/>
          <w:u w:val="single"/>
          <w:lang w:val="en-GB"/>
        </w:rPr>
      </w:pPr>
      <w:r w:rsidRPr="007C0B07">
        <w:rPr>
          <w:rFonts w:ascii="CG Times" w:hAnsi="CG Times" w:cs="Arial"/>
          <w:b/>
          <w:sz w:val="28"/>
          <w:szCs w:val="24"/>
          <w:u w:val="single"/>
          <w:lang w:val="en-GB"/>
        </w:rPr>
        <w:t>16. Penalty System</w:t>
      </w:r>
    </w:p>
    <w:p w14:paraId="071EC354"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b/>
          <w:sz w:val="24"/>
          <w:szCs w:val="24"/>
          <w:lang w:val="en-GB"/>
        </w:rPr>
        <w:t>16.1</w:t>
      </w:r>
      <w:r w:rsidRPr="007C0B07">
        <w:rPr>
          <w:rFonts w:ascii="CG Times" w:hAnsi="CG Times" w:cs="Arial"/>
          <w:sz w:val="24"/>
          <w:szCs w:val="24"/>
          <w:lang w:val="en-GB"/>
        </w:rPr>
        <w:t xml:space="preserve"> Appendix P, </w:t>
      </w:r>
      <w:r w:rsidRPr="007C0B07">
        <w:rPr>
          <w:rFonts w:ascii="CG Times" w:hAnsi="CG Times" w:cs="Arial"/>
          <w:i/>
          <w:sz w:val="24"/>
          <w:szCs w:val="24"/>
          <w:lang w:val="en-GB"/>
        </w:rPr>
        <w:t>Special Procedures for RRS 42</w:t>
      </w:r>
      <w:r w:rsidRPr="007C0B07">
        <w:rPr>
          <w:rFonts w:ascii="CG Times" w:hAnsi="CG Times" w:cs="Arial"/>
          <w:sz w:val="24"/>
          <w:szCs w:val="24"/>
          <w:lang w:val="en-GB"/>
        </w:rPr>
        <w:t>, will apply.</w:t>
      </w:r>
    </w:p>
    <w:p w14:paraId="42381A3F"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b/>
          <w:sz w:val="24"/>
          <w:szCs w:val="24"/>
          <w:lang w:val="en-GB"/>
        </w:rPr>
        <w:t>16.2</w:t>
      </w:r>
      <w:r w:rsidRPr="007C0B07">
        <w:rPr>
          <w:rFonts w:ascii="CG Times" w:hAnsi="CG Times" w:cs="Arial"/>
          <w:sz w:val="24"/>
          <w:szCs w:val="24"/>
          <w:lang w:val="en-GB"/>
        </w:rPr>
        <w:t xml:space="preserve"> </w:t>
      </w:r>
      <w:r w:rsidRPr="007C0B07">
        <w:rPr>
          <w:rFonts w:ascii="CG Times" w:eastAsia="Arial" w:hAnsi="CG Times" w:cs="Arial"/>
          <w:sz w:val="24"/>
          <w:szCs w:val="24"/>
          <w:lang w:val="en-GB"/>
        </w:rPr>
        <w:t>RRS</w:t>
      </w:r>
      <w:r w:rsidRPr="007C0B07">
        <w:rPr>
          <w:rFonts w:ascii="CG Times" w:eastAsia="Arial" w:hAnsi="CG Times" w:cs="Arial"/>
          <w:spacing w:val="1"/>
          <w:sz w:val="24"/>
          <w:szCs w:val="24"/>
          <w:lang w:val="en-GB"/>
        </w:rPr>
        <w:t xml:space="preserve"> </w:t>
      </w:r>
      <w:r w:rsidRPr="007C0B07">
        <w:rPr>
          <w:rFonts w:ascii="CG Times" w:eastAsia="Arial" w:hAnsi="CG Times" w:cs="Arial"/>
          <w:spacing w:val="-2"/>
          <w:sz w:val="24"/>
          <w:szCs w:val="24"/>
          <w:lang w:val="en-GB"/>
        </w:rPr>
        <w:t>P</w:t>
      </w:r>
      <w:r w:rsidRPr="007C0B07">
        <w:rPr>
          <w:rFonts w:ascii="CG Times" w:eastAsia="Arial" w:hAnsi="CG Times" w:cs="Arial"/>
          <w:spacing w:val="1"/>
          <w:sz w:val="24"/>
          <w:szCs w:val="24"/>
          <w:lang w:val="en-GB"/>
        </w:rPr>
        <w:t>2</w:t>
      </w:r>
      <w:r w:rsidRPr="007C0B07">
        <w:rPr>
          <w:rFonts w:ascii="CG Times" w:eastAsia="Arial" w:hAnsi="CG Times" w:cs="Arial"/>
          <w:sz w:val="24"/>
          <w:szCs w:val="24"/>
          <w:lang w:val="en-GB"/>
        </w:rPr>
        <w:t xml:space="preserve">.3 </w:t>
      </w:r>
      <w:r w:rsidRPr="007C0B07">
        <w:rPr>
          <w:rFonts w:ascii="CG Times" w:eastAsia="Arial" w:hAnsi="CG Times" w:cs="Arial"/>
          <w:spacing w:val="-3"/>
          <w:sz w:val="24"/>
          <w:szCs w:val="24"/>
          <w:lang w:val="en-GB"/>
        </w:rPr>
        <w:t>w</w:t>
      </w:r>
      <w:r w:rsidRPr="007C0B07">
        <w:rPr>
          <w:rFonts w:ascii="CG Times" w:eastAsia="Arial" w:hAnsi="CG Times" w:cs="Arial"/>
          <w:sz w:val="24"/>
          <w:szCs w:val="24"/>
          <w:lang w:val="en-GB"/>
        </w:rPr>
        <w:t>i</w:t>
      </w:r>
      <w:r w:rsidRPr="007C0B07">
        <w:rPr>
          <w:rFonts w:ascii="CG Times" w:eastAsia="Arial" w:hAnsi="CG Times" w:cs="Arial"/>
          <w:spacing w:val="-1"/>
          <w:sz w:val="24"/>
          <w:szCs w:val="24"/>
          <w:lang w:val="en-GB"/>
        </w:rPr>
        <w:t>l</w:t>
      </w:r>
      <w:r w:rsidRPr="007C0B07">
        <w:rPr>
          <w:rFonts w:ascii="CG Times" w:eastAsia="Arial" w:hAnsi="CG Times" w:cs="Arial"/>
          <w:sz w:val="24"/>
          <w:szCs w:val="24"/>
          <w:lang w:val="en-GB"/>
        </w:rPr>
        <w:t xml:space="preserve">l </w:t>
      </w:r>
      <w:r w:rsidRPr="007C0B07">
        <w:rPr>
          <w:rFonts w:ascii="CG Times" w:eastAsia="Arial" w:hAnsi="CG Times" w:cs="Arial"/>
          <w:spacing w:val="1"/>
          <w:sz w:val="24"/>
          <w:szCs w:val="24"/>
          <w:lang w:val="en-GB"/>
        </w:rPr>
        <w:t>no</w:t>
      </w:r>
      <w:r w:rsidRPr="007C0B07">
        <w:rPr>
          <w:rFonts w:ascii="CG Times" w:eastAsia="Arial" w:hAnsi="CG Times" w:cs="Arial"/>
          <w:sz w:val="24"/>
          <w:szCs w:val="24"/>
          <w:lang w:val="en-GB"/>
        </w:rPr>
        <w:t>t</w:t>
      </w:r>
      <w:r w:rsidRPr="007C0B07">
        <w:rPr>
          <w:rFonts w:ascii="CG Times" w:eastAsia="Arial" w:hAnsi="CG Times" w:cs="Arial"/>
          <w:spacing w:val="2"/>
          <w:sz w:val="24"/>
          <w:szCs w:val="24"/>
          <w:lang w:val="en-GB"/>
        </w:rPr>
        <w:t xml:space="preserve"> </w:t>
      </w:r>
      <w:r w:rsidRPr="007C0B07">
        <w:rPr>
          <w:rFonts w:ascii="CG Times" w:eastAsia="Arial" w:hAnsi="CG Times" w:cs="Arial"/>
          <w:spacing w:val="1"/>
          <w:sz w:val="24"/>
          <w:szCs w:val="24"/>
          <w:lang w:val="en-GB"/>
        </w:rPr>
        <w:t>app</w:t>
      </w:r>
      <w:r w:rsidRPr="007C0B07">
        <w:rPr>
          <w:rFonts w:ascii="CG Times" w:eastAsia="Arial" w:hAnsi="CG Times" w:cs="Arial"/>
          <w:sz w:val="24"/>
          <w:szCs w:val="24"/>
          <w:lang w:val="en-GB"/>
        </w:rPr>
        <w:t>ly</w:t>
      </w:r>
      <w:r w:rsidRPr="007C0B07">
        <w:rPr>
          <w:rFonts w:ascii="CG Times" w:eastAsia="Arial" w:hAnsi="CG Times" w:cs="Arial"/>
          <w:spacing w:val="-2"/>
          <w:sz w:val="24"/>
          <w:szCs w:val="24"/>
          <w:lang w:val="en-GB"/>
        </w:rPr>
        <w:t xml:space="preserve"> </w:t>
      </w:r>
      <w:r w:rsidRPr="007C0B07">
        <w:rPr>
          <w:rFonts w:ascii="CG Times" w:eastAsia="Arial" w:hAnsi="CG Times" w:cs="Arial"/>
          <w:spacing w:val="1"/>
          <w:sz w:val="24"/>
          <w:szCs w:val="24"/>
          <w:lang w:val="en-GB"/>
        </w:rPr>
        <w:t>an</w:t>
      </w:r>
      <w:r w:rsidRPr="007C0B07">
        <w:rPr>
          <w:rFonts w:ascii="CG Times" w:eastAsia="Arial" w:hAnsi="CG Times" w:cs="Arial"/>
          <w:sz w:val="24"/>
          <w:szCs w:val="24"/>
          <w:lang w:val="en-GB"/>
        </w:rPr>
        <w:t>d</w:t>
      </w:r>
      <w:r w:rsidRPr="007C0B07">
        <w:rPr>
          <w:rFonts w:ascii="CG Times" w:eastAsia="Arial" w:hAnsi="CG Times" w:cs="Arial"/>
          <w:spacing w:val="1"/>
          <w:sz w:val="24"/>
          <w:szCs w:val="24"/>
          <w:lang w:val="en-GB"/>
        </w:rPr>
        <w:t xml:space="preserve"> </w:t>
      </w:r>
      <w:r w:rsidRPr="007C0B07">
        <w:rPr>
          <w:rFonts w:ascii="CG Times" w:eastAsia="Arial" w:hAnsi="CG Times" w:cs="Arial"/>
          <w:spacing w:val="-3"/>
          <w:sz w:val="24"/>
          <w:szCs w:val="24"/>
          <w:lang w:val="en-GB"/>
        </w:rPr>
        <w:t>RRS</w:t>
      </w:r>
      <w:r w:rsidRPr="007C0B07">
        <w:rPr>
          <w:rFonts w:ascii="CG Times" w:eastAsia="Arial" w:hAnsi="CG Times" w:cs="Arial"/>
          <w:spacing w:val="1"/>
          <w:sz w:val="24"/>
          <w:szCs w:val="24"/>
          <w:lang w:val="en-GB"/>
        </w:rPr>
        <w:t xml:space="preserve"> </w:t>
      </w:r>
      <w:r w:rsidRPr="007C0B07">
        <w:rPr>
          <w:rFonts w:ascii="CG Times" w:eastAsia="Arial" w:hAnsi="CG Times" w:cs="Arial"/>
          <w:spacing w:val="-2"/>
          <w:sz w:val="24"/>
          <w:szCs w:val="24"/>
          <w:lang w:val="en-GB"/>
        </w:rPr>
        <w:t>P</w:t>
      </w:r>
      <w:r w:rsidRPr="007C0B07">
        <w:rPr>
          <w:rFonts w:ascii="CG Times" w:eastAsia="Arial" w:hAnsi="CG Times" w:cs="Arial"/>
          <w:spacing w:val="1"/>
          <w:sz w:val="24"/>
          <w:szCs w:val="24"/>
          <w:lang w:val="en-GB"/>
        </w:rPr>
        <w:t>2</w:t>
      </w:r>
      <w:r w:rsidRPr="007C0B07">
        <w:rPr>
          <w:rFonts w:ascii="CG Times" w:eastAsia="Arial" w:hAnsi="CG Times" w:cs="Arial"/>
          <w:sz w:val="24"/>
          <w:szCs w:val="24"/>
          <w:lang w:val="en-GB"/>
        </w:rPr>
        <w:t>.2 is c</w:t>
      </w:r>
      <w:r w:rsidRPr="007C0B07">
        <w:rPr>
          <w:rFonts w:ascii="CG Times" w:eastAsia="Arial" w:hAnsi="CG Times" w:cs="Arial"/>
          <w:spacing w:val="1"/>
          <w:sz w:val="24"/>
          <w:szCs w:val="24"/>
          <w:lang w:val="en-GB"/>
        </w:rPr>
        <w:t>han</w:t>
      </w:r>
      <w:r w:rsidRPr="007C0B07">
        <w:rPr>
          <w:rFonts w:ascii="CG Times" w:eastAsia="Arial" w:hAnsi="CG Times" w:cs="Arial"/>
          <w:spacing w:val="-1"/>
          <w:sz w:val="24"/>
          <w:szCs w:val="24"/>
          <w:lang w:val="en-GB"/>
        </w:rPr>
        <w:t>g</w:t>
      </w:r>
      <w:r w:rsidRPr="007C0B07">
        <w:rPr>
          <w:rFonts w:ascii="CG Times" w:eastAsia="Arial" w:hAnsi="CG Times" w:cs="Arial"/>
          <w:spacing w:val="1"/>
          <w:sz w:val="24"/>
          <w:szCs w:val="24"/>
          <w:lang w:val="en-GB"/>
        </w:rPr>
        <w:t>e</w:t>
      </w:r>
      <w:r w:rsidRPr="007C0B07">
        <w:rPr>
          <w:rFonts w:ascii="CG Times" w:eastAsia="Arial" w:hAnsi="CG Times" w:cs="Arial"/>
          <w:sz w:val="24"/>
          <w:szCs w:val="24"/>
          <w:lang w:val="en-GB"/>
        </w:rPr>
        <w:t>d</w:t>
      </w:r>
      <w:r w:rsidRPr="007C0B07">
        <w:rPr>
          <w:rFonts w:ascii="CG Times" w:eastAsia="Arial" w:hAnsi="CG Times" w:cs="Arial"/>
          <w:spacing w:val="-1"/>
          <w:sz w:val="24"/>
          <w:szCs w:val="24"/>
          <w:lang w:val="en-GB"/>
        </w:rPr>
        <w:t xml:space="preserve"> </w:t>
      </w:r>
      <w:r w:rsidRPr="007C0B07">
        <w:rPr>
          <w:rFonts w:ascii="CG Times" w:eastAsia="Arial" w:hAnsi="CG Times" w:cs="Arial"/>
          <w:sz w:val="24"/>
          <w:szCs w:val="24"/>
          <w:lang w:val="en-GB"/>
        </w:rPr>
        <w:t>so</w:t>
      </w:r>
      <w:r w:rsidRPr="007C0B07">
        <w:rPr>
          <w:rFonts w:ascii="CG Times" w:eastAsia="Arial" w:hAnsi="CG Times" w:cs="Arial"/>
          <w:spacing w:val="-1"/>
          <w:sz w:val="24"/>
          <w:szCs w:val="24"/>
          <w:lang w:val="en-GB"/>
        </w:rPr>
        <w:t xml:space="preserve"> </w:t>
      </w:r>
      <w:r w:rsidRPr="007C0B07">
        <w:rPr>
          <w:rFonts w:ascii="CG Times" w:eastAsia="Arial" w:hAnsi="CG Times" w:cs="Arial"/>
          <w:sz w:val="24"/>
          <w:szCs w:val="24"/>
          <w:lang w:val="en-GB"/>
        </w:rPr>
        <w:t>t</w:t>
      </w:r>
      <w:r w:rsidRPr="007C0B07">
        <w:rPr>
          <w:rFonts w:ascii="CG Times" w:eastAsia="Arial" w:hAnsi="CG Times" w:cs="Arial"/>
          <w:spacing w:val="1"/>
          <w:sz w:val="24"/>
          <w:szCs w:val="24"/>
          <w:lang w:val="en-GB"/>
        </w:rPr>
        <w:t>ha</w:t>
      </w:r>
      <w:r w:rsidRPr="007C0B07">
        <w:rPr>
          <w:rFonts w:ascii="CG Times" w:eastAsia="Arial" w:hAnsi="CG Times" w:cs="Arial"/>
          <w:sz w:val="24"/>
          <w:szCs w:val="24"/>
          <w:lang w:val="en-GB"/>
        </w:rPr>
        <w:t>t</w:t>
      </w:r>
      <w:r w:rsidRPr="007C0B07">
        <w:rPr>
          <w:rFonts w:ascii="CG Times" w:eastAsia="Arial" w:hAnsi="CG Times" w:cs="Arial"/>
          <w:spacing w:val="-1"/>
          <w:sz w:val="24"/>
          <w:szCs w:val="24"/>
          <w:lang w:val="en-GB"/>
        </w:rPr>
        <w:t xml:space="preserve"> </w:t>
      </w:r>
      <w:r w:rsidRPr="007C0B07">
        <w:rPr>
          <w:rFonts w:ascii="CG Times" w:eastAsia="Arial" w:hAnsi="CG Times" w:cs="Arial"/>
          <w:sz w:val="24"/>
          <w:szCs w:val="24"/>
          <w:lang w:val="en-GB"/>
        </w:rPr>
        <w:t>it</w:t>
      </w:r>
      <w:r w:rsidRPr="007C0B07">
        <w:rPr>
          <w:rFonts w:ascii="CG Times" w:eastAsia="Arial" w:hAnsi="CG Times" w:cs="Arial"/>
          <w:spacing w:val="1"/>
          <w:sz w:val="24"/>
          <w:szCs w:val="24"/>
          <w:lang w:val="en-GB"/>
        </w:rPr>
        <w:t xml:space="preserve"> </w:t>
      </w:r>
      <w:r w:rsidRPr="007C0B07">
        <w:rPr>
          <w:rFonts w:ascii="CG Times" w:eastAsia="Arial" w:hAnsi="CG Times" w:cs="Arial"/>
          <w:spacing w:val="-3"/>
          <w:sz w:val="24"/>
          <w:szCs w:val="24"/>
          <w:lang w:val="en-GB"/>
        </w:rPr>
        <w:t>w</w:t>
      </w:r>
      <w:r w:rsidRPr="007C0B07">
        <w:rPr>
          <w:rFonts w:ascii="CG Times" w:eastAsia="Arial" w:hAnsi="CG Times" w:cs="Arial"/>
          <w:sz w:val="24"/>
          <w:szCs w:val="24"/>
          <w:lang w:val="en-GB"/>
        </w:rPr>
        <w:t>i</w:t>
      </w:r>
      <w:r w:rsidRPr="007C0B07">
        <w:rPr>
          <w:rFonts w:ascii="CG Times" w:eastAsia="Arial" w:hAnsi="CG Times" w:cs="Arial"/>
          <w:spacing w:val="-1"/>
          <w:sz w:val="24"/>
          <w:szCs w:val="24"/>
          <w:lang w:val="en-GB"/>
        </w:rPr>
        <w:t>l</w:t>
      </w:r>
      <w:r w:rsidRPr="007C0B07">
        <w:rPr>
          <w:rFonts w:ascii="CG Times" w:eastAsia="Arial" w:hAnsi="CG Times" w:cs="Arial"/>
          <w:sz w:val="24"/>
          <w:szCs w:val="24"/>
          <w:lang w:val="en-GB"/>
        </w:rPr>
        <w:t>l</w:t>
      </w:r>
      <w:r w:rsidRPr="007C0B07">
        <w:rPr>
          <w:rFonts w:ascii="CG Times" w:eastAsia="Arial" w:hAnsi="CG Times" w:cs="Arial"/>
          <w:spacing w:val="3"/>
          <w:sz w:val="24"/>
          <w:szCs w:val="24"/>
          <w:lang w:val="en-GB"/>
        </w:rPr>
        <w:t xml:space="preserve"> </w:t>
      </w:r>
      <w:r w:rsidRPr="007C0B07">
        <w:rPr>
          <w:rFonts w:ascii="CG Times" w:eastAsia="Arial" w:hAnsi="CG Times" w:cs="Arial"/>
          <w:spacing w:val="1"/>
          <w:sz w:val="24"/>
          <w:szCs w:val="24"/>
          <w:lang w:val="en-GB"/>
        </w:rPr>
        <w:t>app</w:t>
      </w:r>
      <w:r w:rsidRPr="007C0B07">
        <w:rPr>
          <w:rFonts w:ascii="CG Times" w:eastAsia="Arial" w:hAnsi="CG Times" w:cs="Arial"/>
          <w:sz w:val="24"/>
          <w:szCs w:val="24"/>
          <w:lang w:val="en-GB"/>
        </w:rPr>
        <w:t>ly</w:t>
      </w:r>
      <w:r w:rsidRPr="007C0B07">
        <w:rPr>
          <w:rFonts w:ascii="CG Times" w:eastAsia="Arial" w:hAnsi="CG Times" w:cs="Arial"/>
          <w:spacing w:val="-2"/>
          <w:sz w:val="24"/>
          <w:szCs w:val="24"/>
          <w:lang w:val="en-GB"/>
        </w:rPr>
        <w:t xml:space="preserve"> </w:t>
      </w:r>
      <w:r w:rsidRPr="007C0B07">
        <w:rPr>
          <w:rFonts w:ascii="CG Times" w:eastAsia="Arial" w:hAnsi="CG Times" w:cs="Arial"/>
          <w:sz w:val="24"/>
          <w:szCs w:val="24"/>
          <w:lang w:val="en-GB"/>
        </w:rPr>
        <w:t>to</w:t>
      </w:r>
      <w:r w:rsidRPr="007C0B07">
        <w:rPr>
          <w:rFonts w:ascii="CG Times" w:eastAsia="Arial" w:hAnsi="CG Times" w:cs="Arial"/>
          <w:spacing w:val="1"/>
          <w:sz w:val="24"/>
          <w:szCs w:val="24"/>
          <w:lang w:val="en-GB"/>
        </w:rPr>
        <w:t xml:space="preserve"> </w:t>
      </w:r>
      <w:r w:rsidRPr="007C0B07">
        <w:rPr>
          <w:rFonts w:ascii="CG Times" w:eastAsia="Arial" w:hAnsi="CG Times" w:cs="Arial"/>
          <w:spacing w:val="-1"/>
          <w:sz w:val="24"/>
          <w:szCs w:val="24"/>
          <w:lang w:val="en-GB"/>
        </w:rPr>
        <w:t>a</w:t>
      </w:r>
      <w:r w:rsidRPr="007C0B07">
        <w:rPr>
          <w:rFonts w:ascii="CG Times" w:eastAsia="Arial" w:hAnsi="CG Times" w:cs="Arial"/>
          <w:spacing w:val="1"/>
          <w:sz w:val="24"/>
          <w:szCs w:val="24"/>
          <w:lang w:val="en-GB"/>
        </w:rPr>
        <w:t>n</w:t>
      </w:r>
      <w:r w:rsidRPr="007C0B07">
        <w:rPr>
          <w:rFonts w:ascii="CG Times" w:eastAsia="Arial" w:hAnsi="CG Times" w:cs="Arial"/>
          <w:sz w:val="24"/>
          <w:szCs w:val="24"/>
          <w:lang w:val="en-GB"/>
        </w:rPr>
        <w:t xml:space="preserve">y </w:t>
      </w:r>
      <w:r w:rsidRPr="007C0B07">
        <w:rPr>
          <w:rFonts w:ascii="CG Times" w:eastAsia="Arial" w:hAnsi="CG Times" w:cs="Arial"/>
          <w:spacing w:val="1"/>
          <w:sz w:val="24"/>
          <w:szCs w:val="24"/>
          <w:lang w:val="en-GB"/>
        </w:rPr>
        <w:t>pe</w:t>
      </w:r>
      <w:r w:rsidRPr="007C0B07">
        <w:rPr>
          <w:rFonts w:ascii="CG Times" w:eastAsia="Arial" w:hAnsi="CG Times" w:cs="Arial"/>
          <w:spacing w:val="-1"/>
          <w:sz w:val="24"/>
          <w:szCs w:val="24"/>
          <w:lang w:val="en-GB"/>
        </w:rPr>
        <w:t>n</w:t>
      </w:r>
      <w:r w:rsidRPr="007C0B07">
        <w:rPr>
          <w:rFonts w:ascii="CG Times" w:eastAsia="Arial" w:hAnsi="CG Times" w:cs="Arial"/>
          <w:spacing w:val="1"/>
          <w:sz w:val="24"/>
          <w:szCs w:val="24"/>
          <w:lang w:val="en-GB"/>
        </w:rPr>
        <w:t>a</w:t>
      </w:r>
      <w:r w:rsidRPr="007C0B07">
        <w:rPr>
          <w:rFonts w:ascii="CG Times" w:eastAsia="Arial" w:hAnsi="CG Times" w:cs="Arial"/>
          <w:sz w:val="24"/>
          <w:szCs w:val="24"/>
          <w:lang w:val="en-GB"/>
        </w:rPr>
        <w:t>lty</w:t>
      </w:r>
      <w:r w:rsidRPr="007C0B07">
        <w:rPr>
          <w:rFonts w:ascii="CG Times" w:eastAsia="Arial" w:hAnsi="CG Times" w:cs="Arial"/>
          <w:spacing w:val="-1"/>
          <w:sz w:val="24"/>
          <w:szCs w:val="24"/>
          <w:lang w:val="en-GB"/>
        </w:rPr>
        <w:t xml:space="preserve"> </w:t>
      </w:r>
      <w:r w:rsidRPr="007C0B07">
        <w:rPr>
          <w:rFonts w:ascii="CG Times" w:eastAsia="Arial" w:hAnsi="CG Times" w:cs="Arial"/>
          <w:spacing w:val="1"/>
          <w:sz w:val="24"/>
          <w:szCs w:val="24"/>
          <w:lang w:val="en-GB"/>
        </w:rPr>
        <w:t>a</w:t>
      </w:r>
      <w:r w:rsidRPr="007C0B07">
        <w:rPr>
          <w:rFonts w:ascii="CG Times" w:eastAsia="Arial" w:hAnsi="CG Times" w:cs="Arial"/>
          <w:sz w:val="24"/>
          <w:szCs w:val="24"/>
          <w:lang w:val="en-GB"/>
        </w:rPr>
        <w:t>f</w:t>
      </w:r>
      <w:r w:rsidRPr="007C0B07">
        <w:rPr>
          <w:rFonts w:ascii="CG Times" w:eastAsia="Arial" w:hAnsi="CG Times" w:cs="Arial"/>
          <w:spacing w:val="1"/>
          <w:sz w:val="24"/>
          <w:szCs w:val="24"/>
          <w:lang w:val="en-GB"/>
        </w:rPr>
        <w:t>te</w:t>
      </w:r>
      <w:r w:rsidRPr="007C0B07">
        <w:rPr>
          <w:rFonts w:ascii="CG Times" w:eastAsia="Arial" w:hAnsi="CG Times" w:cs="Arial"/>
          <w:sz w:val="24"/>
          <w:szCs w:val="24"/>
          <w:lang w:val="en-GB"/>
        </w:rPr>
        <w:t>r t</w:t>
      </w:r>
      <w:r w:rsidRPr="007C0B07">
        <w:rPr>
          <w:rFonts w:ascii="CG Times" w:eastAsia="Arial" w:hAnsi="CG Times" w:cs="Arial"/>
          <w:spacing w:val="-1"/>
          <w:sz w:val="24"/>
          <w:szCs w:val="24"/>
          <w:lang w:val="en-GB"/>
        </w:rPr>
        <w:t>h</w:t>
      </w:r>
      <w:r w:rsidRPr="007C0B07">
        <w:rPr>
          <w:rFonts w:ascii="CG Times" w:eastAsia="Arial" w:hAnsi="CG Times" w:cs="Arial"/>
          <w:sz w:val="24"/>
          <w:szCs w:val="24"/>
          <w:lang w:val="en-GB"/>
        </w:rPr>
        <w:t>e</w:t>
      </w:r>
      <w:r w:rsidRPr="007C0B07">
        <w:rPr>
          <w:rFonts w:ascii="CG Times" w:eastAsia="Arial" w:hAnsi="CG Times" w:cs="Arial"/>
          <w:spacing w:val="-1"/>
          <w:sz w:val="24"/>
          <w:szCs w:val="24"/>
          <w:lang w:val="en-GB"/>
        </w:rPr>
        <w:t xml:space="preserve"> </w:t>
      </w:r>
      <w:r w:rsidRPr="007C0B07">
        <w:rPr>
          <w:rFonts w:ascii="CG Times" w:eastAsia="Arial" w:hAnsi="CG Times" w:cs="Arial"/>
          <w:spacing w:val="3"/>
          <w:sz w:val="24"/>
          <w:szCs w:val="24"/>
          <w:lang w:val="en-GB"/>
        </w:rPr>
        <w:t>f</w:t>
      </w:r>
      <w:r w:rsidRPr="007C0B07">
        <w:rPr>
          <w:rFonts w:ascii="CG Times" w:eastAsia="Arial" w:hAnsi="CG Times" w:cs="Arial"/>
          <w:sz w:val="24"/>
          <w:szCs w:val="24"/>
          <w:lang w:val="en-GB"/>
        </w:rPr>
        <w:t>i</w:t>
      </w:r>
      <w:r w:rsidRPr="007C0B07">
        <w:rPr>
          <w:rFonts w:ascii="CG Times" w:eastAsia="Arial" w:hAnsi="CG Times" w:cs="Arial"/>
          <w:spacing w:val="-1"/>
          <w:sz w:val="24"/>
          <w:szCs w:val="24"/>
          <w:lang w:val="en-GB"/>
        </w:rPr>
        <w:t>r</w:t>
      </w:r>
      <w:r w:rsidRPr="007C0B07">
        <w:rPr>
          <w:rFonts w:ascii="CG Times" w:eastAsia="Arial" w:hAnsi="CG Times" w:cs="Arial"/>
          <w:sz w:val="24"/>
          <w:szCs w:val="24"/>
          <w:lang w:val="en-GB"/>
        </w:rPr>
        <w:t xml:space="preserve">st </w:t>
      </w:r>
      <w:r w:rsidRPr="007C0B07">
        <w:rPr>
          <w:rFonts w:ascii="CG Times" w:eastAsia="Arial" w:hAnsi="CG Times" w:cs="Arial"/>
          <w:spacing w:val="-1"/>
          <w:sz w:val="24"/>
          <w:szCs w:val="24"/>
          <w:lang w:val="en-GB"/>
        </w:rPr>
        <w:t>o</w:t>
      </w:r>
      <w:r w:rsidRPr="007C0B07">
        <w:rPr>
          <w:rFonts w:ascii="CG Times" w:eastAsia="Arial" w:hAnsi="CG Times" w:cs="Arial"/>
          <w:spacing w:val="1"/>
          <w:sz w:val="24"/>
          <w:szCs w:val="24"/>
          <w:lang w:val="en-GB"/>
        </w:rPr>
        <w:t>ne</w:t>
      </w:r>
      <w:r w:rsidRPr="007C0B07">
        <w:rPr>
          <w:rFonts w:ascii="CG Times" w:eastAsia="Arial" w:hAnsi="CG Times" w:cs="Arial"/>
          <w:sz w:val="24"/>
          <w:szCs w:val="24"/>
          <w:lang w:val="en-GB"/>
        </w:rPr>
        <w:t>.</w:t>
      </w:r>
    </w:p>
    <w:p w14:paraId="7D53CD95" w14:textId="77777777" w:rsidR="00535C04" w:rsidRPr="007C0B07" w:rsidRDefault="00535C04" w:rsidP="00535C04">
      <w:pPr>
        <w:suppressAutoHyphens/>
        <w:ind w:right="-2"/>
        <w:jc w:val="both"/>
        <w:rPr>
          <w:rFonts w:ascii="CG Times" w:hAnsi="CG Times" w:cs="Arial"/>
          <w:sz w:val="24"/>
          <w:szCs w:val="24"/>
          <w:lang w:val="en-GB"/>
        </w:rPr>
      </w:pPr>
    </w:p>
    <w:p w14:paraId="1302C026" w14:textId="77777777" w:rsidR="00535C04" w:rsidRPr="007C0B07" w:rsidRDefault="00535C04" w:rsidP="00535C04">
      <w:pPr>
        <w:suppressAutoHyphens/>
        <w:ind w:right="-2"/>
        <w:jc w:val="both"/>
        <w:rPr>
          <w:rFonts w:ascii="CG Times" w:hAnsi="CG Times" w:cs="Arial"/>
          <w:b/>
          <w:sz w:val="28"/>
          <w:szCs w:val="24"/>
          <w:u w:val="single"/>
          <w:lang w:val="en-GB"/>
        </w:rPr>
      </w:pPr>
      <w:r w:rsidRPr="007C0B07">
        <w:rPr>
          <w:rFonts w:ascii="CG Times" w:hAnsi="CG Times" w:cs="Arial"/>
          <w:b/>
          <w:sz w:val="28"/>
          <w:szCs w:val="24"/>
          <w:u w:val="single"/>
          <w:lang w:val="en-GB"/>
        </w:rPr>
        <w:t>17. Time Limits</w:t>
      </w:r>
    </w:p>
    <w:p w14:paraId="6B921E62"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b/>
          <w:sz w:val="24"/>
          <w:szCs w:val="24"/>
          <w:lang w:val="en-GB"/>
        </w:rPr>
        <w:t>17.1</w:t>
      </w:r>
      <w:r w:rsidRPr="007C0B07">
        <w:rPr>
          <w:rFonts w:ascii="CG Times" w:hAnsi="CG Times" w:cs="Arial"/>
          <w:sz w:val="24"/>
          <w:szCs w:val="24"/>
          <w:lang w:val="en-GB"/>
        </w:rPr>
        <w:t xml:space="preserve"> Time limits are as follow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26"/>
        <w:gridCol w:w="2230"/>
        <w:gridCol w:w="2254"/>
        <w:gridCol w:w="2242"/>
      </w:tblGrid>
      <w:tr w:rsidR="00D4057B" w:rsidRPr="007C0B07" w14:paraId="67D1EDAC" w14:textId="77777777" w:rsidTr="00664884">
        <w:tc>
          <w:tcPr>
            <w:tcW w:w="2409" w:type="dxa"/>
            <w:tcBorders>
              <w:top w:val="single" w:sz="4" w:space="0" w:color="auto"/>
              <w:left w:val="single" w:sz="4" w:space="0" w:color="auto"/>
              <w:bottom w:val="single" w:sz="4" w:space="0" w:color="auto"/>
              <w:right w:val="single" w:sz="4" w:space="0" w:color="auto"/>
            </w:tcBorders>
            <w:hideMark/>
          </w:tcPr>
          <w:p w14:paraId="5FA498B9" w14:textId="77777777" w:rsidR="00535C04" w:rsidRPr="007C0B07" w:rsidRDefault="00535C04" w:rsidP="00664884">
            <w:pPr>
              <w:autoSpaceDE w:val="0"/>
              <w:autoSpaceDN w:val="0"/>
              <w:adjustRightInd w:val="0"/>
              <w:jc w:val="center"/>
              <w:rPr>
                <w:rFonts w:ascii="CG Times" w:hAnsi="CG Times" w:cs="Arial"/>
                <w:b/>
                <w:sz w:val="24"/>
                <w:szCs w:val="24"/>
                <w:lang w:val="en-GB" w:eastAsia="zh-CN" w:bidi="he-IL"/>
              </w:rPr>
            </w:pPr>
            <w:r w:rsidRPr="007C0B07">
              <w:rPr>
                <w:rFonts w:ascii="CG Times" w:hAnsi="CG Times" w:cs="Arial"/>
                <w:b/>
                <w:sz w:val="24"/>
                <w:szCs w:val="24"/>
                <w:lang w:val="en-GB"/>
              </w:rPr>
              <w:t>Time Limit</w:t>
            </w:r>
          </w:p>
        </w:tc>
        <w:tc>
          <w:tcPr>
            <w:tcW w:w="2410" w:type="dxa"/>
            <w:tcBorders>
              <w:top w:val="single" w:sz="4" w:space="0" w:color="auto"/>
              <w:left w:val="single" w:sz="4" w:space="0" w:color="auto"/>
              <w:bottom w:val="single" w:sz="4" w:space="0" w:color="auto"/>
              <w:right w:val="single" w:sz="4" w:space="0" w:color="auto"/>
            </w:tcBorders>
            <w:hideMark/>
          </w:tcPr>
          <w:p w14:paraId="4883EC9D" w14:textId="77777777" w:rsidR="00535C04" w:rsidRPr="007C0B07" w:rsidRDefault="00535C04" w:rsidP="00664884">
            <w:pPr>
              <w:autoSpaceDE w:val="0"/>
              <w:autoSpaceDN w:val="0"/>
              <w:adjustRightInd w:val="0"/>
              <w:jc w:val="center"/>
              <w:rPr>
                <w:rFonts w:ascii="CG Times" w:hAnsi="CG Times" w:cs="Arial"/>
                <w:b/>
                <w:sz w:val="24"/>
                <w:szCs w:val="24"/>
                <w:lang w:val="en-GB" w:eastAsia="zh-CN" w:bidi="he-IL"/>
              </w:rPr>
            </w:pPr>
            <w:r w:rsidRPr="007C0B07">
              <w:rPr>
                <w:rFonts w:ascii="CG Times" w:hAnsi="CG Times" w:cs="Arial"/>
                <w:b/>
                <w:sz w:val="24"/>
                <w:szCs w:val="24"/>
                <w:lang w:val="en-GB"/>
              </w:rPr>
              <w:t>Mark 1 time limit</w:t>
            </w:r>
          </w:p>
        </w:tc>
        <w:tc>
          <w:tcPr>
            <w:tcW w:w="2410" w:type="dxa"/>
            <w:tcBorders>
              <w:top w:val="single" w:sz="4" w:space="0" w:color="auto"/>
              <w:left w:val="single" w:sz="4" w:space="0" w:color="auto"/>
              <w:bottom w:val="single" w:sz="4" w:space="0" w:color="auto"/>
              <w:right w:val="single" w:sz="4" w:space="0" w:color="auto"/>
            </w:tcBorders>
            <w:hideMark/>
          </w:tcPr>
          <w:p w14:paraId="08192319" w14:textId="77777777" w:rsidR="00535C04" w:rsidRPr="007C0B07" w:rsidRDefault="00535C04" w:rsidP="00664884">
            <w:pPr>
              <w:autoSpaceDE w:val="0"/>
              <w:autoSpaceDN w:val="0"/>
              <w:adjustRightInd w:val="0"/>
              <w:jc w:val="center"/>
              <w:rPr>
                <w:rFonts w:ascii="CG Times" w:hAnsi="CG Times" w:cs="Arial"/>
                <w:b/>
                <w:sz w:val="24"/>
                <w:szCs w:val="24"/>
                <w:lang w:val="en-GB" w:eastAsia="zh-CN" w:bidi="he-IL"/>
              </w:rPr>
            </w:pPr>
            <w:r w:rsidRPr="007C0B07">
              <w:rPr>
                <w:rFonts w:ascii="CG Times" w:hAnsi="CG Times" w:cs="Arial"/>
                <w:b/>
                <w:sz w:val="24"/>
                <w:szCs w:val="24"/>
                <w:lang w:val="en-GB"/>
              </w:rPr>
              <w:t>Finish window</w:t>
            </w:r>
          </w:p>
        </w:tc>
        <w:tc>
          <w:tcPr>
            <w:tcW w:w="2410" w:type="dxa"/>
            <w:tcBorders>
              <w:top w:val="single" w:sz="4" w:space="0" w:color="auto"/>
              <w:left w:val="single" w:sz="4" w:space="0" w:color="auto"/>
              <w:bottom w:val="single" w:sz="4" w:space="0" w:color="auto"/>
              <w:right w:val="single" w:sz="4" w:space="0" w:color="auto"/>
            </w:tcBorders>
            <w:hideMark/>
          </w:tcPr>
          <w:p w14:paraId="47642450" w14:textId="77777777" w:rsidR="00535C04" w:rsidRPr="007C0B07" w:rsidRDefault="00535C04" w:rsidP="00664884">
            <w:pPr>
              <w:autoSpaceDE w:val="0"/>
              <w:autoSpaceDN w:val="0"/>
              <w:adjustRightInd w:val="0"/>
              <w:jc w:val="center"/>
              <w:rPr>
                <w:rFonts w:ascii="CG Times" w:hAnsi="CG Times" w:cs="Arial"/>
                <w:b/>
                <w:sz w:val="24"/>
                <w:szCs w:val="24"/>
                <w:lang w:val="en-GB" w:eastAsia="zh-CN" w:bidi="he-IL"/>
              </w:rPr>
            </w:pPr>
            <w:r w:rsidRPr="007C0B07">
              <w:rPr>
                <w:rFonts w:ascii="CG Times" w:hAnsi="CG Times" w:cs="Arial"/>
                <w:b/>
                <w:sz w:val="24"/>
                <w:szCs w:val="24"/>
                <w:lang w:val="en-GB"/>
              </w:rPr>
              <w:t>Race Target time</w:t>
            </w:r>
          </w:p>
        </w:tc>
      </w:tr>
      <w:tr w:rsidR="00D4057B" w:rsidRPr="007C0B07" w14:paraId="468A902E" w14:textId="77777777" w:rsidTr="00664884">
        <w:tc>
          <w:tcPr>
            <w:tcW w:w="2409" w:type="dxa"/>
            <w:tcBorders>
              <w:top w:val="single" w:sz="4" w:space="0" w:color="auto"/>
              <w:left w:val="single" w:sz="4" w:space="0" w:color="auto"/>
              <w:bottom w:val="single" w:sz="4" w:space="0" w:color="auto"/>
              <w:right w:val="single" w:sz="4" w:space="0" w:color="auto"/>
            </w:tcBorders>
            <w:hideMark/>
          </w:tcPr>
          <w:p w14:paraId="7B97CCCD" w14:textId="77777777" w:rsidR="00535C04" w:rsidRPr="007C0B07" w:rsidRDefault="00535C04" w:rsidP="00664884">
            <w:pPr>
              <w:autoSpaceDE w:val="0"/>
              <w:autoSpaceDN w:val="0"/>
              <w:adjustRightInd w:val="0"/>
              <w:jc w:val="center"/>
              <w:rPr>
                <w:rFonts w:ascii="CG Times" w:hAnsi="CG Times" w:cs="Arial"/>
                <w:sz w:val="24"/>
                <w:szCs w:val="24"/>
                <w:lang w:val="en-GB" w:eastAsia="zh-CN" w:bidi="he-IL"/>
              </w:rPr>
            </w:pPr>
            <w:r w:rsidRPr="007C0B07">
              <w:rPr>
                <w:rFonts w:ascii="CG Times" w:hAnsi="CG Times" w:cs="Arial"/>
                <w:sz w:val="24"/>
                <w:szCs w:val="24"/>
                <w:lang w:val="en-GB"/>
              </w:rPr>
              <w:t>75 min.</w:t>
            </w:r>
          </w:p>
        </w:tc>
        <w:tc>
          <w:tcPr>
            <w:tcW w:w="2410" w:type="dxa"/>
            <w:tcBorders>
              <w:top w:val="single" w:sz="4" w:space="0" w:color="auto"/>
              <w:left w:val="single" w:sz="4" w:space="0" w:color="auto"/>
              <w:bottom w:val="single" w:sz="4" w:space="0" w:color="auto"/>
              <w:right w:val="single" w:sz="4" w:space="0" w:color="auto"/>
            </w:tcBorders>
            <w:hideMark/>
          </w:tcPr>
          <w:p w14:paraId="0998D534" w14:textId="77777777" w:rsidR="00535C04" w:rsidRPr="007C0B07" w:rsidRDefault="00535C04" w:rsidP="00664884">
            <w:pPr>
              <w:autoSpaceDE w:val="0"/>
              <w:autoSpaceDN w:val="0"/>
              <w:adjustRightInd w:val="0"/>
              <w:jc w:val="center"/>
              <w:rPr>
                <w:rFonts w:ascii="CG Times" w:hAnsi="CG Times" w:cs="Arial"/>
                <w:sz w:val="24"/>
                <w:szCs w:val="24"/>
                <w:lang w:val="en-GB" w:eastAsia="zh-CN" w:bidi="he-IL"/>
              </w:rPr>
            </w:pPr>
            <w:r w:rsidRPr="007C0B07">
              <w:rPr>
                <w:rFonts w:ascii="CG Times" w:hAnsi="CG Times" w:cs="Arial"/>
                <w:sz w:val="24"/>
                <w:szCs w:val="24"/>
                <w:lang w:val="en-GB"/>
              </w:rPr>
              <w:t>25 min.</w:t>
            </w:r>
          </w:p>
        </w:tc>
        <w:tc>
          <w:tcPr>
            <w:tcW w:w="2410" w:type="dxa"/>
            <w:tcBorders>
              <w:top w:val="single" w:sz="4" w:space="0" w:color="auto"/>
              <w:left w:val="single" w:sz="4" w:space="0" w:color="auto"/>
              <w:bottom w:val="single" w:sz="4" w:space="0" w:color="auto"/>
              <w:right w:val="single" w:sz="4" w:space="0" w:color="auto"/>
            </w:tcBorders>
            <w:hideMark/>
          </w:tcPr>
          <w:p w14:paraId="4737E1C4" w14:textId="77777777" w:rsidR="00535C04" w:rsidRPr="007C0B07" w:rsidRDefault="00535C04" w:rsidP="00664884">
            <w:pPr>
              <w:autoSpaceDE w:val="0"/>
              <w:autoSpaceDN w:val="0"/>
              <w:adjustRightInd w:val="0"/>
              <w:jc w:val="center"/>
              <w:rPr>
                <w:rFonts w:ascii="CG Times" w:hAnsi="CG Times" w:cs="Arial"/>
                <w:sz w:val="24"/>
                <w:szCs w:val="24"/>
                <w:lang w:val="en-GB" w:eastAsia="zh-CN" w:bidi="he-IL"/>
              </w:rPr>
            </w:pPr>
            <w:r w:rsidRPr="007C0B07">
              <w:rPr>
                <w:rFonts w:ascii="CG Times" w:hAnsi="CG Times" w:cs="Arial"/>
                <w:sz w:val="24"/>
                <w:szCs w:val="24"/>
                <w:lang w:val="en-GB"/>
              </w:rPr>
              <w:t>15 min.</w:t>
            </w:r>
          </w:p>
        </w:tc>
        <w:tc>
          <w:tcPr>
            <w:tcW w:w="2410" w:type="dxa"/>
            <w:tcBorders>
              <w:top w:val="single" w:sz="4" w:space="0" w:color="auto"/>
              <w:left w:val="single" w:sz="4" w:space="0" w:color="auto"/>
              <w:bottom w:val="single" w:sz="4" w:space="0" w:color="auto"/>
              <w:right w:val="single" w:sz="4" w:space="0" w:color="auto"/>
            </w:tcBorders>
            <w:hideMark/>
          </w:tcPr>
          <w:p w14:paraId="45DCE6AF" w14:textId="77777777" w:rsidR="00535C04" w:rsidRPr="007C0B07" w:rsidRDefault="00535C04" w:rsidP="00DF4AF4">
            <w:pPr>
              <w:autoSpaceDE w:val="0"/>
              <w:autoSpaceDN w:val="0"/>
              <w:adjustRightInd w:val="0"/>
              <w:jc w:val="center"/>
              <w:rPr>
                <w:rFonts w:ascii="CG Times" w:hAnsi="CG Times" w:cs="Arial"/>
                <w:sz w:val="24"/>
                <w:szCs w:val="24"/>
                <w:lang w:val="en-GB" w:eastAsia="zh-CN" w:bidi="he-IL"/>
              </w:rPr>
            </w:pPr>
            <w:r w:rsidRPr="007C0B07">
              <w:rPr>
                <w:rFonts w:ascii="CG Times" w:hAnsi="CG Times" w:cs="Arial"/>
                <w:sz w:val="24"/>
                <w:szCs w:val="24"/>
                <w:lang w:val="en-GB"/>
              </w:rPr>
              <w:t>40 min.</w:t>
            </w:r>
          </w:p>
        </w:tc>
      </w:tr>
    </w:tbl>
    <w:p w14:paraId="4CCA0EED"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b/>
          <w:sz w:val="24"/>
          <w:szCs w:val="24"/>
          <w:lang w:val="en-GB"/>
        </w:rPr>
        <w:t>17.2</w:t>
      </w:r>
      <w:r w:rsidRPr="007C0B07">
        <w:rPr>
          <w:rFonts w:ascii="CG Times" w:hAnsi="CG Times" w:cs="Arial"/>
          <w:sz w:val="24"/>
          <w:szCs w:val="24"/>
          <w:lang w:val="en-GB"/>
        </w:rPr>
        <w:t xml:space="preserve"> If no boat has passed Mark 1 within the Mark 1 time limit the race will be abandoned.</w:t>
      </w:r>
    </w:p>
    <w:p w14:paraId="7EAB683F"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b/>
          <w:sz w:val="24"/>
          <w:szCs w:val="24"/>
          <w:lang w:val="en-GB"/>
        </w:rPr>
        <w:t>17.3</w:t>
      </w:r>
      <w:r w:rsidRPr="007C0B07">
        <w:rPr>
          <w:rFonts w:ascii="CG Times" w:hAnsi="CG Times" w:cs="Arial"/>
          <w:sz w:val="24"/>
          <w:szCs w:val="24"/>
          <w:lang w:val="en-GB"/>
        </w:rPr>
        <w:t xml:space="preserve"> Boats failing to finish within the time stated in the Finish Window after the first boat sails the course and finishes will be scored Did Not Finish. This changes RRS 35, A4 and A5. </w:t>
      </w:r>
    </w:p>
    <w:p w14:paraId="10CB240A"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b/>
          <w:sz w:val="24"/>
          <w:szCs w:val="24"/>
          <w:lang w:val="en-GB"/>
        </w:rPr>
        <w:t>17.4</w:t>
      </w:r>
      <w:r w:rsidRPr="007C0B07">
        <w:rPr>
          <w:rFonts w:ascii="CG Times" w:hAnsi="CG Times" w:cs="Arial"/>
          <w:sz w:val="24"/>
          <w:szCs w:val="24"/>
          <w:lang w:val="en-GB"/>
        </w:rPr>
        <w:t xml:space="preserve"> Failure to meet the target time will not be grounds for redress. This changes RRS 62.1(a).</w:t>
      </w:r>
    </w:p>
    <w:p w14:paraId="5C323D84" w14:textId="77777777" w:rsidR="00B45688" w:rsidRPr="007C0B07" w:rsidRDefault="00B45688">
      <w:pPr>
        <w:spacing w:after="200" w:line="276" w:lineRule="auto"/>
        <w:rPr>
          <w:rFonts w:ascii="CG Times" w:hAnsi="CG Times" w:cs="Arial"/>
          <w:b/>
          <w:sz w:val="28"/>
          <w:szCs w:val="24"/>
          <w:u w:val="single"/>
          <w:lang w:val="en-GB"/>
        </w:rPr>
      </w:pPr>
    </w:p>
    <w:p w14:paraId="0E6EDF67" w14:textId="77777777" w:rsidR="00535C04" w:rsidRPr="007C0B07" w:rsidRDefault="00535C04" w:rsidP="00535C04">
      <w:pPr>
        <w:suppressAutoHyphens/>
        <w:ind w:right="-2"/>
        <w:jc w:val="both"/>
        <w:rPr>
          <w:rFonts w:ascii="CG Times" w:hAnsi="CG Times" w:cs="Arial"/>
          <w:b/>
          <w:sz w:val="28"/>
          <w:szCs w:val="24"/>
          <w:u w:val="single"/>
          <w:lang w:val="en-GB"/>
        </w:rPr>
      </w:pPr>
      <w:r w:rsidRPr="007C0B07">
        <w:rPr>
          <w:rFonts w:ascii="CG Times" w:hAnsi="CG Times" w:cs="Arial"/>
          <w:b/>
          <w:sz w:val="28"/>
          <w:szCs w:val="24"/>
          <w:u w:val="single"/>
          <w:lang w:val="en-GB"/>
        </w:rPr>
        <w:t>18. Protests</w:t>
      </w:r>
    </w:p>
    <w:p w14:paraId="4E7D1BDA" w14:textId="77777777" w:rsidR="00535C04" w:rsidRPr="007C0B07" w:rsidRDefault="00535C04" w:rsidP="00535C04">
      <w:pPr>
        <w:spacing w:line="240" w:lineRule="exact"/>
        <w:jc w:val="both"/>
        <w:rPr>
          <w:rFonts w:ascii="CG Times" w:hAnsi="CG Times" w:cs="Arial"/>
          <w:sz w:val="24"/>
          <w:szCs w:val="24"/>
          <w:lang w:val="en-GB"/>
        </w:rPr>
      </w:pPr>
      <w:r w:rsidRPr="007C0B07">
        <w:rPr>
          <w:rFonts w:ascii="CG Times" w:hAnsi="CG Times" w:cs="Arial"/>
          <w:b/>
          <w:sz w:val="24"/>
          <w:szCs w:val="24"/>
          <w:lang w:val="en-GB"/>
        </w:rPr>
        <w:lastRenderedPageBreak/>
        <w:t xml:space="preserve">18.1 </w:t>
      </w:r>
      <w:r w:rsidRPr="007C0B07">
        <w:rPr>
          <w:rFonts w:ascii="CG Times" w:hAnsi="CG Times"/>
          <w:sz w:val="24"/>
          <w:szCs w:val="24"/>
          <w:lang w:val="en-GB"/>
        </w:rPr>
        <w:t>In addition to conformance to RRS 61, t</w:t>
      </w:r>
      <w:r w:rsidRPr="007C0B07">
        <w:rPr>
          <w:rFonts w:ascii="CG Times" w:hAnsi="CG Times"/>
          <w:iCs/>
          <w:sz w:val="24"/>
          <w:szCs w:val="24"/>
          <w:lang w:val="en-GB"/>
        </w:rPr>
        <w:t xml:space="preserve">he protesting boat shall approach the Race Committee </w:t>
      </w:r>
      <w:r w:rsidRPr="007C0B07">
        <w:rPr>
          <w:rFonts w:ascii="CG Times" w:hAnsi="CG Times"/>
          <w:sz w:val="24"/>
          <w:szCs w:val="24"/>
          <w:lang w:val="en-GB"/>
        </w:rPr>
        <w:t xml:space="preserve">boat stationed </w:t>
      </w:r>
      <w:r w:rsidRPr="007C0B07">
        <w:rPr>
          <w:rFonts w:ascii="CG Times" w:hAnsi="CG Times" w:cs="Arial"/>
          <w:sz w:val="24"/>
          <w:szCs w:val="24"/>
          <w:lang w:val="en-GB"/>
        </w:rPr>
        <w:t xml:space="preserve">at the starboard end </w:t>
      </w:r>
      <w:r w:rsidRPr="007C0B07">
        <w:rPr>
          <w:rFonts w:ascii="CG Times" w:hAnsi="CG Times"/>
          <w:sz w:val="24"/>
          <w:szCs w:val="24"/>
          <w:lang w:val="en-GB"/>
        </w:rPr>
        <w:t>of the finishing line</w:t>
      </w:r>
      <w:r w:rsidRPr="007C0B07">
        <w:rPr>
          <w:rFonts w:ascii="CG Times" w:hAnsi="CG Times"/>
          <w:iCs/>
          <w:sz w:val="24"/>
          <w:szCs w:val="24"/>
          <w:lang w:val="en-GB"/>
        </w:rPr>
        <w:t xml:space="preserve"> immediately after finishing and inform her of the boat/s being protested</w:t>
      </w:r>
      <w:r w:rsidRPr="007C0B07">
        <w:rPr>
          <w:rFonts w:ascii="CG Times" w:hAnsi="CG Times" w:cs="Arial"/>
          <w:sz w:val="24"/>
          <w:szCs w:val="24"/>
          <w:lang w:val="en-GB"/>
        </w:rPr>
        <w:t xml:space="preserve"> by hailing the protested boat’s sail number/s.</w:t>
      </w:r>
      <w:r w:rsidR="00B01496" w:rsidRPr="007C0B07">
        <w:rPr>
          <w:rFonts w:ascii="CG Times" w:hAnsi="CG Times" w:cs="Arial"/>
          <w:sz w:val="24"/>
          <w:szCs w:val="24"/>
          <w:lang w:val="en-GB"/>
        </w:rPr>
        <w:t xml:space="preserve"> Acknowledgement of the intention to protest should be obtained from the </w:t>
      </w:r>
      <w:r w:rsidR="00B01496" w:rsidRPr="007C0B07">
        <w:rPr>
          <w:rFonts w:ascii="CG Times" w:hAnsi="CG Times"/>
          <w:iCs/>
          <w:sz w:val="24"/>
          <w:szCs w:val="24"/>
          <w:lang w:val="en-GB"/>
        </w:rPr>
        <w:t>Race Committee</w:t>
      </w:r>
      <w:r w:rsidR="00B01496" w:rsidRPr="007C0B07">
        <w:rPr>
          <w:rFonts w:ascii="CG Times" w:hAnsi="CG Times" w:cs="Arial"/>
          <w:sz w:val="24"/>
          <w:szCs w:val="24"/>
          <w:lang w:val="en-GB"/>
        </w:rPr>
        <w:t xml:space="preserve"> on the finish boat.</w:t>
      </w:r>
    </w:p>
    <w:p w14:paraId="30A26532"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b/>
          <w:sz w:val="24"/>
          <w:szCs w:val="24"/>
          <w:lang w:val="en-GB"/>
        </w:rPr>
        <w:t>18.2</w:t>
      </w:r>
      <w:r w:rsidRPr="007C0B07">
        <w:rPr>
          <w:rFonts w:ascii="CG Times" w:hAnsi="CG Times" w:cs="Arial"/>
          <w:sz w:val="24"/>
          <w:szCs w:val="24"/>
          <w:lang w:val="en-GB"/>
        </w:rPr>
        <w:t xml:space="preserve"> Protest forms are available at the Regatta Office. Protests and requests for redress or reopening shall be delivered there within the appropriate time limit.</w:t>
      </w:r>
    </w:p>
    <w:p w14:paraId="6110F153" w14:textId="77777777" w:rsidR="00535C04" w:rsidRPr="007C0B07" w:rsidRDefault="00535C04" w:rsidP="00535C04">
      <w:pPr>
        <w:spacing w:line="275" w:lineRule="exact"/>
        <w:ind w:right="-20"/>
        <w:rPr>
          <w:rFonts w:ascii="CG Times" w:hAnsi="CG Times" w:cs="Arial"/>
          <w:sz w:val="24"/>
          <w:szCs w:val="24"/>
          <w:lang w:val="en-GB"/>
        </w:rPr>
      </w:pPr>
      <w:r w:rsidRPr="007C0B07">
        <w:rPr>
          <w:rFonts w:ascii="CG Times" w:hAnsi="CG Times" w:cs="Arial"/>
          <w:b/>
          <w:sz w:val="24"/>
          <w:szCs w:val="24"/>
          <w:lang w:val="en-GB"/>
        </w:rPr>
        <w:t>18.3</w:t>
      </w:r>
      <w:r w:rsidRPr="007C0B07">
        <w:rPr>
          <w:rFonts w:ascii="CG Times" w:hAnsi="CG Times" w:cs="Arial"/>
          <w:sz w:val="24"/>
          <w:szCs w:val="24"/>
          <w:lang w:val="en-GB"/>
        </w:rPr>
        <w:t xml:space="preserve"> The protest time limit is 60 minutes after the last boat has finished the last race of the day </w:t>
      </w:r>
      <w:r w:rsidRPr="007C0B07">
        <w:rPr>
          <w:rFonts w:ascii="CG Times" w:eastAsia="Arial" w:hAnsi="CG Times" w:cs="Arial"/>
          <w:spacing w:val="1"/>
          <w:sz w:val="24"/>
          <w:szCs w:val="24"/>
          <w:lang w:val="en-GB"/>
        </w:rPr>
        <w:t>o</w:t>
      </w:r>
      <w:r w:rsidRPr="007C0B07">
        <w:rPr>
          <w:rFonts w:ascii="CG Times" w:eastAsia="Arial" w:hAnsi="CG Times" w:cs="Arial"/>
          <w:sz w:val="24"/>
          <w:szCs w:val="24"/>
          <w:lang w:val="en-GB"/>
        </w:rPr>
        <w:t>r racing</w:t>
      </w:r>
      <w:r w:rsidRPr="007C0B07">
        <w:rPr>
          <w:rFonts w:ascii="CG Times" w:eastAsia="Arial" w:hAnsi="CG Times" w:cs="Arial"/>
          <w:spacing w:val="-1"/>
          <w:sz w:val="24"/>
          <w:szCs w:val="24"/>
          <w:lang w:val="en-GB"/>
        </w:rPr>
        <w:t xml:space="preserve"> has been </w:t>
      </w:r>
      <w:r w:rsidRPr="007C0B07">
        <w:rPr>
          <w:rFonts w:ascii="CG Times" w:eastAsia="Arial" w:hAnsi="CG Times" w:cs="Arial"/>
          <w:spacing w:val="1"/>
          <w:sz w:val="24"/>
          <w:szCs w:val="24"/>
          <w:lang w:val="en-GB"/>
        </w:rPr>
        <w:t>po</w:t>
      </w:r>
      <w:r w:rsidRPr="007C0B07">
        <w:rPr>
          <w:rFonts w:ascii="CG Times" w:eastAsia="Arial" w:hAnsi="CG Times" w:cs="Arial"/>
          <w:sz w:val="24"/>
          <w:szCs w:val="24"/>
          <w:lang w:val="en-GB"/>
        </w:rPr>
        <w:t>s</w:t>
      </w:r>
      <w:r w:rsidRPr="007C0B07">
        <w:rPr>
          <w:rFonts w:ascii="CG Times" w:eastAsia="Arial" w:hAnsi="CG Times" w:cs="Arial"/>
          <w:spacing w:val="-2"/>
          <w:sz w:val="24"/>
          <w:szCs w:val="24"/>
          <w:lang w:val="en-GB"/>
        </w:rPr>
        <w:t>t</w:t>
      </w:r>
      <w:r w:rsidRPr="007C0B07">
        <w:rPr>
          <w:rFonts w:ascii="CG Times" w:eastAsia="Arial" w:hAnsi="CG Times" w:cs="Arial"/>
          <w:spacing w:val="1"/>
          <w:sz w:val="24"/>
          <w:szCs w:val="24"/>
          <w:lang w:val="en-GB"/>
        </w:rPr>
        <w:t>po</w:t>
      </w:r>
      <w:r w:rsidRPr="007C0B07">
        <w:rPr>
          <w:rFonts w:ascii="CG Times" w:eastAsia="Arial" w:hAnsi="CG Times" w:cs="Arial"/>
          <w:spacing w:val="-1"/>
          <w:sz w:val="24"/>
          <w:szCs w:val="24"/>
          <w:lang w:val="en-GB"/>
        </w:rPr>
        <w:t>n</w:t>
      </w:r>
      <w:r w:rsidRPr="007C0B07">
        <w:rPr>
          <w:rFonts w:ascii="CG Times" w:eastAsia="Arial" w:hAnsi="CG Times" w:cs="Arial"/>
          <w:spacing w:val="1"/>
          <w:sz w:val="24"/>
          <w:szCs w:val="24"/>
          <w:lang w:val="en-GB"/>
        </w:rPr>
        <w:t>e</w:t>
      </w:r>
      <w:r w:rsidRPr="007C0B07">
        <w:rPr>
          <w:rFonts w:ascii="CG Times" w:eastAsia="Arial" w:hAnsi="CG Times" w:cs="Arial"/>
          <w:sz w:val="24"/>
          <w:szCs w:val="24"/>
          <w:lang w:val="en-GB"/>
        </w:rPr>
        <w:t xml:space="preserve">d </w:t>
      </w:r>
      <w:r w:rsidRPr="007C0B07">
        <w:rPr>
          <w:rFonts w:ascii="CG Times" w:eastAsia="Arial" w:hAnsi="CG Times" w:cs="Arial"/>
          <w:spacing w:val="-1"/>
          <w:sz w:val="24"/>
          <w:szCs w:val="24"/>
          <w:lang w:val="en-GB"/>
        </w:rPr>
        <w:t>o</w:t>
      </w:r>
      <w:r w:rsidRPr="007C0B07">
        <w:rPr>
          <w:rFonts w:ascii="CG Times" w:eastAsia="Arial" w:hAnsi="CG Times" w:cs="Arial"/>
          <w:sz w:val="24"/>
          <w:szCs w:val="24"/>
          <w:lang w:val="en-GB"/>
        </w:rPr>
        <w:t xml:space="preserve">r </w:t>
      </w:r>
      <w:r w:rsidRPr="007C0B07">
        <w:rPr>
          <w:rFonts w:ascii="CG Times" w:eastAsia="Arial" w:hAnsi="CG Times" w:cs="Arial"/>
          <w:spacing w:val="1"/>
          <w:sz w:val="24"/>
          <w:szCs w:val="24"/>
          <w:lang w:val="en-GB"/>
        </w:rPr>
        <w:t>aba</w:t>
      </w:r>
      <w:r w:rsidRPr="007C0B07">
        <w:rPr>
          <w:rFonts w:ascii="CG Times" w:eastAsia="Arial" w:hAnsi="CG Times" w:cs="Arial"/>
          <w:spacing w:val="-1"/>
          <w:sz w:val="24"/>
          <w:szCs w:val="24"/>
          <w:lang w:val="en-GB"/>
        </w:rPr>
        <w:t>n</w:t>
      </w:r>
      <w:r w:rsidRPr="007C0B07">
        <w:rPr>
          <w:rFonts w:ascii="CG Times" w:eastAsia="Arial" w:hAnsi="CG Times" w:cs="Arial"/>
          <w:spacing w:val="1"/>
          <w:sz w:val="24"/>
          <w:szCs w:val="24"/>
          <w:lang w:val="en-GB"/>
        </w:rPr>
        <w:t>d</w:t>
      </w:r>
      <w:r w:rsidRPr="007C0B07">
        <w:rPr>
          <w:rFonts w:ascii="CG Times" w:eastAsia="Arial" w:hAnsi="CG Times" w:cs="Arial"/>
          <w:spacing w:val="-1"/>
          <w:sz w:val="24"/>
          <w:szCs w:val="24"/>
          <w:lang w:val="en-GB"/>
        </w:rPr>
        <w:t>o</w:t>
      </w:r>
      <w:r w:rsidRPr="007C0B07">
        <w:rPr>
          <w:rFonts w:ascii="CG Times" w:eastAsia="Arial" w:hAnsi="CG Times" w:cs="Arial"/>
          <w:spacing w:val="1"/>
          <w:sz w:val="24"/>
          <w:szCs w:val="24"/>
          <w:lang w:val="en-GB"/>
        </w:rPr>
        <w:t>ne</w:t>
      </w:r>
      <w:r w:rsidRPr="007C0B07">
        <w:rPr>
          <w:rFonts w:ascii="CG Times" w:eastAsia="Arial" w:hAnsi="CG Times" w:cs="Arial"/>
          <w:sz w:val="24"/>
          <w:szCs w:val="24"/>
          <w:lang w:val="en-GB"/>
        </w:rPr>
        <w:t>d</w:t>
      </w:r>
      <w:r w:rsidRPr="007C0B07">
        <w:rPr>
          <w:rFonts w:ascii="CG Times" w:eastAsia="Arial" w:hAnsi="CG Times" w:cs="Arial"/>
          <w:spacing w:val="-2"/>
          <w:sz w:val="24"/>
          <w:szCs w:val="24"/>
          <w:lang w:val="en-GB"/>
        </w:rPr>
        <w:t xml:space="preserve"> </w:t>
      </w:r>
      <w:r w:rsidRPr="007C0B07">
        <w:rPr>
          <w:rFonts w:ascii="CG Times" w:eastAsia="Arial" w:hAnsi="CG Times" w:cs="Arial"/>
          <w:spacing w:val="3"/>
          <w:sz w:val="24"/>
          <w:szCs w:val="24"/>
          <w:lang w:val="en-GB"/>
        </w:rPr>
        <w:t>f</w:t>
      </w:r>
      <w:r w:rsidRPr="007C0B07">
        <w:rPr>
          <w:rFonts w:ascii="CG Times" w:eastAsia="Arial" w:hAnsi="CG Times" w:cs="Arial"/>
          <w:spacing w:val="1"/>
          <w:sz w:val="24"/>
          <w:szCs w:val="24"/>
          <w:lang w:val="en-GB"/>
        </w:rPr>
        <w:t>o</w:t>
      </w:r>
      <w:r w:rsidRPr="007C0B07">
        <w:rPr>
          <w:rFonts w:ascii="CG Times" w:eastAsia="Arial" w:hAnsi="CG Times" w:cs="Arial"/>
          <w:sz w:val="24"/>
          <w:szCs w:val="24"/>
          <w:lang w:val="en-GB"/>
        </w:rPr>
        <w:t xml:space="preserve">r </w:t>
      </w:r>
      <w:r w:rsidRPr="007C0B07">
        <w:rPr>
          <w:rFonts w:ascii="CG Times" w:eastAsia="Arial" w:hAnsi="CG Times" w:cs="Arial"/>
          <w:spacing w:val="-2"/>
          <w:sz w:val="24"/>
          <w:szCs w:val="24"/>
          <w:lang w:val="en-GB"/>
        </w:rPr>
        <w:t>t</w:t>
      </w:r>
      <w:r w:rsidRPr="007C0B07">
        <w:rPr>
          <w:rFonts w:ascii="CG Times" w:eastAsia="Arial" w:hAnsi="CG Times" w:cs="Arial"/>
          <w:spacing w:val="1"/>
          <w:sz w:val="24"/>
          <w:szCs w:val="24"/>
          <w:lang w:val="en-GB"/>
        </w:rPr>
        <w:t>h</w:t>
      </w:r>
      <w:r w:rsidRPr="007C0B07">
        <w:rPr>
          <w:rFonts w:ascii="CG Times" w:eastAsia="Arial" w:hAnsi="CG Times" w:cs="Arial"/>
          <w:sz w:val="24"/>
          <w:szCs w:val="24"/>
          <w:lang w:val="en-GB"/>
        </w:rPr>
        <w:t>e</w:t>
      </w:r>
      <w:r w:rsidRPr="007C0B07">
        <w:rPr>
          <w:rFonts w:ascii="CG Times" w:eastAsia="Arial" w:hAnsi="CG Times" w:cs="Arial"/>
          <w:spacing w:val="-1"/>
          <w:sz w:val="24"/>
          <w:szCs w:val="24"/>
          <w:lang w:val="en-GB"/>
        </w:rPr>
        <w:t xml:space="preserve"> </w:t>
      </w:r>
      <w:r w:rsidRPr="007C0B07">
        <w:rPr>
          <w:rFonts w:ascii="CG Times" w:eastAsia="Arial" w:hAnsi="CG Times" w:cs="Arial"/>
          <w:spacing w:val="1"/>
          <w:sz w:val="24"/>
          <w:szCs w:val="24"/>
          <w:lang w:val="en-GB"/>
        </w:rPr>
        <w:t>d</w:t>
      </w:r>
      <w:r w:rsidRPr="007C0B07">
        <w:rPr>
          <w:rFonts w:ascii="CG Times" w:eastAsia="Arial" w:hAnsi="CG Times" w:cs="Arial"/>
          <w:spacing w:val="-1"/>
          <w:sz w:val="24"/>
          <w:szCs w:val="24"/>
          <w:lang w:val="en-GB"/>
        </w:rPr>
        <w:t>a</w:t>
      </w:r>
      <w:r w:rsidRPr="007C0B07">
        <w:rPr>
          <w:rFonts w:ascii="CG Times" w:eastAsia="Arial" w:hAnsi="CG Times" w:cs="Arial"/>
          <w:spacing w:val="-2"/>
          <w:sz w:val="24"/>
          <w:szCs w:val="24"/>
          <w:lang w:val="en-GB"/>
        </w:rPr>
        <w:t>y</w:t>
      </w:r>
      <w:r w:rsidRPr="007C0B07">
        <w:rPr>
          <w:rFonts w:ascii="CG Times" w:hAnsi="CG Times" w:cs="Arial"/>
          <w:sz w:val="24"/>
          <w:szCs w:val="24"/>
          <w:lang w:val="en-GB"/>
        </w:rPr>
        <w:t xml:space="preserve">. </w:t>
      </w:r>
    </w:p>
    <w:p w14:paraId="6206E5E6"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b/>
          <w:sz w:val="24"/>
          <w:szCs w:val="24"/>
          <w:lang w:val="en-GB"/>
        </w:rPr>
        <w:t>18.4</w:t>
      </w:r>
      <w:r w:rsidRPr="007C0B07">
        <w:rPr>
          <w:rFonts w:ascii="CG Times" w:hAnsi="CG Times" w:cs="Arial"/>
          <w:sz w:val="24"/>
          <w:szCs w:val="24"/>
          <w:lang w:val="en-GB"/>
        </w:rPr>
        <w:t xml:space="preserve"> Notices will be posted within 30 minutes of the protest time limit to inform competitors of hearings in which they are parties or named as witnesses. Hearings will be held in the protest room beginning at the time posted. Hearings may be scheduled to begin up to 30 minutes before the end of the protest time. No protest hearing will start after 21:00 hours.</w:t>
      </w:r>
    </w:p>
    <w:p w14:paraId="3DAEA636"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b/>
          <w:sz w:val="24"/>
          <w:szCs w:val="24"/>
          <w:lang w:val="en-GB"/>
        </w:rPr>
        <w:t>18.5</w:t>
      </w:r>
      <w:r w:rsidRPr="007C0B07">
        <w:rPr>
          <w:rFonts w:ascii="CG Times" w:hAnsi="CG Times" w:cs="Arial"/>
          <w:sz w:val="24"/>
          <w:szCs w:val="24"/>
          <w:lang w:val="en-GB"/>
        </w:rPr>
        <w:t xml:space="preserve"> Notices of protests by the race committee or jury will be posted to inform boats under RRS 61.1(b).</w:t>
      </w:r>
    </w:p>
    <w:p w14:paraId="702B308B"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b/>
          <w:sz w:val="24"/>
          <w:szCs w:val="24"/>
          <w:lang w:val="en-GB"/>
        </w:rPr>
        <w:t>18.6</w:t>
      </w:r>
      <w:r w:rsidRPr="007C0B07">
        <w:rPr>
          <w:rFonts w:ascii="CG Times" w:hAnsi="CG Times" w:cs="Arial"/>
          <w:sz w:val="24"/>
          <w:szCs w:val="24"/>
          <w:lang w:val="en-GB"/>
        </w:rPr>
        <w:t xml:space="preserve"> A list of boats that have been penalized under Appendix P for breaking RRS 42 will be posted.</w:t>
      </w:r>
    </w:p>
    <w:p w14:paraId="43F236E9"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b/>
          <w:sz w:val="24"/>
          <w:szCs w:val="24"/>
          <w:lang w:val="en-GB"/>
        </w:rPr>
        <w:t>18.7</w:t>
      </w:r>
      <w:r w:rsidRPr="007C0B07">
        <w:rPr>
          <w:rFonts w:ascii="CG Times" w:hAnsi="CG Times" w:cs="Arial"/>
          <w:sz w:val="24"/>
          <w:szCs w:val="24"/>
          <w:lang w:val="en-GB"/>
        </w:rPr>
        <w:t xml:space="preserve"> Breaches of rules in the sailing instructions marked </w:t>
      </w:r>
      <w:r w:rsidRPr="007C0B07">
        <w:rPr>
          <w:rFonts w:ascii="CG Times" w:hAnsi="CG Times" w:cs="Arial"/>
          <w:b/>
          <w:sz w:val="24"/>
          <w:szCs w:val="24"/>
          <w:lang w:val="en-GB"/>
        </w:rPr>
        <w:t>[NP]</w:t>
      </w:r>
      <w:r w:rsidRPr="007C0B07">
        <w:rPr>
          <w:rFonts w:ascii="CG Times" w:hAnsi="CG Times" w:cs="Arial"/>
          <w:sz w:val="24"/>
          <w:szCs w:val="24"/>
          <w:lang w:val="en-GB"/>
        </w:rPr>
        <w:t xml:space="preserve"> will not be grounds for a protest by a boat. This changes RRS 60.1(a).</w:t>
      </w:r>
    </w:p>
    <w:p w14:paraId="3E317092" w14:textId="77777777" w:rsidR="00535C04" w:rsidRPr="007C0B07" w:rsidRDefault="00535C04" w:rsidP="00535C04">
      <w:pPr>
        <w:ind w:right="-20"/>
        <w:rPr>
          <w:rFonts w:ascii="CG Times" w:hAnsi="CG Times" w:cs="Arial"/>
          <w:sz w:val="24"/>
          <w:szCs w:val="24"/>
          <w:lang w:val="en-GB"/>
        </w:rPr>
      </w:pPr>
      <w:r w:rsidRPr="007C0B07">
        <w:rPr>
          <w:rFonts w:ascii="CG Times" w:hAnsi="CG Times" w:cs="Arial"/>
          <w:b/>
          <w:sz w:val="24"/>
          <w:szCs w:val="24"/>
          <w:lang w:val="en-GB"/>
        </w:rPr>
        <w:t>18.8</w:t>
      </w:r>
      <w:r w:rsidRPr="007C0B07">
        <w:rPr>
          <w:rFonts w:ascii="CG Times" w:hAnsi="CG Times" w:cs="Arial"/>
          <w:sz w:val="24"/>
          <w:szCs w:val="24"/>
          <w:lang w:val="en-GB"/>
        </w:rPr>
        <w:t xml:space="preserve"> </w:t>
      </w:r>
      <w:r w:rsidRPr="007C0B07">
        <w:rPr>
          <w:rFonts w:ascii="CG Times" w:eastAsia="Arial" w:hAnsi="CG Times" w:cs="Arial"/>
          <w:sz w:val="24"/>
          <w:szCs w:val="24"/>
          <w:lang w:val="en-GB"/>
        </w:rPr>
        <w:t xml:space="preserve">Penalties for breaches of the RRS, Class Rules, RRS 55 or rules in the NoR and SIs marked </w:t>
      </w:r>
      <w:r w:rsidRPr="007C0B07">
        <w:rPr>
          <w:rFonts w:ascii="CG Times" w:eastAsia="Arial" w:hAnsi="CG Times" w:cs="Arial"/>
          <w:b/>
          <w:sz w:val="24"/>
          <w:szCs w:val="24"/>
          <w:lang w:val="en-GB"/>
        </w:rPr>
        <w:t>[DP]</w:t>
      </w:r>
      <w:r w:rsidRPr="007C0B07">
        <w:rPr>
          <w:rFonts w:ascii="CG Times" w:eastAsia="Arial" w:hAnsi="CG Times" w:cs="Arial"/>
          <w:sz w:val="24"/>
          <w:szCs w:val="24"/>
          <w:lang w:val="en-GB"/>
        </w:rPr>
        <w:t xml:space="preserve"> or </w:t>
      </w:r>
      <w:r w:rsidRPr="007C0B07">
        <w:rPr>
          <w:rFonts w:ascii="CG Times" w:eastAsia="Arial" w:hAnsi="CG Times" w:cs="Arial"/>
          <w:b/>
          <w:sz w:val="24"/>
          <w:szCs w:val="24"/>
          <w:lang w:val="en-GB"/>
        </w:rPr>
        <w:t>[SP]</w:t>
      </w:r>
      <w:r w:rsidRPr="007C0B07">
        <w:rPr>
          <w:rFonts w:ascii="CG Times" w:eastAsia="Arial" w:hAnsi="CG Times" w:cs="Arial"/>
          <w:sz w:val="24"/>
          <w:szCs w:val="24"/>
          <w:lang w:val="en-GB"/>
        </w:rPr>
        <w:t xml:space="preserve"> should the case go to a hearing, are at the discretion of the International Jury. </w:t>
      </w:r>
      <w:r w:rsidRPr="007C0B07">
        <w:rPr>
          <w:rFonts w:ascii="CG Times" w:hAnsi="CG Times" w:cs="Arial"/>
          <w:sz w:val="24"/>
          <w:szCs w:val="24"/>
          <w:lang w:val="en-GB"/>
        </w:rPr>
        <w:t>A boat may accept a discretionary penalty for the breaches stated above before a hearing concerning the same incident by completing a form available at the jury office.</w:t>
      </w:r>
      <w:r w:rsidRPr="007C0B07">
        <w:rPr>
          <w:rFonts w:ascii="CG Times" w:eastAsia="Arial" w:hAnsi="CG Times" w:cs="Arial"/>
          <w:sz w:val="24"/>
          <w:szCs w:val="24"/>
          <w:lang w:val="en-GB"/>
        </w:rPr>
        <w:t xml:space="preserve"> </w:t>
      </w:r>
    </w:p>
    <w:p w14:paraId="09B86869" w14:textId="77777777" w:rsidR="00535C04" w:rsidRPr="007C0B07" w:rsidRDefault="00535C04" w:rsidP="00535C04">
      <w:pPr>
        <w:suppressAutoHyphens/>
        <w:ind w:right="-2"/>
        <w:jc w:val="both"/>
        <w:rPr>
          <w:rFonts w:ascii="CG Times" w:eastAsia="Arial" w:hAnsi="CG Times" w:cs="Arial"/>
          <w:sz w:val="24"/>
          <w:szCs w:val="24"/>
          <w:lang w:val="en-GB"/>
        </w:rPr>
      </w:pPr>
      <w:r w:rsidRPr="007C0B07">
        <w:rPr>
          <w:rFonts w:ascii="CG Times" w:hAnsi="CG Times" w:cs="Arial"/>
          <w:b/>
          <w:sz w:val="24"/>
          <w:szCs w:val="24"/>
          <w:lang w:val="en-GB"/>
        </w:rPr>
        <w:t>18.9</w:t>
      </w:r>
      <w:r w:rsidRPr="007C0B07">
        <w:rPr>
          <w:rFonts w:ascii="CG Times" w:hAnsi="CG Times" w:cs="Arial"/>
          <w:sz w:val="24"/>
          <w:szCs w:val="24"/>
          <w:lang w:val="en-GB"/>
        </w:rPr>
        <w:t xml:space="preserve"> For breaches of the SIs marked </w:t>
      </w:r>
      <w:r w:rsidRPr="007C0B07">
        <w:rPr>
          <w:rFonts w:ascii="CG Times" w:hAnsi="CG Times" w:cs="Arial"/>
          <w:b/>
          <w:sz w:val="24"/>
          <w:szCs w:val="24"/>
          <w:lang w:val="en-GB"/>
        </w:rPr>
        <w:t>[SP]</w:t>
      </w:r>
      <w:r w:rsidRPr="007C0B07">
        <w:rPr>
          <w:rFonts w:ascii="CG Times" w:hAnsi="CG Times" w:cs="Arial"/>
          <w:sz w:val="24"/>
          <w:szCs w:val="24"/>
          <w:lang w:val="en-GB"/>
        </w:rPr>
        <w:t xml:space="preserve"> the race committee may apply a standard penalty without a hearing. </w:t>
      </w:r>
      <w:r w:rsidRPr="007C0B07">
        <w:rPr>
          <w:rFonts w:ascii="CG Times" w:eastAsia="Arial" w:hAnsi="CG Times" w:cs="Arial"/>
          <w:sz w:val="24"/>
          <w:szCs w:val="24"/>
          <w:lang w:val="en-GB"/>
        </w:rPr>
        <w:t>A list of these breaches and the associated standard penalties will be posted on the Official Notice Board. However, the race committee may protest a boat when they consider the standard penalty to be inappropriate. A boat that has been penalised with a standard penalty can neither be protested for the same incident by another boat nor can another boat request redress for this race committee action. This changes RRS 60.1, 63.1 and Appendix A5.</w:t>
      </w:r>
    </w:p>
    <w:p w14:paraId="028A2FAF" w14:textId="77777777" w:rsidR="00535C04" w:rsidRPr="007C0B07" w:rsidRDefault="00535C04" w:rsidP="00535C04">
      <w:pPr>
        <w:widowControl w:val="0"/>
        <w:autoSpaceDE w:val="0"/>
        <w:autoSpaceDN w:val="0"/>
        <w:adjustRightInd w:val="0"/>
        <w:jc w:val="both"/>
        <w:rPr>
          <w:rFonts w:ascii="CG Times" w:hAnsi="CG Times" w:cs="Calibri"/>
          <w:sz w:val="24"/>
          <w:szCs w:val="24"/>
          <w:lang w:val="en-GB"/>
        </w:rPr>
      </w:pPr>
      <w:r w:rsidRPr="007C0B07">
        <w:rPr>
          <w:rFonts w:ascii="CG Times" w:hAnsi="CG Times" w:cs="Calibri"/>
          <w:b/>
          <w:sz w:val="24"/>
          <w:szCs w:val="24"/>
          <w:lang w:val="en-GB"/>
        </w:rPr>
        <w:t>18.1</w:t>
      </w:r>
      <w:r w:rsidR="00DF4AF4" w:rsidRPr="007C0B07">
        <w:rPr>
          <w:rFonts w:ascii="CG Times" w:hAnsi="CG Times" w:cs="Calibri"/>
          <w:b/>
          <w:sz w:val="24"/>
          <w:szCs w:val="24"/>
          <w:lang w:val="en-GB"/>
        </w:rPr>
        <w:t>0</w:t>
      </w:r>
      <w:r w:rsidRPr="007C0B07">
        <w:rPr>
          <w:rFonts w:ascii="CG Times" w:hAnsi="CG Times" w:cs="Calibri"/>
          <w:sz w:val="24"/>
          <w:szCs w:val="24"/>
          <w:lang w:val="en-GB"/>
        </w:rPr>
        <w:t xml:space="preserve"> On the last racing day of racing, a request for redress based on the jury decision shall be delivered no later than 30 minutes after the decision was posted. This changes RRS 62.2.</w:t>
      </w:r>
    </w:p>
    <w:p w14:paraId="0A53EE25"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b/>
          <w:sz w:val="24"/>
          <w:szCs w:val="24"/>
          <w:lang w:val="en-GB"/>
        </w:rPr>
        <w:t>18.1</w:t>
      </w:r>
      <w:r w:rsidR="00DF4AF4" w:rsidRPr="007C0B07">
        <w:rPr>
          <w:rFonts w:ascii="CG Times" w:hAnsi="CG Times" w:cs="Arial"/>
          <w:b/>
          <w:sz w:val="24"/>
          <w:szCs w:val="24"/>
          <w:lang w:val="en-GB"/>
        </w:rPr>
        <w:t>1</w:t>
      </w:r>
      <w:r w:rsidRPr="007C0B07">
        <w:rPr>
          <w:rFonts w:ascii="CG Times" w:hAnsi="CG Times" w:cs="Arial"/>
          <w:sz w:val="24"/>
          <w:szCs w:val="24"/>
          <w:lang w:val="en-GB"/>
        </w:rPr>
        <w:t xml:space="preserve"> Decisions of the jury will be final as provided in RRS 70.5.</w:t>
      </w:r>
    </w:p>
    <w:p w14:paraId="50E3C34E"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b/>
          <w:sz w:val="24"/>
          <w:szCs w:val="24"/>
          <w:lang w:val="en-GB"/>
        </w:rPr>
        <w:t>18.1</w:t>
      </w:r>
      <w:r w:rsidR="00DF4AF4" w:rsidRPr="007C0B07">
        <w:rPr>
          <w:rFonts w:ascii="CG Times" w:hAnsi="CG Times" w:cs="Arial"/>
          <w:b/>
          <w:sz w:val="24"/>
          <w:szCs w:val="24"/>
          <w:lang w:val="en-GB"/>
        </w:rPr>
        <w:t>2</w:t>
      </w:r>
      <w:r w:rsidRPr="007C0B07">
        <w:rPr>
          <w:rFonts w:ascii="CG Times" w:hAnsi="CG Times" w:cs="Arial"/>
          <w:sz w:val="24"/>
          <w:szCs w:val="24"/>
          <w:lang w:val="en-GB"/>
        </w:rPr>
        <w:t xml:space="preserve"> Protests may be heard under RRS N1.4(b). The time limit for requesting a hearing by a full International Jury is 15 minutes after the parties were informed of the panel's decision.</w:t>
      </w:r>
    </w:p>
    <w:p w14:paraId="4CC86B35" w14:textId="77777777" w:rsidR="00535C04" w:rsidRPr="007C0B07" w:rsidRDefault="00535C04" w:rsidP="00535C04">
      <w:pPr>
        <w:suppressAutoHyphens/>
        <w:ind w:right="-2"/>
        <w:jc w:val="both"/>
        <w:rPr>
          <w:rFonts w:ascii="CG Times" w:hAnsi="CG Times" w:cs="Arial"/>
          <w:sz w:val="24"/>
          <w:szCs w:val="24"/>
          <w:lang w:val="en-GB"/>
        </w:rPr>
      </w:pPr>
    </w:p>
    <w:p w14:paraId="3FC59FAE" w14:textId="77777777" w:rsidR="00535C04" w:rsidRPr="007C0B07" w:rsidRDefault="00535C04" w:rsidP="00535C04">
      <w:pPr>
        <w:suppressAutoHyphens/>
        <w:ind w:right="-2"/>
        <w:jc w:val="both"/>
        <w:rPr>
          <w:rFonts w:ascii="CG Times" w:hAnsi="CG Times" w:cs="Arial"/>
          <w:b/>
          <w:sz w:val="28"/>
          <w:szCs w:val="24"/>
          <w:u w:val="single"/>
          <w:lang w:val="en-GB"/>
        </w:rPr>
      </w:pPr>
      <w:r w:rsidRPr="007C0B07">
        <w:rPr>
          <w:rFonts w:ascii="CG Times" w:hAnsi="CG Times" w:cs="Arial"/>
          <w:b/>
          <w:sz w:val="28"/>
          <w:szCs w:val="24"/>
          <w:u w:val="single"/>
          <w:lang w:val="en-GB"/>
        </w:rPr>
        <w:t>19. Scoring</w:t>
      </w:r>
    </w:p>
    <w:p w14:paraId="1B8B9E5F"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b/>
          <w:sz w:val="24"/>
          <w:szCs w:val="24"/>
          <w:lang w:val="en-GB"/>
        </w:rPr>
        <w:t>19.1</w:t>
      </w:r>
      <w:r w:rsidRPr="007C0B07">
        <w:rPr>
          <w:rFonts w:ascii="CG Times" w:hAnsi="CG Times" w:cs="Arial"/>
          <w:sz w:val="24"/>
          <w:szCs w:val="24"/>
          <w:lang w:val="en-GB"/>
        </w:rPr>
        <w:t xml:space="preserve"> The Low Point System of RRS Appendix A will apply.</w:t>
      </w:r>
    </w:p>
    <w:p w14:paraId="564752EA"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b/>
          <w:sz w:val="24"/>
          <w:szCs w:val="24"/>
          <w:lang w:val="en-GB"/>
        </w:rPr>
        <w:t>19.2</w:t>
      </w:r>
      <w:r w:rsidRPr="007C0B07">
        <w:rPr>
          <w:rFonts w:ascii="CG Times" w:hAnsi="CG Times" w:cs="Arial"/>
          <w:sz w:val="24"/>
          <w:szCs w:val="24"/>
          <w:lang w:val="en-GB"/>
        </w:rPr>
        <w:t xml:space="preserve"> RRS A4.2 is changed so that the scores are based on the number of boats assigned to the largest fleet.</w:t>
      </w:r>
    </w:p>
    <w:p w14:paraId="0944C1E3"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b/>
          <w:sz w:val="24"/>
          <w:szCs w:val="24"/>
          <w:lang w:val="en-GB"/>
        </w:rPr>
        <w:t xml:space="preserve">19.3 </w:t>
      </w:r>
      <w:r w:rsidRPr="007C0B07">
        <w:rPr>
          <w:rFonts w:ascii="CG Times" w:hAnsi="CG Times" w:cs="Arial"/>
          <w:sz w:val="24"/>
          <w:szCs w:val="24"/>
          <w:lang w:val="en-GB"/>
        </w:rPr>
        <w:t xml:space="preserve">If at the end of the last day of races some boats have more race scores than others, scores for the most recent races will be excluded so that all boats have the same number of race scores. </w:t>
      </w:r>
    </w:p>
    <w:p w14:paraId="2DCEE401"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b/>
          <w:sz w:val="24"/>
          <w:szCs w:val="24"/>
          <w:lang w:val="en-GB"/>
        </w:rPr>
        <w:t>19.4</w:t>
      </w:r>
      <w:r w:rsidRPr="007C0B07">
        <w:rPr>
          <w:rFonts w:ascii="CG Times" w:hAnsi="CG Times" w:cs="Arial"/>
          <w:sz w:val="24"/>
          <w:szCs w:val="24"/>
          <w:lang w:val="en-GB"/>
        </w:rPr>
        <w:t xml:space="preserve"> To request correction of an alleged error in posted race or series results, a boat may complete a scoring enquiry form available at the race office. </w:t>
      </w:r>
    </w:p>
    <w:p w14:paraId="750DB93A"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b/>
          <w:sz w:val="24"/>
          <w:szCs w:val="24"/>
          <w:lang w:val="en-GB"/>
        </w:rPr>
        <w:t>19.5</w:t>
      </w:r>
      <w:r w:rsidRPr="007C0B07">
        <w:rPr>
          <w:rFonts w:ascii="CG Times" w:hAnsi="CG Times" w:cs="Arial"/>
          <w:sz w:val="24"/>
          <w:szCs w:val="24"/>
          <w:lang w:val="en-GB"/>
        </w:rPr>
        <w:t xml:space="preserve"> At least 3 races are required to be completed to constitute the regatta series.</w:t>
      </w:r>
    </w:p>
    <w:p w14:paraId="2A87CF1F"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b/>
          <w:sz w:val="24"/>
          <w:szCs w:val="24"/>
          <w:lang w:val="en-GB"/>
        </w:rPr>
        <w:t>19.6</w:t>
      </w:r>
      <w:r w:rsidRPr="007C0B07">
        <w:rPr>
          <w:rFonts w:ascii="CG Times" w:hAnsi="CG Times" w:cs="Arial"/>
          <w:sz w:val="24"/>
          <w:szCs w:val="24"/>
          <w:lang w:val="en-GB"/>
        </w:rPr>
        <w:t xml:space="preserve"> </w:t>
      </w:r>
      <w:r w:rsidRPr="007C0B07">
        <w:rPr>
          <w:rFonts w:ascii="CG Times" w:hAnsi="CG Times" w:cs="Arial"/>
          <w:sz w:val="24"/>
          <w:szCs w:val="24"/>
          <w:u w:val="single"/>
          <w:lang w:val="en-GB"/>
        </w:rPr>
        <w:t>Discards:</w:t>
      </w:r>
    </w:p>
    <w:p w14:paraId="3721A537"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b/>
          <w:sz w:val="24"/>
          <w:szCs w:val="24"/>
          <w:lang w:val="en-GB"/>
        </w:rPr>
        <w:lastRenderedPageBreak/>
        <w:t>19.6.1</w:t>
      </w:r>
      <w:r w:rsidR="00B45688" w:rsidRPr="007C0B07">
        <w:rPr>
          <w:rFonts w:ascii="CG Times" w:hAnsi="CG Times" w:cs="Arial"/>
          <w:sz w:val="24"/>
          <w:szCs w:val="24"/>
          <w:lang w:val="en-GB"/>
        </w:rPr>
        <w:t xml:space="preserve"> When fewer than 4</w:t>
      </w:r>
      <w:r w:rsidRPr="007C0B07">
        <w:rPr>
          <w:rFonts w:ascii="CG Times" w:hAnsi="CG Times" w:cs="Arial"/>
          <w:sz w:val="24"/>
          <w:szCs w:val="24"/>
          <w:lang w:val="en-GB"/>
        </w:rPr>
        <w:t xml:space="preserve"> races have been completed, a boat’s series score will be the total of her race scores.</w:t>
      </w:r>
    </w:p>
    <w:p w14:paraId="20CBF75D"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b/>
          <w:sz w:val="24"/>
          <w:szCs w:val="24"/>
          <w:lang w:val="en-GB"/>
        </w:rPr>
        <w:t>19.6.2</w:t>
      </w:r>
      <w:r w:rsidR="00B45688" w:rsidRPr="007C0B07">
        <w:rPr>
          <w:rFonts w:ascii="CG Times" w:hAnsi="CG Times" w:cs="Arial"/>
          <w:sz w:val="24"/>
          <w:szCs w:val="24"/>
          <w:lang w:val="en-GB"/>
        </w:rPr>
        <w:t xml:space="preserve"> When 4</w:t>
      </w:r>
      <w:r w:rsidRPr="007C0B07">
        <w:rPr>
          <w:rFonts w:ascii="CG Times" w:hAnsi="CG Times" w:cs="Arial"/>
          <w:sz w:val="24"/>
          <w:szCs w:val="24"/>
          <w:lang w:val="en-GB"/>
        </w:rPr>
        <w:t xml:space="preserve"> or more races have been completed, a boat’s series score will be the total of her race scores excluding her worst score.</w:t>
      </w:r>
    </w:p>
    <w:p w14:paraId="4BDD7018" w14:textId="77777777" w:rsidR="00535C04" w:rsidRPr="007C0B07" w:rsidRDefault="00535C04" w:rsidP="00535C04">
      <w:pPr>
        <w:suppressAutoHyphens/>
        <w:ind w:right="-2"/>
        <w:jc w:val="both"/>
        <w:rPr>
          <w:rFonts w:ascii="CG Times" w:hAnsi="CG Times" w:cs="Arial"/>
          <w:sz w:val="24"/>
          <w:szCs w:val="24"/>
          <w:lang w:val="en-GB"/>
        </w:rPr>
      </w:pPr>
    </w:p>
    <w:p w14:paraId="0922233C" w14:textId="77777777" w:rsidR="00535C04" w:rsidRPr="007C0B07" w:rsidRDefault="00535C04" w:rsidP="00535C04">
      <w:pPr>
        <w:suppressAutoHyphens/>
        <w:ind w:right="-2"/>
        <w:jc w:val="both"/>
        <w:rPr>
          <w:rFonts w:ascii="CG Times" w:hAnsi="CG Times" w:cs="Arial"/>
          <w:b/>
          <w:sz w:val="28"/>
          <w:szCs w:val="24"/>
          <w:u w:val="single"/>
          <w:lang w:val="en-GB"/>
        </w:rPr>
      </w:pPr>
      <w:r w:rsidRPr="007C0B07">
        <w:rPr>
          <w:rFonts w:ascii="CG Times" w:hAnsi="CG Times" w:cs="Arial"/>
          <w:b/>
          <w:sz w:val="28"/>
          <w:szCs w:val="24"/>
          <w:u w:val="single"/>
          <w:lang w:val="en-GB"/>
        </w:rPr>
        <w:t>20. [DP][NP] Safety Regulations</w:t>
      </w:r>
    </w:p>
    <w:p w14:paraId="7DAE7874" w14:textId="77777777" w:rsidR="00535C04" w:rsidRPr="007C0B07" w:rsidRDefault="00535C04" w:rsidP="00535C04">
      <w:pPr>
        <w:suppressAutoHyphens/>
        <w:ind w:right="-2"/>
        <w:jc w:val="both"/>
        <w:rPr>
          <w:rFonts w:ascii="CG Times" w:hAnsi="CG Times"/>
          <w:sz w:val="24"/>
          <w:szCs w:val="24"/>
          <w:lang w:val="en-GB"/>
        </w:rPr>
      </w:pPr>
      <w:r w:rsidRPr="007C0B07">
        <w:rPr>
          <w:rFonts w:ascii="CG Times" w:hAnsi="CG Times" w:cs="Arial"/>
          <w:b/>
          <w:sz w:val="24"/>
          <w:szCs w:val="24"/>
          <w:lang w:val="en-GB"/>
        </w:rPr>
        <w:t>20.1[SP]</w:t>
      </w:r>
      <w:r w:rsidRPr="007C0B07">
        <w:rPr>
          <w:rFonts w:ascii="CG Times" w:hAnsi="CG Times" w:cs="Arial"/>
          <w:sz w:val="24"/>
          <w:szCs w:val="24"/>
          <w:lang w:val="en-GB"/>
        </w:rPr>
        <w:t xml:space="preserve"> Check-out and check-in </w:t>
      </w:r>
      <w:r w:rsidRPr="007C0B07">
        <w:rPr>
          <w:rFonts w:ascii="CG Times" w:hAnsi="CG Times"/>
          <w:sz w:val="24"/>
          <w:szCs w:val="24"/>
          <w:lang w:val="en-GB"/>
        </w:rPr>
        <w:t xml:space="preserve">procedure will be established. All competitors, coaches or team leaders must sign: </w:t>
      </w:r>
    </w:p>
    <w:p w14:paraId="294FFB2B" w14:textId="77777777" w:rsidR="00535C04" w:rsidRPr="007C0B07" w:rsidRDefault="00535C04" w:rsidP="00535C04">
      <w:pPr>
        <w:ind w:left="720" w:right="-20"/>
        <w:rPr>
          <w:rFonts w:ascii="CG Times" w:eastAsia="Arial" w:hAnsi="CG Times" w:cs="Arial"/>
          <w:sz w:val="24"/>
          <w:szCs w:val="24"/>
          <w:lang w:val="en-GB"/>
        </w:rPr>
      </w:pPr>
      <w:r w:rsidRPr="007C0B07">
        <w:rPr>
          <w:rFonts w:ascii="CG Times" w:eastAsia="Arial" w:hAnsi="CG Times" w:cs="Arial"/>
          <w:b/>
          <w:bCs/>
          <w:spacing w:val="1"/>
          <w:sz w:val="24"/>
          <w:szCs w:val="24"/>
          <w:lang w:val="en-GB"/>
        </w:rPr>
        <w:t>a</w:t>
      </w:r>
      <w:r w:rsidRPr="007C0B07">
        <w:rPr>
          <w:rFonts w:ascii="CG Times" w:eastAsia="Arial" w:hAnsi="CG Times" w:cs="Arial"/>
          <w:b/>
          <w:bCs/>
          <w:sz w:val="24"/>
          <w:szCs w:val="24"/>
          <w:lang w:val="en-GB"/>
        </w:rPr>
        <w:t>)</w:t>
      </w:r>
      <w:r w:rsidRPr="007C0B07">
        <w:rPr>
          <w:rFonts w:ascii="CG Times" w:eastAsia="Arial" w:hAnsi="CG Times" w:cs="Arial"/>
          <w:sz w:val="24"/>
          <w:szCs w:val="24"/>
          <w:lang w:val="en-GB"/>
        </w:rPr>
        <w:t xml:space="preserve"> </w:t>
      </w:r>
      <w:r w:rsidRPr="007C0B07">
        <w:rPr>
          <w:rFonts w:ascii="CG Times" w:eastAsia="Arial" w:hAnsi="CG Times" w:cs="Arial"/>
          <w:spacing w:val="1"/>
          <w:sz w:val="24"/>
          <w:szCs w:val="24"/>
          <w:lang w:val="en-GB"/>
        </w:rPr>
        <w:t>b</w:t>
      </w:r>
      <w:r w:rsidRPr="007C0B07">
        <w:rPr>
          <w:rFonts w:ascii="CG Times" w:eastAsia="Arial" w:hAnsi="CG Times" w:cs="Arial"/>
          <w:spacing w:val="-1"/>
          <w:sz w:val="24"/>
          <w:szCs w:val="24"/>
          <w:lang w:val="en-GB"/>
        </w:rPr>
        <w:t>e</w:t>
      </w:r>
      <w:r w:rsidRPr="007C0B07">
        <w:rPr>
          <w:rFonts w:ascii="CG Times" w:eastAsia="Arial" w:hAnsi="CG Times" w:cs="Arial"/>
          <w:sz w:val="24"/>
          <w:szCs w:val="24"/>
          <w:lang w:val="en-GB"/>
        </w:rPr>
        <w:t>f</w:t>
      </w:r>
      <w:r w:rsidRPr="007C0B07">
        <w:rPr>
          <w:rFonts w:ascii="CG Times" w:eastAsia="Arial" w:hAnsi="CG Times" w:cs="Arial"/>
          <w:spacing w:val="1"/>
          <w:sz w:val="24"/>
          <w:szCs w:val="24"/>
          <w:lang w:val="en-GB"/>
        </w:rPr>
        <w:t>o</w:t>
      </w:r>
      <w:r w:rsidRPr="007C0B07">
        <w:rPr>
          <w:rFonts w:ascii="CG Times" w:eastAsia="Arial" w:hAnsi="CG Times" w:cs="Arial"/>
          <w:sz w:val="24"/>
          <w:szCs w:val="24"/>
          <w:lang w:val="en-GB"/>
        </w:rPr>
        <w:t>re</w:t>
      </w:r>
      <w:r w:rsidRPr="007C0B07">
        <w:rPr>
          <w:rFonts w:ascii="CG Times" w:eastAsia="Arial" w:hAnsi="CG Times" w:cs="Arial"/>
          <w:spacing w:val="1"/>
          <w:sz w:val="24"/>
          <w:szCs w:val="24"/>
          <w:lang w:val="en-GB"/>
        </w:rPr>
        <w:t xml:space="preserve"> </w:t>
      </w:r>
      <w:r w:rsidRPr="007C0B07">
        <w:rPr>
          <w:rFonts w:ascii="CG Times" w:eastAsia="Arial" w:hAnsi="CG Times" w:cs="Arial"/>
          <w:sz w:val="24"/>
          <w:szCs w:val="24"/>
          <w:lang w:val="en-GB"/>
        </w:rPr>
        <w:t>l</w:t>
      </w:r>
      <w:r w:rsidRPr="007C0B07">
        <w:rPr>
          <w:rFonts w:ascii="CG Times" w:eastAsia="Arial" w:hAnsi="CG Times" w:cs="Arial"/>
          <w:spacing w:val="-2"/>
          <w:sz w:val="24"/>
          <w:szCs w:val="24"/>
          <w:lang w:val="en-GB"/>
        </w:rPr>
        <w:t>e</w:t>
      </w:r>
      <w:r w:rsidRPr="007C0B07">
        <w:rPr>
          <w:rFonts w:ascii="CG Times" w:eastAsia="Arial" w:hAnsi="CG Times" w:cs="Arial"/>
          <w:spacing w:val="1"/>
          <w:sz w:val="24"/>
          <w:szCs w:val="24"/>
          <w:lang w:val="en-GB"/>
        </w:rPr>
        <w:t>a</w:t>
      </w:r>
      <w:r w:rsidRPr="007C0B07">
        <w:rPr>
          <w:rFonts w:ascii="CG Times" w:eastAsia="Arial" w:hAnsi="CG Times" w:cs="Arial"/>
          <w:spacing w:val="-2"/>
          <w:sz w:val="24"/>
          <w:szCs w:val="24"/>
          <w:lang w:val="en-GB"/>
        </w:rPr>
        <w:t>v</w:t>
      </w:r>
      <w:r w:rsidRPr="007C0B07">
        <w:rPr>
          <w:rFonts w:ascii="CG Times" w:eastAsia="Arial" w:hAnsi="CG Times" w:cs="Arial"/>
          <w:sz w:val="24"/>
          <w:szCs w:val="24"/>
          <w:lang w:val="en-GB"/>
        </w:rPr>
        <w:t>ing to</w:t>
      </w:r>
      <w:r w:rsidRPr="007C0B07">
        <w:rPr>
          <w:rFonts w:ascii="CG Times" w:eastAsia="Arial" w:hAnsi="CG Times" w:cs="Arial"/>
          <w:spacing w:val="2"/>
          <w:sz w:val="24"/>
          <w:szCs w:val="24"/>
          <w:lang w:val="en-GB"/>
        </w:rPr>
        <w:t xml:space="preserve"> </w:t>
      </w:r>
      <w:r w:rsidRPr="007C0B07">
        <w:rPr>
          <w:rFonts w:ascii="CG Times" w:eastAsia="Arial" w:hAnsi="CG Times" w:cs="Arial"/>
          <w:sz w:val="24"/>
          <w:szCs w:val="24"/>
          <w:lang w:val="en-GB"/>
        </w:rPr>
        <w:t>race</w:t>
      </w:r>
      <w:r w:rsidRPr="007C0B07">
        <w:rPr>
          <w:rFonts w:ascii="CG Times" w:eastAsia="Arial" w:hAnsi="CG Times" w:cs="Arial"/>
          <w:spacing w:val="2"/>
          <w:sz w:val="24"/>
          <w:szCs w:val="24"/>
          <w:lang w:val="en-GB"/>
        </w:rPr>
        <w:t xml:space="preserve"> </w:t>
      </w:r>
      <w:r w:rsidRPr="007C0B07">
        <w:rPr>
          <w:rFonts w:ascii="CG Times" w:eastAsia="Arial" w:hAnsi="CG Times" w:cs="Arial"/>
          <w:spacing w:val="1"/>
          <w:sz w:val="24"/>
          <w:szCs w:val="24"/>
          <w:lang w:val="en-GB"/>
        </w:rPr>
        <w:t>o</w:t>
      </w:r>
      <w:r w:rsidRPr="007C0B07">
        <w:rPr>
          <w:rFonts w:ascii="CG Times" w:eastAsia="Arial" w:hAnsi="CG Times" w:cs="Arial"/>
          <w:sz w:val="24"/>
          <w:szCs w:val="24"/>
          <w:lang w:val="en-GB"/>
        </w:rPr>
        <w:t>n</w:t>
      </w:r>
      <w:r w:rsidRPr="007C0B07">
        <w:rPr>
          <w:rFonts w:ascii="CG Times" w:eastAsia="Arial" w:hAnsi="CG Times" w:cs="Arial"/>
          <w:spacing w:val="-1"/>
          <w:sz w:val="24"/>
          <w:szCs w:val="24"/>
          <w:lang w:val="en-GB"/>
        </w:rPr>
        <w:t xml:space="preserve"> </w:t>
      </w:r>
      <w:r w:rsidRPr="007C0B07">
        <w:rPr>
          <w:rFonts w:ascii="CG Times" w:eastAsia="Arial" w:hAnsi="CG Times" w:cs="Arial"/>
          <w:spacing w:val="1"/>
          <w:sz w:val="24"/>
          <w:szCs w:val="24"/>
          <w:lang w:val="en-GB"/>
        </w:rPr>
        <w:t>ea</w:t>
      </w:r>
      <w:r w:rsidRPr="007C0B07">
        <w:rPr>
          <w:rFonts w:ascii="CG Times" w:eastAsia="Arial" w:hAnsi="CG Times" w:cs="Arial"/>
          <w:spacing w:val="-2"/>
          <w:sz w:val="24"/>
          <w:szCs w:val="24"/>
          <w:lang w:val="en-GB"/>
        </w:rPr>
        <w:t>c</w:t>
      </w:r>
      <w:r w:rsidRPr="007C0B07">
        <w:rPr>
          <w:rFonts w:ascii="CG Times" w:eastAsia="Arial" w:hAnsi="CG Times" w:cs="Arial"/>
          <w:sz w:val="24"/>
          <w:szCs w:val="24"/>
          <w:lang w:val="en-GB"/>
        </w:rPr>
        <w:t>h</w:t>
      </w:r>
      <w:r w:rsidRPr="007C0B07">
        <w:rPr>
          <w:rFonts w:ascii="CG Times" w:eastAsia="Arial" w:hAnsi="CG Times" w:cs="Arial"/>
          <w:spacing w:val="2"/>
          <w:sz w:val="24"/>
          <w:szCs w:val="24"/>
          <w:lang w:val="en-GB"/>
        </w:rPr>
        <w:t xml:space="preserve"> </w:t>
      </w:r>
      <w:r w:rsidRPr="007C0B07">
        <w:rPr>
          <w:rFonts w:ascii="CG Times" w:eastAsia="Arial" w:hAnsi="CG Times" w:cs="Arial"/>
          <w:sz w:val="24"/>
          <w:szCs w:val="24"/>
          <w:lang w:val="en-GB"/>
        </w:rPr>
        <w:t>sc</w:t>
      </w:r>
      <w:r w:rsidRPr="007C0B07">
        <w:rPr>
          <w:rFonts w:ascii="CG Times" w:eastAsia="Arial" w:hAnsi="CG Times" w:cs="Arial"/>
          <w:spacing w:val="-1"/>
          <w:sz w:val="24"/>
          <w:szCs w:val="24"/>
          <w:lang w:val="en-GB"/>
        </w:rPr>
        <w:t>h</w:t>
      </w:r>
      <w:r w:rsidRPr="007C0B07">
        <w:rPr>
          <w:rFonts w:ascii="CG Times" w:eastAsia="Arial" w:hAnsi="CG Times" w:cs="Arial"/>
          <w:spacing w:val="1"/>
          <w:sz w:val="24"/>
          <w:szCs w:val="24"/>
          <w:lang w:val="en-GB"/>
        </w:rPr>
        <w:t>edu</w:t>
      </w:r>
      <w:r w:rsidRPr="007C0B07">
        <w:rPr>
          <w:rFonts w:ascii="CG Times" w:eastAsia="Arial" w:hAnsi="CG Times" w:cs="Arial"/>
          <w:spacing w:val="-3"/>
          <w:sz w:val="24"/>
          <w:szCs w:val="24"/>
          <w:lang w:val="en-GB"/>
        </w:rPr>
        <w:t>l</w:t>
      </w:r>
      <w:r w:rsidRPr="007C0B07">
        <w:rPr>
          <w:rFonts w:ascii="CG Times" w:eastAsia="Arial" w:hAnsi="CG Times" w:cs="Arial"/>
          <w:sz w:val="24"/>
          <w:szCs w:val="24"/>
          <w:lang w:val="en-GB"/>
        </w:rPr>
        <w:t>ed</w:t>
      </w:r>
      <w:r w:rsidRPr="007C0B07">
        <w:rPr>
          <w:rFonts w:ascii="CG Times" w:eastAsia="Arial" w:hAnsi="CG Times" w:cs="Arial"/>
          <w:spacing w:val="3"/>
          <w:sz w:val="24"/>
          <w:szCs w:val="24"/>
          <w:lang w:val="en-GB"/>
        </w:rPr>
        <w:t xml:space="preserve"> </w:t>
      </w:r>
      <w:r w:rsidRPr="007C0B07">
        <w:rPr>
          <w:rFonts w:ascii="CG Times" w:eastAsia="Arial" w:hAnsi="CG Times" w:cs="Arial"/>
          <w:spacing w:val="-1"/>
          <w:sz w:val="24"/>
          <w:szCs w:val="24"/>
          <w:lang w:val="en-GB"/>
        </w:rPr>
        <w:t>d</w:t>
      </w:r>
      <w:r w:rsidRPr="007C0B07">
        <w:rPr>
          <w:rFonts w:ascii="CG Times" w:eastAsia="Arial" w:hAnsi="CG Times" w:cs="Arial"/>
          <w:spacing w:val="1"/>
          <w:sz w:val="24"/>
          <w:szCs w:val="24"/>
          <w:lang w:val="en-GB"/>
        </w:rPr>
        <w:t>a</w:t>
      </w:r>
      <w:r w:rsidRPr="007C0B07">
        <w:rPr>
          <w:rFonts w:ascii="CG Times" w:eastAsia="Arial" w:hAnsi="CG Times" w:cs="Arial"/>
          <w:spacing w:val="-2"/>
          <w:sz w:val="24"/>
          <w:szCs w:val="24"/>
          <w:lang w:val="en-GB"/>
        </w:rPr>
        <w:t xml:space="preserve">y after </w:t>
      </w:r>
      <w:r w:rsidRPr="007C0B07">
        <w:rPr>
          <w:rFonts w:ascii="CG Times" w:hAnsi="CG Times"/>
          <w:sz w:val="24"/>
          <w:szCs w:val="24"/>
          <w:lang w:val="en-GB"/>
        </w:rPr>
        <w:t>flag D is displayed ashore</w:t>
      </w:r>
      <w:r w:rsidRPr="007C0B07">
        <w:rPr>
          <w:rFonts w:ascii="CG Times" w:eastAsia="Arial" w:hAnsi="CG Times" w:cs="Arial"/>
          <w:sz w:val="24"/>
          <w:szCs w:val="24"/>
          <w:lang w:val="en-GB"/>
        </w:rPr>
        <w:t>.</w:t>
      </w:r>
    </w:p>
    <w:p w14:paraId="7C63725D" w14:textId="77777777" w:rsidR="00535C04" w:rsidRPr="007C0B07" w:rsidRDefault="00535C04" w:rsidP="00535C04">
      <w:pPr>
        <w:spacing w:line="275" w:lineRule="auto"/>
        <w:ind w:left="720" w:right="-20"/>
        <w:rPr>
          <w:rFonts w:ascii="CG Times" w:eastAsia="Arial" w:hAnsi="CG Times" w:cs="Arial"/>
          <w:spacing w:val="2"/>
          <w:sz w:val="24"/>
          <w:szCs w:val="24"/>
          <w:lang w:val="en-GB"/>
        </w:rPr>
      </w:pPr>
      <w:r w:rsidRPr="007C0B07">
        <w:rPr>
          <w:rFonts w:ascii="CG Times" w:eastAsia="Arial" w:hAnsi="CG Times" w:cs="Arial"/>
          <w:b/>
          <w:bCs/>
          <w:spacing w:val="1"/>
          <w:sz w:val="24"/>
          <w:szCs w:val="24"/>
          <w:lang w:val="en-GB"/>
        </w:rPr>
        <w:t>b</w:t>
      </w:r>
      <w:r w:rsidRPr="007C0B07">
        <w:rPr>
          <w:rFonts w:ascii="CG Times" w:eastAsia="Arial" w:hAnsi="CG Times" w:cs="Arial"/>
          <w:b/>
          <w:bCs/>
          <w:sz w:val="24"/>
          <w:szCs w:val="24"/>
          <w:lang w:val="en-GB"/>
        </w:rPr>
        <w:t>)</w:t>
      </w:r>
      <w:r w:rsidRPr="007C0B07">
        <w:rPr>
          <w:rFonts w:ascii="CG Times" w:eastAsia="Arial" w:hAnsi="CG Times" w:cs="Arial"/>
          <w:sz w:val="24"/>
          <w:szCs w:val="24"/>
          <w:lang w:val="en-GB"/>
        </w:rPr>
        <w:t xml:space="preserve"> </w:t>
      </w:r>
      <w:r w:rsidRPr="007C0B07">
        <w:rPr>
          <w:rFonts w:ascii="CG Times" w:eastAsia="Arial" w:hAnsi="CG Times" w:cs="Arial"/>
          <w:spacing w:val="-3"/>
          <w:sz w:val="24"/>
          <w:szCs w:val="24"/>
          <w:lang w:val="en-GB"/>
        </w:rPr>
        <w:t>w</w:t>
      </w:r>
      <w:r w:rsidRPr="007C0B07">
        <w:rPr>
          <w:rFonts w:ascii="CG Times" w:eastAsia="Arial" w:hAnsi="CG Times" w:cs="Arial"/>
          <w:sz w:val="24"/>
          <w:szCs w:val="24"/>
          <w:lang w:val="en-GB"/>
        </w:rPr>
        <w:t>it</w:t>
      </w:r>
      <w:r w:rsidRPr="007C0B07">
        <w:rPr>
          <w:rFonts w:ascii="CG Times" w:eastAsia="Arial" w:hAnsi="CG Times" w:cs="Arial"/>
          <w:spacing w:val="1"/>
          <w:sz w:val="24"/>
          <w:szCs w:val="24"/>
          <w:lang w:val="en-GB"/>
        </w:rPr>
        <w:t>h</w:t>
      </w:r>
      <w:r w:rsidRPr="007C0B07">
        <w:rPr>
          <w:rFonts w:ascii="CG Times" w:eastAsia="Arial" w:hAnsi="CG Times" w:cs="Arial"/>
          <w:sz w:val="24"/>
          <w:szCs w:val="24"/>
          <w:lang w:val="en-GB"/>
        </w:rPr>
        <w:t>in</w:t>
      </w:r>
      <w:r w:rsidRPr="007C0B07">
        <w:rPr>
          <w:rFonts w:ascii="CG Times" w:eastAsia="Arial" w:hAnsi="CG Times" w:cs="Arial"/>
          <w:spacing w:val="1"/>
          <w:sz w:val="24"/>
          <w:szCs w:val="24"/>
          <w:lang w:val="en-GB"/>
        </w:rPr>
        <w:t xml:space="preserve"> </w:t>
      </w:r>
      <w:r w:rsidRPr="007C0B07">
        <w:rPr>
          <w:rFonts w:ascii="CG Times" w:eastAsia="Arial" w:hAnsi="CG Times" w:cs="Arial"/>
          <w:sz w:val="24"/>
          <w:szCs w:val="24"/>
          <w:lang w:val="en-GB"/>
        </w:rPr>
        <w:t>t</w:t>
      </w:r>
      <w:r w:rsidRPr="007C0B07">
        <w:rPr>
          <w:rFonts w:ascii="CG Times" w:eastAsia="Arial" w:hAnsi="CG Times" w:cs="Arial"/>
          <w:spacing w:val="1"/>
          <w:sz w:val="24"/>
          <w:szCs w:val="24"/>
          <w:lang w:val="en-GB"/>
        </w:rPr>
        <w:t>h</w:t>
      </w:r>
      <w:r w:rsidRPr="007C0B07">
        <w:rPr>
          <w:rFonts w:ascii="CG Times" w:eastAsia="Arial" w:hAnsi="CG Times" w:cs="Arial"/>
          <w:sz w:val="24"/>
          <w:szCs w:val="24"/>
          <w:lang w:val="en-GB"/>
        </w:rPr>
        <w:t>e</w:t>
      </w:r>
      <w:r w:rsidRPr="007C0B07">
        <w:rPr>
          <w:rFonts w:ascii="CG Times" w:eastAsia="Arial" w:hAnsi="CG Times" w:cs="Arial"/>
          <w:spacing w:val="-1"/>
          <w:sz w:val="24"/>
          <w:szCs w:val="24"/>
          <w:lang w:val="en-GB"/>
        </w:rPr>
        <w:t xml:space="preserve"> </w:t>
      </w:r>
      <w:r w:rsidRPr="007C0B07">
        <w:rPr>
          <w:rFonts w:ascii="CG Times" w:eastAsia="Arial" w:hAnsi="CG Times" w:cs="Arial"/>
          <w:spacing w:val="1"/>
          <w:sz w:val="24"/>
          <w:szCs w:val="24"/>
          <w:lang w:val="en-GB"/>
        </w:rPr>
        <w:t>p</w:t>
      </w:r>
      <w:r w:rsidRPr="007C0B07">
        <w:rPr>
          <w:rFonts w:ascii="CG Times" w:eastAsia="Arial" w:hAnsi="CG Times" w:cs="Arial"/>
          <w:sz w:val="24"/>
          <w:szCs w:val="24"/>
          <w:lang w:val="en-GB"/>
        </w:rPr>
        <w:t>rot</w:t>
      </w:r>
      <w:r w:rsidRPr="007C0B07">
        <w:rPr>
          <w:rFonts w:ascii="CG Times" w:eastAsia="Arial" w:hAnsi="CG Times" w:cs="Arial"/>
          <w:spacing w:val="1"/>
          <w:sz w:val="24"/>
          <w:szCs w:val="24"/>
          <w:lang w:val="en-GB"/>
        </w:rPr>
        <w:t>e</w:t>
      </w:r>
      <w:r w:rsidRPr="007C0B07">
        <w:rPr>
          <w:rFonts w:ascii="CG Times" w:eastAsia="Arial" w:hAnsi="CG Times" w:cs="Arial"/>
          <w:sz w:val="24"/>
          <w:szCs w:val="24"/>
          <w:lang w:val="en-GB"/>
        </w:rPr>
        <w:t>st t</w:t>
      </w:r>
      <w:r w:rsidRPr="007C0B07">
        <w:rPr>
          <w:rFonts w:ascii="CG Times" w:eastAsia="Arial" w:hAnsi="CG Times" w:cs="Arial"/>
          <w:spacing w:val="-2"/>
          <w:sz w:val="24"/>
          <w:szCs w:val="24"/>
          <w:lang w:val="en-GB"/>
        </w:rPr>
        <w:t>i</w:t>
      </w:r>
      <w:r w:rsidRPr="007C0B07">
        <w:rPr>
          <w:rFonts w:ascii="CG Times" w:eastAsia="Arial" w:hAnsi="CG Times" w:cs="Arial"/>
          <w:spacing w:val="1"/>
          <w:sz w:val="24"/>
          <w:szCs w:val="24"/>
          <w:lang w:val="en-GB"/>
        </w:rPr>
        <w:t>m</w:t>
      </w:r>
      <w:r w:rsidRPr="007C0B07">
        <w:rPr>
          <w:rFonts w:ascii="CG Times" w:eastAsia="Arial" w:hAnsi="CG Times" w:cs="Arial"/>
          <w:sz w:val="24"/>
          <w:szCs w:val="24"/>
          <w:lang w:val="en-GB"/>
        </w:rPr>
        <w:t>e</w:t>
      </w:r>
      <w:r w:rsidRPr="007C0B07">
        <w:rPr>
          <w:rFonts w:ascii="CG Times" w:eastAsia="Arial" w:hAnsi="CG Times" w:cs="Arial"/>
          <w:spacing w:val="2"/>
          <w:sz w:val="24"/>
          <w:szCs w:val="24"/>
          <w:lang w:val="en-GB"/>
        </w:rPr>
        <w:t xml:space="preserve"> </w:t>
      </w:r>
      <w:r w:rsidRPr="007C0B07">
        <w:rPr>
          <w:rFonts w:ascii="CG Times" w:eastAsia="Arial" w:hAnsi="CG Times" w:cs="Arial"/>
          <w:sz w:val="24"/>
          <w:szCs w:val="24"/>
          <w:lang w:val="en-GB"/>
        </w:rPr>
        <w:t>l</w:t>
      </w:r>
      <w:r w:rsidRPr="007C0B07">
        <w:rPr>
          <w:rFonts w:ascii="CG Times" w:eastAsia="Arial" w:hAnsi="CG Times" w:cs="Arial"/>
          <w:spacing w:val="-3"/>
          <w:sz w:val="24"/>
          <w:szCs w:val="24"/>
          <w:lang w:val="en-GB"/>
        </w:rPr>
        <w:t>i</w:t>
      </w:r>
      <w:r w:rsidRPr="007C0B07">
        <w:rPr>
          <w:rFonts w:ascii="CG Times" w:eastAsia="Arial" w:hAnsi="CG Times" w:cs="Arial"/>
          <w:spacing w:val="1"/>
          <w:sz w:val="24"/>
          <w:szCs w:val="24"/>
          <w:lang w:val="en-GB"/>
        </w:rPr>
        <w:t>m</w:t>
      </w:r>
      <w:r w:rsidRPr="007C0B07">
        <w:rPr>
          <w:rFonts w:ascii="CG Times" w:eastAsia="Arial" w:hAnsi="CG Times" w:cs="Arial"/>
          <w:sz w:val="24"/>
          <w:szCs w:val="24"/>
          <w:lang w:val="en-GB"/>
        </w:rPr>
        <w:t>it</w:t>
      </w:r>
      <w:r w:rsidRPr="007C0B07">
        <w:rPr>
          <w:rFonts w:ascii="CG Times" w:eastAsia="Arial" w:hAnsi="CG Times" w:cs="Arial"/>
          <w:spacing w:val="1"/>
          <w:sz w:val="24"/>
          <w:szCs w:val="24"/>
          <w:lang w:val="en-GB"/>
        </w:rPr>
        <w:t xml:space="preserve"> </w:t>
      </w:r>
      <w:r w:rsidRPr="007C0B07">
        <w:rPr>
          <w:rFonts w:ascii="CG Times" w:eastAsia="Arial" w:hAnsi="CG Times" w:cs="Arial"/>
          <w:spacing w:val="-1"/>
          <w:sz w:val="24"/>
          <w:szCs w:val="24"/>
          <w:lang w:val="en-GB"/>
        </w:rPr>
        <w:t>a</w:t>
      </w:r>
      <w:r w:rsidRPr="007C0B07">
        <w:rPr>
          <w:rFonts w:ascii="CG Times" w:eastAsia="Arial" w:hAnsi="CG Times" w:cs="Arial"/>
          <w:sz w:val="24"/>
          <w:szCs w:val="24"/>
          <w:lang w:val="en-GB"/>
        </w:rPr>
        <w:t>f</w:t>
      </w:r>
      <w:r w:rsidRPr="007C0B07">
        <w:rPr>
          <w:rFonts w:ascii="CG Times" w:eastAsia="Arial" w:hAnsi="CG Times" w:cs="Arial"/>
          <w:spacing w:val="1"/>
          <w:sz w:val="24"/>
          <w:szCs w:val="24"/>
          <w:lang w:val="en-GB"/>
        </w:rPr>
        <w:t>te</w:t>
      </w:r>
      <w:r w:rsidRPr="007C0B07">
        <w:rPr>
          <w:rFonts w:ascii="CG Times" w:eastAsia="Arial" w:hAnsi="CG Times" w:cs="Arial"/>
          <w:sz w:val="24"/>
          <w:szCs w:val="24"/>
          <w:lang w:val="en-GB"/>
        </w:rPr>
        <w:t>r re</w:t>
      </w:r>
      <w:r w:rsidRPr="007C0B07">
        <w:rPr>
          <w:rFonts w:ascii="CG Times" w:eastAsia="Arial" w:hAnsi="CG Times" w:cs="Arial"/>
          <w:spacing w:val="-2"/>
          <w:sz w:val="24"/>
          <w:szCs w:val="24"/>
          <w:lang w:val="en-GB"/>
        </w:rPr>
        <w:t>t</w:t>
      </w:r>
      <w:r w:rsidRPr="007C0B07">
        <w:rPr>
          <w:rFonts w:ascii="CG Times" w:eastAsia="Arial" w:hAnsi="CG Times" w:cs="Arial"/>
          <w:spacing w:val="1"/>
          <w:sz w:val="24"/>
          <w:szCs w:val="24"/>
          <w:lang w:val="en-GB"/>
        </w:rPr>
        <w:t>u</w:t>
      </w:r>
      <w:r w:rsidRPr="007C0B07">
        <w:rPr>
          <w:rFonts w:ascii="CG Times" w:eastAsia="Arial" w:hAnsi="CG Times" w:cs="Arial"/>
          <w:sz w:val="24"/>
          <w:szCs w:val="24"/>
          <w:lang w:val="en-GB"/>
        </w:rPr>
        <w:t xml:space="preserve">rning </w:t>
      </w:r>
      <w:r w:rsidRPr="007C0B07">
        <w:rPr>
          <w:rFonts w:ascii="CG Times" w:eastAsia="Arial" w:hAnsi="CG Times" w:cs="Arial"/>
          <w:spacing w:val="1"/>
          <w:sz w:val="24"/>
          <w:szCs w:val="24"/>
          <w:lang w:val="en-GB"/>
        </w:rPr>
        <w:t>a</w:t>
      </w:r>
      <w:r w:rsidRPr="007C0B07">
        <w:rPr>
          <w:rFonts w:ascii="CG Times" w:eastAsia="Arial" w:hAnsi="CG Times" w:cs="Arial"/>
          <w:sz w:val="24"/>
          <w:szCs w:val="24"/>
          <w:lang w:val="en-GB"/>
        </w:rPr>
        <w:t>s</w:t>
      </w:r>
      <w:r w:rsidRPr="007C0B07">
        <w:rPr>
          <w:rFonts w:ascii="CG Times" w:eastAsia="Arial" w:hAnsi="CG Times" w:cs="Arial"/>
          <w:spacing w:val="1"/>
          <w:sz w:val="24"/>
          <w:szCs w:val="24"/>
          <w:lang w:val="en-GB"/>
        </w:rPr>
        <w:t>ho</w:t>
      </w:r>
      <w:r w:rsidRPr="007C0B07">
        <w:rPr>
          <w:rFonts w:ascii="CG Times" w:eastAsia="Arial" w:hAnsi="CG Times" w:cs="Arial"/>
          <w:sz w:val="24"/>
          <w:szCs w:val="24"/>
          <w:lang w:val="en-GB"/>
        </w:rPr>
        <w:t xml:space="preserve">re. </w:t>
      </w:r>
    </w:p>
    <w:p w14:paraId="0E276082" w14:textId="77777777" w:rsidR="00535C04" w:rsidRPr="007C0B07" w:rsidRDefault="00535C04" w:rsidP="00535C04">
      <w:pPr>
        <w:spacing w:line="275" w:lineRule="auto"/>
        <w:ind w:right="-20"/>
        <w:rPr>
          <w:rFonts w:ascii="CG Times" w:eastAsia="Arial" w:hAnsi="CG Times" w:cs="Arial"/>
          <w:sz w:val="24"/>
          <w:szCs w:val="24"/>
          <w:lang w:val="en-GB"/>
        </w:rPr>
      </w:pPr>
      <w:r w:rsidRPr="007C0B07">
        <w:rPr>
          <w:rFonts w:ascii="CG Times" w:eastAsia="Arial" w:hAnsi="CG Times" w:cs="Arial"/>
          <w:spacing w:val="2"/>
          <w:sz w:val="24"/>
          <w:szCs w:val="24"/>
          <w:lang w:val="en-GB"/>
        </w:rPr>
        <w:t>T</w:t>
      </w:r>
      <w:r w:rsidRPr="007C0B07">
        <w:rPr>
          <w:rFonts w:ascii="CG Times" w:eastAsia="Arial" w:hAnsi="CG Times" w:cs="Arial"/>
          <w:spacing w:val="-1"/>
          <w:sz w:val="24"/>
          <w:szCs w:val="24"/>
          <w:lang w:val="en-GB"/>
        </w:rPr>
        <w:t>h</w:t>
      </w:r>
      <w:r w:rsidRPr="007C0B07">
        <w:rPr>
          <w:rFonts w:ascii="CG Times" w:eastAsia="Arial" w:hAnsi="CG Times" w:cs="Arial"/>
          <w:sz w:val="24"/>
          <w:szCs w:val="24"/>
          <w:lang w:val="en-GB"/>
        </w:rPr>
        <w:t>e</w:t>
      </w:r>
      <w:r w:rsidRPr="007C0B07">
        <w:rPr>
          <w:rFonts w:ascii="CG Times" w:eastAsia="Arial" w:hAnsi="CG Times" w:cs="Arial"/>
          <w:spacing w:val="2"/>
          <w:sz w:val="24"/>
          <w:szCs w:val="24"/>
          <w:lang w:val="en-GB"/>
        </w:rPr>
        <w:t xml:space="preserve"> </w:t>
      </w:r>
      <w:r w:rsidRPr="007C0B07">
        <w:rPr>
          <w:rFonts w:ascii="CG Times" w:hAnsi="CG Times" w:cs="Arial"/>
          <w:sz w:val="24"/>
          <w:szCs w:val="24"/>
          <w:lang w:val="en-GB"/>
        </w:rPr>
        <w:t xml:space="preserve">check-out and check-in point will be located </w:t>
      </w:r>
      <w:r w:rsidR="008272B5" w:rsidRPr="007C0B07">
        <w:rPr>
          <w:rFonts w:ascii="CG Times" w:hAnsi="CG Times" w:cs="Arial"/>
          <w:sz w:val="24"/>
          <w:szCs w:val="24"/>
          <w:lang w:val="en-GB"/>
        </w:rPr>
        <w:t>in front of the Race Office.</w:t>
      </w:r>
    </w:p>
    <w:p w14:paraId="17AE257C"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b/>
          <w:sz w:val="24"/>
          <w:szCs w:val="24"/>
          <w:lang w:val="en-GB"/>
        </w:rPr>
        <w:t xml:space="preserve">20.2[SP] </w:t>
      </w:r>
      <w:r w:rsidRPr="007C0B07">
        <w:rPr>
          <w:rFonts w:ascii="CG Times" w:hAnsi="CG Times" w:cs="Arial"/>
          <w:sz w:val="24"/>
          <w:szCs w:val="24"/>
          <w:lang w:val="en-GB"/>
        </w:rPr>
        <w:t>Boats not leaving the harbour for the day's races shall notify the regatta office as soon as possible.</w:t>
      </w:r>
    </w:p>
    <w:p w14:paraId="0EE0B9C0"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b/>
          <w:sz w:val="24"/>
          <w:szCs w:val="24"/>
          <w:lang w:val="en-GB"/>
        </w:rPr>
        <w:t>20.3[SP]</w:t>
      </w:r>
      <w:r w:rsidRPr="007C0B07">
        <w:rPr>
          <w:rFonts w:ascii="CG Times" w:hAnsi="CG Times" w:cs="Arial"/>
          <w:sz w:val="24"/>
          <w:szCs w:val="24"/>
          <w:lang w:val="en-GB"/>
        </w:rPr>
        <w:t xml:space="preserve"> A boat that retires from racing shall notify the race committee before leaving the racing area, or if that is not possible, shall notify the regatta office as soon as possible after returning ashore.</w:t>
      </w:r>
    </w:p>
    <w:p w14:paraId="5E42BAF6"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b/>
          <w:sz w:val="24"/>
          <w:szCs w:val="24"/>
          <w:lang w:val="en-GB"/>
        </w:rPr>
        <w:t>20.4</w:t>
      </w:r>
      <w:r w:rsidRPr="007C0B07">
        <w:rPr>
          <w:rFonts w:ascii="CG Times" w:hAnsi="CG Times" w:cs="Arial"/>
          <w:sz w:val="24"/>
          <w:szCs w:val="24"/>
          <w:lang w:val="en-GB"/>
        </w:rPr>
        <w:t xml:space="preserve"> Competitors who require assistance shall blow a whistle or wave the paddle or one arm. The Race Committee reserves the right to assist competitors who in their opinion require assistance, regardless of the wishes of the competitor. This will not be grounds for redress.  This changes rule 62.1(a).</w:t>
      </w:r>
    </w:p>
    <w:p w14:paraId="410B62C2" w14:textId="77777777" w:rsidR="00535C04" w:rsidRPr="007C0B07" w:rsidRDefault="00535C04" w:rsidP="00535C04">
      <w:pPr>
        <w:suppressAutoHyphens/>
        <w:ind w:right="-2"/>
        <w:jc w:val="both"/>
        <w:rPr>
          <w:rFonts w:ascii="CG Times" w:hAnsi="CG Times" w:cs="Arial"/>
          <w:sz w:val="24"/>
          <w:szCs w:val="24"/>
          <w:lang w:val="en-GB"/>
        </w:rPr>
      </w:pPr>
    </w:p>
    <w:p w14:paraId="6CD87BD3" w14:textId="77777777" w:rsidR="00535C04" w:rsidRPr="007C0B07" w:rsidRDefault="00535C04" w:rsidP="00535C04">
      <w:pPr>
        <w:suppressAutoHyphens/>
        <w:ind w:right="-2"/>
        <w:jc w:val="both"/>
        <w:rPr>
          <w:rFonts w:ascii="CG Times" w:hAnsi="CG Times" w:cs="Arial"/>
          <w:b/>
          <w:sz w:val="28"/>
          <w:szCs w:val="24"/>
          <w:u w:val="single"/>
          <w:lang w:val="en-GB"/>
        </w:rPr>
      </w:pPr>
      <w:r w:rsidRPr="007C0B07">
        <w:rPr>
          <w:rFonts w:ascii="CG Times" w:hAnsi="CG Times" w:cs="Arial"/>
          <w:b/>
          <w:sz w:val="28"/>
          <w:szCs w:val="24"/>
          <w:u w:val="single"/>
          <w:lang w:val="en-GB"/>
        </w:rPr>
        <w:t>21. [DP][NP] Replacement of Equipment</w:t>
      </w:r>
    </w:p>
    <w:p w14:paraId="48133534"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b/>
          <w:sz w:val="24"/>
          <w:szCs w:val="24"/>
          <w:lang w:val="en-GB"/>
        </w:rPr>
        <w:t>21.1</w:t>
      </w:r>
      <w:r w:rsidRPr="007C0B07">
        <w:rPr>
          <w:rFonts w:ascii="CG Times" w:hAnsi="CG Times" w:cs="Arial"/>
          <w:sz w:val="24"/>
          <w:szCs w:val="24"/>
          <w:lang w:val="en-GB"/>
        </w:rPr>
        <w:t xml:space="preserve"> Substitution of damaged or lost equipment will not be allowed unless approved in writing by the Race Committee.  Requests for substitution shall be made to the Race Committee at the first reasonable opportunity.</w:t>
      </w:r>
    </w:p>
    <w:p w14:paraId="23ECE6EE"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b/>
          <w:sz w:val="24"/>
          <w:szCs w:val="24"/>
          <w:lang w:val="en-GB"/>
        </w:rPr>
        <w:t>21.2</w:t>
      </w:r>
      <w:r w:rsidRPr="007C0B07">
        <w:rPr>
          <w:rFonts w:ascii="CG Times" w:hAnsi="CG Times" w:cs="Arial"/>
          <w:sz w:val="24"/>
          <w:szCs w:val="24"/>
          <w:lang w:val="en-GB"/>
        </w:rPr>
        <w:t xml:space="preserve"> Substitution of damaged equipment may be permitted provided the relevant form has been completed at the Race Office and both the damaged and the substituting equipment has been inspected by the Technical Committee.</w:t>
      </w:r>
    </w:p>
    <w:p w14:paraId="52640689"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b/>
          <w:sz w:val="24"/>
          <w:szCs w:val="24"/>
          <w:lang w:val="en-GB"/>
        </w:rPr>
        <w:t>21.3</w:t>
      </w:r>
      <w:r w:rsidRPr="007C0B07">
        <w:rPr>
          <w:rFonts w:ascii="CG Times" w:hAnsi="CG Times" w:cs="Arial"/>
          <w:sz w:val="24"/>
          <w:szCs w:val="24"/>
          <w:lang w:val="en-GB"/>
        </w:rPr>
        <w:t xml:space="preserve"> If the substitution was made on the water between races, both the damaged and the substituting equipment shall be presented to the Technical Committee after the end of the day’s racing.  The substitution is subject to the approval of the Race Committee given retrospectively.</w:t>
      </w:r>
    </w:p>
    <w:p w14:paraId="625B99F2" w14:textId="77777777" w:rsidR="00535C04" w:rsidRPr="007C0B07" w:rsidRDefault="00535C04" w:rsidP="00535C04">
      <w:pPr>
        <w:suppressAutoHyphens/>
        <w:ind w:right="-2"/>
        <w:jc w:val="both"/>
        <w:rPr>
          <w:rFonts w:ascii="CG Times" w:hAnsi="CG Times" w:cs="Arial"/>
          <w:sz w:val="24"/>
          <w:szCs w:val="24"/>
          <w:lang w:val="en-GB"/>
        </w:rPr>
      </w:pPr>
    </w:p>
    <w:p w14:paraId="6F2DD37F" w14:textId="77777777" w:rsidR="00535C04" w:rsidRPr="007C0B07" w:rsidRDefault="00535C04" w:rsidP="00535C04">
      <w:pPr>
        <w:suppressAutoHyphens/>
        <w:ind w:right="-2"/>
        <w:jc w:val="both"/>
        <w:rPr>
          <w:rFonts w:ascii="CG Times" w:hAnsi="CG Times" w:cs="Arial"/>
          <w:b/>
          <w:sz w:val="28"/>
          <w:szCs w:val="28"/>
          <w:u w:val="single"/>
          <w:lang w:val="en-GB"/>
        </w:rPr>
      </w:pPr>
      <w:r w:rsidRPr="007C0B07">
        <w:rPr>
          <w:rFonts w:ascii="CG Times" w:hAnsi="CG Times" w:cs="Arial"/>
          <w:b/>
          <w:sz w:val="28"/>
          <w:szCs w:val="28"/>
          <w:u w:val="single"/>
          <w:lang w:val="en-GB"/>
        </w:rPr>
        <w:t>22. [DP][NP] Equipment and Measurement Checks</w:t>
      </w:r>
    </w:p>
    <w:p w14:paraId="4C178F45" w14:textId="77777777" w:rsidR="00535C04" w:rsidRPr="007C0B07" w:rsidRDefault="00535C04" w:rsidP="00535C04">
      <w:pPr>
        <w:jc w:val="both"/>
        <w:rPr>
          <w:rFonts w:ascii="CG Times" w:hAnsi="CG Times"/>
          <w:sz w:val="24"/>
          <w:szCs w:val="24"/>
          <w:lang w:val="en-GB"/>
        </w:rPr>
      </w:pPr>
      <w:r w:rsidRPr="007C0B07">
        <w:rPr>
          <w:rFonts w:ascii="CG Times" w:hAnsi="CG Times" w:cs="Arial"/>
          <w:b/>
          <w:sz w:val="24"/>
          <w:szCs w:val="24"/>
          <w:lang w:val="en-GB"/>
        </w:rPr>
        <w:t>22.1</w:t>
      </w:r>
      <w:r w:rsidRPr="007C0B07">
        <w:rPr>
          <w:rFonts w:ascii="CG Times" w:hAnsi="CG Times" w:cs="Arial"/>
          <w:sz w:val="24"/>
          <w:szCs w:val="24"/>
          <w:lang w:val="en-GB"/>
        </w:rPr>
        <w:t xml:space="preserve"> </w:t>
      </w:r>
      <w:r w:rsidRPr="007C0B07">
        <w:rPr>
          <w:rFonts w:ascii="CG Times" w:hAnsi="CG Times"/>
          <w:sz w:val="24"/>
          <w:szCs w:val="24"/>
          <w:lang w:val="en-GB"/>
        </w:rPr>
        <w:t>All boats shall have valid measurement certificates.</w:t>
      </w:r>
    </w:p>
    <w:p w14:paraId="3EE025B4" w14:textId="77777777" w:rsidR="00535C04" w:rsidRPr="007C0B07" w:rsidRDefault="00535C04" w:rsidP="00535C04">
      <w:pPr>
        <w:jc w:val="both"/>
        <w:rPr>
          <w:rFonts w:ascii="CG Times" w:hAnsi="CG Times" w:cs="Arial"/>
          <w:sz w:val="24"/>
          <w:szCs w:val="24"/>
          <w:lang w:val="en-GB"/>
        </w:rPr>
      </w:pPr>
      <w:r w:rsidRPr="007C0B07">
        <w:rPr>
          <w:rFonts w:ascii="CG Times" w:hAnsi="CG Times" w:cs="Arial"/>
          <w:b/>
          <w:sz w:val="24"/>
          <w:szCs w:val="24"/>
          <w:lang w:val="en-GB"/>
        </w:rPr>
        <w:t>22.2</w:t>
      </w:r>
      <w:r w:rsidRPr="007C0B07">
        <w:rPr>
          <w:rFonts w:ascii="CG Times" w:hAnsi="CG Times" w:cs="Arial"/>
          <w:sz w:val="24"/>
          <w:szCs w:val="24"/>
          <w:lang w:val="en-GB"/>
        </w:rPr>
        <w:t xml:space="preserve"> A boat or equipment may be inspected at any time for compliance with the Class Rules, the Notice of Race and the Sailing Instructions.</w:t>
      </w:r>
    </w:p>
    <w:p w14:paraId="381349DA" w14:textId="77777777" w:rsidR="00535C04" w:rsidRPr="007C0B07" w:rsidRDefault="00535C04" w:rsidP="00535C04">
      <w:pPr>
        <w:jc w:val="both"/>
        <w:rPr>
          <w:rFonts w:ascii="CG Times" w:hAnsi="CG Times" w:cs="Arial"/>
          <w:sz w:val="24"/>
          <w:szCs w:val="24"/>
          <w:lang w:val="en-GB"/>
        </w:rPr>
      </w:pPr>
      <w:r w:rsidRPr="007C0B07">
        <w:rPr>
          <w:rFonts w:ascii="CG Times" w:hAnsi="CG Times" w:cs="Arial"/>
          <w:b/>
          <w:sz w:val="24"/>
          <w:szCs w:val="24"/>
          <w:lang w:val="en-GB"/>
        </w:rPr>
        <w:t>22.3</w:t>
      </w:r>
      <w:r w:rsidRPr="007C0B07">
        <w:rPr>
          <w:rFonts w:ascii="CG Times" w:hAnsi="CG Times" w:cs="Arial"/>
          <w:sz w:val="24"/>
          <w:szCs w:val="24"/>
          <w:lang w:val="en-GB"/>
        </w:rPr>
        <w:t xml:space="preserve"> On the water, a boat can be instructed by the Race Committee or by the Technical Committee to proceed immediately to a designated area for inspection.</w:t>
      </w:r>
    </w:p>
    <w:p w14:paraId="5704F368" w14:textId="77777777" w:rsidR="00535C04" w:rsidRPr="007C0B07" w:rsidRDefault="00535C04" w:rsidP="00535C04">
      <w:pPr>
        <w:suppressAutoHyphens/>
        <w:ind w:right="-2"/>
        <w:jc w:val="both"/>
        <w:rPr>
          <w:rFonts w:ascii="CG Times" w:hAnsi="CG Times" w:cs="Arial"/>
          <w:sz w:val="24"/>
          <w:szCs w:val="24"/>
          <w:lang w:val="en-GB"/>
        </w:rPr>
      </w:pPr>
    </w:p>
    <w:p w14:paraId="73FAB3FF" w14:textId="77777777" w:rsidR="00B45688" w:rsidRPr="007C0B07" w:rsidRDefault="00B45688">
      <w:pPr>
        <w:spacing w:after="200" w:line="276" w:lineRule="auto"/>
        <w:rPr>
          <w:rFonts w:ascii="CG Times" w:hAnsi="CG Times" w:cs="Arial"/>
          <w:b/>
          <w:sz w:val="28"/>
          <w:szCs w:val="24"/>
          <w:u w:val="single"/>
          <w:lang w:val="en-GB"/>
        </w:rPr>
      </w:pPr>
      <w:r w:rsidRPr="007C0B07">
        <w:rPr>
          <w:rFonts w:ascii="CG Times" w:hAnsi="CG Times" w:cs="Arial"/>
          <w:b/>
          <w:sz w:val="28"/>
          <w:szCs w:val="24"/>
          <w:u w:val="single"/>
          <w:lang w:val="en-GB"/>
        </w:rPr>
        <w:br w:type="page"/>
      </w:r>
    </w:p>
    <w:p w14:paraId="73D827F5" w14:textId="77777777" w:rsidR="00535C04" w:rsidRPr="007C0B07" w:rsidRDefault="00535C04" w:rsidP="00535C04">
      <w:pPr>
        <w:suppressAutoHyphens/>
        <w:ind w:right="-2"/>
        <w:jc w:val="both"/>
        <w:rPr>
          <w:rFonts w:ascii="CG Times" w:hAnsi="CG Times" w:cs="Arial"/>
          <w:b/>
          <w:sz w:val="28"/>
          <w:szCs w:val="24"/>
          <w:u w:val="single"/>
          <w:lang w:val="en-GB"/>
        </w:rPr>
      </w:pPr>
      <w:r w:rsidRPr="007C0B07">
        <w:rPr>
          <w:rFonts w:ascii="CG Times" w:hAnsi="CG Times" w:cs="Arial"/>
          <w:b/>
          <w:sz w:val="28"/>
          <w:szCs w:val="24"/>
          <w:u w:val="single"/>
          <w:lang w:val="en-GB"/>
        </w:rPr>
        <w:lastRenderedPageBreak/>
        <w:t>23. Official Boats</w:t>
      </w:r>
    </w:p>
    <w:p w14:paraId="4681D89E"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sz w:val="24"/>
          <w:szCs w:val="24"/>
          <w:lang w:val="en-GB"/>
        </w:rPr>
        <w:t>Official boats will be marked as follows:</w:t>
      </w:r>
    </w:p>
    <w:p w14:paraId="7E5FED8D" w14:textId="77777777" w:rsidR="00535C04" w:rsidRPr="007C0B07" w:rsidRDefault="00535C04" w:rsidP="00535C04">
      <w:pPr>
        <w:suppressAutoHyphens/>
        <w:ind w:right="-2"/>
        <w:jc w:val="both"/>
        <w:rPr>
          <w:rFonts w:ascii="CG Times" w:hAnsi="CG Times" w:cs="Arial"/>
          <w:sz w:val="24"/>
          <w:szCs w:val="24"/>
          <w:lang w:val="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40"/>
        <w:gridCol w:w="2841"/>
      </w:tblGrid>
      <w:tr w:rsidR="00704183" w:rsidRPr="007C0B07" w14:paraId="7E67AFAD" w14:textId="77777777" w:rsidTr="00AD253D">
        <w:trPr>
          <w:jc w:val="center"/>
        </w:trPr>
        <w:tc>
          <w:tcPr>
            <w:tcW w:w="2840" w:type="dxa"/>
            <w:tcBorders>
              <w:top w:val="single" w:sz="4" w:space="0" w:color="auto"/>
              <w:left w:val="single" w:sz="4" w:space="0" w:color="auto"/>
              <w:bottom w:val="single" w:sz="4" w:space="0" w:color="auto"/>
              <w:right w:val="single" w:sz="4" w:space="0" w:color="auto"/>
            </w:tcBorders>
            <w:hideMark/>
          </w:tcPr>
          <w:p w14:paraId="4129375A" w14:textId="77777777" w:rsidR="00704183" w:rsidRPr="007C0B07" w:rsidRDefault="00704183" w:rsidP="00AD253D">
            <w:pPr>
              <w:autoSpaceDE w:val="0"/>
              <w:autoSpaceDN w:val="0"/>
              <w:adjustRightInd w:val="0"/>
              <w:rPr>
                <w:rFonts w:ascii="CG Times" w:hAnsi="CG Times" w:cs="Arial"/>
                <w:b/>
                <w:bCs/>
                <w:lang w:val="en-GB" w:eastAsia="zh-CN" w:bidi="he-IL"/>
              </w:rPr>
            </w:pPr>
            <w:r w:rsidRPr="007C0B07">
              <w:rPr>
                <w:rFonts w:ascii="CG Times" w:hAnsi="CG Times" w:cs="Arial"/>
                <w:b/>
                <w:bCs/>
                <w:lang w:val="en-GB"/>
              </w:rPr>
              <w:t>Official Boat</w:t>
            </w:r>
          </w:p>
        </w:tc>
        <w:tc>
          <w:tcPr>
            <w:tcW w:w="2841" w:type="dxa"/>
            <w:tcBorders>
              <w:top w:val="single" w:sz="4" w:space="0" w:color="auto"/>
              <w:left w:val="single" w:sz="4" w:space="0" w:color="auto"/>
              <w:bottom w:val="single" w:sz="4" w:space="0" w:color="auto"/>
              <w:right w:val="single" w:sz="4" w:space="0" w:color="auto"/>
            </w:tcBorders>
            <w:hideMark/>
          </w:tcPr>
          <w:p w14:paraId="653D5EB8" w14:textId="77777777" w:rsidR="00704183" w:rsidRPr="007C0B07" w:rsidRDefault="00704183" w:rsidP="00AD253D">
            <w:pPr>
              <w:autoSpaceDE w:val="0"/>
              <w:autoSpaceDN w:val="0"/>
              <w:adjustRightInd w:val="0"/>
              <w:rPr>
                <w:rFonts w:ascii="CG Times" w:hAnsi="CG Times" w:cs="Arial"/>
                <w:b/>
                <w:bCs/>
                <w:lang w:val="en-GB" w:eastAsia="zh-CN" w:bidi="he-IL"/>
              </w:rPr>
            </w:pPr>
            <w:r w:rsidRPr="007C0B07">
              <w:rPr>
                <w:rFonts w:ascii="CG Times" w:hAnsi="CG Times" w:cs="Arial"/>
                <w:b/>
                <w:bCs/>
                <w:lang w:val="en-GB"/>
              </w:rPr>
              <w:t>Flag</w:t>
            </w:r>
          </w:p>
        </w:tc>
      </w:tr>
      <w:tr w:rsidR="00704183" w:rsidRPr="007C0B07" w14:paraId="4F68EF6F" w14:textId="77777777" w:rsidTr="00AD253D">
        <w:trPr>
          <w:jc w:val="center"/>
        </w:trPr>
        <w:tc>
          <w:tcPr>
            <w:tcW w:w="2840" w:type="dxa"/>
            <w:tcBorders>
              <w:top w:val="single" w:sz="4" w:space="0" w:color="auto"/>
              <w:left w:val="single" w:sz="4" w:space="0" w:color="auto"/>
              <w:bottom w:val="single" w:sz="4" w:space="0" w:color="auto"/>
              <w:right w:val="single" w:sz="4" w:space="0" w:color="auto"/>
            </w:tcBorders>
            <w:hideMark/>
          </w:tcPr>
          <w:p w14:paraId="6ACB8332" w14:textId="77777777" w:rsidR="00704183" w:rsidRPr="007C0B07" w:rsidRDefault="00704183" w:rsidP="00AD253D">
            <w:pPr>
              <w:autoSpaceDE w:val="0"/>
              <w:autoSpaceDN w:val="0"/>
              <w:adjustRightInd w:val="0"/>
              <w:rPr>
                <w:rFonts w:ascii="CG Times" w:hAnsi="CG Times" w:cs="Arial"/>
                <w:lang w:val="en-GB" w:eastAsia="zh-CN" w:bidi="he-IL"/>
              </w:rPr>
            </w:pPr>
            <w:r w:rsidRPr="007C0B07">
              <w:rPr>
                <w:rFonts w:ascii="CG Times" w:hAnsi="CG Times" w:cs="Arial"/>
                <w:lang w:val="en-GB"/>
              </w:rPr>
              <w:t>Race Committee</w:t>
            </w:r>
          </w:p>
        </w:tc>
        <w:tc>
          <w:tcPr>
            <w:tcW w:w="2841" w:type="dxa"/>
            <w:tcBorders>
              <w:top w:val="single" w:sz="4" w:space="0" w:color="auto"/>
              <w:left w:val="single" w:sz="4" w:space="0" w:color="auto"/>
              <w:bottom w:val="single" w:sz="4" w:space="0" w:color="auto"/>
              <w:right w:val="single" w:sz="4" w:space="0" w:color="auto"/>
            </w:tcBorders>
            <w:hideMark/>
          </w:tcPr>
          <w:p w14:paraId="1C74FF0A" w14:textId="77777777" w:rsidR="00704183" w:rsidRPr="007C0B07" w:rsidRDefault="00704183" w:rsidP="00AD253D">
            <w:pPr>
              <w:autoSpaceDE w:val="0"/>
              <w:autoSpaceDN w:val="0"/>
              <w:adjustRightInd w:val="0"/>
              <w:rPr>
                <w:rFonts w:ascii="CG Times" w:hAnsi="CG Times" w:cs="Arial"/>
                <w:lang w:val="en-GB" w:eastAsia="zh-CN" w:bidi="he-IL"/>
              </w:rPr>
            </w:pPr>
            <w:r w:rsidRPr="007C0B07">
              <w:rPr>
                <w:rFonts w:ascii="CG Times" w:hAnsi="CG Times" w:cs="Arial"/>
                <w:lang w:val="en-GB"/>
              </w:rPr>
              <w:t>Flag " RC"</w:t>
            </w:r>
          </w:p>
        </w:tc>
      </w:tr>
      <w:tr w:rsidR="00704183" w:rsidRPr="007C0B07" w14:paraId="6E552EAE" w14:textId="77777777" w:rsidTr="00AD253D">
        <w:trPr>
          <w:jc w:val="center"/>
        </w:trPr>
        <w:tc>
          <w:tcPr>
            <w:tcW w:w="2840" w:type="dxa"/>
            <w:tcBorders>
              <w:top w:val="single" w:sz="4" w:space="0" w:color="auto"/>
              <w:left w:val="single" w:sz="4" w:space="0" w:color="auto"/>
              <w:bottom w:val="single" w:sz="4" w:space="0" w:color="auto"/>
              <w:right w:val="single" w:sz="4" w:space="0" w:color="auto"/>
            </w:tcBorders>
            <w:hideMark/>
          </w:tcPr>
          <w:p w14:paraId="07B65623" w14:textId="77777777" w:rsidR="00704183" w:rsidRPr="007C0B07" w:rsidRDefault="00704183" w:rsidP="00AD253D">
            <w:pPr>
              <w:autoSpaceDE w:val="0"/>
              <w:autoSpaceDN w:val="0"/>
              <w:adjustRightInd w:val="0"/>
              <w:rPr>
                <w:rFonts w:ascii="CG Times" w:hAnsi="CG Times" w:cs="Arial"/>
                <w:lang w:val="en-GB" w:eastAsia="zh-CN" w:bidi="he-IL"/>
              </w:rPr>
            </w:pPr>
            <w:r w:rsidRPr="007C0B07">
              <w:rPr>
                <w:rFonts w:ascii="CG Times" w:hAnsi="CG Times" w:cs="Arial"/>
                <w:lang w:val="en-GB"/>
              </w:rPr>
              <w:t>PRO</w:t>
            </w:r>
          </w:p>
        </w:tc>
        <w:tc>
          <w:tcPr>
            <w:tcW w:w="2841" w:type="dxa"/>
            <w:tcBorders>
              <w:top w:val="single" w:sz="4" w:space="0" w:color="auto"/>
              <w:left w:val="single" w:sz="4" w:space="0" w:color="auto"/>
              <w:bottom w:val="single" w:sz="4" w:space="0" w:color="auto"/>
              <w:right w:val="single" w:sz="4" w:space="0" w:color="auto"/>
            </w:tcBorders>
            <w:hideMark/>
          </w:tcPr>
          <w:p w14:paraId="791323E6" w14:textId="77777777" w:rsidR="00704183" w:rsidRPr="007C0B07" w:rsidRDefault="00704183" w:rsidP="00AD253D">
            <w:pPr>
              <w:autoSpaceDE w:val="0"/>
              <w:autoSpaceDN w:val="0"/>
              <w:adjustRightInd w:val="0"/>
              <w:rPr>
                <w:rFonts w:ascii="CG Times" w:hAnsi="CG Times" w:cs="Arial"/>
                <w:lang w:val="en-GB" w:eastAsia="zh-CN" w:bidi="he-IL"/>
              </w:rPr>
            </w:pPr>
            <w:r w:rsidRPr="007C0B07">
              <w:rPr>
                <w:rFonts w:ascii="CG Times" w:hAnsi="CG Times" w:cs="Arial"/>
                <w:lang w:val="en-GB"/>
              </w:rPr>
              <w:t>Flag “PRO”</w:t>
            </w:r>
          </w:p>
        </w:tc>
      </w:tr>
      <w:tr w:rsidR="00704183" w:rsidRPr="007C0B07" w14:paraId="058818D8" w14:textId="77777777" w:rsidTr="00AD253D">
        <w:trPr>
          <w:jc w:val="center"/>
        </w:trPr>
        <w:tc>
          <w:tcPr>
            <w:tcW w:w="2840" w:type="dxa"/>
            <w:tcBorders>
              <w:top w:val="single" w:sz="4" w:space="0" w:color="auto"/>
              <w:left w:val="single" w:sz="4" w:space="0" w:color="auto"/>
              <w:bottom w:val="single" w:sz="4" w:space="0" w:color="auto"/>
              <w:right w:val="single" w:sz="4" w:space="0" w:color="auto"/>
            </w:tcBorders>
            <w:hideMark/>
          </w:tcPr>
          <w:p w14:paraId="54ECBA6D" w14:textId="77777777" w:rsidR="00704183" w:rsidRPr="007C0B07" w:rsidRDefault="00704183" w:rsidP="00AD253D">
            <w:pPr>
              <w:autoSpaceDE w:val="0"/>
              <w:autoSpaceDN w:val="0"/>
              <w:adjustRightInd w:val="0"/>
              <w:rPr>
                <w:rFonts w:ascii="CG Times" w:hAnsi="CG Times" w:cs="Arial"/>
                <w:lang w:val="en-GB" w:eastAsia="zh-CN" w:bidi="he-IL"/>
              </w:rPr>
            </w:pPr>
            <w:r w:rsidRPr="007C0B07">
              <w:rPr>
                <w:rFonts w:ascii="CG Times" w:hAnsi="CG Times" w:cs="Arial"/>
                <w:lang w:val="en-GB"/>
              </w:rPr>
              <w:t>Jury</w:t>
            </w:r>
          </w:p>
        </w:tc>
        <w:tc>
          <w:tcPr>
            <w:tcW w:w="2841" w:type="dxa"/>
            <w:tcBorders>
              <w:top w:val="single" w:sz="4" w:space="0" w:color="auto"/>
              <w:left w:val="single" w:sz="4" w:space="0" w:color="auto"/>
              <w:bottom w:val="single" w:sz="4" w:space="0" w:color="auto"/>
              <w:right w:val="single" w:sz="4" w:space="0" w:color="auto"/>
            </w:tcBorders>
            <w:hideMark/>
          </w:tcPr>
          <w:p w14:paraId="18B8D31F" w14:textId="77777777" w:rsidR="00704183" w:rsidRPr="007C0B07" w:rsidRDefault="00704183" w:rsidP="00AD253D">
            <w:pPr>
              <w:autoSpaceDE w:val="0"/>
              <w:autoSpaceDN w:val="0"/>
              <w:adjustRightInd w:val="0"/>
              <w:rPr>
                <w:rFonts w:ascii="CG Times" w:hAnsi="CG Times" w:cs="Arial"/>
                <w:b/>
                <w:bCs/>
                <w:lang w:val="en-GB" w:eastAsia="zh-CN" w:bidi="he-IL"/>
              </w:rPr>
            </w:pPr>
            <w:r w:rsidRPr="007C0B07">
              <w:rPr>
                <w:rFonts w:ascii="CG Times" w:hAnsi="CG Times" w:cs="Arial"/>
                <w:lang w:val="en-GB"/>
              </w:rPr>
              <w:t>Flag “JURY”</w:t>
            </w:r>
          </w:p>
        </w:tc>
      </w:tr>
      <w:tr w:rsidR="00704183" w:rsidRPr="007C0B07" w14:paraId="2744D638" w14:textId="77777777" w:rsidTr="00AD253D">
        <w:trPr>
          <w:jc w:val="center"/>
        </w:trPr>
        <w:tc>
          <w:tcPr>
            <w:tcW w:w="2840" w:type="dxa"/>
            <w:tcBorders>
              <w:top w:val="single" w:sz="4" w:space="0" w:color="auto"/>
              <w:left w:val="single" w:sz="4" w:space="0" w:color="auto"/>
              <w:bottom w:val="single" w:sz="4" w:space="0" w:color="auto"/>
              <w:right w:val="single" w:sz="4" w:space="0" w:color="auto"/>
            </w:tcBorders>
            <w:hideMark/>
          </w:tcPr>
          <w:p w14:paraId="512DBC02" w14:textId="77777777" w:rsidR="00704183" w:rsidRPr="007C0B07" w:rsidRDefault="00704183" w:rsidP="00AD253D">
            <w:pPr>
              <w:autoSpaceDE w:val="0"/>
              <w:autoSpaceDN w:val="0"/>
              <w:adjustRightInd w:val="0"/>
              <w:rPr>
                <w:rFonts w:ascii="CG Times" w:hAnsi="CG Times" w:cs="Arial"/>
                <w:lang w:val="en-GB" w:eastAsia="zh-CN" w:bidi="he-IL"/>
              </w:rPr>
            </w:pPr>
            <w:smartTag w:uri="urn:schemas-microsoft-com:office:smarttags" w:element="stockticker">
              <w:r w:rsidRPr="007C0B07">
                <w:rPr>
                  <w:rFonts w:ascii="CG Times" w:hAnsi="CG Times" w:cs="Arial"/>
                  <w:lang w:val="en-GB"/>
                </w:rPr>
                <w:t>VIP</w:t>
              </w:r>
            </w:smartTag>
            <w:r w:rsidRPr="007C0B07">
              <w:rPr>
                <w:rFonts w:ascii="CG Times" w:hAnsi="CG Times" w:cs="Arial"/>
                <w:lang w:val="en-GB"/>
              </w:rPr>
              <w:t xml:space="preserve"> </w:t>
            </w:r>
          </w:p>
        </w:tc>
        <w:tc>
          <w:tcPr>
            <w:tcW w:w="2841" w:type="dxa"/>
            <w:tcBorders>
              <w:top w:val="single" w:sz="4" w:space="0" w:color="auto"/>
              <w:left w:val="single" w:sz="4" w:space="0" w:color="auto"/>
              <w:bottom w:val="single" w:sz="4" w:space="0" w:color="auto"/>
              <w:right w:val="single" w:sz="4" w:space="0" w:color="auto"/>
            </w:tcBorders>
            <w:hideMark/>
          </w:tcPr>
          <w:p w14:paraId="629272A4" w14:textId="77777777" w:rsidR="00704183" w:rsidRPr="007C0B07" w:rsidRDefault="00704183" w:rsidP="00AD253D">
            <w:pPr>
              <w:autoSpaceDE w:val="0"/>
              <w:autoSpaceDN w:val="0"/>
              <w:adjustRightInd w:val="0"/>
              <w:rPr>
                <w:rFonts w:ascii="CG Times" w:hAnsi="CG Times" w:cs="Arial"/>
                <w:lang w:val="en-GB" w:eastAsia="zh-CN" w:bidi="he-IL"/>
              </w:rPr>
            </w:pPr>
            <w:r w:rsidRPr="007C0B07">
              <w:rPr>
                <w:rFonts w:ascii="CG Times" w:hAnsi="CG Times" w:cs="Arial"/>
                <w:lang w:val="en-GB"/>
              </w:rPr>
              <w:t>Flag “</w:t>
            </w:r>
            <w:smartTag w:uri="urn:schemas-microsoft-com:office:smarttags" w:element="stockticker">
              <w:r w:rsidRPr="007C0B07">
                <w:rPr>
                  <w:rFonts w:ascii="CG Times" w:hAnsi="CG Times" w:cs="Arial"/>
                  <w:lang w:val="en-GB"/>
                </w:rPr>
                <w:t>VIP</w:t>
              </w:r>
            </w:smartTag>
            <w:r w:rsidRPr="007C0B07">
              <w:rPr>
                <w:rFonts w:ascii="CG Times" w:hAnsi="CG Times" w:cs="Arial"/>
                <w:lang w:val="en-GB"/>
              </w:rPr>
              <w:t>”</w:t>
            </w:r>
          </w:p>
        </w:tc>
      </w:tr>
      <w:tr w:rsidR="00704183" w:rsidRPr="007C0B07" w14:paraId="3F3D0572" w14:textId="77777777" w:rsidTr="00AD253D">
        <w:trPr>
          <w:jc w:val="center"/>
        </w:trPr>
        <w:tc>
          <w:tcPr>
            <w:tcW w:w="2840" w:type="dxa"/>
            <w:tcBorders>
              <w:top w:val="single" w:sz="4" w:space="0" w:color="auto"/>
              <w:left w:val="single" w:sz="4" w:space="0" w:color="auto"/>
              <w:bottom w:val="single" w:sz="4" w:space="0" w:color="auto"/>
              <w:right w:val="single" w:sz="4" w:space="0" w:color="auto"/>
            </w:tcBorders>
            <w:hideMark/>
          </w:tcPr>
          <w:p w14:paraId="16DAF79D" w14:textId="77777777" w:rsidR="00704183" w:rsidRPr="007C0B07" w:rsidRDefault="00704183" w:rsidP="00AD253D">
            <w:pPr>
              <w:autoSpaceDE w:val="0"/>
              <w:autoSpaceDN w:val="0"/>
              <w:adjustRightInd w:val="0"/>
              <w:rPr>
                <w:rFonts w:ascii="CG Times" w:hAnsi="CG Times" w:cs="Arial"/>
                <w:lang w:val="en-GB" w:eastAsia="zh-CN" w:bidi="he-IL"/>
              </w:rPr>
            </w:pPr>
            <w:r w:rsidRPr="007C0B07">
              <w:rPr>
                <w:rFonts w:ascii="CG Times" w:hAnsi="CG Times" w:cs="Arial"/>
                <w:lang w:val="en-GB"/>
              </w:rPr>
              <w:t xml:space="preserve">Press/Media  boats </w:t>
            </w:r>
          </w:p>
        </w:tc>
        <w:tc>
          <w:tcPr>
            <w:tcW w:w="2841" w:type="dxa"/>
            <w:tcBorders>
              <w:top w:val="single" w:sz="4" w:space="0" w:color="auto"/>
              <w:left w:val="single" w:sz="4" w:space="0" w:color="auto"/>
              <w:bottom w:val="single" w:sz="4" w:space="0" w:color="auto"/>
              <w:right w:val="single" w:sz="4" w:space="0" w:color="auto"/>
            </w:tcBorders>
            <w:hideMark/>
          </w:tcPr>
          <w:p w14:paraId="695A10A2" w14:textId="77777777" w:rsidR="00704183" w:rsidRPr="007C0B07" w:rsidRDefault="00704183" w:rsidP="00AD253D">
            <w:pPr>
              <w:autoSpaceDE w:val="0"/>
              <w:autoSpaceDN w:val="0"/>
              <w:adjustRightInd w:val="0"/>
              <w:rPr>
                <w:rFonts w:ascii="CG Times" w:hAnsi="CG Times" w:cs="Arial"/>
                <w:lang w:val="en-GB" w:eastAsia="zh-CN" w:bidi="he-IL"/>
              </w:rPr>
            </w:pPr>
            <w:r w:rsidRPr="007C0B07">
              <w:rPr>
                <w:rFonts w:ascii="CG Times" w:hAnsi="CG Times" w:cs="Arial"/>
                <w:lang w:val="en-GB"/>
              </w:rPr>
              <w:t>Flag “MEDIA”</w:t>
            </w:r>
          </w:p>
        </w:tc>
      </w:tr>
      <w:tr w:rsidR="00704183" w:rsidRPr="007C0B07" w14:paraId="6DDDFF39" w14:textId="77777777" w:rsidTr="00AD253D">
        <w:trPr>
          <w:jc w:val="center"/>
        </w:trPr>
        <w:tc>
          <w:tcPr>
            <w:tcW w:w="2840" w:type="dxa"/>
            <w:tcBorders>
              <w:top w:val="single" w:sz="4" w:space="0" w:color="auto"/>
              <w:left w:val="single" w:sz="4" w:space="0" w:color="auto"/>
              <w:bottom w:val="single" w:sz="4" w:space="0" w:color="auto"/>
              <w:right w:val="single" w:sz="4" w:space="0" w:color="auto"/>
            </w:tcBorders>
            <w:hideMark/>
          </w:tcPr>
          <w:p w14:paraId="2306C427" w14:textId="77777777" w:rsidR="00704183" w:rsidRPr="007C0B07" w:rsidRDefault="00B45688" w:rsidP="00AD253D">
            <w:pPr>
              <w:autoSpaceDE w:val="0"/>
              <w:autoSpaceDN w:val="0"/>
              <w:adjustRightInd w:val="0"/>
              <w:rPr>
                <w:rFonts w:ascii="CG Times" w:hAnsi="CG Times" w:cs="Arial"/>
                <w:lang w:val="en-GB" w:eastAsia="zh-CN" w:bidi="he-IL"/>
              </w:rPr>
            </w:pPr>
            <w:r w:rsidRPr="007C0B07">
              <w:rPr>
                <w:rFonts w:ascii="CG Times" w:hAnsi="CG Times" w:cs="Arial"/>
                <w:lang w:val="en-GB"/>
              </w:rPr>
              <w:t>Rescue</w:t>
            </w:r>
            <w:r w:rsidR="00704183" w:rsidRPr="007C0B07">
              <w:rPr>
                <w:rFonts w:ascii="CG Times" w:hAnsi="CG Times" w:cs="Arial"/>
                <w:lang w:val="en-GB"/>
              </w:rPr>
              <w:t xml:space="preserve"> Boat </w:t>
            </w:r>
          </w:p>
        </w:tc>
        <w:tc>
          <w:tcPr>
            <w:tcW w:w="2841" w:type="dxa"/>
            <w:tcBorders>
              <w:top w:val="single" w:sz="4" w:space="0" w:color="auto"/>
              <w:left w:val="single" w:sz="4" w:space="0" w:color="auto"/>
              <w:bottom w:val="single" w:sz="4" w:space="0" w:color="auto"/>
              <w:right w:val="single" w:sz="4" w:space="0" w:color="auto"/>
            </w:tcBorders>
            <w:hideMark/>
          </w:tcPr>
          <w:p w14:paraId="559FC88F" w14:textId="77777777" w:rsidR="00704183" w:rsidRPr="007C0B07" w:rsidRDefault="00B45688" w:rsidP="00AD253D">
            <w:pPr>
              <w:autoSpaceDE w:val="0"/>
              <w:autoSpaceDN w:val="0"/>
              <w:adjustRightInd w:val="0"/>
              <w:rPr>
                <w:rFonts w:ascii="CG Times" w:hAnsi="CG Times" w:cs="Arial"/>
                <w:lang w:val="en-GB" w:eastAsia="zh-CN" w:bidi="he-IL"/>
              </w:rPr>
            </w:pPr>
            <w:r w:rsidRPr="007C0B07">
              <w:rPr>
                <w:rFonts w:ascii="CG Times" w:hAnsi="CG Times" w:cs="Arial"/>
                <w:lang w:val="en-GB"/>
              </w:rPr>
              <w:t>Flag “RESCUE</w:t>
            </w:r>
            <w:r w:rsidR="00704183" w:rsidRPr="007C0B07">
              <w:rPr>
                <w:rFonts w:ascii="CG Times" w:hAnsi="CG Times" w:cs="Arial"/>
                <w:lang w:val="en-GB"/>
              </w:rPr>
              <w:t>”</w:t>
            </w:r>
          </w:p>
        </w:tc>
      </w:tr>
      <w:tr w:rsidR="00704183" w:rsidRPr="007C0B07" w14:paraId="21BF4464" w14:textId="77777777" w:rsidTr="00AD253D">
        <w:trPr>
          <w:jc w:val="center"/>
        </w:trPr>
        <w:tc>
          <w:tcPr>
            <w:tcW w:w="2840" w:type="dxa"/>
            <w:tcBorders>
              <w:top w:val="single" w:sz="4" w:space="0" w:color="auto"/>
              <w:left w:val="single" w:sz="4" w:space="0" w:color="auto"/>
              <w:bottom w:val="single" w:sz="4" w:space="0" w:color="auto"/>
              <w:right w:val="single" w:sz="4" w:space="0" w:color="auto"/>
            </w:tcBorders>
            <w:hideMark/>
          </w:tcPr>
          <w:p w14:paraId="78950F69" w14:textId="77777777" w:rsidR="00704183" w:rsidRPr="007C0B07" w:rsidRDefault="00704183" w:rsidP="00AD253D">
            <w:pPr>
              <w:autoSpaceDE w:val="0"/>
              <w:autoSpaceDN w:val="0"/>
              <w:adjustRightInd w:val="0"/>
              <w:rPr>
                <w:rFonts w:ascii="CG Times" w:hAnsi="CG Times" w:cs="Arial"/>
                <w:lang w:val="en-GB" w:eastAsia="zh-CN" w:bidi="he-IL"/>
              </w:rPr>
            </w:pPr>
            <w:r w:rsidRPr="007C0B07">
              <w:rPr>
                <w:rFonts w:ascii="CG Times" w:hAnsi="CG Times" w:cs="Arial"/>
                <w:lang w:val="en-GB"/>
              </w:rPr>
              <w:t>Medical</w:t>
            </w:r>
          </w:p>
        </w:tc>
        <w:tc>
          <w:tcPr>
            <w:tcW w:w="2841" w:type="dxa"/>
            <w:tcBorders>
              <w:top w:val="single" w:sz="4" w:space="0" w:color="auto"/>
              <w:left w:val="single" w:sz="4" w:space="0" w:color="auto"/>
              <w:bottom w:val="single" w:sz="4" w:space="0" w:color="auto"/>
              <w:right w:val="single" w:sz="4" w:space="0" w:color="auto"/>
            </w:tcBorders>
            <w:hideMark/>
          </w:tcPr>
          <w:p w14:paraId="097D29F5" w14:textId="77777777" w:rsidR="00704183" w:rsidRPr="007C0B07" w:rsidRDefault="00704183" w:rsidP="00AD253D">
            <w:pPr>
              <w:autoSpaceDE w:val="0"/>
              <w:autoSpaceDN w:val="0"/>
              <w:adjustRightInd w:val="0"/>
              <w:rPr>
                <w:rFonts w:ascii="CG Times" w:hAnsi="CG Times" w:cs="Arial"/>
                <w:lang w:val="en-GB" w:eastAsia="zh-CN" w:bidi="he-IL"/>
              </w:rPr>
            </w:pPr>
            <w:r w:rsidRPr="007C0B07">
              <w:rPr>
                <w:rFonts w:ascii="CG Times" w:hAnsi="CG Times" w:cs="Arial"/>
                <w:lang w:val="en-GB"/>
              </w:rPr>
              <w:t>Flag " + "</w:t>
            </w:r>
          </w:p>
        </w:tc>
      </w:tr>
    </w:tbl>
    <w:p w14:paraId="41AF867F" w14:textId="77777777" w:rsidR="00704183" w:rsidRPr="007C0B07" w:rsidRDefault="00704183" w:rsidP="00535C04">
      <w:pPr>
        <w:suppressAutoHyphens/>
        <w:ind w:right="-2"/>
        <w:jc w:val="both"/>
        <w:rPr>
          <w:rFonts w:ascii="CG Times" w:hAnsi="CG Times" w:cs="Arial"/>
          <w:b/>
          <w:sz w:val="24"/>
          <w:szCs w:val="24"/>
          <w:u w:val="single"/>
          <w:lang w:val="en-GB"/>
        </w:rPr>
      </w:pPr>
    </w:p>
    <w:p w14:paraId="05C78BA2" w14:textId="77777777" w:rsidR="00704183" w:rsidRPr="007C0B07" w:rsidRDefault="00704183" w:rsidP="00535C04">
      <w:pPr>
        <w:suppressAutoHyphens/>
        <w:ind w:right="-2"/>
        <w:jc w:val="both"/>
        <w:rPr>
          <w:rFonts w:ascii="CG Times" w:hAnsi="CG Times" w:cs="Arial"/>
          <w:b/>
          <w:sz w:val="24"/>
          <w:szCs w:val="24"/>
          <w:u w:val="single"/>
          <w:lang w:val="en-GB"/>
        </w:rPr>
      </w:pPr>
    </w:p>
    <w:p w14:paraId="534482FE" w14:textId="77777777" w:rsidR="00704183" w:rsidRPr="007C0B07" w:rsidRDefault="00704183" w:rsidP="00535C04">
      <w:pPr>
        <w:suppressAutoHyphens/>
        <w:ind w:right="-2"/>
        <w:jc w:val="both"/>
        <w:rPr>
          <w:rFonts w:ascii="CG Times" w:hAnsi="CG Times" w:cs="Arial"/>
          <w:b/>
          <w:sz w:val="24"/>
          <w:szCs w:val="24"/>
          <w:u w:val="single"/>
          <w:lang w:val="en-GB"/>
        </w:rPr>
      </w:pPr>
    </w:p>
    <w:p w14:paraId="06622C82" w14:textId="77777777" w:rsidR="00535C04" w:rsidRPr="007C0B07" w:rsidRDefault="00535C04" w:rsidP="00535C04">
      <w:pPr>
        <w:suppressAutoHyphens/>
        <w:ind w:right="-2"/>
        <w:jc w:val="both"/>
        <w:rPr>
          <w:rFonts w:ascii="CG Times" w:hAnsi="CG Times" w:cs="Arial"/>
          <w:b/>
          <w:sz w:val="28"/>
          <w:szCs w:val="24"/>
          <w:u w:val="single"/>
          <w:lang w:val="en-GB"/>
        </w:rPr>
      </w:pPr>
      <w:r w:rsidRPr="007C0B07">
        <w:rPr>
          <w:rFonts w:ascii="CG Times" w:hAnsi="CG Times" w:cs="Arial"/>
          <w:b/>
          <w:sz w:val="28"/>
          <w:szCs w:val="24"/>
          <w:u w:val="single"/>
          <w:lang w:val="en-GB"/>
        </w:rPr>
        <w:t>24. Support Boats</w:t>
      </w:r>
    </w:p>
    <w:p w14:paraId="7F522FB8" w14:textId="77777777" w:rsidR="00535C04" w:rsidRPr="007C0B07" w:rsidRDefault="00535C04" w:rsidP="00535C04">
      <w:pPr>
        <w:pStyle w:val="p0"/>
        <w:snapToGrid w:val="0"/>
        <w:rPr>
          <w:rFonts w:ascii="CG Times" w:hAnsi="CG Times" w:cs="Arial"/>
          <w:snapToGrid w:val="0"/>
          <w:color w:val="auto"/>
          <w:lang w:val="en-GB"/>
        </w:rPr>
      </w:pPr>
      <w:r w:rsidRPr="007C0B07">
        <w:rPr>
          <w:rFonts w:ascii="CG Times" w:eastAsia="Tahoma" w:hAnsi="CG Times" w:cs="Arial"/>
          <w:b/>
          <w:color w:val="auto"/>
          <w:u w:val="single"/>
          <w:lang w:val="en-GB"/>
        </w:rPr>
        <w:t>Attachment C</w:t>
      </w:r>
      <w:r w:rsidRPr="007C0B07">
        <w:rPr>
          <w:rFonts w:ascii="CG Times" w:eastAsia="Tahoma" w:hAnsi="CG Times" w:cs="Arial"/>
          <w:color w:val="auto"/>
          <w:lang w:val="en-GB"/>
        </w:rPr>
        <w:t xml:space="preserve"> - Support Boat Regulations shall apply to all support boats.</w:t>
      </w:r>
    </w:p>
    <w:p w14:paraId="0EFDA467" w14:textId="77777777" w:rsidR="00535C04" w:rsidRPr="007C0B07" w:rsidRDefault="00535C04" w:rsidP="00535C04">
      <w:pPr>
        <w:suppressAutoHyphens/>
        <w:ind w:right="-2"/>
        <w:jc w:val="both"/>
        <w:rPr>
          <w:rFonts w:ascii="CG Times" w:hAnsi="CG Times" w:cs="Arial"/>
          <w:sz w:val="24"/>
          <w:szCs w:val="24"/>
          <w:lang w:val="en-GB"/>
        </w:rPr>
      </w:pPr>
    </w:p>
    <w:p w14:paraId="3398AEF4" w14:textId="77777777" w:rsidR="00535C04" w:rsidRPr="007C0B07" w:rsidRDefault="00535C04" w:rsidP="00535C04">
      <w:pPr>
        <w:suppressAutoHyphens/>
        <w:ind w:right="-2"/>
        <w:jc w:val="both"/>
        <w:rPr>
          <w:rFonts w:ascii="CG Times" w:hAnsi="CG Times" w:cs="Arial"/>
          <w:b/>
          <w:sz w:val="28"/>
          <w:szCs w:val="24"/>
          <w:u w:val="single"/>
          <w:lang w:val="en-GB"/>
        </w:rPr>
      </w:pPr>
      <w:r w:rsidRPr="007C0B07">
        <w:rPr>
          <w:rFonts w:ascii="CG Times" w:hAnsi="CG Times" w:cs="Arial"/>
          <w:b/>
          <w:sz w:val="28"/>
          <w:szCs w:val="24"/>
          <w:u w:val="single"/>
          <w:lang w:val="en-GB"/>
        </w:rPr>
        <w:t>25.</w:t>
      </w:r>
      <w:r w:rsidRPr="007C0B07">
        <w:rPr>
          <w:rFonts w:ascii="CG Times" w:hAnsi="CG Times" w:cs="Arial"/>
          <w:b/>
          <w:sz w:val="28"/>
          <w:szCs w:val="28"/>
          <w:u w:val="single"/>
          <w:lang w:val="en-GB"/>
        </w:rPr>
        <w:t xml:space="preserve"> [DP][NP]</w:t>
      </w:r>
      <w:r w:rsidRPr="007C0B07">
        <w:rPr>
          <w:rFonts w:ascii="CG Times" w:hAnsi="CG Times" w:cs="Arial"/>
          <w:b/>
          <w:sz w:val="28"/>
          <w:szCs w:val="24"/>
          <w:u w:val="single"/>
          <w:lang w:val="en-GB"/>
        </w:rPr>
        <w:t xml:space="preserve"> Trash disposal</w:t>
      </w:r>
    </w:p>
    <w:p w14:paraId="037C8E93" w14:textId="77777777" w:rsidR="00535C04" w:rsidRPr="007C0B07" w:rsidRDefault="00535C04" w:rsidP="00535C04">
      <w:pPr>
        <w:spacing w:line="275" w:lineRule="auto"/>
        <w:ind w:right="-20"/>
        <w:rPr>
          <w:rFonts w:ascii="CG Times" w:eastAsia="Arial" w:hAnsi="CG Times" w:cs="Arial"/>
          <w:sz w:val="24"/>
          <w:szCs w:val="24"/>
          <w:lang w:val="en-GB"/>
        </w:rPr>
      </w:pPr>
      <w:r w:rsidRPr="007C0B07">
        <w:rPr>
          <w:rFonts w:ascii="CG Times" w:eastAsia="Arial" w:hAnsi="CG Times" w:cs="Arial"/>
          <w:spacing w:val="-2"/>
          <w:sz w:val="24"/>
          <w:szCs w:val="24"/>
          <w:lang w:val="en-GB"/>
        </w:rPr>
        <w:t xml:space="preserve">In addition to RRS 55 </w:t>
      </w:r>
      <w:r w:rsidRPr="007C0B07">
        <w:rPr>
          <w:rFonts w:ascii="CG Times" w:eastAsia="Arial" w:hAnsi="CG Times" w:cs="Arial"/>
          <w:spacing w:val="2"/>
          <w:sz w:val="24"/>
          <w:szCs w:val="24"/>
          <w:lang w:val="en-GB"/>
        </w:rPr>
        <w:t>t</w:t>
      </w:r>
      <w:r w:rsidRPr="007C0B07">
        <w:rPr>
          <w:rFonts w:ascii="CG Times" w:eastAsia="Arial" w:hAnsi="CG Times" w:cs="Arial"/>
          <w:sz w:val="24"/>
          <w:szCs w:val="24"/>
          <w:lang w:val="en-GB"/>
        </w:rPr>
        <w:t>rash</w:t>
      </w:r>
      <w:r w:rsidRPr="007C0B07">
        <w:rPr>
          <w:rFonts w:ascii="CG Times" w:eastAsia="Arial" w:hAnsi="CG Times" w:cs="Arial"/>
          <w:spacing w:val="-2"/>
          <w:sz w:val="24"/>
          <w:szCs w:val="24"/>
          <w:lang w:val="en-GB"/>
        </w:rPr>
        <w:t xml:space="preserve"> </w:t>
      </w:r>
      <w:r w:rsidRPr="007C0B07">
        <w:rPr>
          <w:rFonts w:ascii="CG Times" w:eastAsia="Arial" w:hAnsi="CG Times" w:cs="Arial"/>
          <w:spacing w:val="1"/>
          <w:sz w:val="24"/>
          <w:szCs w:val="24"/>
          <w:lang w:val="en-GB"/>
        </w:rPr>
        <w:t>ma</w:t>
      </w:r>
      <w:r w:rsidRPr="007C0B07">
        <w:rPr>
          <w:rFonts w:ascii="CG Times" w:eastAsia="Arial" w:hAnsi="CG Times" w:cs="Arial"/>
          <w:sz w:val="24"/>
          <w:szCs w:val="24"/>
          <w:lang w:val="en-GB"/>
        </w:rPr>
        <w:t>y</w:t>
      </w:r>
      <w:r w:rsidRPr="007C0B07">
        <w:rPr>
          <w:rFonts w:ascii="CG Times" w:eastAsia="Arial" w:hAnsi="CG Times" w:cs="Arial"/>
          <w:spacing w:val="-1"/>
          <w:sz w:val="24"/>
          <w:szCs w:val="24"/>
          <w:lang w:val="en-GB"/>
        </w:rPr>
        <w:t xml:space="preserve"> </w:t>
      </w:r>
      <w:r w:rsidRPr="007C0B07">
        <w:rPr>
          <w:rFonts w:ascii="CG Times" w:eastAsia="Arial" w:hAnsi="CG Times" w:cs="Arial"/>
          <w:spacing w:val="1"/>
          <w:sz w:val="24"/>
          <w:szCs w:val="24"/>
          <w:lang w:val="en-GB"/>
        </w:rPr>
        <w:t>b</w:t>
      </w:r>
      <w:r w:rsidRPr="007C0B07">
        <w:rPr>
          <w:rFonts w:ascii="CG Times" w:eastAsia="Arial" w:hAnsi="CG Times" w:cs="Arial"/>
          <w:sz w:val="24"/>
          <w:szCs w:val="24"/>
          <w:lang w:val="en-GB"/>
        </w:rPr>
        <w:t>e</w:t>
      </w:r>
      <w:r w:rsidRPr="007C0B07">
        <w:rPr>
          <w:rFonts w:ascii="CG Times" w:eastAsia="Arial" w:hAnsi="CG Times" w:cs="Arial"/>
          <w:spacing w:val="-1"/>
          <w:sz w:val="24"/>
          <w:szCs w:val="24"/>
          <w:lang w:val="en-GB"/>
        </w:rPr>
        <w:t xml:space="preserve"> </w:t>
      </w:r>
      <w:r w:rsidRPr="007C0B07">
        <w:rPr>
          <w:rFonts w:ascii="CG Times" w:eastAsia="Arial" w:hAnsi="CG Times" w:cs="Arial"/>
          <w:spacing w:val="1"/>
          <w:sz w:val="24"/>
          <w:szCs w:val="24"/>
          <w:lang w:val="en-GB"/>
        </w:rPr>
        <w:t>p</w:t>
      </w:r>
      <w:r w:rsidRPr="007C0B07">
        <w:rPr>
          <w:rFonts w:ascii="CG Times" w:eastAsia="Arial" w:hAnsi="CG Times" w:cs="Arial"/>
          <w:sz w:val="24"/>
          <w:szCs w:val="24"/>
          <w:lang w:val="en-GB"/>
        </w:rPr>
        <w:t>lac</w:t>
      </w:r>
      <w:r w:rsidRPr="007C0B07">
        <w:rPr>
          <w:rFonts w:ascii="CG Times" w:eastAsia="Arial" w:hAnsi="CG Times" w:cs="Arial"/>
          <w:spacing w:val="-1"/>
          <w:sz w:val="24"/>
          <w:szCs w:val="24"/>
          <w:lang w:val="en-GB"/>
        </w:rPr>
        <w:t>e</w:t>
      </w:r>
      <w:r w:rsidRPr="007C0B07">
        <w:rPr>
          <w:rFonts w:ascii="CG Times" w:eastAsia="Arial" w:hAnsi="CG Times" w:cs="Arial"/>
          <w:sz w:val="24"/>
          <w:szCs w:val="24"/>
          <w:lang w:val="en-GB"/>
        </w:rPr>
        <w:t>d</w:t>
      </w:r>
      <w:r w:rsidRPr="007C0B07">
        <w:rPr>
          <w:rFonts w:ascii="CG Times" w:eastAsia="Arial" w:hAnsi="CG Times" w:cs="Arial"/>
          <w:spacing w:val="2"/>
          <w:sz w:val="24"/>
          <w:szCs w:val="24"/>
          <w:lang w:val="en-GB"/>
        </w:rPr>
        <w:t xml:space="preserve"> </w:t>
      </w:r>
      <w:r w:rsidRPr="007C0B07">
        <w:rPr>
          <w:rFonts w:ascii="CG Times" w:eastAsia="Arial" w:hAnsi="CG Times" w:cs="Arial"/>
          <w:spacing w:val="-1"/>
          <w:sz w:val="24"/>
          <w:szCs w:val="24"/>
          <w:lang w:val="en-GB"/>
        </w:rPr>
        <w:t>a</w:t>
      </w:r>
      <w:r w:rsidRPr="007C0B07">
        <w:rPr>
          <w:rFonts w:ascii="CG Times" w:eastAsia="Arial" w:hAnsi="CG Times" w:cs="Arial"/>
          <w:spacing w:val="1"/>
          <w:sz w:val="24"/>
          <w:szCs w:val="24"/>
          <w:lang w:val="en-GB"/>
        </w:rPr>
        <w:t>boa</w:t>
      </w:r>
      <w:r w:rsidRPr="007C0B07">
        <w:rPr>
          <w:rFonts w:ascii="CG Times" w:eastAsia="Arial" w:hAnsi="CG Times" w:cs="Arial"/>
          <w:sz w:val="24"/>
          <w:szCs w:val="24"/>
          <w:lang w:val="en-GB"/>
        </w:rPr>
        <w:t>rd</w:t>
      </w:r>
      <w:r w:rsidRPr="007C0B07">
        <w:rPr>
          <w:rFonts w:ascii="CG Times" w:eastAsia="Arial" w:hAnsi="CG Times" w:cs="Arial"/>
          <w:spacing w:val="-3"/>
          <w:sz w:val="24"/>
          <w:szCs w:val="24"/>
          <w:lang w:val="en-GB"/>
        </w:rPr>
        <w:t xml:space="preserve"> </w:t>
      </w:r>
      <w:r w:rsidRPr="007C0B07">
        <w:rPr>
          <w:rFonts w:ascii="CG Times" w:eastAsia="Arial" w:hAnsi="CG Times" w:cs="Arial"/>
          <w:sz w:val="24"/>
          <w:szCs w:val="24"/>
          <w:lang w:val="en-GB"/>
        </w:rPr>
        <w:t>s</w:t>
      </w:r>
      <w:r w:rsidRPr="007C0B07">
        <w:rPr>
          <w:rFonts w:ascii="CG Times" w:eastAsia="Arial" w:hAnsi="CG Times" w:cs="Arial"/>
          <w:spacing w:val="1"/>
          <w:sz w:val="24"/>
          <w:szCs w:val="24"/>
          <w:lang w:val="en-GB"/>
        </w:rPr>
        <w:t>up</w:t>
      </w:r>
      <w:r w:rsidRPr="007C0B07">
        <w:rPr>
          <w:rFonts w:ascii="CG Times" w:eastAsia="Arial" w:hAnsi="CG Times" w:cs="Arial"/>
          <w:spacing w:val="-1"/>
          <w:sz w:val="24"/>
          <w:szCs w:val="24"/>
          <w:lang w:val="en-GB"/>
        </w:rPr>
        <w:t>p</w:t>
      </w:r>
      <w:r w:rsidRPr="007C0B07">
        <w:rPr>
          <w:rFonts w:ascii="CG Times" w:eastAsia="Arial" w:hAnsi="CG Times" w:cs="Arial"/>
          <w:spacing w:val="1"/>
          <w:sz w:val="24"/>
          <w:szCs w:val="24"/>
          <w:lang w:val="en-GB"/>
        </w:rPr>
        <w:t>o</w:t>
      </w:r>
      <w:r w:rsidRPr="007C0B07">
        <w:rPr>
          <w:rFonts w:ascii="CG Times" w:eastAsia="Arial" w:hAnsi="CG Times" w:cs="Arial"/>
          <w:sz w:val="24"/>
          <w:szCs w:val="24"/>
          <w:lang w:val="en-GB"/>
        </w:rPr>
        <w:t>rt</w:t>
      </w:r>
      <w:r w:rsidRPr="007C0B07">
        <w:rPr>
          <w:rFonts w:ascii="CG Times" w:eastAsia="Arial" w:hAnsi="CG Times" w:cs="Arial"/>
          <w:spacing w:val="1"/>
          <w:sz w:val="24"/>
          <w:szCs w:val="24"/>
          <w:lang w:val="en-GB"/>
        </w:rPr>
        <w:t xml:space="preserve"> a</w:t>
      </w:r>
      <w:r w:rsidRPr="007C0B07">
        <w:rPr>
          <w:rFonts w:ascii="CG Times" w:eastAsia="Arial" w:hAnsi="CG Times" w:cs="Arial"/>
          <w:spacing w:val="-1"/>
          <w:sz w:val="24"/>
          <w:szCs w:val="24"/>
          <w:lang w:val="en-GB"/>
        </w:rPr>
        <w:t>n</w:t>
      </w:r>
      <w:r w:rsidRPr="007C0B07">
        <w:rPr>
          <w:rFonts w:ascii="CG Times" w:eastAsia="Arial" w:hAnsi="CG Times" w:cs="Arial"/>
          <w:sz w:val="24"/>
          <w:szCs w:val="24"/>
          <w:lang w:val="en-GB"/>
        </w:rPr>
        <w:t>d</w:t>
      </w:r>
      <w:r w:rsidRPr="007C0B07">
        <w:rPr>
          <w:rFonts w:ascii="CG Times" w:eastAsia="Arial" w:hAnsi="CG Times" w:cs="Arial"/>
          <w:spacing w:val="2"/>
          <w:sz w:val="24"/>
          <w:szCs w:val="24"/>
          <w:lang w:val="en-GB"/>
        </w:rPr>
        <w:t xml:space="preserve"> </w:t>
      </w:r>
      <w:r w:rsidRPr="007C0B07">
        <w:rPr>
          <w:rFonts w:ascii="CG Times" w:eastAsia="Arial" w:hAnsi="CG Times" w:cs="Arial"/>
          <w:sz w:val="24"/>
          <w:szCs w:val="24"/>
          <w:lang w:val="en-GB"/>
        </w:rPr>
        <w:t>race c</w:t>
      </w:r>
      <w:r w:rsidRPr="007C0B07">
        <w:rPr>
          <w:rFonts w:ascii="CG Times" w:eastAsia="Arial" w:hAnsi="CG Times" w:cs="Arial"/>
          <w:spacing w:val="1"/>
          <w:sz w:val="24"/>
          <w:szCs w:val="24"/>
          <w:lang w:val="en-GB"/>
        </w:rPr>
        <w:t>o</w:t>
      </w:r>
      <w:r w:rsidRPr="007C0B07">
        <w:rPr>
          <w:rFonts w:ascii="CG Times" w:eastAsia="Arial" w:hAnsi="CG Times" w:cs="Arial"/>
          <w:spacing w:val="-1"/>
          <w:sz w:val="24"/>
          <w:szCs w:val="24"/>
          <w:lang w:val="en-GB"/>
        </w:rPr>
        <w:t>m</w:t>
      </w:r>
      <w:r w:rsidRPr="007C0B07">
        <w:rPr>
          <w:rFonts w:ascii="CG Times" w:eastAsia="Arial" w:hAnsi="CG Times" w:cs="Arial"/>
          <w:spacing w:val="1"/>
          <w:sz w:val="24"/>
          <w:szCs w:val="24"/>
          <w:lang w:val="en-GB"/>
        </w:rPr>
        <w:t>m</w:t>
      </w:r>
      <w:r w:rsidRPr="007C0B07">
        <w:rPr>
          <w:rFonts w:ascii="CG Times" w:eastAsia="Arial" w:hAnsi="CG Times" w:cs="Arial"/>
          <w:sz w:val="24"/>
          <w:szCs w:val="24"/>
          <w:lang w:val="en-GB"/>
        </w:rPr>
        <w:t>itt</w:t>
      </w:r>
      <w:r w:rsidRPr="007C0B07">
        <w:rPr>
          <w:rFonts w:ascii="CG Times" w:eastAsia="Arial" w:hAnsi="CG Times" w:cs="Arial"/>
          <w:spacing w:val="-1"/>
          <w:sz w:val="24"/>
          <w:szCs w:val="24"/>
          <w:lang w:val="en-GB"/>
        </w:rPr>
        <w:t>e</w:t>
      </w:r>
      <w:r w:rsidRPr="007C0B07">
        <w:rPr>
          <w:rFonts w:ascii="CG Times" w:eastAsia="Arial" w:hAnsi="CG Times" w:cs="Arial"/>
          <w:sz w:val="24"/>
          <w:szCs w:val="24"/>
          <w:lang w:val="en-GB"/>
        </w:rPr>
        <w:t>e</w:t>
      </w:r>
      <w:r w:rsidRPr="007C0B07">
        <w:rPr>
          <w:rFonts w:ascii="CG Times" w:eastAsia="Arial" w:hAnsi="CG Times" w:cs="Arial"/>
          <w:spacing w:val="2"/>
          <w:sz w:val="24"/>
          <w:szCs w:val="24"/>
          <w:lang w:val="en-GB"/>
        </w:rPr>
        <w:t xml:space="preserve"> </w:t>
      </w:r>
      <w:r w:rsidRPr="007C0B07">
        <w:rPr>
          <w:rFonts w:ascii="CG Times" w:eastAsia="Arial" w:hAnsi="CG Times" w:cs="Arial"/>
          <w:spacing w:val="-1"/>
          <w:sz w:val="24"/>
          <w:szCs w:val="24"/>
          <w:lang w:val="en-GB"/>
        </w:rPr>
        <w:t>b</w:t>
      </w:r>
      <w:r w:rsidRPr="007C0B07">
        <w:rPr>
          <w:rFonts w:ascii="CG Times" w:eastAsia="Arial" w:hAnsi="CG Times" w:cs="Arial"/>
          <w:spacing w:val="1"/>
          <w:sz w:val="24"/>
          <w:szCs w:val="24"/>
          <w:lang w:val="en-GB"/>
        </w:rPr>
        <w:t>oa</w:t>
      </w:r>
      <w:r w:rsidRPr="007C0B07">
        <w:rPr>
          <w:rFonts w:ascii="CG Times" w:eastAsia="Arial" w:hAnsi="CG Times" w:cs="Arial"/>
          <w:sz w:val="24"/>
          <w:szCs w:val="24"/>
          <w:lang w:val="en-GB"/>
        </w:rPr>
        <w:t>t</w:t>
      </w:r>
      <w:r w:rsidRPr="007C0B07">
        <w:rPr>
          <w:rFonts w:ascii="CG Times" w:eastAsia="Arial" w:hAnsi="CG Times" w:cs="Arial"/>
          <w:spacing w:val="-2"/>
          <w:sz w:val="24"/>
          <w:szCs w:val="24"/>
          <w:lang w:val="en-GB"/>
        </w:rPr>
        <w:t>s</w:t>
      </w:r>
      <w:r w:rsidRPr="007C0B07">
        <w:rPr>
          <w:rFonts w:ascii="CG Times" w:eastAsia="Arial" w:hAnsi="CG Times" w:cs="Arial"/>
          <w:sz w:val="24"/>
          <w:szCs w:val="24"/>
          <w:lang w:val="en-GB"/>
        </w:rPr>
        <w:t>.</w:t>
      </w:r>
    </w:p>
    <w:p w14:paraId="5C765F43" w14:textId="77777777" w:rsidR="00535C04" w:rsidRPr="007C0B07" w:rsidRDefault="00535C04" w:rsidP="00535C04">
      <w:pPr>
        <w:suppressAutoHyphens/>
        <w:ind w:right="-2"/>
        <w:jc w:val="both"/>
        <w:rPr>
          <w:rFonts w:ascii="CG Times" w:hAnsi="CG Times" w:cs="Arial"/>
          <w:sz w:val="24"/>
          <w:szCs w:val="24"/>
          <w:lang w:val="en-GB"/>
        </w:rPr>
      </w:pPr>
    </w:p>
    <w:p w14:paraId="44318094" w14:textId="77777777" w:rsidR="00535C04" w:rsidRPr="007C0B07" w:rsidRDefault="00535C04" w:rsidP="00535C04">
      <w:pPr>
        <w:suppressAutoHyphens/>
        <w:ind w:right="-2"/>
        <w:jc w:val="both"/>
        <w:rPr>
          <w:rFonts w:ascii="CG Times" w:hAnsi="CG Times" w:cs="Arial"/>
          <w:b/>
          <w:sz w:val="28"/>
          <w:szCs w:val="24"/>
          <w:u w:val="single"/>
          <w:lang w:val="en-GB"/>
        </w:rPr>
      </w:pPr>
      <w:r w:rsidRPr="007C0B07">
        <w:rPr>
          <w:rFonts w:ascii="CG Times" w:hAnsi="CG Times" w:cs="Arial"/>
          <w:b/>
          <w:sz w:val="28"/>
          <w:szCs w:val="24"/>
          <w:u w:val="single"/>
          <w:lang w:val="en-GB"/>
        </w:rPr>
        <w:t>26.</w:t>
      </w:r>
      <w:r w:rsidRPr="007C0B07">
        <w:rPr>
          <w:rFonts w:ascii="CG Times" w:hAnsi="CG Times" w:cs="Arial"/>
          <w:b/>
          <w:sz w:val="28"/>
          <w:szCs w:val="28"/>
          <w:u w:val="single"/>
          <w:lang w:val="en-GB"/>
        </w:rPr>
        <w:t xml:space="preserve"> [DP][NP]</w:t>
      </w:r>
      <w:r w:rsidRPr="007C0B07">
        <w:rPr>
          <w:rFonts w:ascii="CG Times" w:hAnsi="CG Times" w:cs="Arial"/>
          <w:b/>
          <w:sz w:val="28"/>
          <w:szCs w:val="24"/>
          <w:u w:val="single"/>
          <w:lang w:val="en-GB"/>
        </w:rPr>
        <w:t xml:space="preserve"> Berthing</w:t>
      </w:r>
    </w:p>
    <w:p w14:paraId="3A1E958B"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sz w:val="24"/>
          <w:szCs w:val="24"/>
          <w:lang w:val="en-GB"/>
        </w:rPr>
        <w:t>When berthed, boats shall be kept in their assigned place in the boat park. Boats shall not be moved from their parking spaces toward the launching ramps until flag D is displayed and instructed to do so by the Beach Master.</w:t>
      </w:r>
    </w:p>
    <w:p w14:paraId="425BBEED" w14:textId="77777777" w:rsidR="00535C04" w:rsidRPr="007C0B07" w:rsidRDefault="00535C04" w:rsidP="00535C04">
      <w:pPr>
        <w:suppressAutoHyphens/>
        <w:ind w:right="-2"/>
        <w:jc w:val="both"/>
        <w:rPr>
          <w:rFonts w:ascii="CG Times" w:hAnsi="CG Times" w:cs="Arial"/>
          <w:sz w:val="24"/>
          <w:szCs w:val="24"/>
          <w:lang w:val="en-GB"/>
        </w:rPr>
      </w:pPr>
    </w:p>
    <w:p w14:paraId="54B8643C" w14:textId="77777777" w:rsidR="00535C04" w:rsidRPr="007C0B07" w:rsidRDefault="00535C04" w:rsidP="00535C04">
      <w:pPr>
        <w:suppressAutoHyphens/>
        <w:ind w:right="-2"/>
        <w:jc w:val="both"/>
        <w:rPr>
          <w:rFonts w:ascii="CG Times" w:hAnsi="CG Times" w:cs="Arial"/>
          <w:b/>
          <w:sz w:val="28"/>
          <w:szCs w:val="32"/>
          <w:u w:val="single"/>
          <w:lang w:val="en-GB"/>
        </w:rPr>
      </w:pPr>
      <w:r w:rsidRPr="007C0B07">
        <w:rPr>
          <w:rFonts w:ascii="CG Times" w:hAnsi="CG Times" w:cs="Arial"/>
          <w:b/>
          <w:sz w:val="28"/>
          <w:szCs w:val="32"/>
          <w:u w:val="single"/>
          <w:lang w:val="en-GB"/>
        </w:rPr>
        <w:t>27. [DP][NP] Radio Communication</w:t>
      </w:r>
    </w:p>
    <w:p w14:paraId="40EA3F58"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sz w:val="24"/>
          <w:szCs w:val="24"/>
          <w:lang w:val="en-GB"/>
        </w:rPr>
        <w:t>A boat shall neither make radio transmissions while racing nor receive radio communications not available to all boats, except in an emergency or when using equipment provided by the race committee. This restriction also applies to mobile telephones.</w:t>
      </w:r>
    </w:p>
    <w:p w14:paraId="758CDBDF" w14:textId="77777777" w:rsidR="00535C04" w:rsidRPr="007C0B07" w:rsidRDefault="00535C04" w:rsidP="00535C04">
      <w:pPr>
        <w:suppressAutoHyphens/>
        <w:ind w:right="-2"/>
        <w:jc w:val="both"/>
        <w:rPr>
          <w:rFonts w:ascii="CG Times" w:hAnsi="CG Times" w:cs="Arial"/>
          <w:sz w:val="24"/>
          <w:szCs w:val="24"/>
          <w:lang w:val="en-GB"/>
        </w:rPr>
      </w:pPr>
    </w:p>
    <w:p w14:paraId="37DBF019" w14:textId="77777777" w:rsidR="00535C04" w:rsidRPr="007C0B07" w:rsidRDefault="00535C04" w:rsidP="00535C04">
      <w:pPr>
        <w:suppressAutoHyphens/>
        <w:ind w:right="-2"/>
        <w:jc w:val="both"/>
        <w:rPr>
          <w:rFonts w:ascii="CG Times" w:hAnsi="CG Times" w:cs="Arial"/>
          <w:b/>
          <w:sz w:val="28"/>
          <w:szCs w:val="24"/>
          <w:u w:val="single"/>
          <w:lang w:val="en-GB"/>
        </w:rPr>
      </w:pPr>
      <w:r w:rsidRPr="007C0B07">
        <w:rPr>
          <w:rFonts w:ascii="CG Times" w:hAnsi="CG Times" w:cs="Arial"/>
          <w:b/>
          <w:sz w:val="28"/>
          <w:szCs w:val="24"/>
          <w:u w:val="single"/>
          <w:lang w:val="en-GB"/>
        </w:rPr>
        <w:t>28. Prizes and title</w:t>
      </w:r>
    </w:p>
    <w:p w14:paraId="0B96D31D" w14:textId="77777777" w:rsidR="00535C04" w:rsidRPr="007C0B07" w:rsidRDefault="00535C04" w:rsidP="00535C04">
      <w:pPr>
        <w:suppressAutoHyphens/>
        <w:ind w:right="-2"/>
        <w:jc w:val="both"/>
        <w:rPr>
          <w:rFonts w:ascii="CG Times" w:hAnsi="CG Times"/>
          <w:sz w:val="24"/>
          <w:szCs w:val="24"/>
          <w:lang w:val="en-GB"/>
        </w:rPr>
      </w:pPr>
      <w:r w:rsidRPr="007C0B07">
        <w:rPr>
          <w:rFonts w:ascii="CG Times" w:hAnsi="CG Times"/>
          <w:sz w:val="24"/>
          <w:szCs w:val="24"/>
          <w:lang w:val="en-GB"/>
        </w:rPr>
        <w:t>Prizes will be awarded as defined in the Notice of Race.</w:t>
      </w:r>
    </w:p>
    <w:p w14:paraId="342DC5D2" w14:textId="77777777" w:rsidR="00535C04" w:rsidRPr="007C0B07" w:rsidRDefault="00535C04" w:rsidP="00535C04">
      <w:pPr>
        <w:ind w:left="852" w:hanging="426"/>
        <w:jc w:val="both"/>
        <w:rPr>
          <w:rFonts w:ascii="CG Times" w:hAnsi="CG Times"/>
          <w:b/>
          <w:sz w:val="24"/>
          <w:szCs w:val="24"/>
          <w:lang w:val="en-GB"/>
        </w:rPr>
      </w:pPr>
    </w:p>
    <w:p w14:paraId="5B0ACB4D" w14:textId="77777777" w:rsidR="00535C04" w:rsidRPr="007C0B07" w:rsidRDefault="00535C04" w:rsidP="00535C04">
      <w:pPr>
        <w:suppressAutoHyphens/>
        <w:ind w:right="-2"/>
        <w:jc w:val="both"/>
        <w:rPr>
          <w:rFonts w:ascii="CG Times" w:hAnsi="CG Times" w:cs="Arial"/>
          <w:b/>
          <w:sz w:val="28"/>
          <w:szCs w:val="24"/>
          <w:u w:val="single"/>
          <w:lang w:val="en-GB"/>
        </w:rPr>
      </w:pPr>
      <w:r w:rsidRPr="007C0B07">
        <w:rPr>
          <w:rFonts w:ascii="CG Times" w:hAnsi="CG Times" w:cs="Arial"/>
          <w:b/>
          <w:sz w:val="28"/>
          <w:szCs w:val="24"/>
          <w:u w:val="single"/>
          <w:lang w:val="en-GB"/>
        </w:rPr>
        <w:t>29. Disclaimer of Liability and Risk Statement</w:t>
      </w:r>
    </w:p>
    <w:p w14:paraId="482623C9" w14:textId="77777777" w:rsidR="00535C04" w:rsidRPr="007C0B07" w:rsidRDefault="00535C04" w:rsidP="00535C04">
      <w:pPr>
        <w:pStyle w:val="Default"/>
        <w:rPr>
          <w:rFonts w:ascii="CG Times" w:hAnsi="CG Times"/>
          <w:color w:val="auto"/>
          <w:lang w:val="en-GB"/>
        </w:rPr>
      </w:pPr>
      <w:r w:rsidRPr="007C0B07">
        <w:rPr>
          <w:rFonts w:ascii="CG Times" w:hAnsi="CG Times"/>
          <w:b/>
          <w:color w:val="auto"/>
          <w:lang w:val="en-GB"/>
        </w:rPr>
        <w:t>29.1</w:t>
      </w:r>
      <w:r w:rsidRPr="007C0B07">
        <w:rPr>
          <w:rFonts w:ascii="CG Times" w:hAnsi="CG Times"/>
          <w:color w:val="auto"/>
          <w:lang w:val="en-GB"/>
        </w:rPr>
        <w:t xml:space="preserve"> Competitors and support team participate in the regatta entirely at their own risk and they are reminded of the provisions of RRS 4, Decision to Race. Sailing is by its nature an unpredictable sport and therefore involves an element of risk. By taking part in the event, each competitor agrees and acknowledges that: </w:t>
      </w:r>
    </w:p>
    <w:p w14:paraId="7A37B58D" w14:textId="77777777" w:rsidR="00535C04" w:rsidRPr="007C0B07" w:rsidRDefault="00535C04" w:rsidP="00535C04">
      <w:pPr>
        <w:pStyle w:val="Default"/>
        <w:rPr>
          <w:rFonts w:ascii="CG Times" w:hAnsi="CG Times"/>
          <w:color w:val="auto"/>
          <w:lang w:val="en-GB"/>
        </w:rPr>
      </w:pPr>
    </w:p>
    <w:p w14:paraId="463CD2C4" w14:textId="77777777" w:rsidR="00535C04" w:rsidRPr="007C0B07" w:rsidRDefault="00535C04" w:rsidP="00535C04">
      <w:pPr>
        <w:pStyle w:val="Default"/>
        <w:ind w:left="1287" w:hanging="567"/>
        <w:rPr>
          <w:rFonts w:ascii="CG Times" w:hAnsi="CG Times"/>
          <w:color w:val="auto"/>
          <w:lang w:val="en-GB"/>
        </w:rPr>
      </w:pPr>
      <w:r w:rsidRPr="007C0B07">
        <w:rPr>
          <w:rFonts w:ascii="CG Times" w:hAnsi="CG Times"/>
          <w:color w:val="auto"/>
          <w:lang w:val="en-GB"/>
        </w:rPr>
        <w:t>1.</w:t>
      </w:r>
      <w:r w:rsidRPr="007C0B07">
        <w:rPr>
          <w:rFonts w:ascii="CG Times" w:hAnsi="CG Times"/>
          <w:color w:val="auto"/>
          <w:lang w:val="en-GB"/>
        </w:rPr>
        <w:tab/>
        <w:t xml:space="preserve">They are aware of the inherent element of risk involved in the sport and accept responsibility for the exposure of themselves, their crew and their boat to such inherent risk whilst taking part in the event; </w:t>
      </w:r>
    </w:p>
    <w:p w14:paraId="266E7C73" w14:textId="77777777" w:rsidR="00535C04" w:rsidRPr="007C0B07" w:rsidRDefault="00535C04" w:rsidP="00535C04">
      <w:pPr>
        <w:pStyle w:val="Default"/>
        <w:ind w:left="1287" w:hanging="567"/>
        <w:rPr>
          <w:rFonts w:ascii="CG Times" w:hAnsi="CG Times"/>
          <w:color w:val="auto"/>
          <w:lang w:val="en-GB"/>
        </w:rPr>
      </w:pPr>
      <w:r w:rsidRPr="007C0B07">
        <w:rPr>
          <w:rFonts w:ascii="CG Times" w:hAnsi="CG Times"/>
          <w:color w:val="auto"/>
          <w:lang w:val="en-GB"/>
        </w:rPr>
        <w:t>2.</w:t>
      </w:r>
      <w:r w:rsidRPr="007C0B07">
        <w:rPr>
          <w:rFonts w:ascii="CG Times" w:hAnsi="CG Times"/>
          <w:color w:val="auto"/>
          <w:lang w:val="en-GB"/>
        </w:rPr>
        <w:tab/>
        <w:t xml:space="preserve">They are responsible for the safety of themselves, their crew, their boat and their other property whether afloat or ashore; </w:t>
      </w:r>
    </w:p>
    <w:p w14:paraId="77A91A0C" w14:textId="77777777" w:rsidR="00535C04" w:rsidRPr="007C0B07" w:rsidRDefault="00535C04" w:rsidP="00535C04">
      <w:pPr>
        <w:pStyle w:val="Default"/>
        <w:ind w:left="1287" w:hanging="567"/>
        <w:rPr>
          <w:rFonts w:ascii="CG Times" w:hAnsi="CG Times"/>
          <w:color w:val="auto"/>
          <w:lang w:val="en-GB"/>
        </w:rPr>
      </w:pPr>
      <w:r w:rsidRPr="007C0B07">
        <w:rPr>
          <w:rFonts w:ascii="CG Times" w:hAnsi="CG Times"/>
          <w:color w:val="auto"/>
          <w:lang w:val="en-GB"/>
        </w:rPr>
        <w:lastRenderedPageBreak/>
        <w:t>3.</w:t>
      </w:r>
      <w:r w:rsidRPr="007C0B07">
        <w:rPr>
          <w:rFonts w:ascii="CG Times" w:hAnsi="CG Times"/>
          <w:color w:val="auto"/>
          <w:lang w:val="en-GB"/>
        </w:rPr>
        <w:tab/>
        <w:t xml:space="preserve">They accept responsibility for any injury, damage or loss to the extent caused by their own actions or omissions; </w:t>
      </w:r>
    </w:p>
    <w:p w14:paraId="2D592922" w14:textId="77777777" w:rsidR="00535C04" w:rsidRPr="007C0B07" w:rsidRDefault="00535C04" w:rsidP="00535C04">
      <w:pPr>
        <w:pStyle w:val="Default"/>
        <w:ind w:left="1287" w:hanging="567"/>
        <w:rPr>
          <w:rFonts w:ascii="CG Times" w:hAnsi="CG Times"/>
          <w:color w:val="auto"/>
          <w:lang w:val="en-GB"/>
        </w:rPr>
      </w:pPr>
      <w:r w:rsidRPr="007C0B07">
        <w:rPr>
          <w:rFonts w:ascii="CG Times" w:hAnsi="CG Times"/>
          <w:color w:val="auto"/>
          <w:lang w:val="en-GB"/>
        </w:rPr>
        <w:t>4.</w:t>
      </w:r>
      <w:r w:rsidRPr="007C0B07">
        <w:rPr>
          <w:rFonts w:ascii="CG Times" w:hAnsi="CG Times"/>
          <w:color w:val="auto"/>
          <w:lang w:val="en-GB"/>
        </w:rPr>
        <w:tab/>
        <w:t xml:space="preserve">By participating in any race, they are satisfied that their boat is in good order, equipped to sail in the event and they are fit to participate; </w:t>
      </w:r>
    </w:p>
    <w:p w14:paraId="508BD10C" w14:textId="77777777" w:rsidR="00535C04" w:rsidRPr="007C0B07" w:rsidRDefault="00535C04" w:rsidP="00535C04">
      <w:pPr>
        <w:pStyle w:val="Default"/>
        <w:ind w:left="1287" w:hanging="567"/>
        <w:rPr>
          <w:rFonts w:ascii="CG Times" w:hAnsi="CG Times"/>
          <w:color w:val="auto"/>
          <w:lang w:val="en-GB"/>
        </w:rPr>
      </w:pPr>
      <w:r w:rsidRPr="007C0B07">
        <w:rPr>
          <w:rFonts w:ascii="CG Times" w:hAnsi="CG Times"/>
          <w:color w:val="auto"/>
          <w:lang w:val="en-GB"/>
        </w:rPr>
        <w:t>5.</w:t>
      </w:r>
      <w:r w:rsidRPr="007C0B07">
        <w:rPr>
          <w:rFonts w:ascii="CG Times" w:hAnsi="CG Times"/>
          <w:color w:val="auto"/>
          <w:lang w:val="en-GB"/>
        </w:rPr>
        <w:tab/>
        <w:t xml:space="preserve">The provision of a race management team, patrol boats, umpires and other officials and volunteers by the organiser does not relieve them of their own responsibilities; </w:t>
      </w:r>
    </w:p>
    <w:p w14:paraId="1EDF8F14" w14:textId="77777777" w:rsidR="00535C04" w:rsidRPr="007C0B07" w:rsidRDefault="00535C04" w:rsidP="00535C04">
      <w:pPr>
        <w:spacing w:after="160"/>
        <w:ind w:left="1287" w:hanging="567"/>
        <w:rPr>
          <w:rFonts w:ascii="CG Times" w:hAnsi="CG Times" w:cs="Arial"/>
          <w:sz w:val="24"/>
          <w:szCs w:val="24"/>
          <w:lang w:val="en-GB"/>
        </w:rPr>
      </w:pPr>
      <w:r w:rsidRPr="007C0B07">
        <w:rPr>
          <w:rFonts w:ascii="CG Times" w:hAnsi="CG Times" w:cs="Arial"/>
          <w:sz w:val="24"/>
          <w:szCs w:val="24"/>
          <w:lang w:val="en-GB"/>
        </w:rPr>
        <w:t>6.</w:t>
      </w:r>
      <w:r w:rsidRPr="007C0B07">
        <w:rPr>
          <w:rFonts w:ascii="CG Times" w:hAnsi="CG Times" w:cs="Arial"/>
          <w:sz w:val="24"/>
          <w:szCs w:val="24"/>
          <w:lang w:val="en-GB"/>
        </w:rPr>
        <w:tab/>
        <w:t>The provision of patrol boat cover is limited to such assistance, particularly in extreme weather conditions, as can be practically provided in the circumstances.</w:t>
      </w:r>
    </w:p>
    <w:p w14:paraId="0180C451" w14:textId="77777777" w:rsidR="00535C04" w:rsidRPr="007C0B07" w:rsidRDefault="00535C04" w:rsidP="00535C04">
      <w:pPr>
        <w:suppressAutoHyphens/>
        <w:ind w:left="709" w:right="-2" w:hanging="709"/>
        <w:jc w:val="both"/>
        <w:rPr>
          <w:rFonts w:ascii="CG Times" w:hAnsi="CG Times" w:cs="Arial"/>
          <w:sz w:val="24"/>
          <w:szCs w:val="24"/>
          <w:lang w:val="en-GB"/>
        </w:rPr>
      </w:pPr>
      <w:r w:rsidRPr="007C0B07">
        <w:rPr>
          <w:rFonts w:ascii="CG Times" w:hAnsi="CG Times" w:cs="Arial"/>
          <w:b/>
          <w:bCs/>
          <w:sz w:val="24"/>
          <w:szCs w:val="24"/>
          <w:lang w:val="en-GB"/>
        </w:rPr>
        <w:t>29.2</w:t>
      </w:r>
      <w:r w:rsidRPr="007C0B07">
        <w:rPr>
          <w:rFonts w:ascii="CG Times" w:hAnsi="CG Times" w:cs="Arial"/>
          <w:b/>
          <w:bCs/>
          <w:sz w:val="24"/>
          <w:szCs w:val="24"/>
          <w:lang w:val="en-GB"/>
        </w:rPr>
        <w:tab/>
      </w:r>
      <w:r w:rsidRPr="007C0B07">
        <w:rPr>
          <w:rFonts w:ascii="CG Times" w:hAnsi="CG Times" w:cs="Arial"/>
          <w:sz w:val="24"/>
          <w:szCs w:val="24"/>
          <w:lang w:val="en-GB"/>
        </w:rPr>
        <w:t>The Organising Authority and all parties involved in the regatta organisation will not accept any liability for material damage or personal injury or death sustained in conjunction with or prior to, during, or after the regatta.</w:t>
      </w:r>
    </w:p>
    <w:p w14:paraId="43F806EE" w14:textId="77777777" w:rsidR="00535C04" w:rsidRPr="007C0B07" w:rsidRDefault="00535C04" w:rsidP="00535C04">
      <w:pPr>
        <w:suppressAutoHyphens/>
        <w:ind w:left="709" w:right="-2" w:hanging="709"/>
        <w:jc w:val="both"/>
        <w:rPr>
          <w:rFonts w:ascii="CG Times" w:hAnsi="CG Times" w:cs="Arial"/>
          <w:sz w:val="24"/>
          <w:szCs w:val="24"/>
          <w:lang w:val="en-GB"/>
        </w:rPr>
      </w:pPr>
    </w:p>
    <w:p w14:paraId="1D2EB873" w14:textId="77777777" w:rsidR="00535C04" w:rsidRPr="007C0B07" w:rsidRDefault="00535C04" w:rsidP="00535C04">
      <w:pPr>
        <w:suppressAutoHyphens/>
        <w:ind w:right="-2"/>
        <w:jc w:val="both"/>
        <w:rPr>
          <w:rFonts w:ascii="CG Times" w:hAnsi="CG Times" w:cs="Arial"/>
          <w:b/>
          <w:sz w:val="28"/>
          <w:szCs w:val="24"/>
          <w:u w:val="single"/>
          <w:lang w:val="en-GB"/>
        </w:rPr>
      </w:pPr>
      <w:r w:rsidRPr="007C0B07">
        <w:rPr>
          <w:rFonts w:ascii="CG Times" w:hAnsi="CG Times" w:cs="Arial"/>
          <w:b/>
          <w:sz w:val="28"/>
          <w:szCs w:val="24"/>
          <w:u w:val="single"/>
          <w:lang w:val="en-GB"/>
        </w:rPr>
        <w:t>30. Rights to use name and likeness</w:t>
      </w:r>
    </w:p>
    <w:p w14:paraId="2466C681" w14:textId="77777777" w:rsidR="00535C04" w:rsidRPr="007C0B07" w:rsidRDefault="00535C04" w:rsidP="00535C04">
      <w:pPr>
        <w:suppressAutoHyphens/>
        <w:ind w:right="-2"/>
        <w:jc w:val="both"/>
        <w:rPr>
          <w:rFonts w:ascii="CG Times" w:hAnsi="CG Times" w:cs="Arial"/>
          <w:sz w:val="24"/>
          <w:szCs w:val="24"/>
          <w:lang w:val="en-GB"/>
        </w:rPr>
      </w:pPr>
      <w:r w:rsidRPr="007C0B07">
        <w:rPr>
          <w:rFonts w:ascii="CG Times" w:hAnsi="CG Times" w:cs="Arial"/>
          <w:sz w:val="24"/>
          <w:szCs w:val="24"/>
          <w:lang w:val="en-GB"/>
        </w:rPr>
        <w:t>By participating in this regatta competitors automatically grant to the Organizing Authority and their sponsors the right in perpetuity to make, use and show, from time to time at their discretion any motion pictures, still pictures and live, taped or filmed television and other reproductions of the athlete during the regatta, and of all of his or her material related to the regatta, without compensation.</w:t>
      </w:r>
    </w:p>
    <w:p w14:paraId="15DA1B95" w14:textId="77777777" w:rsidR="00535C04" w:rsidRPr="007C0B07" w:rsidRDefault="00535C04" w:rsidP="00535C04">
      <w:pPr>
        <w:suppressAutoHyphens/>
        <w:ind w:right="-2"/>
        <w:jc w:val="both"/>
        <w:rPr>
          <w:rFonts w:ascii="CG Times" w:hAnsi="CG Times" w:cs="Arial"/>
          <w:sz w:val="24"/>
          <w:szCs w:val="24"/>
          <w:lang w:val="en-GB"/>
        </w:rPr>
      </w:pPr>
    </w:p>
    <w:p w14:paraId="6B60D900" w14:textId="77777777" w:rsidR="00535C04" w:rsidRPr="007C0B07" w:rsidRDefault="00535C04" w:rsidP="00535C04">
      <w:pPr>
        <w:suppressAutoHyphens/>
        <w:ind w:right="-2"/>
        <w:jc w:val="both"/>
        <w:rPr>
          <w:rFonts w:ascii="CG Times" w:hAnsi="CG Times" w:cs="Arial"/>
          <w:b/>
          <w:sz w:val="32"/>
          <w:szCs w:val="28"/>
          <w:u w:val="single"/>
          <w:lang w:val="en-GB"/>
        </w:rPr>
      </w:pPr>
      <w:r w:rsidRPr="007C0B07">
        <w:rPr>
          <w:rFonts w:ascii="CG Times" w:hAnsi="CG Times" w:cs="Arial"/>
          <w:b/>
          <w:sz w:val="32"/>
          <w:szCs w:val="28"/>
          <w:u w:val="single"/>
          <w:lang w:val="en-GB"/>
        </w:rPr>
        <w:t>31. Insurance</w:t>
      </w:r>
    </w:p>
    <w:p w14:paraId="7D71C5D7" w14:textId="77777777" w:rsidR="00535C04" w:rsidRPr="007C0B07" w:rsidRDefault="00535C04" w:rsidP="00535C04">
      <w:pPr>
        <w:suppressAutoHyphens/>
        <w:ind w:left="709" w:right="-2" w:hanging="709"/>
        <w:jc w:val="both"/>
        <w:rPr>
          <w:rFonts w:ascii="CG Times" w:eastAsia="Arial" w:hAnsi="CG Times" w:cs="Arial"/>
          <w:sz w:val="24"/>
          <w:szCs w:val="24"/>
          <w:lang w:val="en-GB"/>
        </w:rPr>
      </w:pPr>
      <w:r w:rsidRPr="007C0B07">
        <w:rPr>
          <w:rFonts w:ascii="CG Times" w:hAnsi="CG Times" w:cs="Arial"/>
          <w:b/>
          <w:bCs/>
          <w:sz w:val="24"/>
          <w:szCs w:val="24"/>
          <w:lang w:val="en-GB"/>
        </w:rPr>
        <w:t>31.1</w:t>
      </w:r>
      <w:r w:rsidRPr="007C0B07">
        <w:rPr>
          <w:rFonts w:ascii="CG Times" w:hAnsi="CG Times" w:cs="Arial"/>
          <w:b/>
          <w:bCs/>
          <w:sz w:val="24"/>
          <w:szCs w:val="24"/>
          <w:lang w:val="en-GB"/>
        </w:rPr>
        <w:tab/>
      </w:r>
      <w:r w:rsidRPr="007C0B07">
        <w:rPr>
          <w:rFonts w:ascii="CG Times" w:hAnsi="CG Times" w:cs="Arial"/>
          <w:sz w:val="24"/>
          <w:szCs w:val="24"/>
          <w:lang w:val="en-GB"/>
        </w:rPr>
        <w:t xml:space="preserve">Each participating boat shall be insured with valid third party liability insurance with </w:t>
      </w:r>
      <w:r w:rsidR="00F05AEA" w:rsidRPr="007C0B07">
        <w:rPr>
          <w:rFonts w:ascii="CG Times" w:hAnsi="CG Times" w:cs="Arial"/>
          <w:sz w:val="24"/>
          <w:szCs w:val="24"/>
          <w:lang w:val="en-GB"/>
        </w:rPr>
        <w:t>coverage taking into account the value of the boats</w:t>
      </w:r>
      <w:r w:rsidRPr="007C0B07">
        <w:rPr>
          <w:rFonts w:ascii="CG Times" w:hAnsi="CG Times" w:cs="Arial"/>
          <w:sz w:val="24"/>
          <w:szCs w:val="24"/>
          <w:lang w:val="en-GB"/>
        </w:rPr>
        <w:t>.</w:t>
      </w:r>
    </w:p>
    <w:p w14:paraId="10BFB83A" w14:textId="77777777" w:rsidR="00535C04" w:rsidRPr="007C0B07" w:rsidRDefault="00535C04" w:rsidP="00535C04">
      <w:pPr>
        <w:suppressAutoHyphens/>
        <w:ind w:left="709" w:right="-2" w:hanging="709"/>
        <w:jc w:val="both"/>
        <w:rPr>
          <w:rFonts w:ascii="CG Times" w:eastAsia="Arial" w:hAnsi="CG Times" w:cs="Arial"/>
          <w:sz w:val="24"/>
          <w:szCs w:val="24"/>
          <w:lang w:val="en-GB"/>
        </w:rPr>
      </w:pPr>
      <w:r w:rsidRPr="007C0B07">
        <w:rPr>
          <w:rFonts w:ascii="CG Times" w:hAnsi="CG Times" w:cs="Arial"/>
          <w:b/>
          <w:sz w:val="24"/>
          <w:szCs w:val="24"/>
          <w:lang w:val="en-GB"/>
        </w:rPr>
        <w:t>31.2</w:t>
      </w:r>
      <w:r w:rsidRPr="007C0B07">
        <w:rPr>
          <w:rFonts w:ascii="CG Times" w:hAnsi="CG Times" w:cs="Arial"/>
          <w:sz w:val="24"/>
          <w:szCs w:val="24"/>
          <w:lang w:val="en-GB"/>
        </w:rPr>
        <w:tab/>
      </w:r>
      <w:r w:rsidRPr="007C0B07">
        <w:rPr>
          <w:rFonts w:ascii="CG Times" w:eastAsia="Arial" w:hAnsi="CG Times" w:cs="Arial"/>
          <w:sz w:val="24"/>
          <w:szCs w:val="24"/>
          <w:lang w:val="en-GB"/>
        </w:rPr>
        <w:t>The Organizing Authority is not responsible for verifying the status or validity of certificates.</w:t>
      </w:r>
    </w:p>
    <w:p w14:paraId="260B4AEF" w14:textId="77777777" w:rsidR="00535C04" w:rsidRPr="007C0B07" w:rsidRDefault="00535C04" w:rsidP="00535C04">
      <w:pPr>
        <w:suppressAutoHyphens/>
        <w:ind w:right="-2"/>
        <w:jc w:val="center"/>
        <w:rPr>
          <w:rFonts w:ascii="CG Times" w:hAnsi="CG Times" w:cs="Arial"/>
          <w:b/>
          <w:bCs/>
          <w:sz w:val="32"/>
          <w:szCs w:val="24"/>
          <w:u w:val="single"/>
          <w:lang w:val="en-GB"/>
        </w:rPr>
      </w:pPr>
      <w:r w:rsidRPr="007C0B07">
        <w:rPr>
          <w:rFonts w:ascii="CG Times" w:hAnsi="CG Times" w:cs="Arial"/>
          <w:sz w:val="24"/>
          <w:szCs w:val="24"/>
          <w:lang w:val="en-GB"/>
        </w:rPr>
        <w:br w:type="page"/>
      </w:r>
      <w:r w:rsidRPr="007C0B07">
        <w:rPr>
          <w:rFonts w:ascii="CG Times" w:hAnsi="CG Times" w:cs="Arial"/>
          <w:b/>
          <w:bCs/>
          <w:sz w:val="32"/>
          <w:szCs w:val="24"/>
          <w:u w:val="single"/>
          <w:lang w:val="en-GB"/>
        </w:rPr>
        <w:lastRenderedPageBreak/>
        <w:t>Attachment A – Race Area</w:t>
      </w:r>
    </w:p>
    <w:p w14:paraId="1A467FB4" w14:textId="77777777" w:rsidR="00535C04" w:rsidRPr="007C0B07" w:rsidRDefault="00535C04" w:rsidP="00535C04">
      <w:pPr>
        <w:autoSpaceDE w:val="0"/>
        <w:autoSpaceDN w:val="0"/>
        <w:adjustRightInd w:val="0"/>
        <w:jc w:val="center"/>
        <w:rPr>
          <w:rFonts w:ascii="CG Times" w:hAnsi="CG Times" w:cs="Arial"/>
          <w:b/>
          <w:bCs/>
          <w:sz w:val="24"/>
          <w:szCs w:val="24"/>
          <w:u w:val="single"/>
          <w:lang w:val="en-GB"/>
        </w:rPr>
      </w:pPr>
    </w:p>
    <w:p w14:paraId="1D9DDDCE" w14:textId="77777777" w:rsidR="00535C04" w:rsidRPr="007C0B07" w:rsidRDefault="00535C04" w:rsidP="00535C04">
      <w:pPr>
        <w:keepNext/>
        <w:ind w:right="357"/>
        <w:rPr>
          <w:rFonts w:ascii="CG Times" w:hAnsi="CG Times" w:cs="Arial"/>
          <w:i/>
          <w:iCs/>
          <w:noProof/>
          <w:lang w:val="en-GB" w:eastAsia="bg-BG"/>
        </w:rPr>
      </w:pPr>
    </w:p>
    <w:p w14:paraId="4C52F144" w14:textId="77777777" w:rsidR="00054AF1" w:rsidRPr="007C0B07" w:rsidRDefault="007C0B07">
      <w:pPr>
        <w:spacing w:after="200" w:line="276" w:lineRule="auto"/>
        <w:rPr>
          <w:rFonts w:asciiTheme="minorHAnsi" w:hAnsiTheme="minorHAnsi"/>
          <w:noProof/>
          <w:lang w:eastAsia="bg-BG"/>
        </w:rPr>
      </w:pPr>
      <w:r>
        <w:rPr>
          <w:rFonts w:asciiTheme="minorHAnsi" w:hAnsiTheme="minorHAnsi"/>
          <w:noProof/>
        </w:rPr>
        <w:drawing>
          <wp:inline distT="0" distB="0" distL="0" distR="0" wp14:anchorId="49EEF2D3" wp14:editId="6EE66DE1">
            <wp:extent cx="6408625" cy="4895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ACE AREA.jpg"/>
                    <pic:cNvPicPr/>
                  </pic:nvPicPr>
                  <pic:blipFill>
                    <a:blip r:embed="rId8">
                      <a:extLst>
                        <a:ext uri="{28A0092B-C50C-407E-A947-70E740481C1C}">
                          <a14:useLocalDpi xmlns:a14="http://schemas.microsoft.com/office/drawing/2010/main" val="0"/>
                        </a:ext>
                      </a:extLst>
                    </a:blip>
                    <a:stretch>
                      <a:fillRect/>
                    </a:stretch>
                  </pic:blipFill>
                  <pic:spPr>
                    <a:xfrm>
                      <a:off x="0" y="0"/>
                      <a:ext cx="6418827" cy="4903644"/>
                    </a:xfrm>
                    <a:prstGeom prst="rect">
                      <a:avLst/>
                    </a:prstGeom>
                  </pic:spPr>
                </pic:pic>
              </a:graphicData>
            </a:graphic>
          </wp:inline>
        </w:drawing>
      </w:r>
      <w:r w:rsidR="00054AF1" w:rsidRPr="007C0B07">
        <w:rPr>
          <w:rFonts w:asciiTheme="minorHAnsi" w:hAnsiTheme="minorHAnsi"/>
          <w:noProof/>
          <w:lang w:eastAsia="bg-BG"/>
        </w:rPr>
        <w:br w:type="page"/>
      </w:r>
    </w:p>
    <w:p w14:paraId="24FE97D8" w14:textId="77777777" w:rsidR="00535C04" w:rsidRPr="007C0B07" w:rsidRDefault="00535C04" w:rsidP="00535C04">
      <w:pPr>
        <w:autoSpaceDE w:val="0"/>
        <w:autoSpaceDN w:val="0"/>
        <w:adjustRightInd w:val="0"/>
        <w:jc w:val="center"/>
        <w:rPr>
          <w:rFonts w:ascii="CG Times" w:hAnsi="CG Times" w:cs="Arial"/>
          <w:b/>
          <w:bCs/>
          <w:sz w:val="32"/>
          <w:szCs w:val="32"/>
          <w:u w:val="single"/>
          <w:lang w:val="en-GB"/>
        </w:rPr>
      </w:pPr>
      <w:r w:rsidRPr="007C0B07">
        <w:rPr>
          <w:rFonts w:ascii="CG Times" w:hAnsi="CG Times" w:cs="Arial"/>
          <w:b/>
          <w:bCs/>
          <w:sz w:val="32"/>
          <w:szCs w:val="32"/>
          <w:u w:val="single"/>
          <w:lang w:val="en-GB"/>
        </w:rPr>
        <w:lastRenderedPageBreak/>
        <w:t>Attachment B – Course</w:t>
      </w:r>
    </w:p>
    <w:p w14:paraId="561400A6" w14:textId="77777777" w:rsidR="00535C04" w:rsidRPr="007C0B07" w:rsidRDefault="00535C04" w:rsidP="00535C04">
      <w:pPr>
        <w:suppressAutoHyphens/>
        <w:ind w:right="-2"/>
        <w:jc w:val="center"/>
        <w:rPr>
          <w:rFonts w:ascii="CG Times" w:hAnsi="CG Times" w:cs="Arial"/>
          <w:b/>
          <w:sz w:val="32"/>
          <w:szCs w:val="32"/>
          <w:u w:val="single"/>
          <w:lang w:val="en-GB"/>
        </w:rPr>
      </w:pPr>
      <w:r w:rsidRPr="007C0B07">
        <w:rPr>
          <w:rFonts w:ascii="CG Times" w:hAnsi="CG Times" w:cs="Arial"/>
          <w:b/>
          <w:sz w:val="32"/>
          <w:szCs w:val="32"/>
          <w:u w:val="single"/>
          <w:lang w:val="en-GB"/>
        </w:rPr>
        <w:t>Optimist Class</w:t>
      </w:r>
    </w:p>
    <w:p w14:paraId="5869CF92" w14:textId="77777777" w:rsidR="00535C04" w:rsidRPr="007C0B07" w:rsidRDefault="00535C04" w:rsidP="00535C04">
      <w:pPr>
        <w:suppressAutoHyphens/>
        <w:ind w:right="-2"/>
        <w:jc w:val="center"/>
        <w:rPr>
          <w:rFonts w:ascii="CG Times" w:hAnsi="CG Times" w:cs="Arial"/>
          <w:b/>
          <w:sz w:val="32"/>
          <w:szCs w:val="32"/>
          <w:u w:val="single"/>
          <w:lang w:val="en-GB"/>
        </w:rPr>
      </w:pPr>
    </w:p>
    <w:p w14:paraId="6E4D0A20" w14:textId="77777777" w:rsidR="00535C04" w:rsidRPr="007C0B07" w:rsidRDefault="00535C04" w:rsidP="00535C04">
      <w:pPr>
        <w:suppressAutoHyphens/>
        <w:ind w:right="-2"/>
        <w:jc w:val="center"/>
        <w:rPr>
          <w:rFonts w:ascii="CG Times" w:hAnsi="CG Times" w:cs="Arial"/>
          <w:b/>
          <w:sz w:val="32"/>
          <w:szCs w:val="32"/>
          <w:lang w:val="en-GB"/>
        </w:rPr>
      </w:pPr>
      <w:r w:rsidRPr="007C0B07">
        <w:rPr>
          <w:rFonts w:ascii="CG Times" w:hAnsi="CG Times" w:cs="Arial"/>
          <w:b/>
          <w:noProof/>
          <w:sz w:val="32"/>
          <w:szCs w:val="32"/>
        </w:rPr>
        <w:drawing>
          <wp:inline distT="0" distB="0" distL="0" distR="0" wp14:anchorId="191239CA" wp14:editId="6B3FC755">
            <wp:extent cx="2458085" cy="3784600"/>
            <wp:effectExtent l="0" t="0" r="0" b="6350"/>
            <wp:docPr id="1" name="Picture 1" descr="Optimist_Trapezo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ptimist_Trapezoi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58085" cy="3784600"/>
                    </a:xfrm>
                    <a:prstGeom prst="rect">
                      <a:avLst/>
                    </a:prstGeom>
                    <a:noFill/>
                    <a:ln>
                      <a:noFill/>
                    </a:ln>
                  </pic:spPr>
                </pic:pic>
              </a:graphicData>
            </a:graphic>
          </wp:inline>
        </w:drawing>
      </w:r>
    </w:p>
    <w:p w14:paraId="1C8A51A8" w14:textId="77777777" w:rsidR="00535C04" w:rsidRPr="007C0B07" w:rsidRDefault="00535C04" w:rsidP="00535C04">
      <w:pPr>
        <w:suppressAutoHyphens/>
        <w:ind w:right="-2"/>
        <w:jc w:val="center"/>
        <w:rPr>
          <w:rFonts w:ascii="CG Times" w:hAnsi="CG Times" w:cs="Arial"/>
          <w:b/>
          <w:sz w:val="32"/>
          <w:szCs w:val="32"/>
          <w:u w:val="single"/>
          <w:lang w:val="en-GB"/>
        </w:rPr>
      </w:pPr>
    </w:p>
    <w:p w14:paraId="016B6065" w14:textId="77777777" w:rsidR="00535C04" w:rsidRPr="007C0B07" w:rsidRDefault="00535C04" w:rsidP="00535C04">
      <w:pPr>
        <w:suppressAutoHyphens/>
        <w:ind w:right="-2"/>
        <w:jc w:val="center"/>
        <w:rPr>
          <w:rFonts w:ascii="CG Times" w:hAnsi="CG Times" w:cs="Arial"/>
          <w:b/>
          <w:sz w:val="32"/>
          <w:szCs w:val="32"/>
          <w:u w:val="single"/>
          <w:lang w:val="en-GB"/>
        </w:rPr>
      </w:pPr>
      <w:r w:rsidRPr="007C0B07">
        <w:rPr>
          <w:rFonts w:ascii="CG Times" w:hAnsi="CG Times" w:cs="Arial"/>
          <w:b/>
          <w:sz w:val="32"/>
          <w:szCs w:val="32"/>
          <w:u w:val="single"/>
          <w:lang w:val="en-GB"/>
        </w:rPr>
        <w:t>Start – 1 – 2 – 3s/3p - Finish</w:t>
      </w:r>
    </w:p>
    <w:p w14:paraId="0F5DA550" w14:textId="77777777" w:rsidR="00535C04" w:rsidRPr="007C0B07" w:rsidRDefault="00535C04" w:rsidP="00535C04">
      <w:pPr>
        <w:spacing w:after="240"/>
        <w:ind w:firstLine="540"/>
        <w:jc w:val="center"/>
        <w:rPr>
          <w:rFonts w:ascii="CG Times" w:hAnsi="CG Times" w:cs="Arial"/>
          <w:b/>
          <w:bCs/>
          <w:sz w:val="32"/>
          <w:szCs w:val="32"/>
          <w:u w:val="single"/>
          <w:lang w:val="en-GB"/>
        </w:rPr>
      </w:pPr>
      <w:r w:rsidRPr="007C0B07">
        <w:rPr>
          <w:rFonts w:ascii="CG Times" w:hAnsi="CG Times"/>
          <w:b/>
          <w:sz w:val="24"/>
          <w:szCs w:val="24"/>
          <w:lang w:val="en-GB"/>
        </w:rPr>
        <w:br w:type="page"/>
      </w:r>
      <w:r w:rsidRPr="007C0B07">
        <w:rPr>
          <w:rFonts w:ascii="CG Times" w:hAnsi="CG Times" w:cs="Arial"/>
          <w:b/>
          <w:bCs/>
          <w:sz w:val="32"/>
          <w:szCs w:val="32"/>
          <w:u w:val="single"/>
          <w:lang w:val="en-GB"/>
        </w:rPr>
        <w:lastRenderedPageBreak/>
        <w:t>Attachment C – Support Boats Regulations</w:t>
      </w:r>
    </w:p>
    <w:p w14:paraId="169B9E65" w14:textId="77777777" w:rsidR="00535C04" w:rsidRPr="007C0B07" w:rsidRDefault="00535C04" w:rsidP="00535C04">
      <w:pPr>
        <w:pStyle w:val="p0"/>
        <w:snapToGrid w:val="0"/>
        <w:jc w:val="both"/>
        <w:rPr>
          <w:rFonts w:ascii="CG Times" w:hAnsi="CG Times" w:cs="Arial"/>
          <w:b/>
          <w:bCs/>
          <w:color w:val="auto"/>
          <w:sz w:val="28"/>
          <w:u w:val="single"/>
          <w:lang w:val="en-GB"/>
        </w:rPr>
      </w:pPr>
      <w:r w:rsidRPr="007C0B07">
        <w:rPr>
          <w:rFonts w:ascii="CG Times" w:hAnsi="CG Times" w:cs="Arial"/>
          <w:b/>
          <w:bCs/>
          <w:color w:val="auto"/>
          <w:sz w:val="28"/>
          <w:u w:val="single"/>
          <w:lang w:val="en-GB"/>
        </w:rPr>
        <w:t>1. General</w:t>
      </w:r>
    </w:p>
    <w:p w14:paraId="6B184DBC" w14:textId="77777777" w:rsidR="00535C04" w:rsidRPr="007C0B07" w:rsidRDefault="00535C04" w:rsidP="00535C04">
      <w:pPr>
        <w:pStyle w:val="p0"/>
        <w:snapToGrid w:val="0"/>
        <w:jc w:val="both"/>
        <w:rPr>
          <w:rFonts w:ascii="CG Times" w:hAnsi="CG Times" w:cs="Arial"/>
          <w:color w:val="auto"/>
          <w:lang w:val="en-GB"/>
        </w:rPr>
      </w:pPr>
      <w:r w:rsidRPr="007C0B07">
        <w:rPr>
          <w:rFonts w:ascii="CG Times" w:hAnsi="CG Times" w:cs="Arial"/>
          <w:b/>
          <w:color w:val="auto"/>
          <w:lang w:val="en-GB"/>
        </w:rPr>
        <w:t>1.1</w:t>
      </w:r>
      <w:r w:rsidRPr="007C0B07">
        <w:rPr>
          <w:rFonts w:ascii="CG Times" w:hAnsi="CG Times" w:cs="Arial"/>
          <w:color w:val="auto"/>
          <w:lang w:val="en-GB"/>
        </w:rPr>
        <w:t xml:space="preserve"> These Support Boat Regulations (SBR) shall apply from 00:00 on </w:t>
      </w:r>
      <w:r w:rsidR="00704183" w:rsidRPr="007C0B07">
        <w:rPr>
          <w:rFonts w:ascii="CG Times" w:hAnsi="CG Times" w:cs="Arial"/>
          <w:color w:val="auto"/>
          <w:lang w:val="en-GB"/>
        </w:rPr>
        <w:t>2</w:t>
      </w:r>
      <w:r w:rsidR="00A5419A" w:rsidRPr="007C0B07">
        <w:rPr>
          <w:rFonts w:ascii="CG Times" w:hAnsi="CG Times" w:cs="Arial"/>
          <w:color w:val="auto"/>
          <w:lang w:val="en-GB"/>
        </w:rPr>
        <w:t>7</w:t>
      </w:r>
      <w:r w:rsidR="00A5419A" w:rsidRPr="007C0B07">
        <w:rPr>
          <w:rFonts w:ascii="CG Times" w:hAnsi="CG Times" w:cs="Arial"/>
          <w:color w:val="auto"/>
          <w:vertAlign w:val="superscript"/>
          <w:lang w:val="en-GB"/>
        </w:rPr>
        <w:t>th</w:t>
      </w:r>
      <w:r w:rsidR="00A5419A" w:rsidRPr="007C0B07">
        <w:rPr>
          <w:rFonts w:ascii="CG Times" w:hAnsi="CG Times" w:cs="Arial"/>
          <w:color w:val="auto"/>
          <w:lang w:val="en-GB"/>
        </w:rPr>
        <w:t xml:space="preserve"> </w:t>
      </w:r>
      <w:r w:rsidRPr="007C0B07">
        <w:rPr>
          <w:rFonts w:ascii="CG Times" w:hAnsi="CG Times" w:cs="Arial"/>
          <w:color w:val="auto"/>
          <w:lang w:val="en-GB"/>
        </w:rPr>
        <w:t xml:space="preserve">of </w:t>
      </w:r>
      <w:r w:rsidR="00704183" w:rsidRPr="007C0B07">
        <w:rPr>
          <w:rFonts w:ascii="CG Times" w:hAnsi="CG Times" w:cs="Arial"/>
          <w:color w:val="auto"/>
          <w:lang w:val="en-GB"/>
        </w:rPr>
        <w:t xml:space="preserve">December </w:t>
      </w:r>
      <w:r w:rsidRPr="007C0B07">
        <w:rPr>
          <w:rFonts w:ascii="CG Times" w:hAnsi="CG Times" w:cs="Arial"/>
          <w:color w:val="auto"/>
          <w:lang w:val="en-GB"/>
        </w:rPr>
        <w:t xml:space="preserve">2019 until 23:59 on </w:t>
      </w:r>
      <w:r w:rsidR="00A5419A" w:rsidRPr="007C0B07">
        <w:rPr>
          <w:rFonts w:ascii="CG Times" w:hAnsi="CG Times" w:cs="Arial"/>
          <w:color w:val="auto"/>
          <w:lang w:val="en-GB"/>
        </w:rPr>
        <w:t>1</w:t>
      </w:r>
      <w:r w:rsidR="00704183" w:rsidRPr="007C0B07">
        <w:rPr>
          <w:rFonts w:ascii="CG Times" w:hAnsi="CG Times" w:cs="Arial"/>
          <w:color w:val="auto"/>
          <w:vertAlign w:val="superscript"/>
          <w:lang w:val="en-GB"/>
        </w:rPr>
        <w:t>st</w:t>
      </w:r>
      <w:r w:rsidR="00704183" w:rsidRPr="007C0B07">
        <w:rPr>
          <w:rFonts w:ascii="CG Times" w:hAnsi="CG Times" w:cs="Arial"/>
          <w:color w:val="auto"/>
          <w:lang w:val="en-GB"/>
        </w:rPr>
        <w:t xml:space="preserve"> </w:t>
      </w:r>
      <w:r w:rsidRPr="007C0B07">
        <w:rPr>
          <w:rFonts w:ascii="CG Times" w:hAnsi="CG Times" w:cs="Arial"/>
          <w:color w:val="auto"/>
          <w:lang w:val="en-GB"/>
        </w:rPr>
        <w:t xml:space="preserve">of </w:t>
      </w:r>
      <w:r w:rsidR="00704183" w:rsidRPr="007C0B07">
        <w:rPr>
          <w:rFonts w:ascii="CG Times" w:hAnsi="CG Times" w:cs="Arial"/>
          <w:color w:val="auto"/>
          <w:lang w:val="en-GB"/>
        </w:rPr>
        <w:t xml:space="preserve">January </w:t>
      </w:r>
      <w:r w:rsidRPr="007C0B07">
        <w:rPr>
          <w:rFonts w:ascii="CG Times" w:hAnsi="CG Times" w:cs="Arial"/>
          <w:color w:val="auto"/>
          <w:lang w:val="en-GB"/>
        </w:rPr>
        <w:t>20</w:t>
      </w:r>
      <w:r w:rsidR="00704183" w:rsidRPr="007C0B07">
        <w:rPr>
          <w:rFonts w:ascii="CG Times" w:hAnsi="CG Times" w:cs="Arial"/>
          <w:color w:val="auto"/>
          <w:lang w:val="en-GB"/>
        </w:rPr>
        <w:t>20</w:t>
      </w:r>
      <w:r w:rsidRPr="007C0B07">
        <w:rPr>
          <w:rFonts w:ascii="CG Times" w:hAnsi="CG Times" w:cs="Arial"/>
          <w:color w:val="auto"/>
          <w:lang w:val="en-GB"/>
        </w:rPr>
        <w:t>.</w:t>
      </w:r>
    </w:p>
    <w:p w14:paraId="1E6B20F8" w14:textId="77777777" w:rsidR="00535C04" w:rsidRPr="007C0B07" w:rsidRDefault="00535C04" w:rsidP="00535C04">
      <w:pPr>
        <w:pStyle w:val="p0"/>
        <w:snapToGrid w:val="0"/>
        <w:jc w:val="both"/>
        <w:rPr>
          <w:rFonts w:ascii="CG Times" w:hAnsi="CG Times" w:cs="Arial"/>
          <w:color w:val="auto"/>
          <w:lang w:val="en-GB"/>
        </w:rPr>
      </w:pPr>
      <w:r w:rsidRPr="007C0B07">
        <w:rPr>
          <w:rFonts w:ascii="CG Times" w:hAnsi="CG Times" w:cs="Arial"/>
          <w:b/>
          <w:color w:val="auto"/>
          <w:lang w:val="en-GB"/>
        </w:rPr>
        <w:t>1.2</w:t>
      </w:r>
      <w:r w:rsidRPr="007C0B07">
        <w:rPr>
          <w:rFonts w:ascii="CG Times" w:hAnsi="CG Times" w:cs="Arial"/>
          <w:color w:val="auto"/>
          <w:lang w:val="en-GB"/>
        </w:rPr>
        <w:t xml:space="preserve"> For the purposes of these regulations, a support boat includes any boat that is under the control or direction of a person who is or may provide physical or advisory support to an athlete, including the gathering of data that may be used at a later time.</w:t>
      </w:r>
    </w:p>
    <w:p w14:paraId="0EDC891D" w14:textId="77777777" w:rsidR="00535C04" w:rsidRPr="007C0B07" w:rsidRDefault="00535C04" w:rsidP="00535C04">
      <w:pPr>
        <w:pStyle w:val="p0"/>
        <w:snapToGrid w:val="0"/>
        <w:jc w:val="both"/>
        <w:rPr>
          <w:rFonts w:ascii="CG Times" w:hAnsi="CG Times" w:cs="Arial"/>
          <w:color w:val="auto"/>
          <w:lang w:val="en-GB"/>
        </w:rPr>
      </w:pPr>
      <w:r w:rsidRPr="007C0B07">
        <w:rPr>
          <w:rFonts w:ascii="CG Times" w:hAnsi="CG Times" w:cs="Arial"/>
          <w:b/>
          <w:color w:val="auto"/>
          <w:lang w:val="en-GB"/>
        </w:rPr>
        <w:t>1.3</w:t>
      </w:r>
      <w:r w:rsidRPr="007C0B07">
        <w:rPr>
          <w:rFonts w:ascii="CG Times" w:hAnsi="CG Times" w:cs="Arial"/>
          <w:color w:val="auto"/>
          <w:lang w:val="en-GB"/>
        </w:rPr>
        <w:t xml:space="preserve"> The Organizing Authority may inspect boats at any time to ensure that they comply with these regulations, and the person responsible for the boat shall facilitate such inspection.</w:t>
      </w:r>
    </w:p>
    <w:p w14:paraId="3D84C7CC" w14:textId="77777777" w:rsidR="00535C04" w:rsidRPr="007C0B07" w:rsidRDefault="00535C04" w:rsidP="00535C04">
      <w:pPr>
        <w:pStyle w:val="p0"/>
        <w:snapToGrid w:val="0"/>
        <w:jc w:val="both"/>
        <w:rPr>
          <w:rFonts w:ascii="CG Times" w:hAnsi="CG Times" w:cs="Arial"/>
          <w:color w:val="auto"/>
          <w:lang w:val="en-GB"/>
        </w:rPr>
      </w:pPr>
      <w:r w:rsidRPr="007C0B07">
        <w:rPr>
          <w:rFonts w:ascii="CG Times" w:hAnsi="CG Times" w:cs="Arial"/>
          <w:b/>
          <w:color w:val="auto"/>
          <w:lang w:val="en-GB"/>
        </w:rPr>
        <w:t>1.4</w:t>
      </w:r>
      <w:r w:rsidRPr="007C0B07">
        <w:rPr>
          <w:rFonts w:ascii="CG Times" w:hAnsi="CG Times" w:cs="Arial"/>
          <w:color w:val="auto"/>
          <w:lang w:val="en-GB"/>
        </w:rPr>
        <w:t xml:space="preserve"> An alleged breach of any of these regulations may be referred to the International Jury for a hearing. As a result of the hearing, the International Jury may instruct the Organizing Authority to withdraw accreditation and access rights from the driver or person in charge, with or without the option of substitution, either for a specified period or for the remainder of the competition. Note also, action may be taken under RRS 69.</w:t>
      </w:r>
    </w:p>
    <w:p w14:paraId="29F1A1AC" w14:textId="77777777" w:rsidR="00535C04" w:rsidRPr="007C0B07" w:rsidRDefault="00535C04" w:rsidP="00535C04">
      <w:pPr>
        <w:pStyle w:val="p0"/>
        <w:snapToGrid w:val="0"/>
        <w:jc w:val="both"/>
        <w:rPr>
          <w:rFonts w:ascii="CG Times" w:hAnsi="CG Times" w:cs="Arial"/>
          <w:color w:val="auto"/>
          <w:lang w:val="en-GB"/>
        </w:rPr>
      </w:pPr>
      <w:r w:rsidRPr="007C0B07">
        <w:rPr>
          <w:rFonts w:ascii="CG Times" w:hAnsi="CG Times" w:cs="Arial"/>
          <w:b/>
          <w:color w:val="auto"/>
          <w:lang w:val="en-GB"/>
        </w:rPr>
        <w:t>1.5</w:t>
      </w:r>
      <w:r w:rsidRPr="007C0B07">
        <w:rPr>
          <w:rFonts w:ascii="CG Times" w:hAnsi="CG Times" w:cs="Arial"/>
          <w:color w:val="auto"/>
          <w:lang w:val="en-GB"/>
        </w:rPr>
        <w:t xml:space="preserve"> The Organizing Authority may change these regulations at any time. Any changes will be posted on the official notice board and circulated to team leaders.</w:t>
      </w:r>
    </w:p>
    <w:p w14:paraId="35D3FEAE" w14:textId="77777777" w:rsidR="00535C04" w:rsidRPr="007C0B07" w:rsidRDefault="00535C04" w:rsidP="00535C04">
      <w:pPr>
        <w:pStyle w:val="p0"/>
        <w:snapToGrid w:val="0"/>
        <w:jc w:val="both"/>
        <w:rPr>
          <w:rFonts w:ascii="CG Times" w:hAnsi="CG Times" w:cs="Arial"/>
          <w:color w:val="auto"/>
          <w:lang w:val="en-GB"/>
        </w:rPr>
      </w:pPr>
      <w:r w:rsidRPr="007C0B07">
        <w:rPr>
          <w:rFonts w:ascii="CG Times" w:hAnsi="CG Times" w:cs="Arial"/>
          <w:b/>
          <w:color w:val="auto"/>
          <w:lang w:val="en-GB"/>
        </w:rPr>
        <w:t xml:space="preserve">1.6 </w:t>
      </w:r>
      <w:r w:rsidRPr="007C0B07">
        <w:rPr>
          <w:rFonts w:ascii="CG Times" w:hAnsi="CG Times" w:cs="Arial"/>
          <w:color w:val="auto"/>
          <w:lang w:val="en-GB"/>
        </w:rPr>
        <w:t xml:space="preserve">The Organizing Authority may, at its discretion, refuse to register support boats not deemed to be suitable. </w:t>
      </w:r>
    </w:p>
    <w:p w14:paraId="20DE1FB8" w14:textId="77777777" w:rsidR="00535C04" w:rsidRPr="007C0B07" w:rsidRDefault="00535C04" w:rsidP="00535C04">
      <w:pPr>
        <w:pStyle w:val="p0"/>
        <w:snapToGrid w:val="0"/>
        <w:jc w:val="both"/>
        <w:rPr>
          <w:rFonts w:ascii="CG Times" w:hAnsi="CG Times" w:cs="Arial"/>
          <w:color w:val="auto"/>
          <w:lang w:val="en-GB"/>
        </w:rPr>
      </w:pPr>
      <w:r w:rsidRPr="007C0B07">
        <w:rPr>
          <w:rFonts w:ascii="CG Times" w:hAnsi="CG Times" w:cs="Arial"/>
          <w:b/>
          <w:color w:val="auto"/>
          <w:lang w:val="en-GB"/>
        </w:rPr>
        <w:t>1.7</w:t>
      </w:r>
      <w:r w:rsidRPr="007C0B07">
        <w:rPr>
          <w:rFonts w:ascii="CG Times" w:hAnsi="CG Times" w:cs="Arial"/>
          <w:color w:val="auto"/>
          <w:lang w:val="en-GB"/>
        </w:rPr>
        <w:t xml:space="preserve"> Support boats and designated drivers shall be registered at the regatta office either before leaving the venue by water for the first time or by 18:00 on the day before the first race of the event that it is supporting, whichever is earlier.</w:t>
      </w:r>
    </w:p>
    <w:p w14:paraId="0473ACC4" w14:textId="77777777" w:rsidR="00535C04" w:rsidRPr="007C0B07" w:rsidRDefault="00535C04" w:rsidP="00535C04">
      <w:pPr>
        <w:pStyle w:val="p0"/>
        <w:snapToGrid w:val="0"/>
        <w:jc w:val="both"/>
        <w:rPr>
          <w:rFonts w:ascii="CG Times" w:hAnsi="CG Times" w:cs="Arial"/>
          <w:color w:val="auto"/>
          <w:lang w:val="en-GB"/>
        </w:rPr>
      </w:pPr>
      <w:r w:rsidRPr="007C0B07">
        <w:rPr>
          <w:rFonts w:ascii="CG Times" w:hAnsi="CG Times" w:cs="Arial"/>
          <w:b/>
          <w:color w:val="auto"/>
          <w:lang w:val="en-GB"/>
        </w:rPr>
        <w:t>1.7.1</w:t>
      </w:r>
      <w:r w:rsidRPr="007C0B07">
        <w:rPr>
          <w:rFonts w:ascii="CG Times" w:hAnsi="CG Times" w:cs="Arial"/>
          <w:color w:val="auto"/>
          <w:lang w:val="en-GB"/>
        </w:rPr>
        <w:t xml:space="preserve"> Each boat shall be insured with valid third-party liability insurance with </w:t>
      </w:r>
      <w:r w:rsidR="00F05AEA" w:rsidRPr="007C0B07">
        <w:rPr>
          <w:rFonts w:ascii="CG Times" w:hAnsi="CG Times" w:cs="Arial"/>
          <w:lang w:val="en-GB"/>
        </w:rPr>
        <w:t>coverage taking into account the value of the boats</w:t>
      </w:r>
      <w:r w:rsidRPr="007C0B07">
        <w:rPr>
          <w:rFonts w:ascii="CG Times" w:hAnsi="CG Times" w:cs="Arial"/>
          <w:color w:val="auto"/>
          <w:lang w:val="en-GB"/>
        </w:rPr>
        <w:t xml:space="preserve">. </w:t>
      </w:r>
      <w:r w:rsidRPr="007C0B07">
        <w:rPr>
          <w:rFonts w:ascii="CG Times" w:eastAsia="Arial" w:hAnsi="CG Times" w:cs="Arial"/>
          <w:color w:val="auto"/>
          <w:lang w:val="en-GB"/>
        </w:rPr>
        <w:t>The Organizing Authority is not responsible for verifying the status or validity of certificates.</w:t>
      </w:r>
    </w:p>
    <w:p w14:paraId="64B7834A" w14:textId="77777777" w:rsidR="00535C04" w:rsidRPr="007C0B07" w:rsidRDefault="00535C04" w:rsidP="00535C04">
      <w:pPr>
        <w:pStyle w:val="p0"/>
        <w:snapToGrid w:val="0"/>
        <w:jc w:val="both"/>
        <w:rPr>
          <w:rFonts w:ascii="CG Times" w:hAnsi="CG Times" w:cs="Arial"/>
          <w:color w:val="auto"/>
          <w:lang w:val="en-GB"/>
        </w:rPr>
      </w:pPr>
      <w:r w:rsidRPr="007C0B07">
        <w:rPr>
          <w:rFonts w:ascii="CG Times" w:hAnsi="CG Times" w:cs="Arial"/>
          <w:b/>
          <w:color w:val="auto"/>
          <w:lang w:val="en-GB"/>
        </w:rPr>
        <w:t>1.7.2</w:t>
      </w:r>
      <w:r w:rsidRPr="007C0B07">
        <w:rPr>
          <w:rFonts w:ascii="CG Times" w:hAnsi="CG Times" w:cs="Arial"/>
          <w:color w:val="auto"/>
          <w:lang w:val="en-GB"/>
        </w:rPr>
        <w:t xml:space="preserve"> Only an accredited person may be a designated driver.</w:t>
      </w:r>
    </w:p>
    <w:p w14:paraId="6F348E8A" w14:textId="77777777" w:rsidR="00535C04" w:rsidRPr="007C0B07" w:rsidRDefault="00535C04" w:rsidP="00535C04">
      <w:pPr>
        <w:pStyle w:val="p0"/>
        <w:snapToGrid w:val="0"/>
        <w:jc w:val="both"/>
        <w:rPr>
          <w:rFonts w:ascii="CG Times" w:hAnsi="CG Times" w:cs="Arial"/>
          <w:color w:val="auto"/>
          <w:lang w:val="en-GB"/>
        </w:rPr>
      </w:pPr>
      <w:r w:rsidRPr="007C0B07">
        <w:rPr>
          <w:rFonts w:ascii="CG Times" w:hAnsi="CG Times" w:cs="Arial"/>
          <w:b/>
          <w:color w:val="auto"/>
          <w:lang w:val="en-GB"/>
        </w:rPr>
        <w:t>1.7.3</w:t>
      </w:r>
      <w:r w:rsidRPr="007C0B07">
        <w:rPr>
          <w:rFonts w:ascii="CG Times" w:hAnsi="CG Times" w:cs="Arial"/>
          <w:color w:val="auto"/>
          <w:lang w:val="en-GB"/>
        </w:rPr>
        <w:t xml:space="preserve"> The person registering the support boat shall confirm that:</w:t>
      </w:r>
    </w:p>
    <w:p w14:paraId="4E4D2A1C" w14:textId="77777777" w:rsidR="00535C04" w:rsidRPr="007C0B07" w:rsidRDefault="00535C04" w:rsidP="00535C04">
      <w:pPr>
        <w:pStyle w:val="p0"/>
        <w:snapToGrid w:val="0"/>
        <w:jc w:val="both"/>
        <w:rPr>
          <w:rFonts w:ascii="CG Times" w:hAnsi="CG Times" w:cs="Arial"/>
          <w:color w:val="auto"/>
          <w:lang w:val="en-GB"/>
        </w:rPr>
      </w:pPr>
      <w:r w:rsidRPr="007C0B07">
        <w:rPr>
          <w:rFonts w:ascii="CG Times" w:hAnsi="CG Times" w:cs="Arial"/>
          <w:color w:val="auto"/>
          <w:lang w:val="en-GB"/>
        </w:rPr>
        <w:t>a) a valid insurance certificate showing proof of third-party liability coverage as required by 1.7.1 has been obtained;</w:t>
      </w:r>
    </w:p>
    <w:p w14:paraId="01555642" w14:textId="77777777" w:rsidR="00535C04" w:rsidRPr="007C0B07" w:rsidRDefault="00535C04" w:rsidP="00535C04">
      <w:pPr>
        <w:pStyle w:val="p0"/>
        <w:snapToGrid w:val="0"/>
        <w:jc w:val="both"/>
        <w:rPr>
          <w:rFonts w:ascii="CG Times" w:hAnsi="CG Times" w:cs="Arial"/>
          <w:color w:val="auto"/>
          <w:lang w:val="en-GB"/>
        </w:rPr>
      </w:pPr>
      <w:r w:rsidRPr="007C0B07">
        <w:rPr>
          <w:rFonts w:ascii="CG Times" w:hAnsi="CG Times" w:cs="Arial"/>
          <w:color w:val="auto"/>
          <w:lang w:val="en-GB"/>
        </w:rPr>
        <w:t>b) each designated driver has a motorboat driving license recognized by a national authority appropriate to that boat; and</w:t>
      </w:r>
    </w:p>
    <w:p w14:paraId="41DACC89" w14:textId="77777777" w:rsidR="00535C04" w:rsidRPr="007C0B07" w:rsidRDefault="00535C04" w:rsidP="00535C04">
      <w:pPr>
        <w:pStyle w:val="p0"/>
        <w:snapToGrid w:val="0"/>
        <w:jc w:val="both"/>
        <w:rPr>
          <w:rFonts w:ascii="CG Times" w:hAnsi="CG Times" w:cs="Arial"/>
          <w:color w:val="auto"/>
          <w:lang w:val="en-GB"/>
        </w:rPr>
      </w:pPr>
      <w:r w:rsidRPr="007C0B07">
        <w:rPr>
          <w:rFonts w:ascii="CG Times" w:hAnsi="CG Times" w:cs="Arial"/>
          <w:color w:val="auto"/>
          <w:lang w:val="en-GB"/>
        </w:rPr>
        <w:t>c) anyone who will be using a radio has an appropriate radio operation license recognized by a national authority.</w:t>
      </w:r>
    </w:p>
    <w:p w14:paraId="01E58435" w14:textId="77777777" w:rsidR="00535C04" w:rsidRPr="007C0B07" w:rsidRDefault="00535C04" w:rsidP="00503433">
      <w:pPr>
        <w:pStyle w:val="p0"/>
        <w:snapToGrid w:val="0"/>
        <w:jc w:val="both"/>
        <w:rPr>
          <w:rFonts w:ascii="CG Times" w:hAnsi="CG Times" w:cs="Arial"/>
          <w:color w:val="auto"/>
          <w:lang w:val="en-GB"/>
        </w:rPr>
      </w:pPr>
      <w:r w:rsidRPr="007C0B07">
        <w:rPr>
          <w:rFonts w:ascii="CG Times" w:hAnsi="CG Times" w:cs="Arial"/>
          <w:b/>
          <w:color w:val="auto"/>
          <w:lang w:val="en-GB"/>
        </w:rPr>
        <w:t>1.8</w:t>
      </w:r>
      <w:r w:rsidRPr="007C0B07">
        <w:rPr>
          <w:rFonts w:ascii="CG Times" w:hAnsi="CG Times" w:cs="Arial"/>
          <w:color w:val="auto"/>
          <w:lang w:val="en-GB"/>
        </w:rPr>
        <w:t xml:space="preserve"> Support boats shall display a numbered </w:t>
      </w:r>
      <w:r w:rsidR="00A5419A" w:rsidRPr="007C0B07">
        <w:rPr>
          <w:rFonts w:ascii="CG Times" w:hAnsi="CG Times" w:cs="Arial"/>
          <w:color w:val="auto"/>
          <w:lang w:val="en-GB"/>
        </w:rPr>
        <w:t>flag</w:t>
      </w:r>
      <w:r w:rsidRPr="007C0B07">
        <w:rPr>
          <w:rFonts w:ascii="CG Times" w:hAnsi="CG Times" w:cs="Arial"/>
          <w:color w:val="auto"/>
          <w:lang w:val="en-GB"/>
        </w:rPr>
        <w:t xml:space="preserve"> provided by the Organizing Authority.</w:t>
      </w:r>
    </w:p>
    <w:p w14:paraId="5D0D9B6D" w14:textId="77777777" w:rsidR="00535C04" w:rsidRPr="007C0B07" w:rsidRDefault="00535C04" w:rsidP="00535C04">
      <w:pPr>
        <w:pStyle w:val="p0"/>
        <w:snapToGrid w:val="0"/>
        <w:jc w:val="both"/>
        <w:rPr>
          <w:rFonts w:ascii="CG Times" w:hAnsi="CG Times" w:cs="Arial"/>
          <w:color w:val="auto"/>
          <w:lang w:val="en-GB"/>
        </w:rPr>
      </w:pPr>
    </w:p>
    <w:p w14:paraId="6E108AF3" w14:textId="77777777" w:rsidR="00535C04" w:rsidRPr="007C0B07" w:rsidRDefault="00535C04" w:rsidP="00535C04">
      <w:pPr>
        <w:pStyle w:val="p0"/>
        <w:snapToGrid w:val="0"/>
        <w:jc w:val="both"/>
        <w:rPr>
          <w:rFonts w:ascii="CG Times" w:hAnsi="CG Times" w:cs="Arial"/>
          <w:b/>
          <w:bCs/>
          <w:color w:val="auto"/>
          <w:sz w:val="28"/>
          <w:u w:val="single"/>
          <w:lang w:val="en-GB"/>
        </w:rPr>
      </w:pPr>
      <w:r w:rsidRPr="007C0B07">
        <w:rPr>
          <w:rFonts w:ascii="CG Times" w:hAnsi="CG Times" w:cs="Arial"/>
          <w:b/>
          <w:bCs/>
          <w:color w:val="auto"/>
          <w:sz w:val="28"/>
          <w:u w:val="single"/>
          <w:lang w:val="en-GB"/>
        </w:rPr>
        <w:t>2. Sailing venue</w:t>
      </w:r>
    </w:p>
    <w:p w14:paraId="0BAF81C5" w14:textId="77777777" w:rsidR="00535C04" w:rsidRPr="007C0B07" w:rsidRDefault="00535C04" w:rsidP="00535C04">
      <w:pPr>
        <w:pStyle w:val="p0"/>
        <w:snapToGrid w:val="0"/>
        <w:jc w:val="both"/>
        <w:rPr>
          <w:rFonts w:ascii="CG Times" w:hAnsi="CG Times" w:cs="Arial"/>
          <w:color w:val="auto"/>
          <w:lang w:val="en-GB"/>
        </w:rPr>
      </w:pPr>
      <w:r w:rsidRPr="007C0B07">
        <w:rPr>
          <w:rFonts w:ascii="CG Times" w:hAnsi="CG Times" w:cs="Arial"/>
          <w:b/>
          <w:color w:val="auto"/>
          <w:lang w:val="en-GB"/>
        </w:rPr>
        <w:t>2.1</w:t>
      </w:r>
      <w:r w:rsidRPr="007C0B07">
        <w:rPr>
          <w:rFonts w:ascii="CG Times" w:hAnsi="CG Times" w:cs="Arial"/>
          <w:color w:val="auto"/>
          <w:lang w:val="en-GB"/>
        </w:rPr>
        <w:t xml:space="preserve"> Support boats shall use the designated slipway/area for launching. Once launched, trailers shall be moved immediately to the trailer park or as otherwise directed by the Organizing Authority.</w:t>
      </w:r>
    </w:p>
    <w:p w14:paraId="67120ED9" w14:textId="77777777" w:rsidR="00535C04" w:rsidRPr="007C0B07" w:rsidRDefault="00535C04" w:rsidP="00535C04">
      <w:pPr>
        <w:pStyle w:val="p0"/>
        <w:snapToGrid w:val="0"/>
        <w:jc w:val="both"/>
        <w:rPr>
          <w:rFonts w:ascii="CG Times" w:hAnsi="CG Times" w:cs="Arial"/>
          <w:color w:val="auto"/>
          <w:lang w:val="en-GB"/>
        </w:rPr>
      </w:pPr>
      <w:r w:rsidRPr="007C0B07">
        <w:rPr>
          <w:rFonts w:ascii="CG Times" w:hAnsi="CG Times" w:cs="Arial"/>
          <w:b/>
          <w:color w:val="auto"/>
          <w:lang w:val="en-GB"/>
        </w:rPr>
        <w:t>2.2</w:t>
      </w:r>
      <w:r w:rsidRPr="007C0B07">
        <w:rPr>
          <w:rFonts w:ascii="CG Times" w:hAnsi="CG Times" w:cs="Arial"/>
          <w:color w:val="auto"/>
          <w:lang w:val="en-GB"/>
        </w:rPr>
        <w:t xml:space="preserve"> Only registered support boats will be allowed into the sailing venue.</w:t>
      </w:r>
    </w:p>
    <w:p w14:paraId="3AD08215" w14:textId="77777777" w:rsidR="00535C04" w:rsidRPr="007C0B07" w:rsidRDefault="00535C04" w:rsidP="00535C04">
      <w:pPr>
        <w:pStyle w:val="p0"/>
        <w:snapToGrid w:val="0"/>
        <w:jc w:val="both"/>
        <w:rPr>
          <w:rFonts w:ascii="CG Times" w:hAnsi="CG Times" w:cs="Arial"/>
          <w:color w:val="auto"/>
          <w:lang w:val="en-GB"/>
        </w:rPr>
      </w:pPr>
      <w:r w:rsidRPr="007C0B07">
        <w:rPr>
          <w:rFonts w:ascii="CG Times" w:hAnsi="CG Times" w:cs="Arial"/>
          <w:b/>
          <w:color w:val="auto"/>
          <w:lang w:val="en-GB"/>
        </w:rPr>
        <w:t>2.3</w:t>
      </w:r>
      <w:r w:rsidRPr="007C0B07">
        <w:rPr>
          <w:rFonts w:ascii="CG Times" w:hAnsi="CG Times" w:cs="Arial"/>
          <w:color w:val="auto"/>
          <w:lang w:val="en-GB"/>
        </w:rPr>
        <w:t xml:space="preserve"> When not in use, support boats shall be appropriately berthed at the sailing venue in the allocated areas for support boats for the entire time that these Support Boat Regulations apply.</w:t>
      </w:r>
    </w:p>
    <w:p w14:paraId="6C1B4501" w14:textId="77777777" w:rsidR="00535C04" w:rsidRPr="007C0B07" w:rsidRDefault="00535C04" w:rsidP="00535C04">
      <w:pPr>
        <w:pStyle w:val="p0"/>
        <w:snapToGrid w:val="0"/>
        <w:jc w:val="both"/>
        <w:rPr>
          <w:rFonts w:ascii="CG Times" w:hAnsi="CG Times" w:cs="Arial"/>
          <w:color w:val="auto"/>
          <w:lang w:val="en-GB"/>
        </w:rPr>
      </w:pPr>
      <w:r w:rsidRPr="007C0B07">
        <w:rPr>
          <w:rFonts w:ascii="CG Times" w:hAnsi="CG Times" w:cs="Arial"/>
          <w:b/>
          <w:color w:val="auto"/>
          <w:lang w:val="en-GB"/>
        </w:rPr>
        <w:lastRenderedPageBreak/>
        <w:t>2.4</w:t>
      </w:r>
      <w:r w:rsidRPr="007C0B07">
        <w:rPr>
          <w:rFonts w:ascii="CG Times" w:hAnsi="CG Times" w:cs="Arial"/>
          <w:color w:val="auto"/>
          <w:lang w:val="en-GB"/>
        </w:rPr>
        <w:t xml:space="preserve"> Support boats shall not use the dinghy launching slipways or keelboat pontoons for any purpose whatsoever, including mooring, launching and retrieval, and loading and unloading of equipment.</w:t>
      </w:r>
    </w:p>
    <w:p w14:paraId="6D332E59" w14:textId="77777777" w:rsidR="00535C04" w:rsidRPr="007C0B07" w:rsidRDefault="00535C04" w:rsidP="00535C04">
      <w:pPr>
        <w:pStyle w:val="p0"/>
        <w:snapToGrid w:val="0"/>
        <w:jc w:val="both"/>
        <w:rPr>
          <w:rFonts w:ascii="CG Times" w:hAnsi="CG Times" w:cs="Arial"/>
          <w:color w:val="auto"/>
          <w:lang w:val="en-GB"/>
        </w:rPr>
      </w:pPr>
      <w:r w:rsidRPr="007C0B07">
        <w:rPr>
          <w:rFonts w:ascii="CG Times" w:hAnsi="CG Times" w:cs="Arial"/>
          <w:color w:val="auto"/>
          <w:lang w:val="en-GB"/>
        </w:rPr>
        <w:t xml:space="preserve"> </w:t>
      </w:r>
    </w:p>
    <w:p w14:paraId="5F85F741" w14:textId="77777777" w:rsidR="00535C04" w:rsidRPr="007C0B07" w:rsidRDefault="00535C04" w:rsidP="00535C04">
      <w:pPr>
        <w:pStyle w:val="p0"/>
        <w:snapToGrid w:val="0"/>
        <w:jc w:val="both"/>
        <w:rPr>
          <w:rFonts w:ascii="CG Times" w:hAnsi="CG Times" w:cs="Arial"/>
          <w:b/>
          <w:bCs/>
          <w:color w:val="auto"/>
          <w:sz w:val="28"/>
          <w:u w:val="single"/>
          <w:lang w:val="en-GB"/>
        </w:rPr>
      </w:pPr>
      <w:r w:rsidRPr="007C0B07">
        <w:rPr>
          <w:rFonts w:ascii="CG Times" w:hAnsi="CG Times" w:cs="Arial"/>
          <w:b/>
          <w:bCs/>
          <w:color w:val="auto"/>
          <w:sz w:val="28"/>
          <w:u w:val="single"/>
          <w:lang w:val="en-GB"/>
        </w:rPr>
        <w:t>3. Safety</w:t>
      </w:r>
    </w:p>
    <w:p w14:paraId="316B5A3F" w14:textId="77777777" w:rsidR="00535C04" w:rsidRPr="007C0B07" w:rsidRDefault="00535C04" w:rsidP="00535C04">
      <w:pPr>
        <w:pStyle w:val="p0"/>
        <w:snapToGrid w:val="0"/>
        <w:jc w:val="both"/>
        <w:rPr>
          <w:rFonts w:ascii="CG Times" w:hAnsi="CG Times" w:cs="Arial"/>
          <w:color w:val="auto"/>
          <w:lang w:val="en-GB"/>
        </w:rPr>
      </w:pPr>
      <w:r w:rsidRPr="007C0B07">
        <w:rPr>
          <w:rFonts w:ascii="CG Times" w:hAnsi="CG Times" w:cs="Arial"/>
          <w:b/>
          <w:color w:val="auto"/>
          <w:lang w:val="en-GB"/>
        </w:rPr>
        <w:t xml:space="preserve">3.1 </w:t>
      </w:r>
      <w:r w:rsidRPr="007C0B07">
        <w:rPr>
          <w:rFonts w:ascii="CG Times" w:hAnsi="CG Times" w:cs="Arial"/>
          <w:color w:val="auto"/>
          <w:lang w:val="en-GB"/>
        </w:rPr>
        <w:t>Support boats shall carry on board:</w:t>
      </w:r>
    </w:p>
    <w:p w14:paraId="7E71F05C" w14:textId="77777777" w:rsidR="00535C04" w:rsidRPr="007C0B07" w:rsidRDefault="00535C04" w:rsidP="00535C04">
      <w:pPr>
        <w:pStyle w:val="p0"/>
        <w:snapToGrid w:val="0"/>
        <w:ind w:left="720"/>
        <w:jc w:val="both"/>
        <w:rPr>
          <w:rFonts w:ascii="CG Times" w:hAnsi="CG Times" w:cs="Arial"/>
          <w:color w:val="auto"/>
          <w:lang w:val="en-GB"/>
        </w:rPr>
      </w:pPr>
      <w:r w:rsidRPr="007C0B07">
        <w:rPr>
          <w:rFonts w:ascii="CG Times" w:hAnsi="CG Times" w:cs="Arial"/>
          <w:color w:val="auto"/>
          <w:lang w:val="en-GB"/>
        </w:rPr>
        <w:t xml:space="preserve">a) life jackets / buoyancy aid for all passengers and the driver </w:t>
      </w:r>
    </w:p>
    <w:p w14:paraId="741EF294" w14:textId="77777777" w:rsidR="00535C04" w:rsidRPr="007C0B07" w:rsidRDefault="00535C04" w:rsidP="00535C04">
      <w:pPr>
        <w:pStyle w:val="p0"/>
        <w:snapToGrid w:val="0"/>
        <w:ind w:left="720"/>
        <w:jc w:val="both"/>
        <w:rPr>
          <w:rFonts w:ascii="CG Times" w:hAnsi="CG Times" w:cs="Arial"/>
          <w:color w:val="auto"/>
          <w:lang w:val="en-GB"/>
        </w:rPr>
      </w:pPr>
      <w:r w:rsidRPr="007C0B07">
        <w:rPr>
          <w:rFonts w:ascii="CG Times" w:hAnsi="CG Times" w:cs="Arial"/>
          <w:color w:val="auto"/>
          <w:lang w:val="en-GB"/>
        </w:rPr>
        <w:t>b) first-aid kit;</w:t>
      </w:r>
    </w:p>
    <w:p w14:paraId="624D0D07" w14:textId="77777777" w:rsidR="00535C04" w:rsidRPr="007C0B07" w:rsidRDefault="00535C04" w:rsidP="00535C04">
      <w:pPr>
        <w:pStyle w:val="p0"/>
        <w:snapToGrid w:val="0"/>
        <w:ind w:left="720"/>
        <w:jc w:val="both"/>
        <w:rPr>
          <w:rFonts w:ascii="CG Times" w:hAnsi="CG Times" w:cs="Arial"/>
          <w:color w:val="FF0000"/>
          <w:lang w:val="en-GB"/>
        </w:rPr>
      </w:pPr>
      <w:r w:rsidRPr="007C0B07">
        <w:rPr>
          <w:rFonts w:ascii="CG Times" w:hAnsi="CG Times" w:cs="Arial"/>
          <w:color w:val="FF0000"/>
          <w:lang w:val="en-GB"/>
        </w:rPr>
        <w:t>c) VHF radio;</w:t>
      </w:r>
    </w:p>
    <w:p w14:paraId="40F9A9B9" w14:textId="77777777" w:rsidR="00535C04" w:rsidRPr="007C0B07" w:rsidRDefault="00535C04" w:rsidP="00535C04">
      <w:pPr>
        <w:pStyle w:val="p0"/>
        <w:snapToGrid w:val="0"/>
        <w:ind w:left="720"/>
        <w:jc w:val="both"/>
        <w:rPr>
          <w:rFonts w:ascii="CG Times" w:hAnsi="CG Times" w:cs="Arial"/>
          <w:color w:val="auto"/>
          <w:lang w:val="en-GB"/>
        </w:rPr>
      </w:pPr>
      <w:r w:rsidRPr="007C0B07">
        <w:rPr>
          <w:rFonts w:ascii="CG Times" w:hAnsi="CG Times" w:cs="Arial"/>
          <w:color w:val="auto"/>
          <w:lang w:val="en-GB"/>
        </w:rPr>
        <w:t>d) device for making a sound signal;</w:t>
      </w:r>
    </w:p>
    <w:p w14:paraId="44F0F26D" w14:textId="77777777" w:rsidR="00535C04" w:rsidRPr="007C0B07" w:rsidRDefault="00535C04" w:rsidP="00535C04">
      <w:pPr>
        <w:pStyle w:val="p0"/>
        <w:snapToGrid w:val="0"/>
        <w:ind w:left="720"/>
        <w:jc w:val="both"/>
        <w:rPr>
          <w:rFonts w:ascii="CG Times" w:hAnsi="CG Times" w:cs="Arial"/>
          <w:color w:val="auto"/>
          <w:lang w:val="en-GB"/>
        </w:rPr>
      </w:pPr>
      <w:r w:rsidRPr="007C0B07">
        <w:rPr>
          <w:rFonts w:ascii="CG Times" w:hAnsi="CG Times" w:cs="Arial"/>
          <w:color w:val="auto"/>
          <w:lang w:val="en-GB"/>
        </w:rPr>
        <w:t>e) compass;</w:t>
      </w:r>
    </w:p>
    <w:p w14:paraId="6A911FBA" w14:textId="77777777" w:rsidR="00535C04" w:rsidRPr="007C0B07" w:rsidRDefault="00535C04" w:rsidP="00535C04">
      <w:pPr>
        <w:pStyle w:val="p0"/>
        <w:snapToGrid w:val="0"/>
        <w:ind w:left="720"/>
        <w:jc w:val="both"/>
        <w:rPr>
          <w:rFonts w:ascii="CG Times" w:hAnsi="CG Times" w:cs="Arial"/>
          <w:color w:val="auto"/>
          <w:lang w:val="en-GB"/>
        </w:rPr>
      </w:pPr>
      <w:r w:rsidRPr="007C0B07">
        <w:rPr>
          <w:rFonts w:ascii="CG Times" w:hAnsi="CG Times" w:cs="Arial"/>
          <w:color w:val="auto"/>
          <w:lang w:val="en-GB"/>
        </w:rPr>
        <w:t>f) adequate anchor and tackle for conditions and depth;</w:t>
      </w:r>
    </w:p>
    <w:p w14:paraId="5C7B247F" w14:textId="77777777" w:rsidR="00535C04" w:rsidRPr="007C0B07" w:rsidRDefault="00535C04" w:rsidP="00535C04">
      <w:pPr>
        <w:pStyle w:val="p0"/>
        <w:snapToGrid w:val="0"/>
        <w:ind w:left="720"/>
        <w:jc w:val="both"/>
        <w:rPr>
          <w:rFonts w:ascii="CG Times" w:hAnsi="CG Times" w:cs="Arial"/>
          <w:color w:val="auto"/>
          <w:lang w:val="en-GB"/>
        </w:rPr>
      </w:pPr>
      <w:r w:rsidRPr="007C0B07">
        <w:rPr>
          <w:rFonts w:ascii="CG Times" w:hAnsi="CG Times" w:cs="Arial"/>
          <w:color w:val="auto"/>
          <w:lang w:val="en-GB"/>
        </w:rPr>
        <w:t>g) tow rope (minimum 15m long and 10mm thick);</w:t>
      </w:r>
    </w:p>
    <w:p w14:paraId="7B33F4A0" w14:textId="77777777" w:rsidR="00535C04" w:rsidRPr="007C0B07" w:rsidRDefault="00535C04" w:rsidP="00535C04">
      <w:pPr>
        <w:pStyle w:val="p0"/>
        <w:snapToGrid w:val="0"/>
        <w:ind w:left="720"/>
        <w:jc w:val="both"/>
        <w:rPr>
          <w:rFonts w:ascii="CG Times" w:hAnsi="CG Times" w:cs="Arial"/>
          <w:color w:val="auto"/>
          <w:lang w:val="en-GB"/>
        </w:rPr>
      </w:pPr>
      <w:r w:rsidRPr="007C0B07">
        <w:rPr>
          <w:rFonts w:ascii="CG Times" w:hAnsi="CG Times" w:cs="Arial"/>
          <w:color w:val="auto"/>
          <w:lang w:val="en-GB"/>
        </w:rPr>
        <w:t>h) operational engine kill cord (also known as a safety lanyard or automatic engine immobilizer);</w:t>
      </w:r>
    </w:p>
    <w:p w14:paraId="133C8BD3" w14:textId="77777777" w:rsidR="00535C04" w:rsidRPr="007C0B07" w:rsidRDefault="00535C04" w:rsidP="00535C04">
      <w:pPr>
        <w:pStyle w:val="p0"/>
        <w:snapToGrid w:val="0"/>
        <w:ind w:left="720"/>
        <w:jc w:val="both"/>
        <w:rPr>
          <w:rFonts w:ascii="CG Times" w:hAnsi="CG Times" w:cs="Arial"/>
          <w:color w:val="auto"/>
          <w:lang w:val="en-GB"/>
        </w:rPr>
      </w:pPr>
      <w:r w:rsidRPr="007C0B07">
        <w:rPr>
          <w:rFonts w:ascii="CG Times" w:hAnsi="CG Times" w:cs="Arial"/>
          <w:color w:val="auto"/>
          <w:lang w:val="en-GB"/>
        </w:rPr>
        <w:t>i) hand pump or bailer</w:t>
      </w:r>
    </w:p>
    <w:p w14:paraId="14CCCE22" w14:textId="77777777" w:rsidR="00535C04" w:rsidRPr="007C0B07" w:rsidRDefault="00535C04" w:rsidP="00535C04">
      <w:pPr>
        <w:pStyle w:val="p0"/>
        <w:snapToGrid w:val="0"/>
        <w:ind w:left="720"/>
        <w:jc w:val="both"/>
        <w:rPr>
          <w:rFonts w:ascii="CG Times" w:hAnsi="CG Times" w:cs="Arial"/>
          <w:color w:val="auto"/>
          <w:lang w:val="en-GB"/>
        </w:rPr>
      </w:pPr>
      <w:r w:rsidRPr="007C0B07">
        <w:rPr>
          <w:rFonts w:ascii="CG Times" w:hAnsi="CG Times" w:cs="Arial"/>
          <w:color w:val="auto"/>
          <w:lang w:val="en-GB"/>
        </w:rPr>
        <w:t>j) knife; and</w:t>
      </w:r>
    </w:p>
    <w:p w14:paraId="100CB5D6" w14:textId="77777777" w:rsidR="00535C04" w:rsidRPr="007C0B07" w:rsidRDefault="00535C04" w:rsidP="00535C04">
      <w:pPr>
        <w:pStyle w:val="p0"/>
        <w:snapToGrid w:val="0"/>
        <w:ind w:left="720"/>
        <w:jc w:val="both"/>
        <w:rPr>
          <w:rFonts w:ascii="CG Times" w:hAnsi="CG Times" w:cs="Arial"/>
          <w:color w:val="auto"/>
          <w:lang w:val="en-GB"/>
        </w:rPr>
      </w:pPr>
      <w:r w:rsidRPr="007C0B07">
        <w:rPr>
          <w:rFonts w:ascii="CG Times" w:hAnsi="CG Times" w:cs="Arial"/>
          <w:color w:val="auto"/>
          <w:lang w:val="en-GB"/>
        </w:rPr>
        <w:t>k) any additional safety equipment required by local maritime law.</w:t>
      </w:r>
    </w:p>
    <w:p w14:paraId="52A89128" w14:textId="77777777" w:rsidR="00535C04" w:rsidRPr="007C0B07" w:rsidRDefault="00535C04" w:rsidP="00535C04">
      <w:pPr>
        <w:pStyle w:val="p0"/>
        <w:snapToGrid w:val="0"/>
        <w:jc w:val="both"/>
        <w:rPr>
          <w:rFonts w:ascii="CG Times" w:hAnsi="CG Times" w:cs="Arial"/>
          <w:color w:val="auto"/>
          <w:lang w:val="en-GB"/>
        </w:rPr>
      </w:pPr>
      <w:r w:rsidRPr="007C0B07">
        <w:rPr>
          <w:rFonts w:ascii="CG Times" w:hAnsi="CG Times" w:cs="Arial"/>
          <w:b/>
          <w:color w:val="auto"/>
          <w:lang w:val="en-GB"/>
        </w:rPr>
        <w:t xml:space="preserve">3.2 </w:t>
      </w:r>
      <w:r w:rsidRPr="007C0B07">
        <w:rPr>
          <w:rFonts w:ascii="CG Times" w:hAnsi="CG Times" w:cs="Arial"/>
          <w:color w:val="auto"/>
          <w:lang w:val="en-GB"/>
        </w:rPr>
        <w:t>It is recommended that life jackets be worn at all times when afloat. When flag Y is displayed on the Signal Boat or ashore, Rule 40 applies also for coach boats.</w:t>
      </w:r>
    </w:p>
    <w:p w14:paraId="27D59123" w14:textId="77777777" w:rsidR="00535C04" w:rsidRPr="007C0B07" w:rsidRDefault="00535C04" w:rsidP="00535C04">
      <w:pPr>
        <w:pStyle w:val="p0"/>
        <w:snapToGrid w:val="0"/>
        <w:jc w:val="both"/>
        <w:rPr>
          <w:rFonts w:ascii="CG Times" w:hAnsi="CG Times" w:cs="Arial"/>
          <w:b/>
          <w:color w:val="auto"/>
          <w:u w:val="single"/>
          <w:lang w:val="en-GB"/>
        </w:rPr>
      </w:pPr>
      <w:r w:rsidRPr="007C0B07">
        <w:rPr>
          <w:rFonts w:ascii="CG Times" w:hAnsi="CG Times" w:cs="Arial"/>
          <w:b/>
          <w:color w:val="auto"/>
          <w:lang w:val="en-GB"/>
        </w:rPr>
        <w:t xml:space="preserve">3.3 </w:t>
      </w:r>
      <w:r w:rsidRPr="007C0B07">
        <w:rPr>
          <w:rFonts w:ascii="CG Times" w:hAnsi="CG Times" w:cs="Arial"/>
          <w:b/>
          <w:color w:val="auto"/>
          <w:u w:val="single"/>
          <w:lang w:val="en-GB"/>
        </w:rPr>
        <w:t>It is strongly recommended that the kill cord is used at all times when the engine is running.</w:t>
      </w:r>
    </w:p>
    <w:p w14:paraId="472DAAE1" w14:textId="77777777" w:rsidR="00535C04" w:rsidRPr="007C0B07" w:rsidRDefault="00535C04" w:rsidP="00535C04">
      <w:pPr>
        <w:pStyle w:val="p0"/>
        <w:snapToGrid w:val="0"/>
        <w:jc w:val="both"/>
        <w:rPr>
          <w:rFonts w:ascii="CG Times" w:hAnsi="CG Times" w:cs="Arial"/>
          <w:color w:val="auto"/>
          <w:lang w:val="en-GB"/>
        </w:rPr>
      </w:pPr>
      <w:r w:rsidRPr="007C0B07">
        <w:rPr>
          <w:rFonts w:ascii="CG Times" w:hAnsi="CG Times" w:cs="Arial"/>
          <w:b/>
          <w:color w:val="auto"/>
          <w:lang w:val="en-GB"/>
        </w:rPr>
        <w:t>3.4</w:t>
      </w:r>
      <w:r w:rsidRPr="007C0B07">
        <w:rPr>
          <w:rFonts w:ascii="CG Times" w:hAnsi="CG Times" w:cs="Arial"/>
          <w:color w:val="auto"/>
          <w:lang w:val="en-GB"/>
        </w:rPr>
        <w:t xml:space="preserve"> The maximum plated / certified passenger limits for the boat shall never be exceed</w:t>
      </w:r>
      <w:r w:rsidR="00B01496" w:rsidRPr="007C0B07">
        <w:rPr>
          <w:rFonts w:ascii="CG Times" w:hAnsi="CG Times" w:cs="Arial"/>
          <w:color w:val="auto"/>
          <w:lang w:val="en-GB"/>
        </w:rPr>
        <w:t>ed</w:t>
      </w:r>
      <w:r w:rsidRPr="007C0B07">
        <w:rPr>
          <w:rFonts w:ascii="CG Times" w:hAnsi="CG Times" w:cs="Arial"/>
          <w:color w:val="auto"/>
          <w:lang w:val="en-GB"/>
        </w:rPr>
        <w:t>.</w:t>
      </w:r>
    </w:p>
    <w:p w14:paraId="3E01584C" w14:textId="77777777" w:rsidR="00535C04" w:rsidRPr="007C0B07" w:rsidRDefault="00535C04" w:rsidP="00535C04">
      <w:pPr>
        <w:pStyle w:val="p0"/>
        <w:snapToGrid w:val="0"/>
        <w:jc w:val="both"/>
        <w:rPr>
          <w:rFonts w:ascii="CG Times" w:hAnsi="CG Times" w:cs="Arial"/>
          <w:color w:val="auto"/>
          <w:lang w:val="en-GB"/>
        </w:rPr>
      </w:pPr>
      <w:r w:rsidRPr="007C0B07">
        <w:rPr>
          <w:rFonts w:ascii="CG Times" w:hAnsi="CG Times" w:cs="Arial"/>
          <w:b/>
          <w:color w:val="auto"/>
          <w:lang w:val="en-GB"/>
        </w:rPr>
        <w:t>3.5</w:t>
      </w:r>
      <w:r w:rsidRPr="007C0B07">
        <w:rPr>
          <w:rFonts w:ascii="CG Times" w:hAnsi="CG Times" w:cs="Arial"/>
          <w:color w:val="auto"/>
          <w:lang w:val="en-GB"/>
        </w:rPr>
        <w:t xml:space="preserve"> Team leaders are responsible for overseeing the safe operations of their support boats on the water, including knowledge of who is afloat and ensuring their safe return to the venue.</w:t>
      </w:r>
    </w:p>
    <w:p w14:paraId="54A53E4A" w14:textId="77777777" w:rsidR="00535C04" w:rsidRPr="007C0B07" w:rsidRDefault="00535C04" w:rsidP="00535C04">
      <w:pPr>
        <w:pStyle w:val="p0"/>
        <w:snapToGrid w:val="0"/>
        <w:jc w:val="both"/>
        <w:rPr>
          <w:rFonts w:ascii="CG Times" w:hAnsi="CG Times" w:cs="Arial"/>
          <w:color w:val="auto"/>
          <w:lang w:val="en-GB"/>
        </w:rPr>
      </w:pPr>
      <w:r w:rsidRPr="007C0B07">
        <w:rPr>
          <w:rFonts w:ascii="CG Times" w:hAnsi="CG Times" w:cs="Arial"/>
          <w:b/>
          <w:color w:val="auto"/>
          <w:lang w:val="en-GB"/>
        </w:rPr>
        <w:t>3.6</w:t>
      </w:r>
      <w:r w:rsidRPr="007C0B07">
        <w:rPr>
          <w:rFonts w:ascii="CG Times" w:hAnsi="CG Times" w:cs="Arial"/>
          <w:color w:val="auto"/>
          <w:lang w:val="en-GB"/>
        </w:rPr>
        <w:t xml:space="preserve"> At all times, the registered driver(s) of a support boat shall comply with directions given by a race official. In particular, this includes assisting in rescue operations when requested to do so.</w:t>
      </w:r>
    </w:p>
    <w:p w14:paraId="62537F30" w14:textId="77777777" w:rsidR="00535C04" w:rsidRPr="007C0B07" w:rsidRDefault="00535C04" w:rsidP="00535C04">
      <w:pPr>
        <w:pStyle w:val="p0"/>
        <w:snapToGrid w:val="0"/>
        <w:jc w:val="both"/>
        <w:rPr>
          <w:rFonts w:ascii="CG Times" w:eastAsia="Arial" w:hAnsi="CG Times" w:cs="Arial"/>
          <w:color w:val="auto"/>
          <w:lang w:val="en-GB"/>
        </w:rPr>
      </w:pPr>
      <w:r w:rsidRPr="007C0B07">
        <w:rPr>
          <w:rFonts w:ascii="CG Times" w:hAnsi="CG Times" w:cs="Arial"/>
          <w:b/>
          <w:color w:val="auto"/>
          <w:lang w:val="en-GB"/>
        </w:rPr>
        <w:t>3.7</w:t>
      </w:r>
      <w:r w:rsidRPr="007C0B07">
        <w:rPr>
          <w:rFonts w:ascii="CG Times" w:eastAsia="Arial" w:hAnsi="CG Times" w:cs="Arial"/>
          <w:color w:val="auto"/>
          <w:lang w:val="en-GB"/>
        </w:rPr>
        <w:t xml:space="preserve"> When the race committee displays flag V with repetitive sounds all re</w:t>
      </w:r>
      <w:r w:rsidRPr="007C0B07">
        <w:rPr>
          <w:rFonts w:ascii="CG Times" w:eastAsia="Arial" w:hAnsi="CG Times" w:cs="Arial"/>
          <w:color w:val="auto"/>
          <w:spacing w:val="-1"/>
          <w:lang w:val="en-GB"/>
        </w:rPr>
        <w:t>g</w:t>
      </w:r>
      <w:r w:rsidRPr="007C0B07">
        <w:rPr>
          <w:rFonts w:ascii="CG Times" w:eastAsia="Arial" w:hAnsi="CG Times" w:cs="Arial"/>
          <w:color w:val="auto"/>
          <w:lang w:val="en-GB"/>
        </w:rPr>
        <w:t>ist</w:t>
      </w:r>
      <w:r w:rsidRPr="007C0B07">
        <w:rPr>
          <w:rFonts w:ascii="CG Times" w:eastAsia="Arial" w:hAnsi="CG Times" w:cs="Arial"/>
          <w:color w:val="auto"/>
          <w:spacing w:val="1"/>
          <w:lang w:val="en-GB"/>
        </w:rPr>
        <w:t>e</w:t>
      </w:r>
      <w:r w:rsidRPr="007C0B07">
        <w:rPr>
          <w:rFonts w:ascii="CG Times" w:eastAsia="Arial" w:hAnsi="CG Times" w:cs="Arial"/>
          <w:color w:val="auto"/>
          <w:lang w:val="en-GB"/>
        </w:rPr>
        <w:t>red</w:t>
      </w:r>
      <w:r w:rsidRPr="007C0B07">
        <w:rPr>
          <w:rFonts w:ascii="CG Times" w:eastAsia="Arial" w:hAnsi="CG Times" w:cs="Arial"/>
          <w:color w:val="auto"/>
          <w:spacing w:val="2"/>
          <w:lang w:val="en-GB"/>
        </w:rPr>
        <w:t xml:space="preserve"> </w:t>
      </w:r>
      <w:r w:rsidRPr="007C0B07">
        <w:rPr>
          <w:rFonts w:ascii="CG Times" w:eastAsia="Arial" w:hAnsi="CG Times" w:cs="Arial"/>
          <w:color w:val="auto"/>
          <w:lang w:val="en-GB"/>
        </w:rPr>
        <w:t>s</w:t>
      </w:r>
      <w:r w:rsidRPr="007C0B07">
        <w:rPr>
          <w:rFonts w:ascii="CG Times" w:eastAsia="Arial" w:hAnsi="CG Times" w:cs="Arial"/>
          <w:color w:val="auto"/>
          <w:spacing w:val="-1"/>
          <w:lang w:val="en-GB"/>
        </w:rPr>
        <w:t>u</w:t>
      </w:r>
      <w:r w:rsidRPr="007C0B07">
        <w:rPr>
          <w:rFonts w:ascii="CG Times" w:eastAsia="Arial" w:hAnsi="CG Times" w:cs="Arial"/>
          <w:color w:val="auto"/>
          <w:spacing w:val="1"/>
          <w:lang w:val="en-GB"/>
        </w:rPr>
        <w:t>ppo</w:t>
      </w:r>
      <w:r w:rsidRPr="007C0B07">
        <w:rPr>
          <w:rFonts w:ascii="CG Times" w:eastAsia="Arial" w:hAnsi="CG Times" w:cs="Arial"/>
          <w:color w:val="auto"/>
          <w:lang w:val="en-GB"/>
        </w:rPr>
        <w:t>rt</w:t>
      </w:r>
      <w:r w:rsidRPr="007C0B07">
        <w:rPr>
          <w:rFonts w:ascii="CG Times" w:eastAsia="Arial" w:hAnsi="CG Times" w:cs="Arial"/>
          <w:color w:val="auto"/>
          <w:spacing w:val="-1"/>
          <w:lang w:val="en-GB"/>
        </w:rPr>
        <w:t xml:space="preserve"> </w:t>
      </w:r>
      <w:r w:rsidRPr="007C0B07">
        <w:rPr>
          <w:rFonts w:ascii="CG Times" w:eastAsia="Arial" w:hAnsi="CG Times" w:cs="Arial"/>
          <w:color w:val="auto"/>
          <w:spacing w:val="1"/>
          <w:lang w:val="en-GB"/>
        </w:rPr>
        <w:t>b</w:t>
      </w:r>
      <w:r w:rsidRPr="007C0B07">
        <w:rPr>
          <w:rFonts w:ascii="CG Times" w:eastAsia="Arial" w:hAnsi="CG Times" w:cs="Arial"/>
          <w:color w:val="auto"/>
          <w:spacing w:val="-1"/>
          <w:lang w:val="en-GB"/>
        </w:rPr>
        <w:t>o</w:t>
      </w:r>
      <w:r w:rsidRPr="007C0B07">
        <w:rPr>
          <w:rFonts w:ascii="CG Times" w:eastAsia="Arial" w:hAnsi="CG Times" w:cs="Arial"/>
          <w:color w:val="auto"/>
          <w:spacing w:val="1"/>
          <w:lang w:val="en-GB"/>
        </w:rPr>
        <w:t>a</w:t>
      </w:r>
      <w:r w:rsidRPr="007C0B07">
        <w:rPr>
          <w:rFonts w:ascii="CG Times" w:eastAsia="Arial" w:hAnsi="CG Times" w:cs="Arial"/>
          <w:color w:val="auto"/>
          <w:lang w:val="en-GB"/>
        </w:rPr>
        <w:t>ts</w:t>
      </w:r>
      <w:r w:rsidRPr="007C0B07">
        <w:rPr>
          <w:rFonts w:ascii="CG Times" w:eastAsia="Arial" w:hAnsi="CG Times" w:cs="Arial"/>
          <w:color w:val="auto"/>
          <w:spacing w:val="1"/>
          <w:lang w:val="en-GB"/>
        </w:rPr>
        <w:t xml:space="preserve"> </w:t>
      </w:r>
      <w:r w:rsidRPr="007C0B07">
        <w:rPr>
          <w:rFonts w:ascii="CG Times" w:eastAsia="Arial" w:hAnsi="CG Times" w:cs="Arial"/>
          <w:color w:val="auto"/>
          <w:lang w:val="en-GB"/>
        </w:rPr>
        <w:t>s</w:t>
      </w:r>
      <w:r w:rsidRPr="007C0B07">
        <w:rPr>
          <w:rFonts w:ascii="CG Times" w:eastAsia="Arial" w:hAnsi="CG Times" w:cs="Arial"/>
          <w:color w:val="auto"/>
          <w:spacing w:val="-1"/>
          <w:lang w:val="en-GB"/>
        </w:rPr>
        <w:t>h</w:t>
      </w:r>
      <w:r w:rsidRPr="007C0B07">
        <w:rPr>
          <w:rFonts w:ascii="CG Times" w:eastAsia="Arial" w:hAnsi="CG Times" w:cs="Arial"/>
          <w:color w:val="auto"/>
          <w:spacing w:val="1"/>
          <w:lang w:val="en-GB"/>
        </w:rPr>
        <w:t>a</w:t>
      </w:r>
      <w:r w:rsidRPr="007C0B07">
        <w:rPr>
          <w:rFonts w:ascii="CG Times" w:eastAsia="Arial" w:hAnsi="CG Times" w:cs="Arial"/>
          <w:color w:val="auto"/>
          <w:lang w:val="en-GB"/>
        </w:rPr>
        <w:t>ll c</w:t>
      </w:r>
      <w:r w:rsidRPr="007C0B07">
        <w:rPr>
          <w:rFonts w:ascii="CG Times" w:eastAsia="Arial" w:hAnsi="CG Times" w:cs="Arial"/>
          <w:color w:val="auto"/>
          <w:spacing w:val="1"/>
          <w:lang w:val="en-GB"/>
        </w:rPr>
        <w:t>o</w:t>
      </w:r>
      <w:r w:rsidRPr="007C0B07">
        <w:rPr>
          <w:rFonts w:ascii="CG Times" w:eastAsia="Arial" w:hAnsi="CG Times" w:cs="Arial"/>
          <w:color w:val="auto"/>
          <w:spacing w:val="-1"/>
          <w:lang w:val="en-GB"/>
        </w:rPr>
        <w:t>m</w:t>
      </w:r>
      <w:r w:rsidRPr="007C0B07">
        <w:rPr>
          <w:rFonts w:ascii="CG Times" w:eastAsia="Arial" w:hAnsi="CG Times" w:cs="Arial"/>
          <w:color w:val="auto"/>
          <w:spacing w:val="1"/>
          <w:lang w:val="en-GB"/>
        </w:rPr>
        <w:t>p</w:t>
      </w:r>
      <w:r w:rsidRPr="007C0B07">
        <w:rPr>
          <w:rFonts w:ascii="CG Times" w:eastAsia="Arial" w:hAnsi="CG Times" w:cs="Arial"/>
          <w:color w:val="auto"/>
          <w:lang w:val="en-GB"/>
        </w:rPr>
        <w:t>ly</w:t>
      </w:r>
      <w:r w:rsidRPr="007C0B07">
        <w:rPr>
          <w:rFonts w:ascii="CG Times" w:eastAsia="Arial" w:hAnsi="CG Times" w:cs="Arial"/>
          <w:color w:val="auto"/>
          <w:spacing w:val="-2"/>
          <w:lang w:val="en-GB"/>
        </w:rPr>
        <w:t xml:space="preserve"> </w:t>
      </w:r>
      <w:r w:rsidRPr="007C0B07">
        <w:rPr>
          <w:rFonts w:ascii="CG Times" w:eastAsia="Arial" w:hAnsi="CG Times" w:cs="Arial"/>
          <w:color w:val="auto"/>
          <w:lang w:val="en-GB"/>
        </w:rPr>
        <w:t>w</w:t>
      </w:r>
      <w:r w:rsidRPr="007C0B07">
        <w:rPr>
          <w:rFonts w:ascii="CG Times" w:eastAsia="Arial" w:hAnsi="CG Times" w:cs="Arial"/>
          <w:color w:val="auto"/>
          <w:spacing w:val="-1"/>
          <w:lang w:val="en-GB"/>
        </w:rPr>
        <w:t>i</w:t>
      </w:r>
      <w:r w:rsidRPr="007C0B07">
        <w:rPr>
          <w:rFonts w:ascii="CG Times" w:eastAsia="Arial" w:hAnsi="CG Times" w:cs="Arial"/>
          <w:color w:val="auto"/>
          <w:lang w:val="en-GB"/>
        </w:rPr>
        <w:t>th</w:t>
      </w:r>
      <w:r w:rsidRPr="007C0B07">
        <w:rPr>
          <w:rFonts w:ascii="CG Times" w:eastAsia="Arial" w:hAnsi="CG Times" w:cs="Arial"/>
          <w:color w:val="auto"/>
          <w:spacing w:val="2"/>
          <w:lang w:val="en-GB"/>
        </w:rPr>
        <w:t xml:space="preserve"> </w:t>
      </w:r>
      <w:r w:rsidRPr="007C0B07">
        <w:rPr>
          <w:rFonts w:ascii="CG Times" w:eastAsia="Arial" w:hAnsi="CG Times" w:cs="Arial"/>
          <w:color w:val="auto"/>
          <w:spacing w:val="-1"/>
          <w:lang w:val="en-GB"/>
        </w:rPr>
        <w:t>a</w:t>
      </w:r>
      <w:r w:rsidRPr="007C0B07">
        <w:rPr>
          <w:rFonts w:ascii="CG Times" w:eastAsia="Arial" w:hAnsi="CG Times" w:cs="Arial"/>
          <w:color w:val="auto"/>
          <w:spacing w:val="1"/>
          <w:lang w:val="en-GB"/>
        </w:rPr>
        <w:t>n</w:t>
      </w:r>
      <w:r w:rsidRPr="007C0B07">
        <w:rPr>
          <w:rFonts w:ascii="CG Times" w:eastAsia="Arial" w:hAnsi="CG Times" w:cs="Arial"/>
          <w:color w:val="auto"/>
          <w:lang w:val="en-GB"/>
        </w:rPr>
        <w:t>y</w:t>
      </w:r>
      <w:r w:rsidRPr="007C0B07">
        <w:rPr>
          <w:rFonts w:ascii="CG Times" w:eastAsia="Arial" w:hAnsi="CG Times" w:cs="Arial"/>
          <w:color w:val="auto"/>
          <w:spacing w:val="-2"/>
          <w:lang w:val="en-GB"/>
        </w:rPr>
        <w:t xml:space="preserve"> </w:t>
      </w:r>
      <w:r w:rsidRPr="007C0B07">
        <w:rPr>
          <w:rFonts w:ascii="CG Times" w:eastAsia="Arial" w:hAnsi="CG Times" w:cs="Arial"/>
          <w:color w:val="auto"/>
          <w:lang w:val="en-GB"/>
        </w:rPr>
        <w:t>ins</w:t>
      </w:r>
      <w:r w:rsidRPr="007C0B07">
        <w:rPr>
          <w:rFonts w:ascii="CG Times" w:eastAsia="Arial" w:hAnsi="CG Times" w:cs="Arial"/>
          <w:color w:val="auto"/>
          <w:spacing w:val="1"/>
          <w:lang w:val="en-GB"/>
        </w:rPr>
        <w:t>t</w:t>
      </w:r>
      <w:r w:rsidRPr="007C0B07">
        <w:rPr>
          <w:rFonts w:ascii="CG Times" w:eastAsia="Arial" w:hAnsi="CG Times" w:cs="Arial"/>
          <w:color w:val="auto"/>
          <w:lang w:val="en-GB"/>
        </w:rPr>
        <w:t>ruction</w:t>
      </w:r>
      <w:r w:rsidRPr="007C0B07">
        <w:rPr>
          <w:rFonts w:ascii="CG Times" w:eastAsia="Arial" w:hAnsi="CG Times" w:cs="Arial"/>
          <w:color w:val="auto"/>
          <w:spacing w:val="2"/>
          <w:lang w:val="en-GB"/>
        </w:rPr>
        <w:t xml:space="preserve"> </w:t>
      </w:r>
      <w:r w:rsidRPr="007C0B07">
        <w:rPr>
          <w:rFonts w:ascii="CG Times" w:eastAsia="Arial" w:hAnsi="CG Times" w:cs="Arial"/>
          <w:color w:val="auto"/>
          <w:spacing w:val="-1"/>
          <w:lang w:val="en-GB"/>
        </w:rPr>
        <w:t>g</w:t>
      </w:r>
      <w:r w:rsidRPr="007C0B07">
        <w:rPr>
          <w:rFonts w:ascii="CG Times" w:eastAsia="Arial" w:hAnsi="CG Times" w:cs="Arial"/>
          <w:color w:val="auto"/>
          <w:lang w:val="en-GB"/>
        </w:rPr>
        <w:t>i</w:t>
      </w:r>
      <w:r w:rsidRPr="007C0B07">
        <w:rPr>
          <w:rFonts w:ascii="CG Times" w:eastAsia="Arial" w:hAnsi="CG Times" w:cs="Arial"/>
          <w:color w:val="auto"/>
          <w:spacing w:val="-3"/>
          <w:lang w:val="en-GB"/>
        </w:rPr>
        <w:t>v</w:t>
      </w:r>
      <w:r w:rsidRPr="007C0B07">
        <w:rPr>
          <w:rFonts w:ascii="CG Times" w:eastAsia="Arial" w:hAnsi="CG Times" w:cs="Arial"/>
          <w:color w:val="auto"/>
          <w:spacing w:val="1"/>
          <w:lang w:val="en-GB"/>
        </w:rPr>
        <w:t>e</w:t>
      </w:r>
      <w:r w:rsidRPr="007C0B07">
        <w:rPr>
          <w:rFonts w:ascii="CG Times" w:eastAsia="Arial" w:hAnsi="CG Times" w:cs="Arial"/>
          <w:color w:val="auto"/>
          <w:lang w:val="en-GB"/>
        </w:rPr>
        <w:t>n</w:t>
      </w:r>
      <w:r w:rsidRPr="007C0B07">
        <w:rPr>
          <w:rFonts w:ascii="CG Times" w:eastAsia="Arial" w:hAnsi="CG Times" w:cs="Arial"/>
          <w:color w:val="auto"/>
          <w:spacing w:val="2"/>
          <w:lang w:val="en-GB"/>
        </w:rPr>
        <w:t xml:space="preserve"> </w:t>
      </w:r>
      <w:r w:rsidRPr="007C0B07">
        <w:rPr>
          <w:rFonts w:ascii="CG Times" w:eastAsia="Arial" w:hAnsi="CG Times" w:cs="Arial"/>
          <w:color w:val="auto"/>
          <w:spacing w:val="1"/>
          <w:lang w:val="en-GB"/>
        </w:rPr>
        <w:t>b</w:t>
      </w:r>
      <w:r w:rsidRPr="007C0B07">
        <w:rPr>
          <w:rFonts w:ascii="CG Times" w:eastAsia="Arial" w:hAnsi="CG Times" w:cs="Arial"/>
          <w:color w:val="auto"/>
          <w:lang w:val="en-GB"/>
        </w:rPr>
        <w:t>y</w:t>
      </w:r>
      <w:r w:rsidRPr="007C0B07">
        <w:rPr>
          <w:rFonts w:ascii="CG Times" w:eastAsia="Arial" w:hAnsi="CG Times" w:cs="Arial"/>
          <w:color w:val="auto"/>
          <w:spacing w:val="-2"/>
          <w:lang w:val="en-GB"/>
        </w:rPr>
        <w:t xml:space="preserve"> </w:t>
      </w:r>
      <w:r w:rsidRPr="007C0B07">
        <w:rPr>
          <w:rFonts w:ascii="CG Times" w:eastAsia="Arial" w:hAnsi="CG Times" w:cs="Arial"/>
          <w:color w:val="auto"/>
          <w:lang w:val="en-GB"/>
        </w:rPr>
        <w:t>t</w:t>
      </w:r>
      <w:r w:rsidRPr="007C0B07">
        <w:rPr>
          <w:rFonts w:ascii="CG Times" w:eastAsia="Arial" w:hAnsi="CG Times" w:cs="Arial"/>
          <w:color w:val="auto"/>
          <w:spacing w:val="1"/>
          <w:lang w:val="en-GB"/>
        </w:rPr>
        <w:t>h</w:t>
      </w:r>
      <w:r w:rsidRPr="007C0B07">
        <w:rPr>
          <w:rFonts w:ascii="CG Times" w:eastAsia="Arial" w:hAnsi="CG Times" w:cs="Arial"/>
          <w:color w:val="auto"/>
          <w:lang w:val="en-GB"/>
        </w:rPr>
        <w:t>e</w:t>
      </w:r>
      <w:r w:rsidRPr="007C0B07">
        <w:rPr>
          <w:rFonts w:ascii="CG Times" w:eastAsia="Arial" w:hAnsi="CG Times" w:cs="Arial"/>
          <w:color w:val="auto"/>
          <w:spacing w:val="2"/>
          <w:lang w:val="en-GB"/>
        </w:rPr>
        <w:t xml:space="preserve"> </w:t>
      </w:r>
      <w:r w:rsidRPr="007C0B07">
        <w:rPr>
          <w:rFonts w:ascii="CG Times" w:eastAsia="Arial" w:hAnsi="CG Times" w:cs="Arial"/>
          <w:color w:val="auto"/>
          <w:lang w:val="en-GB"/>
        </w:rPr>
        <w:t>ra</w:t>
      </w:r>
      <w:r w:rsidRPr="007C0B07">
        <w:rPr>
          <w:rFonts w:ascii="CG Times" w:eastAsia="Arial" w:hAnsi="CG Times" w:cs="Arial"/>
          <w:color w:val="auto"/>
          <w:spacing w:val="-2"/>
          <w:lang w:val="en-GB"/>
        </w:rPr>
        <w:t>c</w:t>
      </w:r>
      <w:r w:rsidRPr="007C0B07">
        <w:rPr>
          <w:rFonts w:ascii="CG Times" w:eastAsia="Arial" w:hAnsi="CG Times" w:cs="Arial"/>
          <w:color w:val="auto"/>
          <w:lang w:val="en-GB"/>
        </w:rPr>
        <w:t>e com</w:t>
      </w:r>
      <w:r w:rsidRPr="007C0B07">
        <w:rPr>
          <w:rFonts w:ascii="CG Times" w:eastAsia="Arial" w:hAnsi="CG Times" w:cs="Arial"/>
          <w:color w:val="auto"/>
          <w:spacing w:val="1"/>
          <w:lang w:val="en-GB"/>
        </w:rPr>
        <w:t>m</w:t>
      </w:r>
      <w:r w:rsidRPr="007C0B07">
        <w:rPr>
          <w:rFonts w:ascii="CG Times" w:eastAsia="Arial" w:hAnsi="CG Times" w:cs="Arial"/>
          <w:color w:val="auto"/>
          <w:lang w:val="en-GB"/>
        </w:rPr>
        <w:t>itt</w:t>
      </w:r>
      <w:r w:rsidRPr="007C0B07">
        <w:rPr>
          <w:rFonts w:ascii="CG Times" w:eastAsia="Arial" w:hAnsi="CG Times" w:cs="Arial"/>
          <w:color w:val="auto"/>
          <w:spacing w:val="-1"/>
          <w:lang w:val="en-GB"/>
        </w:rPr>
        <w:t>e</w:t>
      </w:r>
      <w:r w:rsidRPr="007C0B07">
        <w:rPr>
          <w:rFonts w:ascii="CG Times" w:eastAsia="Arial" w:hAnsi="CG Times" w:cs="Arial"/>
          <w:color w:val="auto"/>
          <w:lang w:val="en-GB"/>
        </w:rPr>
        <w:t>e</w:t>
      </w:r>
      <w:r w:rsidRPr="007C0B07">
        <w:rPr>
          <w:rFonts w:ascii="CG Times" w:eastAsia="Arial" w:hAnsi="CG Times" w:cs="Arial"/>
          <w:color w:val="auto"/>
          <w:spacing w:val="2"/>
          <w:lang w:val="en-GB"/>
        </w:rPr>
        <w:t xml:space="preserve"> </w:t>
      </w:r>
      <w:r w:rsidRPr="007C0B07">
        <w:rPr>
          <w:rFonts w:ascii="CG Times" w:eastAsia="Arial" w:hAnsi="CG Times" w:cs="Arial"/>
          <w:color w:val="auto"/>
          <w:spacing w:val="1"/>
          <w:lang w:val="en-GB"/>
        </w:rPr>
        <w:t>o</w:t>
      </w:r>
      <w:r w:rsidRPr="007C0B07">
        <w:rPr>
          <w:rFonts w:ascii="CG Times" w:eastAsia="Arial" w:hAnsi="CG Times" w:cs="Arial"/>
          <w:color w:val="auto"/>
          <w:lang w:val="en-GB"/>
        </w:rPr>
        <w:t xml:space="preserve">r </w:t>
      </w:r>
      <w:r w:rsidRPr="007C0B07">
        <w:rPr>
          <w:rFonts w:ascii="CG Times" w:eastAsia="Arial" w:hAnsi="CG Times" w:cs="Arial"/>
          <w:color w:val="auto"/>
          <w:spacing w:val="-2"/>
          <w:lang w:val="en-GB"/>
        </w:rPr>
        <w:t>t</w:t>
      </w:r>
      <w:r w:rsidRPr="007C0B07">
        <w:rPr>
          <w:rFonts w:ascii="CG Times" w:eastAsia="Arial" w:hAnsi="CG Times" w:cs="Arial"/>
          <w:color w:val="auto"/>
          <w:spacing w:val="1"/>
          <w:lang w:val="en-GB"/>
        </w:rPr>
        <w:t>h</w:t>
      </w:r>
      <w:r w:rsidRPr="007C0B07">
        <w:rPr>
          <w:rFonts w:ascii="CG Times" w:eastAsia="Arial" w:hAnsi="CG Times" w:cs="Arial"/>
          <w:color w:val="auto"/>
          <w:lang w:val="en-GB"/>
        </w:rPr>
        <w:t>e</w:t>
      </w:r>
      <w:r w:rsidRPr="007C0B07">
        <w:rPr>
          <w:rFonts w:ascii="CG Times" w:eastAsia="Arial" w:hAnsi="CG Times" w:cs="Arial"/>
          <w:color w:val="auto"/>
          <w:spacing w:val="2"/>
          <w:lang w:val="en-GB"/>
        </w:rPr>
        <w:t xml:space="preserve"> </w:t>
      </w:r>
      <w:r w:rsidRPr="007C0B07">
        <w:rPr>
          <w:rFonts w:ascii="CG Times" w:hAnsi="CG Times" w:cs="Arial"/>
          <w:color w:val="auto"/>
          <w:lang w:val="en-GB"/>
        </w:rPr>
        <w:t>Organizing Authority</w:t>
      </w:r>
      <w:r w:rsidRPr="007C0B07">
        <w:rPr>
          <w:rFonts w:ascii="CG Times" w:eastAsia="Arial" w:hAnsi="CG Times" w:cs="Arial"/>
          <w:color w:val="auto"/>
          <w:spacing w:val="2"/>
          <w:lang w:val="en-GB"/>
        </w:rPr>
        <w:t xml:space="preserve"> </w:t>
      </w:r>
      <w:r w:rsidRPr="007C0B07">
        <w:rPr>
          <w:rFonts w:ascii="CG Times" w:eastAsia="Arial" w:hAnsi="CG Times" w:cs="Arial"/>
          <w:color w:val="auto"/>
          <w:spacing w:val="-1"/>
          <w:lang w:val="en-GB"/>
        </w:rPr>
        <w:t>a</w:t>
      </w:r>
      <w:r w:rsidRPr="007C0B07">
        <w:rPr>
          <w:rFonts w:ascii="CG Times" w:eastAsia="Arial" w:hAnsi="CG Times" w:cs="Arial"/>
          <w:color w:val="auto"/>
          <w:lang w:val="en-GB"/>
        </w:rPr>
        <w:t xml:space="preserve">s </w:t>
      </w:r>
      <w:r w:rsidRPr="007C0B07">
        <w:rPr>
          <w:rFonts w:ascii="CG Times" w:eastAsia="Arial" w:hAnsi="CG Times" w:cs="Arial"/>
          <w:color w:val="auto"/>
          <w:spacing w:val="1"/>
          <w:lang w:val="en-GB"/>
        </w:rPr>
        <w:t>a</w:t>
      </w:r>
      <w:r w:rsidRPr="007C0B07">
        <w:rPr>
          <w:rFonts w:ascii="CG Times" w:eastAsia="Arial" w:hAnsi="CG Times" w:cs="Arial"/>
          <w:color w:val="auto"/>
          <w:lang w:val="en-GB"/>
        </w:rPr>
        <w:t>ssist</w:t>
      </w:r>
      <w:r w:rsidRPr="007C0B07">
        <w:rPr>
          <w:rFonts w:ascii="CG Times" w:eastAsia="Arial" w:hAnsi="CG Times" w:cs="Arial"/>
          <w:color w:val="auto"/>
          <w:spacing w:val="1"/>
          <w:lang w:val="en-GB"/>
        </w:rPr>
        <w:t>an</w:t>
      </w:r>
      <w:r w:rsidRPr="007C0B07">
        <w:rPr>
          <w:rFonts w:ascii="CG Times" w:eastAsia="Arial" w:hAnsi="CG Times" w:cs="Arial"/>
          <w:color w:val="auto"/>
          <w:spacing w:val="-2"/>
          <w:lang w:val="en-GB"/>
        </w:rPr>
        <w:t>c</w:t>
      </w:r>
      <w:r w:rsidRPr="007C0B07">
        <w:rPr>
          <w:rFonts w:ascii="CG Times" w:eastAsia="Arial" w:hAnsi="CG Times" w:cs="Arial"/>
          <w:color w:val="auto"/>
          <w:lang w:val="en-GB"/>
        </w:rPr>
        <w:t>e</w:t>
      </w:r>
      <w:r w:rsidRPr="007C0B07">
        <w:rPr>
          <w:rFonts w:ascii="CG Times" w:eastAsia="Arial" w:hAnsi="CG Times" w:cs="Arial"/>
          <w:color w:val="auto"/>
          <w:spacing w:val="2"/>
          <w:lang w:val="en-GB"/>
        </w:rPr>
        <w:t xml:space="preserve"> </w:t>
      </w:r>
      <w:r w:rsidRPr="007C0B07">
        <w:rPr>
          <w:rFonts w:ascii="CG Times" w:eastAsia="Arial" w:hAnsi="CG Times" w:cs="Arial"/>
          <w:color w:val="auto"/>
          <w:lang w:val="en-GB"/>
        </w:rPr>
        <w:t>/</w:t>
      </w:r>
      <w:r w:rsidRPr="007C0B07">
        <w:rPr>
          <w:rFonts w:ascii="CG Times" w:eastAsia="Arial" w:hAnsi="CG Times" w:cs="Arial"/>
          <w:color w:val="auto"/>
          <w:spacing w:val="1"/>
          <w:lang w:val="en-GB"/>
        </w:rPr>
        <w:t xml:space="preserve"> </w:t>
      </w:r>
      <w:r w:rsidRPr="007C0B07">
        <w:rPr>
          <w:rFonts w:ascii="CG Times" w:eastAsia="Arial" w:hAnsi="CG Times" w:cs="Arial"/>
          <w:color w:val="auto"/>
          <w:lang w:val="en-GB"/>
        </w:rPr>
        <w:t>res</w:t>
      </w:r>
      <w:r w:rsidRPr="007C0B07">
        <w:rPr>
          <w:rFonts w:ascii="CG Times" w:eastAsia="Arial" w:hAnsi="CG Times" w:cs="Arial"/>
          <w:color w:val="auto"/>
          <w:spacing w:val="-2"/>
          <w:lang w:val="en-GB"/>
        </w:rPr>
        <w:t>c</w:t>
      </w:r>
      <w:r w:rsidRPr="007C0B07">
        <w:rPr>
          <w:rFonts w:ascii="CG Times" w:eastAsia="Arial" w:hAnsi="CG Times" w:cs="Arial"/>
          <w:color w:val="auto"/>
          <w:spacing w:val="1"/>
          <w:lang w:val="en-GB"/>
        </w:rPr>
        <w:t>u</w:t>
      </w:r>
      <w:r w:rsidRPr="007C0B07">
        <w:rPr>
          <w:rFonts w:ascii="CG Times" w:eastAsia="Arial" w:hAnsi="CG Times" w:cs="Arial"/>
          <w:color w:val="auto"/>
          <w:lang w:val="en-GB"/>
        </w:rPr>
        <w:t xml:space="preserve">e </w:t>
      </w:r>
      <w:r w:rsidRPr="007C0B07">
        <w:rPr>
          <w:rFonts w:ascii="CG Times" w:eastAsia="Arial" w:hAnsi="CG Times" w:cs="Arial"/>
          <w:color w:val="auto"/>
          <w:spacing w:val="-1"/>
          <w:lang w:val="en-GB"/>
        </w:rPr>
        <w:t>b</w:t>
      </w:r>
      <w:r w:rsidRPr="007C0B07">
        <w:rPr>
          <w:rFonts w:ascii="CG Times" w:eastAsia="Arial" w:hAnsi="CG Times" w:cs="Arial"/>
          <w:color w:val="auto"/>
          <w:spacing w:val="1"/>
          <w:lang w:val="en-GB"/>
        </w:rPr>
        <w:t>oa</w:t>
      </w:r>
      <w:r w:rsidRPr="007C0B07">
        <w:rPr>
          <w:rFonts w:ascii="CG Times" w:eastAsia="Arial" w:hAnsi="CG Times" w:cs="Arial"/>
          <w:color w:val="auto"/>
          <w:lang w:val="en-GB"/>
        </w:rPr>
        <w:t>ts.</w:t>
      </w:r>
    </w:p>
    <w:p w14:paraId="38433A44" w14:textId="77777777" w:rsidR="00535C04" w:rsidRPr="007C0B07" w:rsidRDefault="00535C04" w:rsidP="00535C04">
      <w:pPr>
        <w:pStyle w:val="p0"/>
        <w:snapToGrid w:val="0"/>
        <w:jc w:val="both"/>
        <w:rPr>
          <w:rFonts w:ascii="CG Times" w:hAnsi="CG Times" w:cs="Arial"/>
          <w:color w:val="auto"/>
          <w:lang w:val="en-GB"/>
        </w:rPr>
      </w:pPr>
      <w:r w:rsidRPr="007C0B07">
        <w:rPr>
          <w:rFonts w:ascii="CG Times" w:hAnsi="CG Times" w:cs="Arial"/>
          <w:b/>
          <w:color w:val="auto"/>
          <w:lang w:val="en-GB"/>
        </w:rPr>
        <w:t>3.8</w:t>
      </w:r>
      <w:r w:rsidRPr="007C0B07">
        <w:rPr>
          <w:rFonts w:ascii="CG Times" w:hAnsi="CG Times" w:cs="Arial"/>
          <w:color w:val="auto"/>
          <w:lang w:val="en-GB"/>
        </w:rPr>
        <w:t xml:space="preserve"> Support boats shall comply with local harbour and marina regulations, including speed limits.</w:t>
      </w:r>
    </w:p>
    <w:p w14:paraId="061F16C7" w14:textId="77777777" w:rsidR="00535C04" w:rsidRPr="007C0B07" w:rsidRDefault="00535C04" w:rsidP="00535C04">
      <w:pPr>
        <w:pStyle w:val="p0"/>
        <w:snapToGrid w:val="0"/>
        <w:jc w:val="both"/>
        <w:rPr>
          <w:rFonts w:ascii="CG Times" w:hAnsi="CG Times" w:cs="Arial"/>
          <w:color w:val="auto"/>
          <w:lang w:val="en-GB"/>
        </w:rPr>
      </w:pPr>
      <w:r w:rsidRPr="007C0B07">
        <w:rPr>
          <w:rFonts w:ascii="CG Times" w:hAnsi="CG Times" w:cs="Arial"/>
          <w:color w:val="auto"/>
          <w:lang w:val="en-GB"/>
        </w:rPr>
        <w:t xml:space="preserve"> </w:t>
      </w:r>
    </w:p>
    <w:p w14:paraId="71B97C20" w14:textId="77777777" w:rsidR="00535C04" w:rsidRPr="007C0B07" w:rsidRDefault="00535C04" w:rsidP="00535C04">
      <w:pPr>
        <w:pStyle w:val="p0"/>
        <w:snapToGrid w:val="0"/>
        <w:jc w:val="both"/>
        <w:rPr>
          <w:rFonts w:ascii="CG Times" w:hAnsi="CG Times" w:cs="Arial"/>
          <w:b/>
          <w:bCs/>
          <w:color w:val="auto"/>
          <w:sz w:val="28"/>
          <w:u w:val="single"/>
          <w:lang w:val="en-GB"/>
        </w:rPr>
      </w:pPr>
      <w:r w:rsidRPr="007C0B07">
        <w:rPr>
          <w:rFonts w:ascii="CG Times" w:hAnsi="CG Times" w:cs="Arial"/>
          <w:b/>
          <w:bCs/>
          <w:color w:val="auto"/>
          <w:sz w:val="28"/>
          <w:u w:val="single"/>
          <w:lang w:val="en-GB"/>
        </w:rPr>
        <w:t>4. General restrictions</w:t>
      </w:r>
    </w:p>
    <w:p w14:paraId="73DBBB6D" w14:textId="77777777" w:rsidR="00535C04" w:rsidRPr="007C0B07" w:rsidRDefault="00535C04" w:rsidP="00535C04">
      <w:pPr>
        <w:pStyle w:val="p0"/>
        <w:snapToGrid w:val="0"/>
        <w:jc w:val="both"/>
        <w:rPr>
          <w:rFonts w:ascii="CG Times" w:hAnsi="CG Times" w:cs="Arial"/>
          <w:color w:val="auto"/>
          <w:lang w:val="en-GB"/>
        </w:rPr>
      </w:pPr>
      <w:r w:rsidRPr="007C0B07">
        <w:rPr>
          <w:rFonts w:ascii="CG Times" w:hAnsi="CG Times" w:cs="Arial"/>
          <w:b/>
          <w:color w:val="auto"/>
          <w:lang w:val="en-GB"/>
        </w:rPr>
        <w:t>4.1</w:t>
      </w:r>
      <w:r w:rsidRPr="007C0B07">
        <w:rPr>
          <w:rFonts w:ascii="CG Times" w:hAnsi="CG Times" w:cs="Arial"/>
          <w:color w:val="auto"/>
          <w:lang w:val="en-GB"/>
        </w:rPr>
        <w:t xml:space="preserve"> The registered driver(s) of a support boat will be responsible for the control of the boat at all times and will be held responsible for any inappropriate </w:t>
      </w:r>
      <w:r w:rsidR="00762930" w:rsidRPr="007C0B07">
        <w:rPr>
          <w:rFonts w:ascii="CG Times" w:hAnsi="CG Times" w:cs="Arial"/>
          <w:color w:val="auto"/>
          <w:lang w:val="en-GB"/>
        </w:rPr>
        <w:t>behaviour</w:t>
      </w:r>
      <w:r w:rsidRPr="007C0B07">
        <w:rPr>
          <w:rFonts w:ascii="CG Times" w:hAnsi="CG Times" w:cs="Arial"/>
          <w:color w:val="auto"/>
          <w:lang w:val="en-GB"/>
        </w:rPr>
        <w:t>, dangerous actions or improper practices, or actions affecting the fairness or safety of competition.</w:t>
      </w:r>
    </w:p>
    <w:p w14:paraId="4FB242B4" w14:textId="77777777" w:rsidR="00535C04" w:rsidRPr="007C0B07" w:rsidRDefault="00535C04" w:rsidP="00535C04">
      <w:pPr>
        <w:pStyle w:val="p0"/>
        <w:snapToGrid w:val="0"/>
        <w:jc w:val="both"/>
        <w:rPr>
          <w:rFonts w:ascii="CG Times" w:hAnsi="CG Times" w:cs="Arial"/>
          <w:color w:val="auto"/>
          <w:lang w:val="en-GB"/>
        </w:rPr>
      </w:pPr>
      <w:r w:rsidRPr="007C0B07">
        <w:rPr>
          <w:rFonts w:ascii="CG Times" w:hAnsi="CG Times" w:cs="Arial"/>
          <w:b/>
          <w:color w:val="auto"/>
          <w:lang w:val="en-GB"/>
        </w:rPr>
        <w:t>4.2</w:t>
      </w:r>
      <w:r w:rsidRPr="007C0B07">
        <w:rPr>
          <w:rFonts w:ascii="CG Times" w:hAnsi="CG Times" w:cs="Arial"/>
          <w:color w:val="auto"/>
          <w:lang w:val="en-GB"/>
        </w:rPr>
        <w:t xml:space="preserve"> Support boats shall not leave any device, piece of equipment, buoy, marker or similar item permanently in the water. Temporary use of floating objects is allowed for current measurement. These objects shall be removed as soon as the measurement has been taken.</w:t>
      </w:r>
    </w:p>
    <w:p w14:paraId="04B5C1D8" w14:textId="77777777" w:rsidR="00535C04" w:rsidRPr="007C0B07" w:rsidRDefault="00535C04" w:rsidP="00535C04">
      <w:pPr>
        <w:pStyle w:val="p0"/>
        <w:snapToGrid w:val="0"/>
        <w:jc w:val="both"/>
        <w:rPr>
          <w:rFonts w:ascii="CG Times" w:hAnsi="CG Times" w:cs="Arial"/>
          <w:color w:val="auto"/>
          <w:lang w:val="en-GB"/>
        </w:rPr>
      </w:pPr>
      <w:r w:rsidRPr="007C0B07">
        <w:rPr>
          <w:rFonts w:ascii="CG Times" w:hAnsi="CG Times" w:cs="Arial"/>
          <w:b/>
          <w:color w:val="auto"/>
          <w:lang w:val="en-GB"/>
        </w:rPr>
        <w:t>4.3</w:t>
      </w:r>
      <w:r w:rsidRPr="007C0B07">
        <w:rPr>
          <w:rFonts w:ascii="CG Times" w:hAnsi="CG Times" w:cs="Arial"/>
          <w:color w:val="auto"/>
          <w:lang w:val="en-GB"/>
        </w:rPr>
        <w:t xml:space="preserve"> Support boats should take particular care to minimize their wash when transiting the course areas.</w:t>
      </w:r>
    </w:p>
    <w:p w14:paraId="4BDA35C3" w14:textId="77777777" w:rsidR="00535C04" w:rsidRPr="007C0B07" w:rsidRDefault="00535C04" w:rsidP="00535C04">
      <w:pPr>
        <w:pStyle w:val="p0"/>
        <w:snapToGrid w:val="0"/>
        <w:jc w:val="both"/>
        <w:rPr>
          <w:rFonts w:ascii="CG Times" w:hAnsi="CG Times" w:cs="Arial"/>
          <w:color w:val="auto"/>
          <w:lang w:val="en-GB"/>
        </w:rPr>
      </w:pPr>
      <w:r w:rsidRPr="007C0B07">
        <w:rPr>
          <w:rFonts w:ascii="CG Times" w:hAnsi="CG Times" w:cs="Arial"/>
          <w:color w:val="auto"/>
          <w:lang w:val="en-GB"/>
        </w:rPr>
        <w:t xml:space="preserve"> </w:t>
      </w:r>
    </w:p>
    <w:p w14:paraId="0D4D5FD2" w14:textId="77777777" w:rsidR="00535C04" w:rsidRPr="007C0B07" w:rsidRDefault="00535C04" w:rsidP="00535C04">
      <w:pPr>
        <w:pStyle w:val="p0"/>
        <w:snapToGrid w:val="0"/>
        <w:jc w:val="both"/>
        <w:rPr>
          <w:rFonts w:ascii="CG Times" w:hAnsi="CG Times" w:cs="Arial"/>
          <w:b/>
          <w:bCs/>
          <w:color w:val="auto"/>
          <w:sz w:val="28"/>
          <w:u w:val="single"/>
          <w:lang w:val="en-GB"/>
        </w:rPr>
      </w:pPr>
      <w:r w:rsidRPr="007C0B07">
        <w:rPr>
          <w:rFonts w:ascii="CG Times" w:hAnsi="CG Times" w:cs="Arial"/>
          <w:b/>
          <w:bCs/>
          <w:color w:val="auto"/>
          <w:sz w:val="28"/>
          <w:u w:val="single"/>
          <w:lang w:val="en-GB"/>
        </w:rPr>
        <w:lastRenderedPageBreak/>
        <w:t>5. Racing area restrictions</w:t>
      </w:r>
    </w:p>
    <w:p w14:paraId="6C61B6EE" w14:textId="77777777" w:rsidR="00535C04" w:rsidRPr="007C0B07" w:rsidRDefault="00535C04" w:rsidP="00535C04">
      <w:pPr>
        <w:pStyle w:val="p0"/>
        <w:snapToGrid w:val="0"/>
        <w:jc w:val="both"/>
        <w:rPr>
          <w:rFonts w:ascii="CG Times" w:eastAsia="Arial" w:hAnsi="CG Times" w:cs="Arial"/>
          <w:color w:val="auto"/>
          <w:lang w:val="en-GB"/>
        </w:rPr>
      </w:pPr>
      <w:r w:rsidRPr="007C0B07">
        <w:rPr>
          <w:rFonts w:ascii="CG Times" w:hAnsi="CG Times" w:cs="Arial"/>
          <w:b/>
          <w:color w:val="auto"/>
          <w:lang w:val="en-GB"/>
        </w:rPr>
        <w:t>5.1</w:t>
      </w:r>
      <w:r w:rsidRPr="007C0B07">
        <w:rPr>
          <w:rFonts w:ascii="CG Times" w:hAnsi="CG Times" w:cs="Arial"/>
          <w:color w:val="auto"/>
          <w:lang w:val="en-GB"/>
        </w:rPr>
        <w:t xml:space="preserve"> </w:t>
      </w:r>
      <w:r w:rsidRPr="007C0B07">
        <w:rPr>
          <w:rFonts w:ascii="CG Times" w:eastAsia="Arial" w:hAnsi="CG Times" w:cs="Arial"/>
          <w:color w:val="auto"/>
          <w:lang w:val="en-GB"/>
        </w:rPr>
        <w:t>S</w:t>
      </w:r>
      <w:r w:rsidRPr="007C0B07">
        <w:rPr>
          <w:rFonts w:ascii="CG Times" w:eastAsia="Arial" w:hAnsi="CG Times" w:cs="Arial"/>
          <w:color w:val="auto"/>
          <w:spacing w:val="-1"/>
          <w:lang w:val="en-GB"/>
        </w:rPr>
        <w:t>u</w:t>
      </w:r>
      <w:r w:rsidRPr="007C0B07">
        <w:rPr>
          <w:rFonts w:ascii="CG Times" w:eastAsia="Arial" w:hAnsi="CG Times" w:cs="Arial"/>
          <w:color w:val="auto"/>
          <w:spacing w:val="1"/>
          <w:lang w:val="en-GB"/>
        </w:rPr>
        <w:t>ppo</w:t>
      </w:r>
      <w:r w:rsidRPr="007C0B07">
        <w:rPr>
          <w:rFonts w:ascii="CG Times" w:eastAsia="Arial" w:hAnsi="CG Times" w:cs="Arial"/>
          <w:color w:val="auto"/>
          <w:lang w:val="en-GB"/>
        </w:rPr>
        <w:t>rt</w:t>
      </w:r>
      <w:r w:rsidRPr="007C0B07">
        <w:rPr>
          <w:rFonts w:ascii="CG Times" w:eastAsia="Arial" w:hAnsi="CG Times" w:cs="Arial"/>
          <w:color w:val="auto"/>
          <w:spacing w:val="-1"/>
          <w:lang w:val="en-GB"/>
        </w:rPr>
        <w:t xml:space="preserve"> </w:t>
      </w:r>
      <w:r w:rsidRPr="007C0B07">
        <w:rPr>
          <w:rFonts w:ascii="CG Times" w:eastAsia="Arial" w:hAnsi="CG Times" w:cs="Arial"/>
          <w:color w:val="auto"/>
          <w:spacing w:val="1"/>
          <w:lang w:val="en-GB"/>
        </w:rPr>
        <w:t>b</w:t>
      </w:r>
      <w:r w:rsidRPr="007C0B07">
        <w:rPr>
          <w:rFonts w:ascii="CG Times" w:eastAsia="Arial" w:hAnsi="CG Times" w:cs="Arial"/>
          <w:color w:val="auto"/>
          <w:spacing w:val="-1"/>
          <w:lang w:val="en-GB"/>
        </w:rPr>
        <w:t>o</w:t>
      </w:r>
      <w:r w:rsidRPr="007C0B07">
        <w:rPr>
          <w:rFonts w:ascii="CG Times" w:eastAsia="Arial" w:hAnsi="CG Times" w:cs="Arial"/>
          <w:color w:val="auto"/>
          <w:spacing w:val="1"/>
          <w:lang w:val="en-GB"/>
        </w:rPr>
        <w:t>a</w:t>
      </w:r>
      <w:r w:rsidRPr="007C0B07">
        <w:rPr>
          <w:rFonts w:ascii="CG Times" w:eastAsia="Arial" w:hAnsi="CG Times" w:cs="Arial"/>
          <w:color w:val="auto"/>
          <w:lang w:val="en-GB"/>
        </w:rPr>
        <w:t>ts</w:t>
      </w:r>
      <w:r w:rsidRPr="007C0B07">
        <w:rPr>
          <w:rFonts w:ascii="CG Times" w:eastAsia="Arial" w:hAnsi="CG Times" w:cs="Arial"/>
          <w:color w:val="auto"/>
          <w:spacing w:val="1"/>
          <w:lang w:val="en-GB"/>
        </w:rPr>
        <w:t xml:space="preserve"> </w:t>
      </w:r>
      <w:r w:rsidRPr="007C0B07">
        <w:rPr>
          <w:rFonts w:ascii="CG Times" w:eastAsia="Arial" w:hAnsi="CG Times" w:cs="Arial"/>
          <w:color w:val="auto"/>
          <w:lang w:val="en-GB"/>
        </w:rPr>
        <w:t>s</w:t>
      </w:r>
      <w:r w:rsidRPr="007C0B07">
        <w:rPr>
          <w:rFonts w:ascii="CG Times" w:eastAsia="Arial" w:hAnsi="CG Times" w:cs="Arial"/>
          <w:color w:val="auto"/>
          <w:spacing w:val="1"/>
          <w:lang w:val="en-GB"/>
        </w:rPr>
        <w:t>ha</w:t>
      </w:r>
      <w:r w:rsidRPr="007C0B07">
        <w:rPr>
          <w:rFonts w:ascii="CG Times" w:eastAsia="Arial" w:hAnsi="CG Times" w:cs="Arial"/>
          <w:color w:val="auto"/>
          <w:lang w:val="en-GB"/>
        </w:rPr>
        <w:t>ll s</w:t>
      </w:r>
      <w:r w:rsidRPr="007C0B07">
        <w:rPr>
          <w:rFonts w:ascii="CG Times" w:eastAsia="Arial" w:hAnsi="CG Times" w:cs="Arial"/>
          <w:color w:val="auto"/>
          <w:spacing w:val="-2"/>
          <w:lang w:val="en-GB"/>
        </w:rPr>
        <w:t>t</w:t>
      </w:r>
      <w:r w:rsidRPr="007C0B07">
        <w:rPr>
          <w:rFonts w:ascii="CG Times" w:eastAsia="Arial" w:hAnsi="CG Times" w:cs="Arial"/>
          <w:color w:val="auto"/>
          <w:spacing w:val="1"/>
          <w:lang w:val="en-GB"/>
        </w:rPr>
        <w:t>a</w:t>
      </w:r>
      <w:r w:rsidRPr="007C0B07">
        <w:rPr>
          <w:rFonts w:ascii="CG Times" w:eastAsia="Arial" w:hAnsi="CG Times" w:cs="Arial"/>
          <w:color w:val="auto"/>
          <w:lang w:val="en-GB"/>
        </w:rPr>
        <w:t xml:space="preserve">y </w:t>
      </w:r>
      <w:r w:rsidRPr="007C0B07">
        <w:rPr>
          <w:rFonts w:ascii="CG Times" w:eastAsia="Arial" w:hAnsi="CG Times" w:cs="Arial"/>
          <w:color w:val="auto"/>
          <w:spacing w:val="1"/>
          <w:lang w:val="en-GB"/>
        </w:rPr>
        <w:t>ou</w:t>
      </w:r>
      <w:r w:rsidRPr="007C0B07">
        <w:rPr>
          <w:rFonts w:ascii="CG Times" w:eastAsia="Arial" w:hAnsi="CG Times" w:cs="Arial"/>
          <w:color w:val="auto"/>
          <w:lang w:val="en-GB"/>
        </w:rPr>
        <w:t>tsi</w:t>
      </w:r>
      <w:r w:rsidRPr="007C0B07">
        <w:rPr>
          <w:rFonts w:ascii="CG Times" w:eastAsia="Arial" w:hAnsi="CG Times" w:cs="Arial"/>
          <w:color w:val="auto"/>
          <w:spacing w:val="-1"/>
          <w:lang w:val="en-GB"/>
        </w:rPr>
        <w:t>d</w:t>
      </w:r>
      <w:r w:rsidRPr="007C0B07">
        <w:rPr>
          <w:rFonts w:ascii="CG Times" w:eastAsia="Arial" w:hAnsi="CG Times" w:cs="Arial"/>
          <w:color w:val="auto"/>
          <w:lang w:val="en-GB"/>
        </w:rPr>
        <w:t>e</w:t>
      </w:r>
      <w:r w:rsidRPr="007C0B07">
        <w:rPr>
          <w:rFonts w:ascii="CG Times" w:eastAsia="Arial" w:hAnsi="CG Times" w:cs="Arial"/>
          <w:color w:val="auto"/>
          <w:spacing w:val="2"/>
          <w:lang w:val="en-GB"/>
        </w:rPr>
        <w:t xml:space="preserve"> </w:t>
      </w:r>
      <w:r w:rsidRPr="007C0B07">
        <w:rPr>
          <w:rFonts w:ascii="CG Times" w:eastAsia="Arial" w:hAnsi="CG Times" w:cs="Arial"/>
          <w:color w:val="auto"/>
          <w:spacing w:val="1"/>
          <w:lang w:val="en-GB"/>
        </w:rPr>
        <w:t>a</w:t>
      </w:r>
      <w:r w:rsidRPr="007C0B07">
        <w:rPr>
          <w:rFonts w:ascii="CG Times" w:eastAsia="Arial" w:hAnsi="CG Times" w:cs="Arial"/>
          <w:color w:val="auto"/>
          <w:lang w:val="en-GB"/>
        </w:rPr>
        <w:t>r</w:t>
      </w:r>
      <w:r w:rsidRPr="007C0B07">
        <w:rPr>
          <w:rFonts w:ascii="CG Times" w:eastAsia="Arial" w:hAnsi="CG Times" w:cs="Arial"/>
          <w:color w:val="auto"/>
          <w:spacing w:val="-2"/>
          <w:lang w:val="en-GB"/>
        </w:rPr>
        <w:t>e</w:t>
      </w:r>
      <w:r w:rsidRPr="007C0B07">
        <w:rPr>
          <w:rFonts w:ascii="CG Times" w:eastAsia="Arial" w:hAnsi="CG Times" w:cs="Arial"/>
          <w:color w:val="auto"/>
          <w:spacing w:val="1"/>
          <w:lang w:val="en-GB"/>
        </w:rPr>
        <w:t>a</w:t>
      </w:r>
      <w:r w:rsidRPr="007C0B07">
        <w:rPr>
          <w:rFonts w:ascii="CG Times" w:eastAsia="Arial" w:hAnsi="CG Times" w:cs="Arial"/>
          <w:color w:val="auto"/>
          <w:lang w:val="en-GB"/>
        </w:rPr>
        <w:t>s</w:t>
      </w:r>
      <w:r w:rsidRPr="007C0B07">
        <w:rPr>
          <w:rFonts w:ascii="CG Times" w:eastAsia="Arial" w:hAnsi="CG Times" w:cs="Arial"/>
          <w:color w:val="auto"/>
          <w:spacing w:val="1"/>
          <w:lang w:val="en-GB"/>
        </w:rPr>
        <w:t xml:space="preserve"> </w:t>
      </w:r>
      <w:r w:rsidRPr="007C0B07">
        <w:rPr>
          <w:rFonts w:ascii="CG Times" w:eastAsia="Arial" w:hAnsi="CG Times" w:cs="Arial"/>
          <w:color w:val="auto"/>
          <w:spacing w:val="-3"/>
          <w:lang w:val="en-GB"/>
        </w:rPr>
        <w:t>w</w:t>
      </w:r>
      <w:r w:rsidRPr="007C0B07">
        <w:rPr>
          <w:rFonts w:ascii="CG Times" w:eastAsia="Arial" w:hAnsi="CG Times" w:cs="Arial"/>
          <w:color w:val="auto"/>
          <w:spacing w:val="1"/>
          <w:lang w:val="en-GB"/>
        </w:rPr>
        <w:t>he</w:t>
      </w:r>
      <w:r w:rsidRPr="007C0B07">
        <w:rPr>
          <w:rFonts w:ascii="CG Times" w:eastAsia="Arial" w:hAnsi="CG Times" w:cs="Arial"/>
          <w:color w:val="auto"/>
          <w:lang w:val="en-GB"/>
        </w:rPr>
        <w:t>re</w:t>
      </w:r>
      <w:r w:rsidRPr="007C0B07">
        <w:rPr>
          <w:rFonts w:ascii="CG Times" w:eastAsia="Arial" w:hAnsi="CG Times" w:cs="Arial"/>
          <w:color w:val="auto"/>
          <w:spacing w:val="2"/>
          <w:lang w:val="en-GB"/>
        </w:rPr>
        <w:t xml:space="preserve"> </w:t>
      </w:r>
      <w:r w:rsidRPr="007C0B07">
        <w:rPr>
          <w:rFonts w:ascii="CG Times" w:eastAsia="Arial" w:hAnsi="CG Times" w:cs="Arial"/>
          <w:color w:val="auto"/>
          <w:spacing w:val="-1"/>
          <w:lang w:val="en-GB"/>
        </w:rPr>
        <w:t>b</w:t>
      </w:r>
      <w:r w:rsidRPr="007C0B07">
        <w:rPr>
          <w:rFonts w:ascii="CG Times" w:eastAsia="Arial" w:hAnsi="CG Times" w:cs="Arial"/>
          <w:color w:val="auto"/>
          <w:spacing w:val="1"/>
          <w:lang w:val="en-GB"/>
        </w:rPr>
        <w:t>oa</w:t>
      </w:r>
      <w:r w:rsidRPr="007C0B07">
        <w:rPr>
          <w:rFonts w:ascii="CG Times" w:eastAsia="Arial" w:hAnsi="CG Times" w:cs="Arial"/>
          <w:color w:val="auto"/>
          <w:lang w:val="en-GB"/>
        </w:rPr>
        <w:t>ts</w:t>
      </w:r>
      <w:r w:rsidRPr="007C0B07">
        <w:rPr>
          <w:rFonts w:ascii="CG Times" w:eastAsia="Arial" w:hAnsi="CG Times" w:cs="Arial"/>
          <w:color w:val="auto"/>
          <w:spacing w:val="-1"/>
          <w:lang w:val="en-GB"/>
        </w:rPr>
        <w:t xml:space="preserve"> </w:t>
      </w:r>
      <w:r w:rsidRPr="007C0B07">
        <w:rPr>
          <w:rFonts w:ascii="CG Times" w:eastAsia="Arial" w:hAnsi="CG Times" w:cs="Arial"/>
          <w:color w:val="auto"/>
          <w:spacing w:val="1"/>
          <w:lang w:val="en-GB"/>
        </w:rPr>
        <w:t>a</w:t>
      </w:r>
      <w:r w:rsidRPr="007C0B07">
        <w:rPr>
          <w:rFonts w:ascii="CG Times" w:eastAsia="Arial" w:hAnsi="CG Times" w:cs="Arial"/>
          <w:color w:val="auto"/>
          <w:lang w:val="en-GB"/>
        </w:rPr>
        <w:t>re</w:t>
      </w:r>
      <w:r w:rsidRPr="007C0B07">
        <w:rPr>
          <w:rFonts w:ascii="CG Times" w:eastAsia="Arial" w:hAnsi="CG Times" w:cs="Arial"/>
          <w:color w:val="auto"/>
          <w:spacing w:val="1"/>
          <w:lang w:val="en-GB"/>
        </w:rPr>
        <w:t xml:space="preserve"> </w:t>
      </w:r>
      <w:r w:rsidRPr="007C0B07">
        <w:rPr>
          <w:rFonts w:ascii="CG Times" w:eastAsia="Arial" w:hAnsi="CG Times" w:cs="Arial"/>
          <w:color w:val="auto"/>
          <w:lang w:val="en-GB"/>
        </w:rPr>
        <w:t>racing</w:t>
      </w:r>
      <w:r w:rsidRPr="007C0B07">
        <w:rPr>
          <w:rFonts w:ascii="CG Times" w:eastAsia="Arial" w:hAnsi="CG Times" w:cs="Arial"/>
          <w:color w:val="auto"/>
          <w:spacing w:val="-3"/>
          <w:lang w:val="en-GB"/>
        </w:rPr>
        <w:t xml:space="preserve"> </w:t>
      </w:r>
      <w:r w:rsidRPr="007C0B07">
        <w:rPr>
          <w:rFonts w:ascii="CG Times" w:eastAsia="Arial" w:hAnsi="CG Times" w:cs="Arial"/>
          <w:color w:val="auto"/>
          <w:spacing w:val="3"/>
          <w:lang w:val="en-GB"/>
        </w:rPr>
        <w:t>f</w:t>
      </w:r>
      <w:r w:rsidRPr="007C0B07">
        <w:rPr>
          <w:rFonts w:ascii="CG Times" w:eastAsia="Arial" w:hAnsi="CG Times" w:cs="Arial"/>
          <w:color w:val="auto"/>
          <w:lang w:val="en-GB"/>
        </w:rPr>
        <w:t>r</w:t>
      </w:r>
      <w:r w:rsidRPr="007C0B07">
        <w:rPr>
          <w:rFonts w:ascii="CG Times" w:eastAsia="Arial" w:hAnsi="CG Times" w:cs="Arial"/>
          <w:color w:val="auto"/>
          <w:spacing w:val="-2"/>
          <w:lang w:val="en-GB"/>
        </w:rPr>
        <w:t>o</w:t>
      </w:r>
      <w:r w:rsidRPr="007C0B07">
        <w:rPr>
          <w:rFonts w:ascii="CG Times" w:eastAsia="Arial" w:hAnsi="CG Times" w:cs="Arial"/>
          <w:color w:val="auto"/>
          <w:lang w:val="en-GB"/>
        </w:rPr>
        <w:t>m</w:t>
      </w:r>
      <w:r w:rsidRPr="007C0B07">
        <w:rPr>
          <w:rFonts w:ascii="CG Times" w:eastAsia="Arial" w:hAnsi="CG Times" w:cs="Arial"/>
          <w:color w:val="auto"/>
          <w:spacing w:val="2"/>
          <w:lang w:val="en-GB"/>
        </w:rPr>
        <w:t xml:space="preserve"> </w:t>
      </w:r>
      <w:r w:rsidRPr="007C0B07">
        <w:rPr>
          <w:rFonts w:ascii="CG Times" w:eastAsia="Arial" w:hAnsi="CG Times" w:cs="Arial"/>
          <w:color w:val="auto"/>
          <w:lang w:val="en-GB"/>
        </w:rPr>
        <w:t>t</w:t>
      </w:r>
      <w:r w:rsidRPr="007C0B07">
        <w:rPr>
          <w:rFonts w:ascii="CG Times" w:eastAsia="Arial" w:hAnsi="CG Times" w:cs="Arial"/>
          <w:color w:val="auto"/>
          <w:spacing w:val="-1"/>
          <w:lang w:val="en-GB"/>
        </w:rPr>
        <w:t>h</w:t>
      </w:r>
      <w:r w:rsidRPr="007C0B07">
        <w:rPr>
          <w:rFonts w:ascii="CG Times" w:eastAsia="Arial" w:hAnsi="CG Times" w:cs="Arial"/>
          <w:color w:val="auto"/>
          <w:lang w:val="en-GB"/>
        </w:rPr>
        <w:t>e</w:t>
      </w:r>
      <w:r w:rsidRPr="007C0B07">
        <w:rPr>
          <w:rFonts w:ascii="CG Times" w:eastAsia="Arial" w:hAnsi="CG Times" w:cs="Arial"/>
          <w:color w:val="auto"/>
          <w:spacing w:val="2"/>
          <w:lang w:val="en-GB"/>
        </w:rPr>
        <w:t xml:space="preserve"> </w:t>
      </w:r>
      <w:r w:rsidRPr="007C0B07">
        <w:rPr>
          <w:rFonts w:ascii="CG Times" w:eastAsia="Arial" w:hAnsi="CG Times" w:cs="Arial"/>
          <w:color w:val="auto"/>
          <w:lang w:val="en-GB"/>
        </w:rPr>
        <w:t>time</w:t>
      </w:r>
      <w:r w:rsidRPr="007C0B07">
        <w:rPr>
          <w:rFonts w:ascii="CG Times" w:eastAsia="Arial" w:hAnsi="CG Times" w:cs="Arial"/>
          <w:color w:val="auto"/>
          <w:spacing w:val="1"/>
          <w:lang w:val="en-GB"/>
        </w:rPr>
        <w:t xml:space="preserve"> </w:t>
      </w:r>
      <w:r w:rsidRPr="007C0B07">
        <w:rPr>
          <w:rFonts w:ascii="CG Times" w:eastAsia="Arial" w:hAnsi="CG Times" w:cs="Arial"/>
          <w:color w:val="auto"/>
          <w:spacing w:val="-1"/>
          <w:lang w:val="en-GB"/>
        </w:rPr>
        <w:t>o</w:t>
      </w:r>
      <w:r w:rsidRPr="007C0B07">
        <w:rPr>
          <w:rFonts w:ascii="CG Times" w:eastAsia="Arial" w:hAnsi="CG Times" w:cs="Arial"/>
          <w:color w:val="auto"/>
          <w:lang w:val="en-GB"/>
        </w:rPr>
        <w:t>f</w:t>
      </w:r>
      <w:r w:rsidRPr="007C0B07">
        <w:rPr>
          <w:rFonts w:ascii="CG Times" w:eastAsia="Arial" w:hAnsi="CG Times" w:cs="Arial"/>
          <w:color w:val="auto"/>
          <w:spacing w:val="1"/>
          <w:lang w:val="en-GB"/>
        </w:rPr>
        <w:t xml:space="preserve"> </w:t>
      </w:r>
      <w:r w:rsidRPr="007C0B07">
        <w:rPr>
          <w:rFonts w:ascii="CG Times" w:eastAsia="Arial" w:hAnsi="CG Times" w:cs="Arial"/>
          <w:color w:val="auto"/>
          <w:lang w:val="en-GB"/>
        </w:rPr>
        <w:t>t</w:t>
      </w:r>
      <w:r w:rsidRPr="007C0B07">
        <w:rPr>
          <w:rFonts w:ascii="CG Times" w:eastAsia="Arial" w:hAnsi="CG Times" w:cs="Arial"/>
          <w:color w:val="auto"/>
          <w:spacing w:val="-1"/>
          <w:lang w:val="en-GB"/>
        </w:rPr>
        <w:t>h</w:t>
      </w:r>
      <w:r w:rsidRPr="007C0B07">
        <w:rPr>
          <w:rFonts w:ascii="CG Times" w:eastAsia="Arial" w:hAnsi="CG Times" w:cs="Arial"/>
          <w:color w:val="auto"/>
          <w:lang w:val="en-GB"/>
        </w:rPr>
        <w:t>e</w:t>
      </w:r>
      <w:r w:rsidRPr="007C0B07">
        <w:rPr>
          <w:rFonts w:ascii="CG Times" w:eastAsia="Arial" w:hAnsi="CG Times" w:cs="Arial"/>
          <w:color w:val="auto"/>
          <w:spacing w:val="1"/>
          <w:lang w:val="en-GB"/>
        </w:rPr>
        <w:t xml:space="preserve"> </w:t>
      </w:r>
      <w:r w:rsidRPr="007C0B07">
        <w:rPr>
          <w:rFonts w:ascii="CG Times" w:hAnsi="CG Times" w:cs="Arial"/>
          <w:bCs/>
          <w:color w:val="auto"/>
          <w:lang w:val="en-GB" w:eastAsia="ja-JP"/>
        </w:rPr>
        <w:t>preparatory</w:t>
      </w:r>
      <w:r w:rsidRPr="007C0B07">
        <w:rPr>
          <w:rFonts w:ascii="CG Times" w:eastAsia="Arial" w:hAnsi="CG Times" w:cs="Arial"/>
          <w:color w:val="auto"/>
          <w:lang w:val="en-GB"/>
        </w:rPr>
        <w:t xml:space="preserve"> si</w:t>
      </w:r>
      <w:r w:rsidRPr="007C0B07">
        <w:rPr>
          <w:rFonts w:ascii="CG Times" w:eastAsia="Arial" w:hAnsi="CG Times" w:cs="Arial"/>
          <w:color w:val="auto"/>
          <w:spacing w:val="-2"/>
          <w:lang w:val="en-GB"/>
        </w:rPr>
        <w:t>g</w:t>
      </w:r>
      <w:r w:rsidRPr="007C0B07">
        <w:rPr>
          <w:rFonts w:ascii="CG Times" w:eastAsia="Arial" w:hAnsi="CG Times" w:cs="Arial"/>
          <w:color w:val="auto"/>
          <w:spacing w:val="1"/>
          <w:lang w:val="en-GB"/>
        </w:rPr>
        <w:t>na</w:t>
      </w:r>
      <w:r w:rsidRPr="007C0B07">
        <w:rPr>
          <w:rFonts w:ascii="CG Times" w:eastAsia="Arial" w:hAnsi="CG Times" w:cs="Arial"/>
          <w:color w:val="auto"/>
          <w:lang w:val="en-GB"/>
        </w:rPr>
        <w:t>l f</w:t>
      </w:r>
      <w:r w:rsidRPr="007C0B07">
        <w:rPr>
          <w:rFonts w:ascii="CG Times" w:eastAsia="Arial" w:hAnsi="CG Times" w:cs="Arial"/>
          <w:color w:val="auto"/>
          <w:spacing w:val="1"/>
          <w:lang w:val="en-GB"/>
        </w:rPr>
        <w:t>o</w:t>
      </w:r>
      <w:r w:rsidRPr="007C0B07">
        <w:rPr>
          <w:rFonts w:ascii="CG Times" w:eastAsia="Arial" w:hAnsi="CG Times" w:cs="Arial"/>
          <w:color w:val="auto"/>
          <w:lang w:val="en-GB"/>
        </w:rPr>
        <w:t>r t</w:t>
      </w:r>
      <w:r w:rsidRPr="007C0B07">
        <w:rPr>
          <w:rFonts w:ascii="CG Times" w:eastAsia="Arial" w:hAnsi="CG Times" w:cs="Arial"/>
          <w:color w:val="auto"/>
          <w:spacing w:val="1"/>
          <w:lang w:val="en-GB"/>
        </w:rPr>
        <w:t>h</w:t>
      </w:r>
      <w:r w:rsidRPr="007C0B07">
        <w:rPr>
          <w:rFonts w:ascii="CG Times" w:eastAsia="Arial" w:hAnsi="CG Times" w:cs="Arial"/>
          <w:color w:val="auto"/>
          <w:lang w:val="en-GB"/>
        </w:rPr>
        <w:t>e</w:t>
      </w:r>
      <w:r w:rsidRPr="007C0B07">
        <w:rPr>
          <w:rFonts w:ascii="CG Times" w:eastAsia="Arial" w:hAnsi="CG Times" w:cs="Arial"/>
          <w:color w:val="auto"/>
          <w:spacing w:val="-3"/>
          <w:lang w:val="en-GB"/>
        </w:rPr>
        <w:t xml:space="preserve"> </w:t>
      </w:r>
      <w:r w:rsidRPr="007C0B07">
        <w:rPr>
          <w:rFonts w:ascii="CG Times" w:eastAsia="Arial" w:hAnsi="CG Times" w:cs="Arial"/>
          <w:color w:val="auto"/>
          <w:spacing w:val="3"/>
          <w:lang w:val="en-GB"/>
        </w:rPr>
        <w:t>f</w:t>
      </w:r>
      <w:r w:rsidRPr="007C0B07">
        <w:rPr>
          <w:rFonts w:ascii="CG Times" w:eastAsia="Arial" w:hAnsi="CG Times" w:cs="Arial"/>
          <w:color w:val="auto"/>
          <w:lang w:val="en-GB"/>
        </w:rPr>
        <w:t>i</w:t>
      </w:r>
      <w:r w:rsidRPr="007C0B07">
        <w:rPr>
          <w:rFonts w:ascii="CG Times" w:eastAsia="Arial" w:hAnsi="CG Times" w:cs="Arial"/>
          <w:color w:val="auto"/>
          <w:spacing w:val="-1"/>
          <w:lang w:val="en-GB"/>
        </w:rPr>
        <w:t>r</w:t>
      </w:r>
      <w:r w:rsidRPr="007C0B07">
        <w:rPr>
          <w:rFonts w:ascii="CG Times" w:eastAsia="Arial" w:hAnsi="CG Times" w:cs="Arial"/>
          <w:color w:val="auto"/>
          <w:lang w:val="en-GB"/>
        </w:rPr>
        <w:t xml:space="preserve">st </w:t>
      </w:r>
      <w:r w:rsidRPr="007C0B07">
        <w:rPr>
          <w:rFonts w:ascii="CG Times" w:eastAsia="Arial" w:hAnsi="CG Times" w:cs="Arial"/>
          <w:color w:val="auto"/>
          <w:spacing w:val="3"/>
          <w:lang w:val="en-GB"/>
        </w:rPr>
        <w:t>f</w:t>
      </w:r>
      <w:r w:rsidRPr="007C0B07">
        <w:rPr>
          <w:rFonts w:ascii="CG Times" w:eastAsia="Arial" w:hAnsi="CG Times" w:cs="Arial"/>
          <w:color w:val="auto"/>
          <w:lang w:val="en-GB"/>
        </w:rPr>
        <w:t>l</w:t>
      </w:r>
      <w:r w:rsidRPr="007C0B07">
        <w:rPr>
          <w:rFonts w:ascii="CG Times" w:eastAsia="Arial" w:hAnsi="CG Times" w:cs="Arial"/>
          <w:color w:val="auto"/>
          <w:spacing w:val="-2"/>
          <w:lang w:val="en-GB"/>
        </w:rPr>
        <w:t>e</w:t>
      </w:r>
      <w:r w:rsidRPr="007C0B07">
        <w:rPr>
          <w:rFonts w:ascii="CG Times" w:eastAsia="Arial" w:hAnsi="CG Times" w:cs="Arial"/>
          <w:color w:val="auto"/>
          <w:spacing w:val="1"/>
          <w:lang w:val="en-GB"/>
        </w:rPr>
        <w:t>e</w:t>
      </w:r>
      <w:r w:rsidRPr="007C0B07">
        <w:rPr>
          <w:rFonts w:ascii="CG Times" w:eastAsia="Arial" w:hAnsi="CG Times" w:cs="Arial"/>
          <w:color w:val="auto"/>
          <w:lang w:val="en-GB"/>
        </w:rPr>
        <w:t>t</w:t>
      </w:r>
      <w:r w:rsidRPr="007C0B07">
        <w:rPr>
          <w:rFonts w:ascii="CG Times" w:eastAsia="Arial" w:hAnsi="CG Times" w:cs="Arial"/>
          <w:color w:val="auto"/>
          <w:spacing w:val="1"/>
          <w:lang w:val="en-GB"/>
        </w:rPr>
        <w:t xml:space="preserve"> </w:t>
      </w:r>
      <w:r w:rsidRPr="007C0B07">
        <w:rPr>
          <w:rFonts w:ascii="CG Times" w:eastAsia="Arial" w:hAnsi="CG Times" w:cs="Arial"/>
          <w:color w:val="auto"/>
          <w:spacing w:val="-2"/>
          <w:lang w:val="en-GB"/>
        </w:rPr>
        <w:t>t</w:t>
      </w:r>
      <w:r w:rsidRPr="007C0B07">
        <w:rPr>
          <w:rFonts w:ascii="CG Times" w:eastAsia="Arial" w:hAnsi="CG Times" w:cs="Arial"/>
          <w:color w:val="auto"/>
          <w:lang w:val="en-GB"/>
        </w:rPr>
        <w:t>o</w:t>
      </w:r>
      <w:r w:rsidRPr="007C0B07">
        <w:rPr>
          <w:rFonts w:ascii="CG Times" w:eastAsia="Arial" w:hAnsi="CG Times" w:cs="Arial"/>
          <w:color w:val="auto"/>
          <w:spacing w:val="1"/>
          <w:lang w:val="en-GB"/>
        </w:rPr>
        <w:t xml:space="preserve"> </w:t>
      </w:r>
      <w:r w:rsidRPr="007C0B07">
        <w:rPr>
          <w:rFonts w:ascii="CG Times" w:eastAsia="Arial" w:hAnsi="CG Times" w:cs="Arial"/>
          <w:color w:val="auto"/>
          <w:lang w:val="en-GB"/>
        </w:rPr>
        <w:t>s</w:t>
      </w:r>
      <w:r w:rsidRPr="007C0B07">
        <w:rPr>
          <w:rFonts w:ascii="CG Times" w:eastAsia="Arial" w:hAnsi="CG Times" w:cs="Arial"/>
          <w:color w:val="auto"/>
          <w:spacing w:val="-2"/>
          <w:lang w:val="en-GB"/>
        </w:rPr>
        <w:t>t</w:t>
      </w:r>
      <w:r w:rsidRPr="007C0B07">
        <w:rPr>
          <w:rFonts w:ascii="CG Times" w:eastAsia="Arial" w:hAnsi="CG Times" w:cs="Arial"/>
          <w:color w:val="auto"/>
          <w:spacing w:val="1"/>
          <w:lang w:val="en-GB"/>
        </w:rPr>
        <w:t>a</w:t>
      </w:r>
      <w:r w:rsidRPr="007C0B07">
        <w:rPr>
          <w:rFonts w:ascii="CG Times" w:eastAsia="Arial" w:hAnsi="CG Times" w:cs="Arial"/>
          <w:color w:val="auto"/>
          <w:lang w:val="en-GB"/>
        </w:rPr>
        <w:t xml:space="preserve">rt </w:t>
      </w:r>
      <w:r w:rsidRPr="007C0B07">
        <w:rPr>
          <w:rFonts w:ascii="CG Times" w:eastAsia="Arial" w:hAnsi="CG Times" w:cs="Arial"/>
          <w:color w:val="auto"/>
          <w:spacing w:val="1"/>
          <w:lang w:val="en-GB"/>
        </w:rPr>
        <w:t>u</w:t>
      </w:r>
      <w:r w:rsidRPr="007C0B07">
        <w:rPr>
          <w:rFonts w:ascii="CG Times" w:eastAsia="Arial" w:hAnsi="CG Times" w:cs="Arial"/>
          <w:color w:val="auto"/>
          <w:spacing w:val="-1"/>
          <w:lang w:val="en-GB"/>
        </w:rPr>
        <w:t>n</w:t>
      </w:r>
      <w:r w:rsidRPr="007C0B07">
        <w:rPr>
          <w:rFonts w:ascii="CG Times" w:eastAsia="Arial" w:hAnsi="CG Times" w:cs="Arial"/>
          <w:color w:val="auto"/>
          <w:lang w:val="en-GB"/>
        </w:rPr>
        <w:t xml:space="preserve">til </w:t>
      </w:r>
      <w:r w:rsidRPr="007C0B07">
        <w:rPr>
          <w:rFonts w:ascii="CG Times" w:eastAsia="Arial" w:hAnsi="CG Times" w:cs="Arial"/>
          <w:color w:val="auto"/>
          <w:spacing w:val="1"/>
          <w:lang w:val="en-GB"/>
        </w:rPr>
        <w:t>a</w:t>
      </w:r>
      <w:r w:rsidRPr="007C0B07">
        <w:rPr>
          <w:rFonts w:ascii="CG Times" w:eastAsia="Arial" w:hAnsi="CG Times" w:cs="Arial"/>
          <w:color w:val="auto"/>
          <w:lang w:val="en-GB"/>
        </w:rPr>
        <w:t xml:space="preserve">ll </w:t>
      </w:r>
      <w:r w:rsidRPr="007C0B07">
        <w:rPr>
          <w:rFonts w:ascii="CG Times" w:eastAsia="Arial" w:hAnsi="CG Times" w:cs="Arial"/>
          <w:color w:val="auto"/>
          <w:spacing w:val="1"/>
          <w:lang w:val="en-GB"/>
        </w:rPr>
        <w:t>b</w:t>
      </w:r>
      <w:r w:rsidRPr="007C0B07">
        <w:rPr>
          <w:rFonts w:ascii="CG Times" w:eastAsia="Arial" w:hAnsi="CG Times" w:cs="Arial"/>
          <w:color w:val="auto"/>
          <w:spacing w:val="-1"/>
          <w:lang w:val="en-GB"/>
        </w:rPr>
        <w:t>o</w:t>
      </w:r>
      <w:r w:rsidRPr="007C0B07">
        <w:rPr>
          <w:rFonts w:ascii="CG Times" w:eastAsia="Arial" w:hAnsi="CG Times" w:cs="Arial"/>
          <w:color w:val="auto"/>
          <w:spacing w:val="1"/>
          <w:lang w:val="en-GB"/>
        </w:rPr>
        <w:t>a</w:t>
      </w:r>
      <w:r w:rsidRPr="007C0B07">
        <w:rPr>
          <w:rFonts w:ascii="CG Times" w:eastAsia="Arial" w:hAnsi="CG Times" w:cs="Arial"/>
          <w:color w:val="auto"/>
          <w:lang w:val="en-GB"/>
        </w:rPr>
        <w:t>ts</w:t>
      </w:r>
      <w:r w:rsidRPr="007C0B07">
        <w:rPr>
          <w:rFonts w:ascii="CG Times" w:eastAsia="Arial" w:hAnsi="CG Times" w:cs="Arial"/>
          <w:color w:val="auto"/>
          <w:spacing w:val="1"/>
          <w:lang w:val="en-GB"/>
        </w:rPr>
        <w:t xml:space="preserve"> </w:t>
      </w:r>
      <w:r w:rsidRPr="007C0B07">
        <w:rPr>
          <w:rFonts w:ascii="CG Times" w:eastAsia="Arial" w:hAnsi="CG Times" w:cs="Arial"/>
          <w:color w:val="auto"/>
          <w:spacing w:val="-1"/>
          <w:lang w:val="en-GB"/>
        </w:rPr>
        <w:t>h</w:t>
      </w:r>
      <w:r w:rsidRPr="007C0B07">
        <w:rPr>
          <w:rFonts w:ascii="CG Times" w:eastAsia="Arial" w:hAnsi="CG Times" w:cs="Arial"/>
          <w:color w:val="auto"/>
          <w:spacing w:val="1"/>
          <w:lang w:val="en-GB"/>
        </w:rPr>
        <w:t>a</w:t>
      </w:r>
      <w:r w:rsidRPr="007C0B07">
        <w:rPr>
          <w:rFonts w:ascii="CG Times" w:eastAsia="Arial" w:hAnsi="CG Times" w:cs="Arial"/>
          <w:color w:val="auto"/>
          <w:spacing w:val="-2"/>
          <w:lang w:val="en-GB"/>
        </w:rPr>
        <w:t>v</w:t>
      </w:r>
      <w:r w:rsidRPr="007C0B07">
        <w:rPr>
          <w:rFonts w:ascii="CG Times" w:eastAsia="Arial" w:hAnsi="CG Times" w:cs="Arial"/>
          <w:color w:val="auto"/>
          <w:lang w:val="en-GB"/>
        </w:rPr>
        <w:t>e</w:t>
      </w:r>
      <w:r w:rsidRPr="007C0B07">
        <w:rPr>
          <w:rFonts w:ascii="CG Times" w:eastAsia="Arial" w:hAnsi="CG Times" w:cs="Arial"/>
          <w:color w:val="auto"/>
          <w:spacing w:val="2"/>
          <w:lang w:val="en-GB"/>
        </w:rPr>
        <w:t xml:space="preserve"> </w:t>
      </w:r>
      <w:r w:rsidRPr="007C0B07">
        <w:rPr>
          <w:rFonts w:ascii="CG Times" w:eastAsia="Arial" w:hAnsi="CG Times" w:cs="Arial"/>
          <w:color w:val="auto"/>
          <w:spacing w:val="3"/>
          <w:lang w:val="en-GB"/>
        </w:rPr>
        <w:t>f</w:t>
      </w:r>
      <w:r w:rsidRPr="007C0B07">
        <w:rPr>
          <w:rFonts w:ascii="CG Times" w:eastAsia="Arial" w:hAnsi="CG Times" w:cs="Arial"/>
          <w:color w:val="auto"/>
          <w:spacing w:val="-3"/>
          <w:lang w:val="en-GB"/>
        </w:rPr>
        <w:t>i</w:t>
      </w:r>
      <w:r w:rsidRPr="007C0B07">
        <w:rPr>
          <w:rFonts w:ascii="CG Times" w:eastAsia="Arial" w:hAnsi="CG Times" w:cs="Arial"/>
          <w:color w:val="auto"/>
          <w:spacing w:val="1"/>
          <w:lang w:val="en-GB"/>
        </w:rPr>
        <w:t>n</w:t>
      </w:r>
      <w:r w:rsidRPr="007C0B07">
        <w:rPr>
          <w:rFonts w:ascii="CG Times" w:eastAsia="Arial" w:hAnsi="CG Times" w:cs="Arial"/>
          <w:color w:val="auto"/>
          <w:lang w:val="en-GB"/>
        </w:rPr>
        <w:t>ish</w:t>
      </w:r>
      <w:r w:rsidRPr="007C0B07">
        <w:rPr>
          <w:rFonts w:ascii="CG Times" w:eastAsia="Arial" w:hAnsi="CG Times" w:cs="Arial"/>
          <w:color w:val="auto"/>
          <w:spacing w:val="1"/>
          <w:lang w:val="en-GB"/>
        </w:rPr>
        <w:t>e</w:t>
      </w:r>
      <w:r w:rsidRPr="007C0B07">
        <w:rPr>
          <w:rFonts w:ascii="CG Times" w:eastAsia="Arial" w:hAnsi="CG Times" w:cs="Arial"/>
          <w:color w:val="auto"/>
          <w:lang w:val="en-GB"/>
        </w:rPr>
        <w:t>d</w:t>
      </w:r>
      <w:r w:rsidRPr="007C0B07">
        <w:rPr>
          <w:rFonts w:ascii="CG Times" w:eastAsia="Arial" w:hAnsi="CG Times" w:cs="Arial"/>
          <w:color w:val="auto"/>
          <w:spacing w:val="-1"/>
          <w:lang w:val="en-GB"/>
        </w:rPr>
        <w:t xml:space="preserve"> </w:t>
      </w:r>
      <w:r w:rsidRPr="007C0B07">
        <w:rPr>
          <w:rFonts w:ascii="CG Times" w:eastAsia="Arial" w:hAnsi="CG Times" w:cs="Arial"/>
          <w:color w:val="auto"/>
          <w:spacing w:val="1"/>
          <w:lang w:val="en-GB"/>
        </w:rPr>
        <w:t>o</w:t>
      </w:r>
      <w:r w:rsidRPr="007C0B07">
        <w:rPr>
          <w:rFonts w:ascii="CG Times" w:eastAsia="Arial" w:hAnsi="CG Times" w:cs="Arial"/>
          <w:color w:val="auto"/>
          <w:lang w:val="en-GB"/>
        </w:rPr>
        <w:t xml:space="preserve">r </w:t>
      </w:r>
      <w:r w:rsidRPr="007C0B07">
        <w:rPr>
          <w:rFonts w:ascii="CG Times" w:eastAsia="Arial" w:hAnsi="CG Times" w:cs="Arial"/>
          <w:color w:val="auto"/>
          <w:spacing w:val="-2"/>
          <w:lang w:val="en-GB"/>
        </w:rPr>
        <w:t>t</w:t>
      </w:r>
      <w:r w:rsidRPr="007C0B07">
        <w:rPr>
          <w:rFonts w:ascii="CG Times" w:eastAsia="Arial" w:hAnsi="CG Times" w:cs="Arial"/>
          <w:color w:val="auto"/>
          <w:spacing w:val="-1"/>
          <w:lang w:val="en-GB"/>
        </w:rPr>
        <w:t>h</w:t>
      </w:r>
      <w:r w:rsidRPr="007C0B07">
        <w:rPr>
          <w:rFonts w:ascii="CG Times" w:eastAsia="Arial" w:hAnsi="CG Times" w:cs="Arial"/>
          <w:color w:val="auto"/>
          <w:lang w:val="en-GB"/>
        </w:rPr>
        <w:t>e</w:t>
      </w:r>
      <w:r w:rsidRPr="007C0B07">
        <w:rPr>
          <w:rFonts w:ascii="CG Times" w:eastAsia="Arial" w:hAnsi="CG Times" w:cs="Arial"/>
          <w:color w:val="auto"/>
          <w:spacing w:val="2"/>
          <w:lang w:val="en-GB"/>
        </w:rPr>
        <w:t xml:space="preserve"> </w:t>
      </w:r>
      <w:r w:rsidRPr="007C0B07">
        <w:rPr>
          <w:rFonts w:ascii="CG Times" w:eastAsia="Arial" w:hAnsi="CG Times" w:cs="Arial"/>
          <w:color w:val="auto"/>
          <w:lang w:val="en-GB"/>
        </w:rPr>
        <w:t>race</w:t>
      </w:r>
      <w:r w:rsidRPr="007C0B07">
        <w:rPr>
          <w:rFonts w:ascii="CG Times" w:eastAsia="Arial" w:hAnsi="CG Times" w:cs="Arial"/>
          <w:color w:val="auto"/>
          <w:spacing w:val="2"/>
          <w:lang w:val="en-GB"/>
        </w:rPr>
        <w:t xml:space="preserve"> </w:t>
      </w:r>
      <w:r w:rsidRPr="007C0B07">
        <w:rPr>
          <w:rFonts w:ascii="CG Times" w:eastAsia="Arial" w:hAnsi="CG Times" w:cs="Arial"/>
          <w:color w:val="auto"/>
          <w:spacing w:val="-2"/>
          <w:lang w:val="en-GB"/>
        </w:rPr>
        <w:t>c</w:t>
      </w:r>
      <w:r w:rsidRPr="007C0B07">
        <w:rPr>
          <w:rFonts w:ascii="CG Times" w:eastAsia="Arial" w:hAnsi="CG Times" w:cs="Arial"/>
          <w:color w:val="auto"/>
          <w:spacing w:val="1"/>
          <w:lang w:val="en-GB"/>
        </w:rPr>
        <w:t>o</w:t>
      </w:r>
      <w:r w:rsidRPr="007C0B07">
        <w:rPr>
          <w:rFonts w:ascii="CG Times" w:eastAsia="Arial" w:hAnsi="CG Times" w:cs="Arial"/>
          <w:color w:val="auto"/>
          <w:spacing w:val="-1"/>
          <w:lang w:val="en-GB"/>
        </w:rPr>
        <w:t>m</w:t>
      </w:r>
      <w:r w:rsidRPr="007C0B07">
        <w:rPr>
          <w:rFonts w:ascii="CG Times" w:eastAsia="Arial" w:hAnsi="CG Times" w:cs="Arial"/>
          <w:color w:val="auto"/>
          <w:spacing w:val="1"/>
          <w:lang w:val="en-GB"/>
        </w:rPr>
        <w:t>m</w:t>
      </w:r>
      <w:r w:rsidRPr="007C0B07">
        <w:rPr>
          <w:rFonts w:ascii="CG Times" w:eastAsia="Arial" w:hAnsi="CG Times" w:cs="Arial"/>
          <w:color w:val="auto"/>
          <w:lang w:val="en-GB"/>
        </w:rPr>
        <w:t>it</w:t>
      </w:r>
      <w:r w:rsidRPr="007C0B07">
        <w:rPr>
          <w:rFonts w:ascii="CG Times" w:eastAsia="Arial" w:hAnsi="CG Times" w:cs="Arial"/>
          <w:color w:val="auto"/>
          <w:spacing w:val="-2"/>
          <w:lang w:val="en-GB"/>
        </w:rPr>
        <w:t>t</w:t>
      </w:r>
      <w:r w:rsidRPr="007C0B07">
        <w:rPr>
          <w:rFonts w:ascii="CG Times" w:eastAsia="Arial" w:hAnsi="CG Times" w:cs="Arial"/>
          <w:color w:val="auto"/>
          <w:spacing w:val="1"/>
          <w:lang w:val="en-GB"/>
        </w:rPr>
        <w:t>e</w:t>
      </w:r>
      <w:r w:rsidRPr="007C0B07">
        <w:rPr>
          <w:rFonts w:ascii="CG Times" w:eastAsia="Arial" w:hAnsi="CG Times" w:cs="Arial"/>
          <w:color w:val="auto"/>
          <w:lang w:val="en-GB"/>
        </w:rPr>
        <w:t>e</w:t>
      </w:r>
      <w:r w:rsidRPr="007C0B07">
        <w:rPr>
          <w:rFonts w:ascii="CG Times" w:eastAsia="Arial" w:hAnsi="CG Times" w:cs="Arial"/>
          <w:color w:val="auto"/>
          <w:spacing w:val="2"/>
          <w:lang w:val="en-GB"/>
        </w:rPr>
        <w:t xml:space="preserve"> </w:t>
      </w:r>
      <w:r w:rsidRPr="007C0B07">
        <w:rPr>
          <w:rFonts w:ascii="CG Times" w:eastAsia="Arial" w:hAnsi="CG Times" w:cs="Arial"/>
          <w:color w:val="auto"/>
          <w:lang w:val="en-GB"/>
        </w:rPr>
        <w:t>si</w:t>
      </w:r>
      <w:r w:rsidRPr="007C0B07">
        <w:rPr>
          <w:rFonts w:ascii="CG Times" w:eastAsia="Arial" w:hAnsi="CG Times" w:cs="Arial"/>
          <w:color w:val="auto"/>
          <w:spacing w:val="-2"/>
          <w:lang w:val="en-GB"/>
        </w:rPr>
        <w:t>g</w:t>
      </w:r>
      <w:r w:rsidRPr="007C0B07">
        <w:rPr>
          <w:rFonts w:ascii="CG Times" w:eastAsia="Arial" w:hAnsi="CG Times" w:cs="Arial"/>
          <w:color w:val="auto"/>
          <w:spacing w:val="-1"/>
          <w:lang w:val="en-GB"/>
        </w:rPr>
        <w:t>n</w:t>
      </w:r>
      <w:r w:rsidRPr="007C0B07">
        <w:rPr>
          <w:rFonts w:ascii="CG Times" w:eastAsia="Arial" w:hAnsi="CG Times" w:cs="Arial"/>
          <w:color w:val="auto"/>
          <w:spacing w:val="1"/>
          <w:lang w:val="en-GB"/>
        </w:rPr>
        <w:t>a</w:t>
      </w:r>
      <w:r w:rsidRPr="007C0B07">
        <w:rPr>
          <w:rFonts w:ascii="CG Times" w:eastAsia="Arial" w:hAnsi="CG Times" w:cs="Arial"/>
          <w:color w:val="auto"/>
          <w:lang w:val="en-GB"/>
        </w:rPr>
        <w:t>ls</w:t>
      </w:r>
      <w:r w:rsidRPr="007C0B07">
        <w:rPr>
          <w:rFonts w:ascii="CG Times" w:eastAsia="Arial" w:hAnsi="CG Times" w:cs="Arial"/>
          <w:color w:val="auto"/>
          <w:spacing w:val="1"/>
          <w:lang w:val="en-GB"/>
        </w:rPr>
        <w:t xml:space="preserve"> </w:t>
      </w:r>
      <w:r w:rsidRPr="007C0B07">
        <w:rPr>
          <w:rFonts w:ascii="CG Times" w:eastAsia="Arial" w:hAnsi="CG Times" w:cs="Arial"/>
          <w:color w:val="auto"/>
          <w:lang w:val="en-GB"/>
        </w:rPr>
        <w:t>a</w:t>
      </w:r>
      <w:r w:rsidRPr="007C0B07">
        <w:rPr>
          <w:rFonts w:ascii="CG Times" w:eastAsia="Arial" w:hAnsi="CG Times" w:cs="Arial"/>
          <w:color w:val="auto"/>
          <w:spacing w:val="1"/>
          <w:lang w:val="en-GB"/>
        </w:rPr>
        <w:t xml:space="preserve"> </w:t>
      </w:r>
      <w:r w:rsidRPr="007C0B07">
        <w:rPr>
          <w:rFonts w:ascii="CG Times" w:eastAsia="Arial" w:hAnsi="CG Times" w:cs="Arial"/>
          <w:color w:val="auto"/>
          <w:spacing w:val="-1"/>
          <w:lang w:val="en-GB"/>
        </w:rPr>
        <w:t>p</w:t>
      </w:r>
      <w:r w:rsidRPr="007C0B07">
        <w:rPr>
          <w:rFonts w:ascii="CG Times" w:eastAsia="Arial" w:hAnsi="CG Times" w:cs="Arial"/>
          <w:color w:val="auto"/>
          <w:spacing w:val="1"/>
          <w:lang w:val="en-GB"/>
        </w:rPr>
        <w:t>o</w:t>
      </w:r>
      <w:r w:rsidRPr="007C0B07">
        <w:rPr>
          <w:rFonts w:ascii="CG Times" w:eastAsia="Arial" w:hAnsi="CG Times" w:cs="Arial"/>
          <w:color w:val="auto"/>
          <w:lang w:val="en-GB"/>
        </w:rPr>
        <w:t>st</w:t>
      </w:r>
      <w:r w:rsidRPr="007C0B07">
        <w:rPr>
          <w:rFonts w:ascii="CG Times" w:eastAsia="Arial" w:hAnsi="CG Times" w:cs="Arial"/>
          <w:color w:val="auto"/>
          <w:spacing w:val="-1"/>
          <w:lang w:val="en-GB"/>
        </w:rPr>
        <w:t>p</w:t>
      </w:r>
      <w:r w:rsidRPr="007C0B07">
        <w:rPr>
          <w:rFonts w:ascii="CG Times" w:eastAsia="Arial" w:hAnsi="CG Times" w:cs="Arial"/>
          <w:color w:val="auto"/>
          <w:spacing w:val="1"/>
          <w:lang w:val="en-GB"/>
        </w:rPr>
        <w:t>on</w:t>
      </w:r>
      <w:r w:rsidRPr="007C0B07">
        <w:rPr>
          <w:rFonts w:ascii="CG Times" w:eastAsia="Arial" w:hAnsi="CG Times" w:cs="Arial"/>
          <w:color w:val="auto"/>
          <w:spacing w:val="-1"/>
          <w:lang w:val="en-GB"/>
        </w:rPr>
        <w:t>em</w:t>
      </w:r>
      <w:r w:rsidRPr="007C0B07">
        <w:rPr>
          <w:rFonts w:ascii="CG Times" w:eastAsia="Arial" w:hAnsi="CG Times" w:cs="Arial"/>
          <w:color w:val="auto"/>
          <w:spacing w:val="1"/>
          <w:lang w:val="en-GB"/>
        </w:rPr>
        <w:t>en</w:t>
      </w:r>
      <w:r w:rsidRPr="007C0B07">
        <w:rPr>
          <w:rFonts w:ascii="CG Times" w:eastAsia="Arial" w:hAnsi="CG Times" w:cs="Arial"/>
          <w:color w:val="auto"/>
          <w:lang w:val="en-GB"/>
        </w:rPr>
        <w:t xml:space="preserve">t, </w:t>
      </w:r>
      <w:r w:rsidRPr="007C0B07">
        <w:rPr>
          <w:rFonts w:ascii="CG Times" w:eastAsia="Arial" w:hAnsi="CG Times" w:cs="Arial"/>
          <w:color w:val="auto"/>
          <w:spacing w:val="-1"/>
          <w:lang w:val="en-GB"/>
        </w:rPr>
        <w:t>g</w:t>
      </w:r>
      <w:r w:rsidRPr="007C0B07">
        <w:rPr>
          <w:rFonts w:ascii="CG Times" w:eastAsia="Arial" w:hAnsi="CG Times" w:cs="Arial"/>
          <w:color w:val="auto"/>
          <w:spacing w:val="1"/>
          <w:lang w:val="en-GB"/>
        </w:rPr>
        <w:t>ene</w:t>
      </w:r>
      <w:r w:rsidRPr="007C0B07">
        <w:rPr>
          <w:rFonts w:ascii="CG Times" w:eastAsia="Arial" w:hAnsi="CG Times" w:cs="Arial"/>
          <w:color w:val="auto"/>
          <w:lang w:val="en-GB"/>
        </w:rPr>
        <w:t>ral</w:t>
      </w:r>
      <w:r w:rsidRPr="007C0B07">
        <w:rPr>
          <w:rFonts w:ascii="CG Times" w:eastAsia="Arial" w:hAnsi="CG Times" w:cs="Arial"/>
          <w:color w:val="auto"/>
          <w:spacing w:val="1"/>
          <w:lang w:val="en-GB"/>
        </w:rPr>
        <w:t xml:space="preserve"> </w:t>
      </w:r>
      <w:r w:rsidRPr="007C0B07">
        <w:rPr>
          <w:rFonts w:ascii="CG Times" w:eastAsia="Arial" w:hAnsi="CG Times" w:cs="Arial"/>
          <w:color w:val="auto"/>
          <w:lang w:val="en-GB"/>
        </w:rPr>
        <w:t>rec</w:t>
      </w:r>
      <w:r w:rsidRPr="007C0B07">
        <w:rPr>
          <w:rFonts w:ascii="CG Times" w:eastAsia="Arial" w:hAnsi="CG Times" w:cs="Arial"/>
          <w:color w:val="auto"/>
          <w:spacing w:val="1"/>
          <w:lang w:val="en-GB"/>
        </w:rPr>
        <w:t>a</w:t>
      </w:r>
      <w:r w:rsidRPr="007C0B07">
        <w:rPr>
          <w:rFonts w:ascii="CG Times" w:eastAsia="Arial" w:hAnsi="CG Times" w:cs="Arial"/>
          <w:color w:val="auto"/>
          <w:lang w:val="en-GB"/>
        </w:rPr>
        <w:t xml:space="preserve">ll </w:t>
      </w:r>
      <w:r w:rsidRPr="007C0B07">
        <w:rPr>
          <w:rFonts w:ascii="CG Times" w:eastAsia="Arial" w:hAnsi="CG Times" w:cs="Arial"/>
          <w:color w:val="auto"/>
          <w:spacing w:val="1"/>
          <w:lang w:val="en-GB"/>
        </w:rPr>
        <w:t>o</w:t>
      </w:r>
      <w:r w:rsidRPr="007C0B07">
        <w:rPr>
          <w:rFonts w:ascii="CG Times" w:eastAsia="Arial" w:hAnsi="CG Times" w:cs="Arial"/>
          <w:color w:val="auto"/>
          <w:lang w:val="en-GB"/>
        </w:rPr>
        <w:t xml:space="preserve">r </w:t>
      </w:r>
      <w:r w:rsidRPr="007C0B07">
        <w:rPr>
          <w:rFonts w:ascii="CG Times" w:eastAsia="Arial" w:hAnsi="CG Times" w:cs="Arial"/>
          <w:color w:val="auto"/>
          <w:spacing w:val="-1"/>
          <w:lang w:val="en-GB"/>
        </w:rPr>
        <w:t>a</w:t>
      </w:r>
      <w:r w:rsidRPr="007C0B07">
        <w:rPr>
          <w:rFonts w:ascii="CG Times" w:eastAsia="Arial" w:hAnsi="CG Times" w:cs="Arial"/>
          <w:color w:val="auto"/>
          <w:spacing w:val="1"/>
          <w:lang w:val="en-GB"/>
        </w:rPr>
        <w:t>b</w:t>
      </w:r>
      <w:r w:rsidRPr="007C0B07">
        <w:rPr>
          <w:rFonts w:ascii="CG Times" w:eastAsia="Arial" w:hAnsi="CG Times" w:cs="Arial"/>
          <w:color w:val="auto"/>
          <w:spacing w:val="-1"/>
          <w:lang w:val="en-GB"/>
        </w:rPr>
        <w:t>a</w:t>
      </w:r>
      <w:r w:rsidRPr="007C0B07">
        <w:rPr>
          <w:rFonts w:ascii="CG Times" w:eastAsia="Arial" w:hAnsi="CG Times" w:cs="Arial"/>
          <w:color w:val="auto"/>
          <w:spacing w:val="1"/>
          <w:lang w:val="en-GB"/>
        </w:rPr>
        <w:t>n</w:t>
      </w:r>
      <w:r w:rsidRPr="007C0B07">
        <w:rPr>
          <w:rFonts w:ascii="CG Times" w:eastAsia="Arial" w:hAnsi="CG Times" w:cs="Arial"/>
          <w:color w:val="auto"/>
          <w:spacing w:val="-1"/>
          <w:lang w:val="en-GB"/>
        </w:rPr>
        <w:t>d</w:t>
      </w:r>
      <w:r w:rsidRPr="007C0B07">
        <w:rPr>
          <w:rFonts w:ascii="CG Times" w:eastAsia="Arial" w:hAnsi="CG Times" w:cs="Arial"/>
          <w:color w:val="auto"/>
          <w:spacing w:val="1"/>
          <w:lang w:val="en-GB"/>
        </w:rPr>
        <w:t>on</w:t>
      </w:r>
      <w:r w:rsidRPr="007C0B07">
        <w:rPr>
          <w:rFonts w:ascii="CG Times" w:eastAsia="Arial" w:hAnsi="CG Times" w:cs="Arial"/>
          <w:color w:val="auto"/>
          <w:spacing w:val="-1"/>
          <w:lang w:val="en-GB"/>
        </w:rPr>
        <w:t>m</w:t>
      </w:r>
      <w:r w:rsidRPr="007C0B07">
        <w:rPr>
          <w:rFonts w:ascii="CG Times" w:eastAsia="Arial" w:hAnsi="CG Times" w:cs="Arial"/>
          <w:color w:val="auto"/>
          <w:spacing w:val="1"/>
          <w:lang w:val="en-GB"/>
        </w:rPr>
        <w:t>en</w:t>
      </w:r>
      <w:r w:rsidRPr="007C0B07">
        <w:rPr>
          <w:rFonts w:ascii="CG Times" w:eastAsia="Arial" w:hAnsi="CG Times" w:cs="Arial"/>
          <w:color w:val="auto"/>
          <w:spacing w:val="-2"/>
          <w:lang w:val="en-GB"/>
        </w:rPr>
        <w:t>t</w:t>
      </w:r>
      <w:r w:rsidRPr="007C0B07">
        <w:rPr>
          <w:rFonts w:ascii="CG Times" w:eastAsia="Arial" w:hAnsi="CG Times" w:cs="Arial"/>
          <w:color w:val="auto"/>
          <w:lang w:val="en-GB"/>
        </w:rPr>
        <w:t>.</w:t>
      </w:r>
    </w:p>
    <w:p w14:paraId="7BB3B8C6" w14:textId="77777777" w:rsidR="00535C04" w:rsidRPr="007C0B07" w:rsidRDefault="00535C04" w:rsidP="00535C04">
      <w:pPr>
        <w:spacing w:line="275" w:lineRule="auto"/>
        <w:ind w:right="-20"/>
        <w:rPr>
          <w:rFonts w:ascii="CG Times" w:eastAsia="Arial" w:hAnsi="CG Times" w:cs="Arial"/>
          <w:sz w:val="24"/>
          <w:szCs w:val="24"/>
          <w:lang w:val="en-GB"/>
        </w:rPr>
      </w:pPr>
      <w:r w:rsidRPr="007C0B07">
        <w:rPr>
          <w:rFonts w:ascii="CG Times" w:hAnsi="CG Times" w:cs="Arial"/>
          <w:b/>
          <w:sz w:val="24"/>
          <w:szCs w:val="24"/>
          <w:lang w:val="en-GB"/>
        </w:rPr>
        <w:t>5.2</w:t>
      </w:r>
      <w:r w:rsidRPr="007C0B07">
        <w:rPr>
          <w:rFonts w:ascii="CG Times" w:hAnsi="CG Times" w:cs="Arial"/>
          <w:sz w:val="24"/>
          <w:szCs w:val="24"/>
          <w:lang w:val="en-GB"/>
        </w:rPr>
        <w:t xml:space="preserve"> </w:t>
      </w:r>
      <w:r w:rsidRPr="007C0B07">
        <w:rPr>
          <w:rFonts w:ascii="CG Times" w:eastAsia="Arial" w:hAnsi="CG Times" w:cs="Arial"/>
          <w:sz w:val="24"/>
          <w:szCs w:val="24"/>
          <w:lang w:val="en-GB"/>
        </w:rPr>
        <w:t>Dur</w:t>
      </w:r>
      <w:r w:rsidRPr="007C0B07">
        <w:rPr>
          <w:rFonts w:ascii="CG Times" w:eastAsia="Arial" w:hAnsi="CG Times" w:cs="Arial"/>
          <w:spacing w:val="-1"/>
          <w:sz w:val="24"/>
          <w:szCs w:val="24"/>
          <w:lang w:val="en-GB"/>
        </w:rPr>
        <w:t>i</w:t>
      </w:r>
      <w:r w:rsidRPr="007C0B07">
        <w:rPr>
          <w:rFonts w:ascii="CG Times" w:eastAsia="Arial" w:hAnsi="CG Times" w:cs="Arial"/>
          <w:spacing w:val="1"/>
          <w:sz w:val="24"/>
          <w:szCs w:val="24"/>
          <w:lang w:val="en-GB"/>
        </w:rPr>
        <w:t>n</w:t>
      </w:r>
      <w:r w:rsidRPr="007C0B07">
        <w:rPr>
          <w:rFonts w:ascii="CG Times" w:eastAsia="Arial" w:hAnsi="CG Times" w:cs="Arial"/>
          <w:sz w:val="24"/>
          <w:szCs w:val="24"/>
          <w:lang w:val="en-GB"/>
        </w:rPr>
        <w:t>g</w:t>
      </w:r>
      <w:r w:rsidRPr="007C0B07">
        <w:rPr>
          <w:rFonts w:ascii="CG Times" w:eastAsia="Arial" w:hAnsi="CG Times" w:cs="Arial"/>
          <w:spacing w:val="-1"/>
          <w:sz w:val="24"/>
          <w:szCs w:val="24"/>
          <w:lang w:val="en-GB"/>
        </w:rPr>
        <w:t xml:space="preserve"> </w:t>
      </w:r>
      <w:r w:rsidRPr="007C0B07">
        <w:rPr>
          <w:rFonts w:ascii="CG Times" w:eastAsia="Arial" w:hAnsi="CG Times" w:cs="Arial"/>
          <w:spacing w:val="1"/>
          <w:sz w:val="24"/>
          <w:szCs w:val="24"/>
          <w:lang w:val="en-GB"/>
        </w:rPr>
        <w:t>an</w:t>
      </w:r>
      <w:r w:rsidRPr="007C0B07">
        <w:rPr>
          <w:rFonts w:ascii="CG Times" w:eastAsia="Arial" w:hAnsi="CG Times" w:cs="Arial"/>
          <w:sz w:val="24"/>
          <w:szCs w:val="24"/>
          <w:lang w:val="en-GB"/>
        </w:rPr>
        <w:t>y</w:t>
      </w:r>
      <w:r w:rsidRPr="007C0B07">
        <w:rPr>
          <w:rFonts w:ascii="CG Times" w:eastAsia="Arial" w:hAnsi="CG Times" w:cs="Arial"/>
          <w:spacing w:val="-2"/>
          <w:sz w:val="24"/>
          <w:szCs w:val="24"/>
          <w:lang w:val="en-GB"/>
        </w:rPr>
        <w:t xml:space="preserve"> </w:t>
      </w:r>
      <w:r w:rsidRPr="007C0B07">
        <w:rPr>
          <w:rFonts w:ascii="CG Times" w:eastAsia="Arial" w:hAnsi="CG Times" w:cs="Arial"/>
          <w:sz w:val="24"/>
          <w:szCs w:val="24"/>
          <w:lang w:val="en-GB"/>
        </w:rPr>
        <w:t>st</w:t>
      </w:r>
      <w:r w:rsidRPr="007C0B07">
        <w:rPr>
          <w:rFonts w:ascii="CG Times" w:eastAsia="Arial" w:hAnsi="CG Times" w:cs="Arial"/>
          <w:spacing w:val="1"/>
          <w:sz w:val="24"/>
          <w:szCs w:val="24"/>
          <w:lang w:val="en-GB"/>
        </w:rPr>
        <w:t>a</w:t>
      </w:r>
      <w:r w:rsidRPr="007C0B07">
        <w:rPr>
          <w:rFonts w:ascii="CG Times" w:eastAsia="Arial" w:hAnsi="CG Times" w:cs="Arial"/>
          <w:sz w:val="24"/>
          <w:szCs w:val="24"/>
          <w:lang w:val="en-GB"/>
        </w:rPr>
        <w:t>rti</w:t>
      </w:r>
      <w:r w:rsidRPr="007C0B07">
        <w:rPr>
          <w:rFonts w:ascii="CG Times" w:eastAsia="Arial" w:hAnsi="CG Times" w:cs="Arial"/>
          <w:spacing w:val="-2"/>
          <w:sz w:val="24"/>
          <w:szCs w:val="24"/>
          <w:lang w:val="en-GB"/>
        </w:rPr>
        <w:t>n</w:t>
      </w:r>
      <w:r w:rsidRPr="007C0B07">
        <w:rPr>
          <w:rFonts w:ascii="CG Times" w:eastAsia="Arial" w:hAnsi="CG Times" w:cs="Arial"/>
          <w:sz w:val="24"/>
          <w:szCs w:val="24"/>
          <w:lang w:val="en-GB"/>
        </w:rPr>
        <w:t>g s</w:t>
      </w:r>
      <w:r w:rsidRPr="007C0B07">
        <w:rPr>
          <w:rFonts w:ascii="CG Times" w:eastAsia="Arial" w:hAnsi="CG Times" w:cs="Arial"/>
          <w:spacing w:val="1"/>
          <w:sz w:val="24"/>
          <w:szCs w:val="24"/>
          <w:lang w:val="en-GB"/>
        </w:rPr>
        <w:t>e</w:t>
      </w:r>
      <w:r w:rsidRPr="007C0B07">
        <w:rPr>
          <w:rFonts w:ascii="CG Times" w:eastAsia="Arial" w:hAnsi="CG Times" w:cs="Arial"/>
          <w:spacing w:val="-1"/>
          <w:sz w:val="24"/>
          <w:szCs w:val="24"/>
          <w:lang w:val="en-GB"/>
        </w:rPr>
        <w:t>q</w:t>
      </w:r>
      <w:r w:rsidRPr="007C0B07">
        <w:rPr>
          <w:rFonts w:ascii="CG Times" w:eastAsia="Arial" w:hAnsi="CG Times" w:cs="Arial"/>
          <w:spacing w:val="1"/>
          <w:sz w:val="24"/>
          <w:szCs w:val="24"/>
          <w:lang w:val="en-GB"/>
        </w:rPr>
        <w:t>uen</w:t>
      </w:r>
      <w:r w:rsidRPr="007C0B07">
        <w:rPr>
          <w:rFonts w:ascii="CG Times" w:eastAsia="Arial" w:hAnsi="CG Times" w:cs="Arial"/>
          <w:sz w:val="24"/>
          <w:szCs w:val="24"/>
          <w:lang w:val="en-GB"/>
        </w:rPr>
        <w:t>c</w:t>
      </w:r>
      <w:r w:rsidRPr="007C0B07">
        <w:rPr>
          <w:rFonts w:ascii="CG Times" w:eastAsia="Arial" w:hAnsi="CG Times" w:cs="Arial"/>
          <w:spacing w:val="1"/>
          <w:sz w:val="24"/>
          <w:szCs w:val="24"/>
          <w:lang w:val="en-GB"/>
        </w:rPr>
        <w:t>e</w:t>
      </w:r>
      <w:r w:rsidRPr="007C0B07">
        <w:rPr>
          <w:rFonts w:ascii="CG Times" w:eastAsia="Arial" w:hAnsi="CG Times" w:cs="Arial"/>
          <w:sz w:val="24"/>
          <w:szCs w:val="24"/>
          <w:lang w:val="en-GB"/>
        </w:rPr>
        <w:t>,</w:t>
      </w:r>
      <w:r w:rsidRPr="007C0B07">
        <w:rPr>
          <w:rFonts w:ascii="CG Times" w:eastAsia="Arial" w:hAnsi="CG Times" w:cs="Arial"/>
          <w:spacing w:val="2"/>
          <w:sz w:val="24"/>
          <w:szCs w:val="24"/>
          <w:lang w:val="en-GB"/>
        </w:rPr>
        <w:t xml:space="preserve"> </w:t>
      </w:r>
      <w:r w:rsidRPr="007C0B07">
        <w:rPr>
          <w:rFonts w:ascii="CG Times" w:eastAsia="Arial" w:hAnsi="CG Times" w:cs="Arial"/>
          <w:spacing w:val="-2"/>
          <w:sz w:val="24"/>
          <w:szCs w:val="24"/>
          <w:lang w:val="en-GB"/>
        </w:rPr>
        <w:t>s</w:t>
      </w:r>
      <w:r w:rsidRPr="007C0B07">
        <w:rPr>
          <w:rFonts w:ascii="CG Times" w:eastAsia="Arial" w:hAnsi="CG Times" w:cs="Arial"/>
          <w:spacing w:val="1"/>
          <w:sz w:val="24"/>
          <w:szCs w:val="24"/>
          <w:lang w:val="en-GB"/>
        </w:rPr>
        <w:t>up</w:t>
      </w:r>
      <w:r w:rsidRPr="007C0B07">
        <w:rPr>
          <w:rFonts w:ascii="CG Times" w:eastAsia="Arial" w:hAnsi="CG Times" w:cs="Arial"/>
          <w:spacing w:val="-1"/>
          <w:sz w:val="24"/>
          <w:szCs w:val="24"/>
          <w:lang w:val="en-GB"/>
        </w:rPr>
        <w:t>p</w:t>
      </w:r>
      <w:r w:rsidRPr="007C0B07">
        <w:rPr>
          <w:rFonts w:ascii="CG Times" w:eastAsia="Arial" w:hAnsi="CG Times" w:cs="Arial"/>
          <w:spacing w:val="1"/>
          <w:sz w:val="24"/>
          <w:szCs w:val="24"/>
          <w:lang w:val="en-GB"/>
        </w:rPr>
        <w:t>o</w:t>
      </w:r>
      <w:r w:rsidRPr="007C0B07">
        <w:rPr>
          <w:rFonts w:ascii="CG Times" w:eastAsia="Arial" w:hAnsi="CG Times" w:cs="Arial"/>
          <w:sz w:val="24"/>
          <w:szCs w:val="24"/>
          <w:lang w:val="en-GB"/>
        </w:rPr>
        <w:t>rt</w:t>
      </w:r>
      <w:r w:rsidRPr="007C0B07">
        <w:rPr>
          <w:rFonts w:ascii="CG Times" w:eastAsia="Arial" w:hAnsi="CG Times" w:cs="Arial"/>
          <w:spacing w:val="1"/>
          <w:sz w:val="24"/>
          <w:szCs w:val="24"/>
          <w:lang w:val="en-GB"/>
        </w:rPr>
        <w:t xml:space="preserve"> </w:t>
      </w:r>
      <w:r w:rsidRPr="007C0B07">
        <w:rPr>
          <w:rFonts w:ascii="CG Times" w:eastAsia="Arial" w:hAnsi="CG Times" w:cs="Arial"/>
          <w:spacing w:val="-1"/>
          <w:sz w:val="24"/>
          <w:szCs w:val="24"/>
          <w:lang w:val="en-GB"/>
        </w:rPr>
        <w:t>b</w:t>
      </w:r>
      <w:r w:rsidRPr="007C0B07">
        <w:rPr>
          <w:rFonts w:ascii="CG Times" w:eastAsia="Arial" w:hAnsi="CG Times" w:cs="Arial"/>
          <w:spacing w:val="1"/>
          <w:sz w:val="24"/>
          <w:szCs w:val="24"/>
          <w:lang w:val="en-GB"/>
        </w:rPr>
        <w:t>oa</w:t>
      </w:r>
      <w:r w:rsidRPr="007C0B07">
        <w:rPr>
          <w:rFonts w:ascii="CG Times" w:eastAsia="Arial" w:hAnsi="CG Times" w:cs="Arial"/>
          <w:sz w:val="24"/>
          <w:szCs w:val="24"/>
          <w:lang w:val="en-GB"/>
        </w:rPr>
        <w:t>ts</w:t>
      </w:r>
      <w:r w:rsidRPr="007C0B07">
        <w:rPr>
          <w:rFonts w:ascii="CG Times" w:eastAsia="Arial" w:hAnsi="CG Times" w:cs="Arial"/>
          <w:spacing w:val="1"/>
          <w:sz w:val="24"/>
          <w:szCs w:val="24"/>
          <w:lang w:val="en-GB"/>
        </w:rPr>
        <w:t xml:space="preserve"> </w:t>
      </w:r>
      <w:r w:rsidRPr="007C0B07">
        <w:rPr>
          <w:rFonts w:ascii="CG Times" w:eastAsia="Arial" w:hAnsi="CG Times" w:cs="Arial"/>
          <w:spacing w:val="-2"/>
          <w:sz w:val="24"/>
          <w:szCs w:val="24"/>
          <w:lang w:val="en-GB"/>
        </w:rPr>
        <w:t>s</w:t>
      </w:r>
      <w:r w:rsidRPr="007C0B07">
        <w:rPr>
          <w:rFonts w:ascii="CG Times" w:eastAsia="Arial" w:hAnsi="CG Times" w:cs="Arial"/>
          <w:spacing w:val="1"/>
          <w:sz w:val="24"/>
          <w:szCs w:val="24"/>
          <w:lang w:val="en-GB"/>
        </w:rPr>
        <w:t>ha</w:t>
      </w:r>
      <w:r w:rsidRPr="007C0B07">
        <w:rPr>
          <w:rFonts w:ascii="CG Times" w:eastAsia="Arial" w:hAnsi="CG Times" w:cs="Arial"/>
          <w:sz w:val="24"/>
          <w:szCs w:val="24"/>
          <w:lang w:val="en-GB"/>
        </w:rPr>
        <w:t>ll st</w:t>
      </w:r>
      <w:r w:rsidRPr="007C0B07">
        <w:rPr>
          <w:rFonts w:ascii="CG Times" w:eastAsia="Arial" w:hAnsi="CG Times" w:cs="Arial"/>
          <w:spacing w:val="1"/>
          <w:sz w:val="24"/>
          <w:szCs w:val="24"/>
          <w:lang w:val="en-GB"/>
        </w:rPr>
        <w:t>a</w:t>
      </w:r>
      <w:r w:rsidRPr="007C0B07">
        <w:rPr>
          <w:rFonts w:ascii="CG Times" w:eastAsia="Arial" w:hAnsi="CG Times" w:cs="Arial"/>
          <w:sz w:val="24"/>
          <w:szCs w:val="24"/>
          <w:lang w:val="en-GB"/>
        </w:rPr>
        <w:t>y</w:t>
      </w:r>
      <w:r w:rsidRPr="007C0B07">
        <w:rPr>
          <w:rFonts w:ascii="CG Times" w:eastAsia="Arial" w:hAnsi="CG Times" w:cs="Arial"/>
          <w:spacing w:val="-2"/>
          <w:sz w:val="24"/>
          <w:szCs w:val="24"/>
          <w:lang w:val="en-GB"/>
        </w:rPr>
        <w:t xml:space="preserve"> </w:t>
      </w:r>
      <w:r w:rsidRPr="007C0B07">
        <w:rPr>
          <w:rFonts w:ascii="CG Times" w:eastAsia="Arial" w:hAnsi="CG Times" w:cs="Arial"/>
          <w:spacing w:val="1"/>
          <w:sz w:val="24"/>
          <w:szCs w:val="24"/>
          <w:lang w:val="en-GB"/>
        </w:rPr>
        <w:t>a</w:t>
      </w:r>
      <w:r w:rsidRPr="007C0B07">
        <w:rPr>
          <w:rFonts w:ascii="CG Times" w:eastAsia="Arial" w:hAnsi="CG Times" w:cs="Arial"/>
          <w:sz w:val="24"/>
          <w:szCs w:val="24"/>
          <w:lang w:val="en-GB"/>
        </w:rPr>
        <w:t>t</w:t>
      </w:r>
      <w:r w:rsidRPr="007C0B07">
        <w:rPr>
          <w:rFonts w:ascii="CG Times" w:eastAsia="Arial" w:hAnsi="CG Times" w:cs="Arial"/>
          <w:spacing w:val="1"/>
          <w:sz w:val="24"/>
          <w:szCs w:val="24"/>
          <w:lang w:val="en-GB"/>
        </w:rPr>
        <w:t xml:space="preserve"> </w:t>
      </w:r>
      <w:r w:rsidRPr="007C0B07">
        <w:rPr>
          <w:rFonts w:ascii="CG Times" w:eastAsia="Arial" w:hAnsi="CG Times" w:cs="Arial"/>
          <w:sz w:val="24"/>
          <w:szCs w:val="24"/>
          <w:lang w:val="en-GB"/>
        </w:rPr>
        <w:t>l</w:t>
      </w:r>
      <w:r w:rsidRPr="007C0B07">
        <w:rPr>
          <w:rFonts w:ascii="CG Times" w:eastAsia="Arial" w:hAnsi="CG Times" w:cs="Arial"/>
          <w:spacing w:val="-2"/>
          <w:sz w:val="24"/>
          <w:szCs w:val="24"/>
          <w:lang w:val="en-GB"/>
        </w:rPr>
        <w:t>e</w:t>
      </w:r>
      <w:r w:rsidRPr="007C0B07">
        <w:rPr>
          <w:rFonts w:ascii="CG Times" w:eastAsia="Arial" w:hAnsi="CG Times" w:cs="Arial"/>
          <w:spacing w:val="1"/>
          <w:sz w:val="24"/>
          <w:szCs w:val="24"/>
          <w:lang w:val="en-GB"/>
        </w:rPr>
        <w:t>a</w:t>
      </w:r>
      <w:r w:rsidRPr="007C0B07">
        <w:rPr>
          <w:rFonts w:ascii="CG Times" w:eastAsia="Arial" w:hAnsi="CG Times" w:cs="Arial"/>
          <w:sz w:val="24"/>
          <w:szCs w:val="24"/>
          <w:lang w:val="en-GB"/>
        </w:rPr>
        <w:t>st 50</w:t>
      </w:r>
      <w:r w:rsidRPr="007C0B07">
        <w:rPr>
          <w:rFonts w:ascii="CG Times" w:eastAsia="Arial" w:hAnsi="CG Times" w:cs="Arial"/>
          <w:spacing w:val="-1"/>
          <w:sz w:val="24"/>
          <w:szCs w:val="24"/>
          <w:lang w:val="en-GB"/>
        </w:rPr>
        <w:t xml:space="preserve"> </w:t>
      </w:r>
      <w:r w:rsidRPr="007C0B07">
        <w:rPr>
          <w:rFonts w:ascii="CG Times" w:eastAsia="Arial" w:hAnsi="CG Times" w:cs="Arial"/>
          <w:spacing w:val="1"/>
          <w:sz w:val="24"/>
          <w:szCs w:val="24"/>
          <w:lang w:val="en-GB"/>
        </w:rPr>
        <w:t>me</w:t>
      </w:r>
      <w:r w:rsidRPr="007C0B07">
        <w:rPr>
          <w:rFonts w:ascii="CG Times" w:eastAsia="Arial" w:hAnsi="CG Times" w:cs="Arial"/>
          <w:spacing w:val="-2"/>
          <w:sz w:val="24"/>
          <w:szCs w:val="24"/>
          <w:lang w:val="en-GB"/>
        </w:rPr>
        <w:t>t</w:t>
      </w:r>
      <w:r w:rsidRPr="007C0B07">
        <w:rPr>
          <w:rFonts w:ascii="CG Times" w:eastAsia="Arial" w:hAnsi="CG Times" w:cs="Arial"/>
          <w:spacing w:val="1"/>
          <w:sz w:val="24"/>
          <w:szCs w:val="24"/>
          <w:lang w:val="en-GB"/>
        </w:rPr>
        <w:t>e</w:t>
      </w:r>
      <w:r w:rsidRPr="007C0B07">
        <w:rPr>
          <w:rFonts w:ascii="CG Times" w:eastAsia="Arial" w:hAnsi="CG Times" w:cs="Arial"/>
          <w:sz w:val="24"/>
          <w:szCs w:val="24"/>
          <w:lang w:val="en-GB"/>
        </w:rPr>
        <w:t xml:space="preserve">rs to </w:t>
      </w:r>
      <w:r w:rsidRPr="007C0B07">
        <w:rPr>
          <w:rFonts w:ascii="CG Times" w:eastAsia="Arial" w:hAnsi="CG Times" w:cs="Arial"/>
          <w:spacing w:val="1"/>
          <w:sz w:val="24"/>
          <w:szCs w:val="24"/>
          <w:lang w:val="en-GB"/>
        </w:rPr>
        <w:t>leeward</w:t>
      </w:r>
      <w:r w:rsidRPr="007C0B07">
        <w:rPr>
          <w:rFonts w:ascii="CG Times" w:eastAsia="Arial" w:hAnsi="CG Times" w:cs="Arial"/>
          <w:sz w:val="24"/>
          <w:szCs w:val="24"/>
          <w:lang w:val="en-GB"/>
        </w:rPr>
        <w:t xml:space="preserve"> of t</w:t>
      </w:r>
      <w:r w:rsidRPr="007C0B07">
        <w:rPr>
          <w:rFonts w:ascii="CG Times" w:eastAsia="Arial" w:hAnsi="CG Times" w:cs="Arial"/>
          <w:spacing w:val="1"/>
          <w:sz w:val="24"/>
          <w:szCs w:val="24"/>
          <w:lang w:val="en-GB"/>
        </w:rPr>
        <w:t>h</w:t>
      </w:r>
      <w:r w:rsidRPr="007C0B07">
        <w:rPr>
          <w:rFonts w:ascii="CG Times" w:eastAsia="Arial" w:hAnsi="CG Times" w:cs="Arial"/>
          <w:sz w:val="24"/>
          <w:szCs w:val="24"/>
          <w:lang w:val="en-GB"/>
        </w:rPr>
        <w:t>e</w:t>
      </w:r>
      <w:r w:rsidRPr="007C0B07">
        <w:rPr>
          <w:rFonts w:ascii="CG Times" w:eastAsia="Arial" w:hAnsi="CG Times" w:cs="Arial"/>
          <w:spacing w:val="2"/>
          <w:sz w:val="24"/>
          <w:szCs w:val="24"/>
          <w:lang w:val="en-GB"/>
        </w:rPr>
        <w:t xml:space="preserve"> </w:t>
      </w:r>
      <w:r w:rsidRPr="007C0B07">
        <w:rPr>
          <w:rFonts w:ascii="CG Times" w:eastAsia="Arial" w:hAnsi="CG Times" w:cs="Arial"/>
          <w:sz w:val="24"/>
          <w:szCs w:val="24"/>
          <w:lang w:val="en-GB"/>
        </w:rPr>
        <w:t>s</w:t>
      </w:r>
      <w:r w:rsidRPr="007C0B07">
        <w:rPr>
          <w:rFonts w:ascii="CG Times" w:eastAsia="Arial" w:hAnsi="CG Times" w:cs="Arial"/>
          <w:spacing w:val="-2"/>
          <w:sz w:val="24"/>
          <w:szCs w:val="24"/>
          <w:lang w:val="en-GB"/>
        </w:rPr>
        <w:t>t</w:t>
      </w:r>
      <w:r w:rsidRPr="007C0B07">
        <w:rPr>
          <w:rFonts w:ascii="CG Times" w:eastAsia="Arial" w:hAnsi="CG Times" w:cs="Arial"/>
          <w:spacing w:val="1"/>
          <w:sz w:val="24"/>
          <w:szCs w:val="24"/>
          <w:lang w:val="en-GB"/>
        </w:rPr>
        <w:t>a</w:t>
      </w:r>
      <w:r w:rsidRPr="007C0B07">
        <w:rPr>
          <w:rFonts w:ascii="CG Times" w:eastAsia="Arial" w:hAnsi="CG Times" w:cs="Arial"/>
          <w:sz w:val="24"/>
          <w:szCs w:val="24"/>
          <w:lang w:val="en-GB"/>
        </w:rPr>
        <w:t>rting l</w:t>
      </w:r>
      <w:r w:rsidRPr="007C0B07">
        <w:rPr>
          <w:rFonts w:ascii="CG Times" w:eastAsia="Arial" w:hAnsi="CG Times" w:cs="Arial"/>
          <w:spacing w:val="-1"/>
          <w:sz w:val="24"/>
          <w:szCs w:val="24"/>
          <w:lang w:val="en-GB"/>
        </w:rPr>
        <w:t>i</w:t>
      </w:r>
      <w:r w:rsidRPr="007C0B07">
        <w:rPr>
          <w:rFonts w:ascii="CG Times" w:eastAsia="Arial" w:hAnsi="CG Times" w:cs="Arial"/>
          <w:spacing w:val="1"/>
          <w:sz w:val="24"/>
          <w:szCs w:val="24"/>
          <w:lang w:val="en-GB"/>
        </w:rPr>
        <w:t>n</w:t>
      </w:r>
      <w:r w:rsidRPr="007C0B07">
        <w:rPr>
          <w:rFonts w:ascii="CG Times" w:eastAsia="Arial" w:hAnsi="CG Times" w:cs="Arial"/>
          <w:sz w:val="24"/>
          <w:szCs w:val="24"/>
          <w:lang w:val="en-GB"/>
        </w:rPr>
        <w:t>e</w:t>
      </w:r>
      <w:r w:rsidRPr="007C0B07">
        <w:rPr>
          <w:rFonts w:ascii="CG Times" w:eastAsia="Arial" w:hAnsi="CG Times" w:cs="Arial"/>
          <w:spacing w:val="2"/>
          <w:sz w:val="24"/>
          <w:szCs w:val="24"/>
          <w:lang w:val="en-GB"/>
        </w:rPr>
        <w:t xml:space="preserve"> </w:t>
      </w:r>
      <w:r w:rsidRPr="007C0B07">
        <w:rPr>
          <w:rFonts w:ascii="CG Times" w:eastAsia="Arial" w:hAnsi="CG Times" w:cs="Arial"/>
          <w:spacing w:val="-1"/>
          <w:sz w:val="24"/>
          <w:szCs w:val="24"/>
          <w:lang w:val="en-GB"/>
        </w:rPr>
        <w:t>a</w:t>
      </w:r>
      <w:r w:rsidRPr="007C0B07">
        <w:rPr>
          <w:rFonts w:ascii="CG Times" w:eastAsia="Arial" w:hAnsi="CG Times" w:cs="Arial"/>
          <w:spacing w:val="1"/>
          <w:sz w:val="24"/>
          <w:szCs w:val="24"/>
          <w:lang w:val="en-GB"/>
        </w:rPr>
        <w:t>n</w:t>
      </w:r>
      <w:r w:rsidRPr="007C0B07">
        <w:rPr>
          <w:rFonts w:ascii="CG Times" w:eastAsia="Arial" w:hAnsi="CG Times" w:cs="Arial"/>
          <w:sz w:val="24"/>
          <w:szCs w:val="24"/>
          <w:lang w:val="en-GB"/>
        </w:rPr>
        <w:t>d</w:t>
      </w:r>
      <w:r w:rsidRPr="007C0B07">
        <w:rPr>
          <w:rFonts w:ascii="CG Times" w:eastAsia="Arial" w:hAnsi="CG Times" w:cs="Arial"/>
          <w:spacing w:val="2"/>
          <w:sz w:val="24"/>
          <w:szCs w:val="24"/>
          <w:lang w:val="en-GB"/>
        </w:rPr>
        <w:t xml:space="preserve"> </w:t>
      </w:r>
      <w:r w:rsidRPr="007C0B07">
        <w:rPr>
          <w:rFonts w:ascii="CG Times" w:eastAsia="Arial" w:hAnsi="CG Times" w:cs="Arial"/>
          <w:sz w:val="24"/>
          <w:szCs w:val="24"/>
          <w:lang w:val="en-GB"/>
        </w:rPr>
        <w:t>its</w:t>
      </w:r>
      <w:r w:rsidRPr="007C0B07">
        <w:rPr>
          <w:rFonts w:ascii="CG Times" w:eastAsia="Arial" w:hAnsi="CG Times" w:cs="Arial"/>
          <w:spacing w:val="-2"/>
          <w:sz w:val="24"/>
          <w:szCs w:val="24"/>
          <w:lang w:val="en-GB"/>
        </w:rPr>
        <w:t xml:space="preserve"> </w:t>
      </w:r>
      <w:r w:rsidRPr="007C0B07">
        <w:rPr>
          <w:rFonts w:ascii="CG Times" w:eastAsia="Arial" w:hAnsi="CG Times" w:cs="Arial"/>
          <w:spacing w:val="1"/>
          <w:sz w:val="24"/>
          <w:szCs w:val="24"/>
          <w:lang w:val="en-GB"/>
        </w:rPr>
        <w:t>e</w:t>
      </w:r>
      <w:r w:rsidRPr="007C0B07">
        <w:rPr>
          <w:rFonts w:ascii="CG Times" w:eastAsia="Arial" w:hAnsi="CG Times" w:cs="Arial"/>
          <w:spacing w:val="-2"/>
          <w:sz w:val="24"/>
          <w:szCs w:val="24"/>
          <w:lang w:val="en-GB"/>
        </w:rPr>
        <w:t>x</w:t>
      </w:r>
      <w:r w:rsidRPr="007C0B07">
        <w:rPr>
          <w:rFonts w:ascii="CG Times" w:eastAsia="Arial" w:hAnsi="CG Times" w:cs="Arial"/>
          <w:sz w:val="24"/>
          <w:szCs w:val="24"/>
          <w:lang w:val="en-GB"/>
        </w:rPr>
        <w:t>t</w:t>
      </w:r>
      <w:r w:rsidRPr="007C0B07">
        <w:rPr>
          <w:rFonts w:ascii="CG Times" w:eastAsia="Arial" w:hAnsi="CG Times" w:cs="Arial"/>
          <w:spacing w:val="1"/>
          <w:sz w:val="24"/>
          <w:szCs w:val="24"/>
          <w:lang w:val="en-GB"/>
        </w:rPr>
        <w:t>en</w:t>
      </w:r>
      <w:r w:rsidRPr="007C0B07">
        <w:rPr>
          <w:rFonts w:ascii="CG Times" w:eastAsia="Arial" w:hAnsi="CG Times" w:cs="Arial"/>
          <w:sz w:val="24"/>
          <w:szCs w:val="24"/>
          <w:lang w:val="en-GB"/>
        </w:rPr>
        <w:t>sio</w:t>
      </w:r>
      <w:r w:rsidRPr="007C0B07">
        <w:rPr>
          <w:rFonts w:ascii="CG Times" w:eastAsia="Arial" w:hAnsi="CG Times" w:cs="Arial"/>
          <w:spacing w:val="1"/>
          <w:sz w:val="24"/>
          <w:szCs w:val="24"/>
          <w:lang w:val="en-GB"/>
        </w:rPr>
        <w:t>n</w:t>
      </w:r>
      <w:r w:rsidRPr="007C0B07">
        <w:rPr>
          <w:rFonts w:ascii="CG Times" w:eastAsia="Arial" w:hAnsi="CG Times" w:cs="Arial"/>
          <w:sz w:val="24"/>
          <w:szCs w:val="24"/>
          <w:lang w:val="en-GB"/>
        </w:rPr>
        <w:t>s.</w:t>
      </w:r>
    </w:p>
    <w:p w14:paraId="38C48EEC" w14:textId="77777777" w:rsidR="00535C04" w:rsidRPr="007C0B07" w:rsidRDefault="00535C04" w:rsidP="00535C04">
      <w:pPr>
        <w:pStyle w:val="p0"/>
        <w:snapToGrid w:val="0"/>
        <w:jc w:val="both"/>
        <w:rPr>
          <w:rFonts w:ascii="CG Times" w:hAnsi="CG Times" w:cs="Arial"/>
          <w:color w:val="auto"/>
          <w:lang w:val="en-GB"/>
        </w:rPr>
      </w:pPr>
      <w:r w:rsidRPr="007C0B07">
        <w:rPr>
          <w:rFonts w:ascii="CG Times" w:hAnsi="CG Times" w:cs="Arial"/>
          <w:b/>
          <w:color w:val="auto"/>
          <w:lang w:val="en-GB"/>
        </w:rPr>
        <w:t xml:space="preserve">5.3 </w:t>
      </w:r>
      <w:r w:rsidRPr="007C0B07">
        <w:rPr>
          <w:rFonts w:ascii="CG Times" w:hAnsi="CG Times" w:cs="Arial"/>
          <w:color w:val="auto"/>
          <w:lang w:val="en-GB"/>
        </w:rPr>
        <w:t>Support Boats shall not be positioned:</w:t>
      </w:r>
    </w:p>
    <w:p w14:paraId="67ABCB79" w14:textId="77777777" w:rsidR="00535C04" w:rsidRPr="007C0B07" w:rsidRDefault="00535C04" w:rsidP="00535C04">
      <w:pPr>
        <w:pStyle w:val="p0"/>
        <w:snapToGrid w:val="0"/>
        <w:jc w:val="both"/>
        <w:rPr>
          <w:rFonts w:ascii="CG Times" w:hAnsi="CG Times" w:cs="Arial"/>
          <w:color w:val="auto"/>
          <w:lang w:val="en-GB"/>
        </w:rPr>
      </w:pPr>
      <w:r w:rsidRPr="007C0B07">
        <w:rPr>
          <w:rFonts w:ascii="CG Times" w:hAnsi="CG Times" w:cs="Arial"/>
          <w:b/>
          <w:color w:val="auto"/>
          <w:lang w:val="en-GB"/>
        </w:rPr>
        <w:t>5.3.1</w:t>
      </w:r>
      <w:r w:rsidRPr="007C0B07">
        <w:rPr>
          <w:rFonts w:ascii="CG Times" w:hAnsi="CG Times" w:cs="Arial"/>
          <w:color w:val="auto"/>
          <w:lang w:val="en-GB"/>
        </w:rPr>
        <w:t xml:space="preserve"> Closer than 50 meters of any boat racing.</w:t>
      </w:r>
    </w:p>
    <w:p w14:paraId="44A9D5B2" w14:textId="77777777" w:rsidR="00535C04" w:rsidRPr="007C0B07" w:rsidRDefault="00535C04" w:rsidP="00535C04">
      <w:pPr>
        <w:pStyle w:val="p0"/>
        <w:snapToGrid w:val="0"/>
        <w:jc w:val="both"/>
        <w:rPr>
          <w:rFonts w:ascii="CG Times" w:hAnsi="CG Times" w:cs="Arial"/>
          <w:color w:val="auto"/>
          <w:lang w:val="en-GB"/>
        </w:rPr>
      </w:pPr>
      <w:r w:rsidRPr="007C0B07">
        <w:rPr>
          <w:rFonts w:ascii="CG Times" w:hAnsi="CG Times" w:cs="Arial"/>
          <w:b/>
          <w:color w:val="auto"/>
          <w:lang w:val="en-GB"/>
        </w:rPr>
        <w:t>5.3.2</w:t>
      </w:r>
      <w:r w:rsidRPr="007C0B07">
        <w:rPr>
          <w:rFonts w:ascii="CG Times" w:hAnsi="CG Times" w:cs="Arial"/>
          <w:color w:val="auto"/>
          <w:lang w:val="en-GB"/>
        </w:rPr>
        <w:t xml:space="preserve"> Within 50 meters of the starting line and marks.</w:t>
      </w:r>
    </w:p>
    <w:p w14:paraId="4277E75A" w14:textId="77777777" w:rsidR="00535C04" w:rsidRPr="007C0B07" w:rsidRDefault="00535C04" w:rsidP="00535C04">
      <w:pPr>
        <w:pStyle w:val="p0"/>
        <w:snapToGrid w:val="0"/>
        <w:jc w:val="both"/>
        <w:rPr>
          <w:rFonts w:ascii="CG Times" w:hAnsi="CG Times" w:cs="Arial"/>
          <w:color w:val="auto"/>
          <w:lang w:val="en-GB"/>
        </w:rPr>
      </w:pPr>
      <w:r w:rsidRPr="007C0B07">
        <w:rPr>
          <w:rFonts w:ascii="CG Times" w:hAnsi="CG Times" w:cs="Arial"/>
          <w:b/>
          <w:color w:val="auto"/>
          <w:lang w:val="en-GB"/>
        </w:rPr>
        <w:t>5.3.3</w:t>
      </w:r>
      <w:r w:rsidRPr="007C0B07">
        <w:rPr>
          <w:rFonts w:ascii="CG Times" w:hAnsi="CG Times" w:cs="Arial"/>
          <w:color w:val="auto"/>
          <w:lang w:val="en-GB"/>
        </w:rPr>
        <w:t xml:space="preserve"> Between any boat racing and the next mark of the course.</w:t>
      </w:r>
    </w:p>
    <w:p w14:paraId="0CF351CC" w14:textId="77777777" w:rsidR="00535C04" w:rsidRPr="007C0B07" w:rsidRDefault="00535C04" w:rsidP="00535C04">
      <w:pPr>
        <w:pStyle w:val="p0"/>
        <w:snapToGrid w:val="0"/>
        <w:jc w:val="both"/>
        <w:rPr>
          <w:rFonts w:ascii="CG Times" w:hAnsi="CG Times" w:cs="Arial"/>
          <w:color w:val="auto"/>
          <w:lang w:val="en-GB"/>
        </w:rPr>
      </w:pPr>
      <w:r w:rsidRPr="007C0B07">
        <w:rPr>
          <w:rFonts w:ascii="CG Times" w:hAnsi="CG Times" w:cs="Arial"/>
          <w:b/>
          <w:color w:val="auto"/>
          <w:lang w:val="en-GB"/>
        </w:rPr>
        <w:t>5.3.4</w:t>
      </w:r>
      <w:r w:rsidRPr="007C0B07">
        <w:rPr>
          <w:rFonts w:ascii="CG Times" w:hAnsi="CG Times" w:cs="Arial"/>
          <w:color w:val="auto"/>
          <w:lang w:val="en-GB"/>
        </w:rPr>
        <w:t xml:space="preserve"> </w:t>
      </w:r>
      <w:r w:rsidR="00B01496" w:rsidRPr="007C0B07">
        <w:rPr>
          <w:rFonts w:ascii="CG Times" w:hAnsi="CG Times" w:cs="Arial"/>
          <w:color w:val="auto"/>
          <w:lang w:val="en-GB"/>
        </w:rPr>
        <w:t>Inside the course</w:t>
      </w:r>
      <w:r w:rsidRPr="007C0B07">
        <w:rPr>
          <w:rFonts w:ascii="CG Times" w:hAnsi="CG Times" w:cs="Arial"/>
          <w:color w:val="auto"/>
          <w:lang w:val="en-GB"/>
        </w:rPr>
        <w:t xml:space="preserve">. </w:t>
      </w:r>
      <w:r w:rsidRPr="007C0B07">
        <w:rPr>
          <w:rFonts w:ascii="CG Times" w:hAnsi="CG Times" w:cs="Arial"/>
          <w:b/>
          <w:color w:val="auto"/>
          <w:lang w:val="en-GB"/>
        </w:rPr>
        <w:t>5.3.5</w:t>
      </w:r>
      <w:r w:rsidRPr="007C0B07">
        <w:rPr>
          <w:rFonts w:ascii="CG Times" w:hAnsi="CG Times" w:cs="Arial"/>
          <w:color w:val="auto"/>
          <w:lang w:val="en-GB"/>
        </w:rPr>
        <w:t xml:space="preserve"> Within 50 meters of any mark of the course while boats are in the vicinity of that mark.</w:t>
      </w:r>
    </w:p>
    <w:p w14:paraId="6D95BA60" w14:textId="77777777" w:rsidR="00535C04" w:rsidRPr="007C0B07" w:rsidRDefault="00535C04" w:rsidP="00535C04">
      <w:pPr>
        <w:pStyle w:val="p0"/>
        <w:snapToGrid w:val="0"/>
        <w:jc w:val="both"/>
        <w:rPr>
          <w:rFonts w:ascii="CG Times" w:hAnsi="CG Times" w:cs="Arial"/>
          <w:color w:val="auto"/>
          <w:lang w:val="en-GB"/>
        </w:rPr>
      </w:pPr>
      <w:r w:rsidRPr="007C0B07">
        <w:rPr>
          <w:rFonts w:ascii="CG Times" w:hAnsi="CG Times" w:cs="Arial"/>
          <w:b/>
          <w:color w:val="auto"/>
          <w:lang w:val="en-GB"/>
        </w:rPr>
        <w:t>5.3.6</w:t>
      </w:r>
      <w:r w:rsidRPr="007C0B07">
        <w:rPr>
          <w:rFonts w:ascii="CG Times" w:hAnsi="CG Times" w:cs="Arial"/>
          <w:color w:val="auto"/>
          <w:lang w:val="en-GB"/>
        </w:rPr>
        <w:t xml:space="preserve"> Within 50 meters of the finishing line and marks while boats are finishing.</w:t>
      </w:r>
    </w:p>
    <w:p w14:paraId="241BE8B7" w14:textId="77777777" w:rsidR="00535C04" w:rsidRPr="007C0B07" w:rsidRDefault="00535C04" w:rsidP="00535C04">
      <w:pPr>
        <w:pStyle w:val="p0"/>
        <w:snapToGrid w:val="0"/>
        <w:jc w:val="both"/>
        <w:rPr>
          <w:rFonts w:ascii="CG Times" w:hAnsi="CG Times" w:cs="Arial"/>
          <w:color w:val="auto"/>
          <w:lang w:val="en-GB"/>
        </w:rPr>
      </w:pPr>
      <w:r w:rsidRPr="007C0B07">
        <w:rPr>
          <w:rFonts w:ascii="CG Times" w:hAnsi="CG Times" w:cs="Arial"/>
          <w:b/>
          <w:color w:val="auto"/>
          <w:lang w:val="en-GB"/>
        </w:rPr>
        <w:t>5.4</w:t>
      </w:r>
      <w:r w:rsidRPr="007C0B07">
        <w:rPr>
          <w:rFonts w:ascii="CG Times" w:hAnsi="CG Times" w:cs="Arial"/>
          <w:color w:val="auto"/>
          <w:lang w:val="en-GB"/>
        </w:rPr>
        <w:t xml:space="preserve"> In addition, support boats that are motoring above 5 knots shall remain at least 150 meters from any boat racing.</w:t>
      </w:r>
    </w:p>
    <w:p w14:paraId="5DBB876D" w14:textId="77777777" w:rsidR="00535C04" w:rsidRPr="007C0B07" w:rsidRDefault="00535C04" w:rsidP="00535C04">
      <w:pPr>
        <w:pStyle w:val="p0"/>
        <w:snapToGrid w:val="0"/>
        <w:jc w:val="both"/>
        <w:rPr>
          <w:rFonts w:ascii="CG Times" w:hAnsi="CG Times" w:cs="Arial"/>
          <w:b/>
          <w:color w:val="auto"/>
          <w:lang w:val="en-GB"/>
        </w:rPr>
      </w:pPr>
      <w:r w:rsidRPr="007C0B07">
        <w:rPr>
          <w:rFonts w:ascii="CG Times" w:hAnsi="CG Times" w:cs="Arial"/>
          <w:b/>
          <w:color w:val="auto"/>
          <w:lang w:val="en-GB"/>
        </w:rPr>
        <w:t xml:space="preserve">5.5 </w:t>
      </w:r>
      <w:r w:rsidRPr="007C0B07">
        <w:rPr>
          <w:rFonts w:ascii="CG Times" w:hAnsi="CG Times" w:cs="Arial"/>
          <w:color w:val="auto"/>
          <w:lang w:val="en-GB"/>
        </w:rPr>
        <w:t>When a race committee or jury member instructs a support boat to move further from the course area, the support boat shall do so immediately.</w:t>
      </w:r>
    </w:p>
    <w:p w14:paraId="7E473D5B" w14:textId="77777777" w:rsidR="00535C04" w:rsidRPr="007C0B07" w:rsidRDefault="00535C04" w:rsidP="00535C04">
      <w:pPr>
        <w:autoSpaceDE w:val="0"/>
        <w:autoSpaceDN w:val="0"/>
        <w:adjustRightInd w:val="0"/>
        <w:jc w:val="center"/>
        <w:rPr>
          <w:rFonts w:ascii="CG Times" w:hAnsi="CG Times" w:cs="Arial"/>
          <w:b/>
          <w:bCs/>
          <w:sz w:val="32"/>
          <w:szCs w:val="32"/>
          <w:u w:val="single"/>
          <w:lang w:val="en-GB"/>
        </w:rPr>
      </w:pPr>
      <w:r w:rsidRPr="007C0B07">
        <w:rPr>
          <w:rFonts w:ascii="CG Times" w:hAnsi="CG Times" w:cs="Arial"/>
          <w:b/>
          <w:lang w:val="en-GB"/>
        </w:rPr>
        <w:br w:type="page"/>
      </w:r>
      <w:r w:rsidRPr="007C0B07">
        <w:rPr>
          <w:rFonts w:ascii="CG Times" w:hAnsi="CG Times" w:cs="Arial"/>
          <w:b/>
          <w:bCs/>
          <w:sz w:val="32"/>
          <w:szCs w:val="32"/>
          <w:u w:val="single"/>
          <w:lang w:val="en-GB"/>
        </w:rPr>
        <w:lastRenderedPageBreak/>
        <w:t>Attachment D – Handling the Boats</w:t>
      </w:r>
    </w:p>
    <w:p w14:paraId="0E09C752" w14:textId="77777777" w:rsidR="00535C04" w:rsidRPr="007C0B07" w:rsidRDefault="00535C04" w:rsidP="00535C04">
      <w:pPr>
        <w:suppressAutoHyphens/>
        <w:ind w:right="-2"/>
        <w:jc w:val="both"/>
        <w:rPr>
          <w:rFonts w:ascii="CG Times" w:hAnsi="CG Times" w:cs="Arial"/>
          <w:sz w:val="24"/>
          <w:szCs w:val="24"/>
          <w:lang w:val="en-GB"/>
        </w:rPr>
      </w:pPr>
    </w:p>
    <w:p w14:paraId="283040A0" w14:textId="77777777" w:rsidR="00535C04" w:rsidRPr="007C0B07" w:rsidRDefault="00535C04" w:rsidP="00535C04">
      <w:pPr>
        <w:pStyle w:val="maintitle"/>
        <w:numPr>
          <w:ilvl w:val="0"/>
          <w:numId w:val="18"/>
        </w:numPr>
        <w:ind w:left="567" w:hanging="567"/>
        <w:rPr>
          <w:rFonts w:ascii="CG Times" w:hAnsi="CG Times" w:cs="Arial"/>
          <w:b/>
          <w:bCs/>
          <w:lang w:val="en-GB"/>
        </w:rPr>
      </w:pPr>
      <w:r w:rsidRPr="007C0B07">
        <w:rPr>
          <w:rFonts w:ascii="CG Times" w:hAnsi="CG Times" w:cs="Arial"/>
          <w:b/>
          <w:bCs/>
          <w:lang w:val="en-GB"/>
        </w:rPr>
        <w:t>GENERAL</w:t>
      </w:r>
    </w:p>
    <w:p w14:paraId="5E2BF791" w14:textId="77777777" w:rsidR="00535C04" w:rsidRPr="007C0B07" w:rsidRDefault="00535C04" w:rsidP="00535C04">
      <w:pPr>
        <w:pStyle w:val="maintitle"/>
        <w:ind w:left="567" w:hanging="567"/>
        <w:rPr>
          <w:rFonts w:ascii="CG Times" w:hAnsi="CG Times" w:cs="Arial"/>
          <w:lang w:val="en-GB"/>
        </w:rPr>
      </w:pPr>
      <w:r w:rsidRPr="007C0B07">
        <w:rPr>
          <w:rFonts w:ascii="CG Times" w:hAnsi="CG Times" w:cs="Arial"/>
          <w:lang w:val="en-GB"/>
        </w:rPr>
        <w:t>1.1</w:t>
      </w:r>
      <w:r w:rsidRPr="007C0B07">
        <w:rPr>
          <w:rFonts w:ascii="CG Times" w:hAnsi="CG Times" w:cs="Arial"/>
          <w:bCs/>
          <w:lang w:val="en-GB"/>
        </w:rPr>
        <w:tab/>
      </w:r>
      <w:r w:rsidRPr="007C0B07">
        <w:rPr>
          <w:rFonts w:ascii="CG Times" w:hAnsi="CG Times" w:cs="Arial"/>
          <w:lang w:val="en-GB"/>
        </w:rPr>
        <w:t>While all reasonable care is taken to equalize the boats, variations will not be grounds for redress. This changes RRS 62.</w:t>
      </w:r>
    </w:p>
    <w:p w14:paraId="57C54D6A" w14:textId="77777777" w:rsidR="00535C04" w:rsidRPr="007C0B07" w:rsidRDefault="00535C04" w:rsidP="00535C04">
      <w:pPr>
        <w:pStyle w:val="maintitle"/>
        <w:ind w:left="567" w:hanging="567"/>
        <w:rPr>
          <w:rFonts w:ascii="CG Times" w:hAnsi="CG Times" w:cs="Arial"/>
          <w:lang w:val="en-GB"/>
        </w:rPr>
      </w:pPr>
      <w:r w:rsidRPr="007C0B07">
        <w:rPr>
          <w:rFonts w:ascii="CG Times" w:hAnsi="CG Times" w:cs="Arial"/>
          <w:lang w:val="en-GB"/>
        </w:rPr>
        <w:t>1.2</w:t>
      </w:r>
      <w:r w:rsidRPr="007C0B07">
        <w:rPr>
          <w:rFonts w:ascii="CG Times" w:hAnsi="CG Times" w:cs="Arial"/>
          <w:lang w:val="en-GB"/>
        </w:rPr>
        <w:tab/>
        <w:t>Competitors shall report to the Race Office, at first reasonable opportunity after returning to shore, of any equipment damage or malfunction.</w:t>
      </w:r>
    </w:p>
    <w:p w14:paraId="4737D03F" w14:textId="77777777" w:rsidR="00535C04" w:rsidRPr="007C0B07" w:rsidRDefault="00535C04" w:rsidP="00535C04">
      <w:pPr>
        <w:pStyle w:val="maintitle"/>
        <w:ind w:left="567" w:hanging="567"/>
        <w:rPr>
          <w:rFonts w:ascii="CG Times" w:hAnsi="CG Times" w:cs="Arial"/>
          <w:b/>
          <w:lang w:val="en-GB"/>
        </w:rPr>
      </w:pPr>
      <w:r w:rsidRPr="007C0B07">
        <w:rPr>
          <w:rFonts w:ascii="CG Times" w:hAnsi="CG Times" w:cs="Arial"/>
          <w:b/>
          <w:bCs/>
          <w:lang w:val="en-GB"/>
        </w:rPr>
        <w:t>2</w:t>
      </w:r>
      <w:r w:rsidRPr="007C0B07">
        <w:rPr>
          <w:rFonts w:ascii="CG Times" w:hAnsi="CG Times" w:cs="Arial"/>
          <w:b/>
          <w:lang w:val="en-GB"/>
        </w:rPr>
        <w:t>.</w:t>
      </w:r>
      <w:r w:rsidRPr="007C0B07">
        <w:rPr>
          <w:rFonts w:ascii="CG Times" w:hAnsi="CG Times" w:cs="Arial"/>
          <w:b/>
          <w:lang w:val="en-GB"/>
        </w:rPr>
        <w:tab/>
      </w:r>
      <w:r w:rsidRPr="007C0B07">
        <w:rPr>
          <w:rFonts w:ascii="CG Times" w:hAnsi="CG Times" w:cs="Arial"/>
          <w:b/>
          <w:bCs/>
          <w:lang w:val="en-GB"/>
        </w:rPr>
        <w:t>PROHIBITED ITEMS AND ACTION</w:t>
      </w:r>
    </w:p>
    <w:p w14:paraId="433CDA93" w14:textId="77777777" w:rsidR="00535C04" w:rsidRPr="007C0B07" w:rsidRDefault="00535C04" w:rsidP="00535C04">
      <w:pPr>
        <w:pStyle w:val="maintitle"/>
        <w:ind w:left="567" w:hanging="567"/>
        <w:rPr>
          <w:rFonts w:ascii="CG Times" w:hAnsi="CG Times" w:cs="Arial"/>
          <w:lang w:val="en-GB"/>
        </w:rPr>
      </w:pPr>
      <w:r w:rsidRPr="007C0B07">
        <w:rPr>
          <w:rFonts w:ascii="CG Times" w:hAnsi="CG Times" w:cs="Arial"/>
          <w:lang w:val="en-GB"/>
        </w:rPr>
        <w:tab/>
        <w:t>Except in an emergency or in order to prevent damage or injury, or when directed by an umpire otherwise, the following is prohibited:</w:t>
      </w:r>
    </w:p>
    <w:p w14:paraId="109A2381" w14:textId="77777777" w:rsidR="00535C04" w:rsidRPr="007C0B07" w:rsidRDefault="00535C04" w:rsidP="00535C04">
      <w:pPr>
        <w:pStyle w:val="maintitle"/>
        <w:numPr>
          <w:ilvl w:val="0"/>
          <w:numId w:val="19"/>
        </w:numPr>
        <w:rPr>
          <w:rFonts w:ascii="CG Times" w:hAnsi="CG Times" w:cs="Arial"/>
          <w:lang w:val="en-GB"/>
        </w:rPr>
      </w:pPr>
      <w:r w:rsidRPr="007C0B07">
        <w:rPr>
          <w:rFonts w:ascii="CG Times" w:hAnsi="CG Times" w:cs="Arial"/>
          <w:lang w:val="en-GB"/>
        </w:rPr>
        <w:t>Any additions, omissions or alternations to the equipment supplied.</w:t>
      </w:r>
    </w:p>
    <w:p w14:paraId="0450C723" w14:textId="77777777" w:rsidR="00535C04" w:rsidRPr="007C0B07" w:rsidRDefault="00535C04" w:rsidP="00535C04">
      <w:pPr>
        <w:pStyle w:val="maintitle"/>
        <w:numPr>
          <w:ilvl w:val="0"/>
          <w:numId w:val="19"/>
        </w:numPr>
        <w:rPr>
          <w:rFonts w:ascii="CG Times" w:hAnsi="CG Times" w:cs="Arial"/>
          <w:lang w:val="en-GB"/>
        </w:rPr>
      </w:pPr>
      <w:r w:rsidRPr="007C0B07">
        <w:rPr>
          <w:rFonts w:ascii="CG Times" w:hAnsi="CG Times" w:cs="Arial"/>
          <w:lang w:val="en-GB"/>
        </w:rPr>
        <w:t>The use of any equipment for a purpose other than that intended or specifically permitted.</w:t>
      </w:r>
    </w:p>
    <w:p w14:paraId="29F430D4" w14:textId="77777777" w:rsidR="00535C04" w:rsidRPr="007C0B07" w:rsidRDefault="00535C04" w:rsidP="00535C04">
      <w:pPr>
        <w:pStyle w:val="maintitle"/>
        <w:numPr>
          <w:ilvl w:val="0"/>
          <w:numId w:val="19"/>
        </w:numPr>
        <w:rPr>
          <w:rFonts w:ascii="CG Times" w:hAnsi="CG Times" w:cs="Arial"/>
          <w:lang w:val="en-GB"/>
        </w:rPr>
      </w:pPr>
      <w:r w:rsidRPr="007C0B07">
        <w:rPr>
          <w:rFonts w:ascii="CG Times" w:hAnsi="CG Times" w:cs="Arial"/>
          <w:lang w:val="en-GB"/>
        </w:rPr>
        <w:t>The replacement of any equipment without the permission of the race committee.</w:t>
      </w:r>
    </w:p>
    <w:p w14:paraId="180207D0" w14:textId="77777777" w:rsidR="00535C04" w:rsidRPr="007C0B07" w:rsidRDefault="00535C04" w:rsidP="00535C04">
      <w:pPr>
        <w:pStyle w:val="maintitle"/>
        <w:numPr>
          <w:ilvl w:val="0"/>
          <w:numId w:val="19"/>
        </w:numPr>
        <w:rPr>
          <w:rFonts w:ascii="CG Times" w:hAnsi="CG Times" w:cs="Arial"/>
          <w:lang w:val="en-GB"/>
        </w:rPr>
      </w:pPr>
      <w:r w:rsidRPr="007C0B07">
        <w:rPr>
          <w:rFonts w:ascii="CG Times" w:hAnsi="CG Times" w:cs="Arial"/>
          <w:lang w:val="en-GB"/>
        </w:rPr>
        <w:t>Sailing the boat in a manner that it is reasonable to predict that significant further damage would result.</w:t>
      </w:r>
    </w:p>
    <w:p w14:paraId="20F28564" w14:textId="77777777" w:rsidR="00535C04" w:rsidRPr="007C0B07" w:rsidRDefault="00535C04" w:rsidP="00535C04">
      <w:pPr>
        <w:pStyle w:val="maintitle"/>
        <w:numPr>
          <w:ilvl w:val="0"/>
          <w:numId w:val="19"/>
        </w:numPr>
        <w:rPr>
          <w:rFonts w:ascii="CG Times" w:hAnsi="CG Times" w:cs="Arial"/>
          <w:lang w:val="en-GB"/>
        </w:rPr>
      </w:pPr>
      <w:r w:rsidRPr="007C0B07">
        <w:rPr>
          <w:rFonts w:ascii="CG Times" w:hAnsi="CG Times" w:cs="Arial"/>
          <w:lang w:val="en-GB"/>
        </w:rPr>
        <w:t>Moving equipment from its normal storage position except when being used.</w:t>
      </w:r>
    </w:p>
    <w:p w14:paraId="12F4041B" w14:textId="77777777" w:rsidR="00535C04" w:rsidRPr="007C0B07" w:rsidRDefault="00535C04" w:rsidP="00535C04">
      <w:pPr>
        <w:pStyle w:val="maintitle"/>
        <w:numPr>
          <w:ilvl w:val="0"/>
          <w:numId w:val="19"/>
        </w:numPr>
        <w:rPr>
          <w:rFonts w:ascii="CG Times" w:hAnsi="CG Times" w:cs="Arial"/>
          <w:lang w:val="en-GB"/>
        </w:rPr>
      </w:pPr>
      <w:r w:rsidRPr="007C0B07">
        <w:rPr>
          <w:rFonts w:ascii="CG Times" w:hAnsi="CG Times" w:cs="Arial"/>
          <w:lang w:val="en-GB"/>
        </w:rPr>
        <w:t>Boarding a boat without prior permission.</w:t>
      </w:r>
    </w:p>
    <w:p w14:paraId="364E2AD1" w14:textId="77777777" w:rsidR="00535C04" w:rsidRPr="007C0B07" w:rsidRDefault="00535C04" w:rsidP="00535C04">
      <w:pPr>
        <w:pStyle w:val="maintitle"/>
        <w:numPr>
          <w:ilvl w:val="0"/>
          <w:numId w:val="19"/>
        </w:numPr>
        <w:rPr>
          <w:rFonts w:ascii="CG Times" w:hAnsi="CG Times" w:cs="Arial"/>
          <w:lang w:val="en-GB"/>
        </w:rPr>
      </w:pPr>
      <w:r w:rsidRPr="007C0B07">
        <w:rPr>
          <w:rFonts w:ascii="CG Times" w:hAnsi="CG Times" w:cs="Arial"/>
          <w:lang w:val="en-GB"/>
        </w:rPr>
        <w:t xml:space="preserve">Marking directly on the hull or deck with permanent ink. </w:t>
      </w:r>
    </w:p>
    <w:p w14:paraId="6FCD77CD" w14:textId="77777777" w:rsidR="00535C04" w:rsidRPr="007C0B07" w:rsidRDefault="00535C04" w:rsidP="00535C04">
      <w:pPr>
        <w:pStyle w:val="maintitle"/>
        <w:ind w:left="567" w:hanging="567"/>
        <w:rPr>
          <w:rFonts w:ascii="CG Times" w:hAnsi="CG Times" w:cs="Arial"/>
          <w:b/>
          <w:bCs/>
          <w:lang w:val="en-GB"/>
        </w:rPr>
      </w:pPr>
      <w:r w:rsidRPr="007C0B07">
        <w:rPr>
          <w:rFonts w:ascii="CG Times" w:hAnsi="CG Times" w:cs="Arial"/>
          <w:b/>
          <w:bCs/>
          <w:lang w:val="en-GB"/>
        </w:rPr>
        <w:t>3</w:t>
      </w:r>
      <w:r w:rsidRPr="007C0B07">
        <w:rPr>
          <w:rFonts w:ascii="CG Times" w:hAnsi="CG Times" w:cs="Arial"/>
          <w:b/>
          <w:bCs/>
          <w:lang w:val="en-GB"/>
        </w:rPr>
        <w:tab/>
        <w:t>MANDATORY ITEMS AND ACTIONS</w:t>
      </w:r>
    </w:p>
    <w:p w14:paraId="3879F88C" w14:textId="77777777" w:rsidR="00535C04" w:rsidRPr="007C0B07" w:rsidRDefault="00535C04" w:rsidP="00535C04">
      <w:pPr>
        <w:pStyle w:val="maintitle"/>
        <w:numPr>
          <w:ilvl w:val="1"/>
          <w:numId w:val="21"/>
        </w:numPr>
        <w:ind w:left="567" w:hanging="567"/>
        <w:rPr>
          <w:rFonts w:ascii="CG Times" w:hAnsi="CG Times" w:cs="Arial"/>
          <w:lang w:val="en-GB"/>
        </w:rPr>
      </w:pPr>
      <w:r w:rsidRPr="007C0B07">
        <w:rPr>
          <w:rFonts w:ascii="CG Times" w:hAnsi="CG Times" w:cs="Arial"/>
          <w:lang w:val="en-GB"/>
        </w:rPr>
        <w:t>The following is mandatory:</w:t>
      </w:r>
    </w:p>
    <w:p w14:paraId="3A40DD1D" w14:textId="77777777" w:rsidR="00535C04" w:rsidRPr="007C0B07" w:rsidRDefault="00535C04" w:rsidP="00535C04">
      <w:pPr>
        <w:pStyle w:val="maintitle"/>
        <w:numPr>
          <w:ilvl w:val="0"/>
          <w:numId w:val="20"/>
        </w:numPr>
        <w:rPr>
          <w:rFonts w:ascii="CG Times" w:hAnsi="CG Times" w:cs="Arial"/>
          <w:lang w:val="en-GB"/>
        </w:rPr>
      </w:pPr>
      <w:r w:rsidRPr="007C0B07">
        <w:rPr>
          <w:rFonts w:ascii="CG Times" w:hAnsi="CG Times" w:cs="Arial"/>
          <w:lang w:val="en-GB"/>
        </w:rPr>
        <w:t>The completion of a written damage report before leaving a boat and submitting it to the RC, even if no damage or loss is recorded. Reports shall include any evidence of matters which could cause damage or disadvantage to the boat in future matches.</w:t>
      </w:r>
    </w:p>
    <w:p w14:paraId="656F7B99" w14:textId="77777777" w:rsidR="00535C04" w:rsidRPr="007C0B07" w:rsidRDefault="00535C04" w:rsidP="00535C04">
      <w:pPr>
        <w:pStyle w:val="maintitle"/>
        <w:numPr>
          <w:ilvl w:val="0"/>
          <w:numId w:val="20"/>
        </w:numPr>
        <w:rPr>
          <w:rFonts w:ascii="CG Times" w:hAnsi="CG Times" w:cs="Arial"/>
          <w:lang w:val="en-GB"/>
        </w:rPr>
      </w:pPr>
      <w:r w:rsidRPr="007C0B07">
        <w:rPr>
          <w:rFonts w:ascii="CG Times" w:hAnsi="CG Times" w:cs="Arial"/>
          <w:lang w:val="en-GB"/>
        </w:rPr>
        <w:t>At the end of each sailing day:</w:t>
      </w:r>
    </w:p>
    <w:p w14:paraId="00E5832A" w14:textId="77777777" w:rsidR="00535C04" w:rsidRPr="007C0B07" w:rsidRDefault="00535C04" w:rsidP="00535C04">
      <w:pPr>
        <w:pStyle w:val="maintitle"/>
        <w:numPr>
          <w:ilvl w:val="0"/>
          <w:numId w:val="22"/>
        </w:numPr>
        <w:rPr>
          <w:rFonts w:ascii="CG Times" w:hAnsi="CG Times" w:cs="Arial"/>
          <w:lang w:val="en-GB"/>
        </w:rPr>
      </w:pPr>
      <w:r w:rsidRPr="007C0B07">
        <w:rPr>
          <w:rFonts w:ascii="CG Times" w:hAnsi="CG Times" w:cs="Arial"/>
          <w:lang w:val="en-GB"/>
        </w:rPr>
        <w:t>Folding, bagging and placement of the sails as directed.</w:t>
      </w:r>
    </w:p>
    <w:p w14:paraId="7FE588EB" w14:textId="77777777" w:rsidR="00535C04" w:rsidRPr="007C0B07" w:rsidRDefault="00535C04" w:rsidP="00535C04">
      <w:pPr>
        <w:pStyle w:val="maintitle"/>
        <w:numPr>
          <w:ilvl w:val="0"/>
          <w:numId w:val="22"/>
        </w:numPr>
        <w:rPr>
          <w:rFonts w:ascii="CG Times" w:hAnsi="CG Times" w:cs="Arial"/>
          <w:lang w:val="en-GB"/>
        </w:rPr>
      </w:pPr>
      <w:r w:rsidRPr="007C0B07">
        <w:rPr>
          <w:rFonts w:ascii="CG Times" w:hAnsi="CG Times" w:cs="Arial"/>
          <w:lang w:val="en-GB"/>
        </w:rPr>
        <w:t>Leaving the boat in the same state of cleanliness as when first boarded.</w:t>
      </w:r>
    </w:p>
    <w:p w14:paraId="23C29516" w14:textId="77777777" w:rsidR="00A5419A" w:rsidRPr="007C0B07" w:rsidRDefault="00535C04" w:rsidP="00A5419A">
      <w:pPr>
        <w:pStyle w:val="maintitle"/>
        <w:ind w:left="567" w:hanging="567"/>
        <w:rPr>
          <w:rFonts w:ascii="CG Times" w:hAnsi="CG Times" w:cs="Arial"/>
          <w:lang w:val="en-GB"/>
        </w:rPr>
      </w:pPr>
      <w:r w:rsidRPr="007C0B07">
        <w:rPr>
          <w:rFonts w:ascii="CG Times" w:hAnsi="CG Times" w:cs="Arial"/>
          <w:lang w:val="en-GB"/>
        </w:rPr>
        <w:t>3.2</w:t>
      </w:r>
      <w:r w:rsidRPr="007C0B07">
        <w:rPr>
          <w:rFonts w:ascii="CG Times" w:hAnsi="CG Times" w:cs="Arial"/>
          <w:lang w:val="en-GB"/>
        </w:rPr>
        <w:tab/>
        <w:t>At the end of the final day for a particular boat, cleaning the boat removing all trash and removing all tape and marks.</w:t>
      </w:r>
    </w:p>
    <w:p w14:paraId="7ADE39CA" w14:textId="77777777" w:rsidR="002649E9" w:rsidRPr="007C0B07" w:rsidRDefault="00535C04" w:rsidP="00A5419A">
      <w:pPr>
        <w:pStyle w:val="maintitle"/>
        <w:ind w:left="567" w:hanging="567"/>
        <w:rPr>
          <w:rFonts w:ascii="CG Times" w:hAnsi="CG Times" w:cs="Arial"/>
          <w:lang w:val="en-GB"/>
        </w:rPr>
      </w:pPr>
      <w:r w:rsidRPr="007C0B07">
        <w:rPr>
          <w:rFonts w:ascii="CG Times" w:hAnsi="CG Times" w:cs="Arial"/>
          <w:lang w:val="en-GB"/>
        </w:rPr>
        <w:lastRenderedPageBreak/>
        <w:t>3.3</w:t>
      </w:r>
      <w:r w:rsidRPr="007C0B07">
        <w:rPr>
          <w:rFonts w:ascii="CG Times" w:hAnsi="CG Times" w:cs="Arial"/>
          <w:lang w:val="en-GB"/>
        </w:rPr>
        <w:tab/>
        <w:t>Any request to alter, in any way, the equipment on a boat shall be in writing and to permit a yes/no answer.</w:t>
      </w:r>
    </w:p>
    <w:p w14:paraId="3A5C018E" w14:textId="77777777" w:rsidR="00A82434" w:rsidRPr="007C0B07" w:rsidRDefault="00A82434" w:rsidP="00A5419A">
      <w:pPr>
        <w:pStyle w:val="maintitle"/>
        <w:ind w:left="567" w:hanging="567"/>
        <w:rPr>
          <w:rFonts w:ascii="CG Times" w:hAnsi="CG Times" w:cs="Arial"/>
          <w:lang w:val="en-GB"/>
        </w:rPr>
      </w:pPr>
    </w:p>
    <w:p w14:paraId="76B47222" w14:textId="77777777" w:rsidR="00A82434" w:rsidRPr="007C0B07" w:rsidRDefault="00A82434" w:rsidP="00A82434">
      <w:pPr>
        <w:spacing w:after="240"/>
        <w:jc w:val="center"/>
        <w:rPr>
          <w:rFonts w:ascii="CG Times" w:hAnsi="CG Times" w:cs="Arial"/>
          <w:b/>
          <w:bCs/>
          <w:sz w:val="32"/>
          <w:szCs w:val="24"/>
          <w:u w:val="single"/>
          <w:lang w:val="en-GB"/>
        </w:rPr>
      </w:pPr>
      <w:r w:rsidRPr="007C0B07">
        <w:rPr>
          <w:rFonts w:ascii="CG Times" w:hAnsi="CG Times" w:cs="Arial"/>
          <w:b/>
          <w:bCs/>
          <w:sz w:val="32"/>
          <w:szCs w:val="24"/>
          <w:u w:val="single"/>
          <w:lang w:val="en-GB"/>
        </w:rPr>
        <w:t>Attachment E – Standard Penalti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7"/>
        <w:gridCol w:w="5339"/>
      </w:tblGrid>
      <w:tr w:rsidR="00D4057B" w:rsidRPr="007C0B07" w14:paraId="1A19738A" w14:textId="77777777" w:rsidTr="000E5793">
        <w:trPr>
          <w:trHeight w:val="103"/>
          <w:jc w:val="center"/>
        </w:trPr>
        <w:tc>
          <w:tcPr>
            <w:tcW w:w="9576" w:type="dxa"/>
            <w:gridSpan w:val="2"/>
            <w:tcBorders>
              <w:top w:val="single" w:sz="4" w:space="0" w:color="auto"/>
              <w:left w:val="single" w:sz="4" w:space="0" w:color="auto"/>
              <w:bottom w:val="single" w:sz="4" w:space="0" w:color="auto"/>
              <w:right w:val="single" w:sz="4" w:space="0" w:color="auto"/>
            </w:tcBorders>
            <w:hideMark/>
          </w:tcPr>
          <w:p w14:paraId="038B827C" w14:textId="77777777" w:rsidR="00A82434" w:rsidRPr="007C0B07" w:rsidRDefault="00A82434" w:rsidP="000E5793">
            <w:pPr>
              <w:pStyle w:val="Default"/>
              <w:spacing w:line="276" w:lineRule="auto"/>
              <w:rPr>
                <w:rFonts w:ascii="CG Times" w:hAnsi="CG Times"/>
                <w:color w:val="auto"/>
                <w:lang w:val="en-GB"/>
              </w:rPr>
            </w:pPr>
            <w:r w:rsidRPr="007C0B07">
              <w:rPr>
                <w:rFonts w:ascii="CG Times" w:hAnsi="CG Times"/>
                <w:b/>
                <w:bCs/>
                <w:color w:val="auto"/>
                <w:lang w:val="en-GB"/>
              </w:rPr>
              <w:t>3. CODE OF CONDUCT</w:t>
            </w:r>
          </w:p>
        </w:tc>
      </w:tr>
      <w:tr w:rsidR="00D4057B" w:rsidRPr="007C0B07" w14:paraId="0F78CFAB" w14:textId="77777777" w:rsidTr="000E5793">
        <w:trPr>
          <w:trHeight w:val="234"/>
          <w:jc w:val="center"/>
        </w:trPr>
        <w:tc>
          <w:tcPr>
            <w:tcW w:w="4237" w:type="dxa"/>
            <w:tcBorders>
              <w:top w:val="single" w:sz="4" w:space="0" w:color="auto"/>
              <w:left w:val="single" w:sz="4" w:space="0" w:color="auto"/>
              <w:bottom w:val="single" w:sz="4" w:space="0" w:color="auto"/>
              <w:right w:val="single" w:sz="4" w:space="0" w:color="auto"/>
            </w:tcBorders>
            <w:hideMark/>
          </w:tcPr>
          <w:p w14:paraId="5D723A37" w14:textId="77777777" w:rsidR="00A82434" w:rsidRPr="007C0B07" w:rsidRDefault="00A82434" w:rsidP="000E5793">
            <w:pPr>
              <w:pStyle w:val="Default"/>
              <w:spacing w:line="276" w:lineRule="auto"/>
              <w:rPr>
                <w:rFonts w:ascii="CG Times" w:hAnsi="CG Times"/>
                <w:color w:val="auto"/>
                <w:lang w:val="en-GB"/>
              </w:rPr>
            </w:pPr>
            <w:r w:rsidRPr="007C0B07">
              <w:rPr>
                <w:rFonts w:ascii="CG Times" w:hAnsi="CG Times"/>
                <w:color w:val="auto"/>
                <w:lang w:val="en-GB" w:eastAsia="ja-JP"/>
              </w:rPr>
              <w:t xml:space="preserve">Not </w:t>
            </w:r>
            <w:r w:rsidRPr="007C0B07">
              <w:rPr>
                <w:rFonts w:ascii="CG Times" w:hAnsi="CG Times"/>
                <w:color w:val="auto"/>
                <w:lang w:val="en-GB"/>
              </w:rPr>
              <w:t xml:space="preserve">avoiding the area where boats are racing and any official boats </w:t>
            </w:r>
            <w:r w:rsidRPr="007C0B07">
              <w:rPr>
                <w:rFonts w:ascii="CG Times" w:hAnsi="CG Times"/>
                <w:color w:val="auto"/>
                <w:lang w:val="en-GB" w:eastAsia="ja-JP"/>
              </w:rPr>
              <w:t>– SI 3.3</w:t>
            </w:r>
          </w:p>
        </w:tc>
        <w:tc>
          <w:tcPr>
            <w:tcW w:w="5339" w:type="dxa"/>
            <w:tcBorders>
              <w:top w:val="single" w:sz="4" w:space="0" w:color="auto"/>
              <w:left w:val="single" w:sz="4" w:space="0" w:color="auto"/>
              <w:bottom w:val="single" w:sz="4" w:space="0" w:color="auto"/>
              <w:right w:val="single" w:sz="4" w:space="0" w:color="auto"/>
            </w:tcBorders>
            <w:hideMark/>
          </w:tcPr>
          <w:p w14:paraId="02303BF5" w14:textId="77777777" w:rsidR="00A82434" w:rsidRPr="007C0B07" w:rsidRDefault="00A82434" w:rsidP="000E5793">
            <w:pPr>
              <w:pStyle w:val="Default"/>
              <w:spacing w:line="276" w:lineRule="auto"/>
              <w:rPr>
                <w:rFonts w:ascii="CG Times" w:hAnsi="CG Times"/>
                <w:color w:val="auto"/>
                <w:lang w:val="en-GB"/>
              </w:rPr>
            </w:pPr>
            <w:r w:rsidRPr="007C0B07">
              <w:rPr>
                <w:rFonts w:ascii="CG Times" w:hAnsi="CG Times"/>
                <w:color w:val="auto"/>
                <w:lang w:val="en-GB" w:eastAsia="ja-JP"/>
              </w:rPr>
              <w:t>Three points scoring penalty in her closest sailed race.</w:t>
            </w:r>
          </w:p>
        </w:tc>
      </w:tr>
      <w:tr w:rsidR="00D4057B" w:rsidRPr="007C0B07" w14:paraId="653800BC" w14:textId="77777777" w:rsidTr="000E5793">
        <w:trPr>
          <w:trHeight w:val="234"/>
          <w:jc w:val="center"/>
        </w:trPr>
        <w:tc>
          <w:tcPr>
            <w:tcW w:w="4237" w:type="dxa"/>
            <w:tcBorders>
              <w:top w:val="single" w:sz="4" w:space="0" w:color="auto"/>
              <w:left w:val="single" w:sz="4" w:space="0" w:color="auto"/>
              <w:bottom w:val="single" w:sz="4" w:space="0" w:color="auto"/>
              <w:right w:val="single" w:sz="4" w:space="0" w:color="auto"/>
            </w:tcBorders>
          </w:tcPr>
          <w:p w14:paraId="28C3864D" w14:textId="77777777" w:rsidR="00A82434" w:rsidRPr="007C0B07" w:rsidRDefault="00A82434" w:rsidP="000E5793">
            <w:pPr>
              <w:pStyle w:val="Default"/>
              <w:spacing w:line="276" w:lineRule="auto"/>
              <w:rPr>
                <w:rFonts w:ascii="CG Times" w:hAnsi="CG Times"/>
                <w:color w:val="auto"/>
                <w:lang w:val="en-GB"/>
              </w:rPr>
            </w:pPr>
            <w:r w:rsidRPr="007C0B07">
              <w:rPr>
                <w:rFonts w:ascii="CG Times" w:hAnsi="CG Times"/>
                <w:color w:val="auto"/>
                <w:lang w:val="en-GB" w:eastAsia="ja-JP"/>
              </w:rPr>
              <w:t xml:space="preserve">Not </w:t>
            </w:r>
            <w:r w:rsidRPr="007C0B07">
              <w:rPr>
                <w:rFonts w:ascii="CG Times" w:hAnsi="CG Times"/>
                <w:color w:val="auto"/>
                <w:lang w:val="en-GB"/>
              </w:rPr>
              <w:t xml:space="preserve">avoiding the area where boats are racing and any official boats </w:t>
            </w:r>
            <w:r w:rsidRPr="007C0B07">
              <w:rPr>
                <w:rFonts w:ascii="CG Times" w:hAnsi="CG Times"/>
                <w:color w:val="auto"/>
                <w:lang w:val="en-GB" w:eastAsia="ja-JP"/>
              </w:rPr>
              <w:t xml:space="preserve">on a Course Area to which </w:t>
            </w:r>
            <w:r w:rsidRPr="007C0B07">
              <w:rPr>
                <w:rFonts w:ascii="CG Times" w:hAnsi="CG Times"/>
                <w:color w:val="auto"/>
                <w:lang w:val="en-GB"/>
              </w:rPr>
              <w:t>boats</w:t>
            </w:r>
            <w:r w:rsidRPr="007C0B07">
              <w:rPr>
                <w:rFonts w:ascii="CG Times" w:hAnsi="CG Times"/>
                <w:color w:val="auto"/>
                <w:lang w:val="en-GB" w:eastAsia="ja-JP"/>
              </w:rPr>
              <w:t xml:space="preserve"> are not assigned - SI 3.4</w:t>
            </w:r>
          </w:p>
        </w:tc>
        <w:tc>
          <w:tcPr>
            <w:tcW w:w="5339" w:type="dxa"/>
            <w:tcBorders>
              <w:top w:val="single" w:sz="4" w:space="0" w:color="auto"/>
              <w:left w:val="single" w:sz="4" w:space="0" w:color="auto"/>
              <w:bottom w:val="single" w:sz="4" w:space="0" w:color="auto"/>
              <w:right w:val="single" w:sz="4" w:space="0" w:color="auto"/>
            </w:tcBorders>
          </w:tcPr>
          <w:p w14:paraId="700404C6" w14:textId="77777777" w:rsidR="00A82434" w:rsidRPr="007C0B07" w:rsidRDefault="00A82434" w:rsidP="000E5793">
            <w:pPr>
              <w:pStyle w:val="Default"/>
              <w:spacing w:line="276" w:lineRule="auto"/>
              <w:rPr>
                <w:rFonts w:ascii="CG Times" w:hAnsi="CG Times"/>
                <w:color w:val="auto"/>
                <w:lang w:val="en-GB"/>
              </w:rPr>
            </w:pPr>
            <w:r w:rsidRPr="007C0B07">
              <w:rPr>
                <w:rFonts w:ascii="CG Times" w:hAnsi="CG Times"/>
                <w:color w:val="auto"/>
                <w:lang w:val="en-GB" w:eastAsia="ja-JP"/>
              </w:rPr>
              <w:t>Three points scoring penalty in her closest sailed race.</w:t>
            </w:r>
          </w:p>
        </w:tc>
      </w:tr>
      <w:tr w:rsidR="00D4057B" w:rsidRPr="007C0B07" w14:paraId="64BD9161" w14:textId="77777777" w:rsidTr="000E5793">
        <w:trPr>
          <w:trHeight w:val="103"/>
          <w:jc w:val="center"/>
        </w:trPr>
        <w:tc>
          <w:tcPr>
            <w:tcW w:w="9576" w:type="dxa"/>
            <w:gridSpan w:val="2"/>
            <w:tcBorders>
              <w:top w:val="single" w:sz="4" w:space="0" w:color="auto"/>
              <w:left w:val="single" w:sz="4" w:space="0" w:color="auto"/>
              <w:bottom w:val="single" w:sz="4" w:space="0" w:color="auto"/>
              <w:right w:val="single" w:sz="4" w:space="0" w:color="auto"/>
            </w:tcBorders>
            <w:hideMark/>
          </w:tcPr>
          <w:p w14:paraId="30812036" w14:textId="77777777" w:rsidR="00A82434" w:rsidRPr="007C0B07" w:rsidRDefault="00A82434" w:rsidP="000E5793">
            <w:pPr>
              <w:pStyle w:val="Default"/>
              <w:spacing w:line="276" w:lineRule="auto"/>
              <w:rPr>
                <w:rFonts w:ascii="CG Times" w:hAnsi="CG Times"/>
                <w:color w:val="auto"/>
                <w:lang w:val="en-GB"/>
              </w:rPr>
            </w:pPr>
            <w:r w:rsidRPr="007C0B07">
              <w:rPr>
                <w:rFonts w:ascii="CG Times" w:hAnsi="CG Times"/>
                <w:b/>
                <w:bCs/>
                <w:color w:val="auto"/>
                <w:lang w:val="en-GB"/>
              </w:rPr>
              <w:t xml:space="preserve">6. SIGNALS MADE ASHORE </w:t>
            </w:r>
          </w:p>
        </w:tc>
      </w:tr>
      <w:tr w:rsidR="00D4057B" w:rsidRPr="007C0B07" w14:paraId="43A72AAF" w14:textId="77777777" w:rsidTr="000E5793">
        <w:trPr>
          <w:trHeight w:val="234"/>
          <w:jc w:val="center"/>
        </w:trPr>
        <w:tc>
          <w:tcPr>
            <w:tcW w:w="4237" w:type="dxa"/>
            <w:tcBorders>
              <w:top w:val="single" w:sz="4" w:space="0" w:color="auto"/>
              <w:left w:val="single" w:sz="4" w:space="0" w:color="auto"/>
              <w:bottom w:val="single" w:sz="4" w:space="0" w:color="auto"/>
              <w:right w:val="single" w:sz="4" w:space="0" w:color="auto"/>
            </w:tcBorders>
            <w:hideMark/>
          </w:tcPr>
          <w:p w14:paraId="577F274E" w14:textId="77777777" w:rsidR="00A82434" w:rsidRPr="007C0B07" w:rsidRDefault="00A82434" w:rsidP="000E5793">
            <w:pPr>
              <w:pStyle w:val="Default"/>
              <w:spacing w:line="276" w:lineRule="auto"/>
              <w:rPr>
                <w:rFonts w:ascii="CG Times" w:hAnsi="CG Times"/>
                <w:color w:val="auto"/>
                <w:lang w:val="en-GB"/>
              </w:rPr>
            </w:pPr>
            <w:r w:rsidRPr="007C0B07">
              <w:rPr>
                <w:rFonts w:ascii="CG Times" w:hAnsi="CG Times"/>
                <w:color w:val="auto"/>
                <w:lang w:val="en-GB"/>
              </w:rPr>
              <w:t>Leaving when flag D is not displayed ashore – SI 6.3</w:t>
            </w:r>
          </w:p>
        </w:tc>
        <w:tc>
          <w:tcPr>
            <w:tcW w:w="5339" w:type="dxa"/>
            <w:tcBorders>
              <w:top w:val="single" w:sz="4" w:space="0" w:color="auto"/>
              <w:left w:val="single" w:sz="4" w:space="0" w:color="auto"/>
              <w:bottom w:val="single" w:sz="4" w:space="0" w:color="auto"/>
              <w:right w:val="single" w:sz="4" w:space="0" w:color="auto"/>
            </w:tcBorders>
            <w:hideMark/>
          </w:tcPr>
          <w:p w14:paraId="4413B8D9" w14:textId="77777777" w:rsidR="00A82434" w:rsidRPr="007C0B07" w:rsidRDefault="00A82434" w:rsidP="000E5793">
            <w:pPr>
              <w:pStyle w:val="Default"/>
              <w:spacing w:line="276" w:lineRule="auto"/>
              <w:rPr>
                <w:rFonts w:ascii="CG Times" w:hAnsi="CG Times"/>
                <w:color w:val="auto"/>
                <w:lang w:val="en-GB"/>
              </w:rPr>
            </w:pPr>
            <w:r w:rsidRPr="007C0B07">
              <w:rPr>
                <w:rFonts w:ascii="CG Times" w:hAnsi="CG Times"/>
                <w:color w:val="auto"/>
                <w:lang w:val="en-GB"/>
              </w:rPr>
              <w:t xml:space="preserve">One point scoring penalty in her first race of the day. </w:t>
            </w:r>
          </w:p>
        </w:tc>
      </w:tr>
      <w:tr w:rsidR="00D4057B" w:rsidRPr="007C0B07" w14:paraId="21CD476B" w14:textId="77777777" w:rsidTr="000E5793">
        <w:trPr>
          <w:trHeight w:val="103"/>
          <w:jc w:val="center"/>
        </w:trPr>
        <w:tc>
          <w:tcPr>
            <w:tcW w:w="9576" w:type="dxa"/>
            <w:gridSpan w:val="2"/>
            <w:tcBorders>
              <w:top w:val="single" w:sz="4" w:space="0" w:color="auto"/>
              <w:left w:val="single" w:sz="4" w:space="0" w:color="auto"/>
              <w:bottom w:val="single" w:sz="4" w:space="0" w:color="auto"/>
              <w:right w:val="single" w:sz="4" w:space="0" w:color="auto"/>
            </w:tcBorders>
            <w:hideMark/>
          </w:tcPr>
          <w:p w14:paraId="7F1D4AD8" w14:textId="77777777" w:rsidR="00A82434" w:rsidRPr="007C0B07" w:rsidRDefault="00A82434" w:rsidP="000E5793">
            <w:pPr>
              <w:pStyle w:val="Default"/>
              <w:spacing w:line="276" w:lineRule="auto"/>
              <w:rPr>
                <w:rFonts w:ascii="CG Times" w:hAnsi="CG Times"/>
                <w:color w:val="auto"/>
                <w:lang w:val="en-GB"/>
              </w:rPr>
            </w:pPr>
            <w:r w:rsidRPr="007C0B07">
              <w:rPr>
                <w:rFonts w:ascii="CG Times" w:hAnsi="CG Times"/>
                <w:b/>
                <w:bCs/>
                <w:color w:val="auto"/>
                <w:lang w:val="en-GB"/>
              </w:rPr>
              <w:t xml:space="preserve">20. SAFETY REGULATIONS </w:t>
            </w:r>
          </w:p>
        </w:tc>
      </w:tr>
      <w:tr w:rsidR="00D4057B" w:rsidRPr="007C0B07" w14:paraId="31435689" w14:textId="77777777" w:rsidTr="000E5793">
        <w:trPr>
          <w:trHeight w:val="229"/>
          <w:jc w:val="center"/>
        </w:trPr>
        <w:tc>
          <w:tcPr>
            <w:tcW w:w="4237" w:type="dxa"/>
            <w:tcBorders>
              <w:top w:val="single" w:sz="4" w:space="0" w:color="auto"/>
              <w:left w:val="single" w:sz="4" w:space="0" w:color="auto"/>
              <w:bottom w:val="single" w:sz="4" w:space="0" w:color="auto"/>
              <w:right w:val="single" w:sz="4" w:space="0" w:color="auto"/>
            </w:tcBorders>
          </w:tcPr>
          <w:p w14:paraId="5B398C97" w14:textId="77777777" w:rsidR="00A82434" w:rsidRPr="007C0B07" w:rsidRDefault="00A82434" w:rsidP="000E5793">
            <w:pPr>
              <w:pStyle w:val="Default"/>
              <w:spacing w:line="276" w:lineRule="auto"/>
              <w:rPr>
                <w:rFonts w:ascii="CG Times" w:hAnsi="CG Times"/>
                <w:color w:val="auto"/>
                <w:lang w:val="en-GB"/>
              </w:rPr>
            </w:pPr>
            <w:r w:rsidRPr="007C0B07">
              <w:rPr>
                <w:rFonts w:ascii="CG Times" w:hAnsi="CG Times"/>
                <w:color w:val="auto"/>
                <w:lang w:val="en-GB"/>
              </w:rPr>
              <w:t xml:space="preserve">Not Sign Out - </w:t>
            </w:r>
            <w:r w:rsidRPr="007C0B07">
              <w:rPr>
                <w:rFonts w:ascii="CG Times" w:eastAsia="Arial" w:hAnsi="CG Times"/>
                <w:color w:val="auto"/>
                <w:lang w:val="en-GB"/>
              </w:rPr>
              <w:t>SI 20.1</w:t>
            </w:r>
          </w:p>
          <w:p w14:paraId="49D369F3" w14:textId="77777777" w:rsidR="00A82434" w:rsidRPr="007C0B07" w:rsidRDefault="00A82434" w:rsidP="000E5793">
            <w:pPr>
              <w:pStyle w:val="Default"/>
              <w:spacing w:line="276" w:lineRule="auto"/>
              <w:rPr>
                <w:rFonts w:ascii="CG Times" w:hAnsi="CG Times"/>
                <w:color w:val="auto"/>
                <w:lang w:val="en-GB"/>
              </w:rPr>
            </w:pPr>
          </w:p>
        </w:tc>
        <w:tc>
          <w:tcPr>
            <w:tcW w:w="5339" w:type="dxa"/>
            <w:tcBorders>
              <w:top w:val="single" w:sz="4" w:space="0" w:color="auto"/>
              <w:left w:val="single" w:sz="4" w:space="0" w:color="auto"/>
              <w:bottom w:val="single" w:sz="4" w:space="0" w:color="auto"/>
              <w:right w:val="single" w:sz="4" w:space="0" w:color="auto"/>
            </w:tcBorders>
            <w:hideMark/>
          </w:tcPr>
          <w:p w14:paraId="4E947B19" w14:textId="77777777" w:rsidR="00A82434" w:rsidRPr="007C0B07" w:rsidRDefault="00A82434" w:rsidP="000E5793">
            <w:pPr>
              <w:pStyle w:val="Default"/>
              <w:spacing w:line="276" w:lineRule="auto"/>
              <w:rPr>
                <w:rFonts w:ascii="CG Times" w:hAnsi="CG Times"/>
                <w:color w:val="auto"/>
                <w:lang w:val="en-GB"/>
              </w:rPr>
            </w:pPr>
            <w:r w:rsidRPr="007C0B07">
              <w:rPr>
                <w:rFonts w:ascii="CG Times" w:hAnsi="CG Times"/>
                <w:color w:val="auto"/>
                <w:lang w:val="en-GB"/>
              </w:rPr>
              <w:t xml:space="preserve">One point scoring penalty in her first race of the day </w:t>
            </w:r>
          </w:p>
        </w:tc>
      </w:tr>
      <w:tr w:rsidR="00D4057B" w:rsidRPr="007C0B07" w14:paraId="0A360767" w14:textId="77777777" w:rsidTr="000E5793">
        <w:trPr>
          <w:trHeight w:val="229"/>
          <w:jc w:val="center"/>
        </w:trPr>
        <w:tc>
          <w:tcPr>
            <w:tcW w:w="4237" w:type="dxa"/>
            <w:tcBorders>
              <w:top w:val="single" w:sz="4" w:space="0" w:color="auto"/>
              <w:left w:val="single" w:sz="4" w:space="0" w:color="auto"/>
              <w:bottom w:val="single" w:sz="4" w:space="0" w:color="auto"/>
              <w:right w:val="single" w:sz="4" w:space="0" w:color="auto"/>
            </w:tcBorders>
          </w:tcPr>
          <w:p w14:paraId="7F5B812F" w14:textId="77777777" w:rsidR="00A82434" w:rsidRPr="007C0B07" w:rsidRDefault="00A82434" w:rsidP="000E5793">
            <w:pPr>
              <w:pStyle w:val="Default"/>
              <w:spacing w:line="276" w:lineRule="auto"/>
              <w:rPr>
                <w:rFonts w:ascii="CG Times" w:hAnsi="CG Times"/>
                <w:color w:val="auto"/>
                <w:lang w:val="en-GB"/>
              </w:rPr>
            </w:pPr>
            <w:r w:rsidRPr="007C0B07">
              <w:rPr>
                <w:rFonts w:ascii="CG Times" w:hAnsi="CG Times"/>
                <w:color w:val="auto"/>
                <w:lang w:val="en-GB"/>
              </w:rPr>
              <w:t xml:space="preserve">Not Sign In - </w:t>
            </w:r>
            <w:r w:rsidRPr="007C0B07">
              <w:rPr>
                <w:rFonts w:ascii="CG Times" w:eastAsia="Arial" w:hAnsi="CG Times"/>
                <w:color w:val="auto"/>
                <w:lang w:val="en-GB"/>
              </w:rPr>
              <w:t>SI 20.1</w:t>
            </w:r>
          </w:p>
          <w:p w14:paraId="7477E9D9" w14:textId="77777777" w:rsidR="00A82434" w:rsidRPr="007C0B07" w:rsidRDefault="00A82434" w:rsidP="000E5793">
            <w:pPr>
              <w:pStyle w:val="Default"/>
              <w:spacing w:line="276" w:lineRule="auto"/>
              <w:rPr>
                <w:rFonts w:ascii="CG Times" w:hAnsi="CG Times"/>
                <w:color w:val="auto"/>
                <w:lang w:val="en-GB"/>
              </w:rPr>
            </w:pPr>
          </w:p>
        </w:tc>
        <w:tc>
          <w:tcPr>
            <w:tcW w:w="5339" w:type="dxa"/>
            <w:tcBorders>
              <w:top w:val="single" w:sz="4" w:space="0" w:color="auto"/>
              <w:left w:val="single" w:sz="4" w:space="0" w:color="auto"/>
              <w:bottom w:val="single" w:sz="4" w:space="0" w:color="auto"/>
              <w:right w:val="single" w:sz="4" w:space="0" w:color="auto"/>
            </w:tcBorders>
            <w:hideMark/>
          </w:tcPr>
          <w:p w14:paraId="37531AC0" w14:textId="77777777" w:rsidR="00A82434" w:rsidRPr="007C0B07" w:rsidRDefault="00A82434" w:rsidP="000E5793">
            <w:pPr>
              <w:pStyle w:val="Default"/>
              <w:spacing w:line="276" w:lineRule="auto"/>
              <w:rPr>
                <w:rFonts w:ascii="CG Times" w:hAnsi="CG Times"/>
                <w:color w:val="auto"/>
                <w:lang w:val="en-GB"/>
              </w:rPr>
            </w:pPr>
            <w:r w:rsidRPr="007C0B07">
              <w:rPr>
                <w:rFonts w:ascii="CG Times" w:hAnsi="CG Times"/>
                <w:color w:val="auto"/>
                <w:lang w:val="en-GB"/>
              </w:rPr>
              <w:t xml:space="preserve">One point scoring penalty in her last race of the day </w:t>
            </w:r>
          </w:p>
        </w:tc>
      </w:tr>
      <w:tr w:rsidR="00D4057B" w:rsidRPr="007C0B07" w14:paraId="19E3EFFA" w14:textId="77777777" w:rsidTr="000E5793">
        <w:trPr>
          <w:trHeight w:val="229"/>
          <w:jc w:val="center"/>
        </w:trPr>
        <w:tc>
          <w:tcPr>
            <w:tcW w:w="4237" w:type="dxa"/>
            <w:tcBorders>
              <w:top w:val="single" w:sz="4" w:space="0" w:color="auto"/>
              <w:left w:val="single" w:sz="4" w:space="0" w:color="auto"/>
              <w:bottom w:val="single" w:sz="4" w:space="0" w:color="auto"/>
              <w:right w:val="single" w:sz="4" w:space="0" w:color="auto"/>
            </w:tcBorders>
            <w:hideMark/>
          </w:tcPr>
          <w:p w14:paraId="55C6B11D" w14:textId="77777777" w:rsidR="00A82434" w:rsidRPr="007C0B07" w:rsidRDefault="00A82434" w:rsidP="000E5793">
            <w:pPr>
              <w:spacing w:line="273" w:lineRule="auto"/>
              <w:ind w:right="-20"/>
              <w:rPr>
                <w:rFonts w:ascii="CG Times" w:hAnsi="CG Times" w:cs="Arial"/>
                <w:sz w:val="24"/>
                <w:szCs w:val="24"/>
                <w:lang w:val="en-GB"/>
              </w:rPr>
            </w:pPr>
            <w:r w:rsidRPr="007C0B07">
              <w:rPr>
                <w:rFonts w:ascii="CG Times" w:eastAsia="Arial" w:hAnsi="CG Times" w:cs="Arial"/>
                <w:spacing w:val="-1"/>
                <w:sz w:val="24"/>
                <w:szCs w:val="24"/>
                <w:lang w:val="en-GB"/>
              </w:rPr>
              <w:t>N</w:t>
            </w:r>
            <w:r w:rsidRPr="007C0B07">
              <w:rPr>
                <w:rFonts w:ascii="CG Times" w:eastAsia="Arial" w:hAnsi="CG Times" w:cs="Arial"/>
                <w:spacing w:val="1"/>
                <w:sz w:val="24"/>
                <w:szCs w:val="24"/>
                <w:lang w:val="en-GB"/>
              </w:rPr>
              <w:t>o</w:t>
            </w:r>
            <w:r w:rsidRPr="007C0B07">
              <w:rPr>
                <w:rFonts w:ascii="CG Times" w:eastAsia="Arial" w:hAnsi="CG Times" w:cs="Arial"/>
                <w:sz w:val="24"/>
                <w:szCs w:val="24"/>
                <w:lang w:val="en-GB"/>
              </w:rPr>
              <w:t>t</w:t>
            </w:r>
            <w:r w:rsidRPr="007C0B07">
              <w:rPr>
                <w:rFonts w:ascii="CG Times" w:eastAsia="Arial" w:hAnsi="CG Times" w:cs="Arial"/>
                <w:spacing w:val="1"/>
                <w:sz w:val="24"/>
                <w:szCs w:val="24"/>
                <w:lang w:val="en-GB"/>
              </w:rPr>
              <w:t xml:space="preserve"> no</w:t>
            </w:r>
            <w:r w:rsidRPr="007C0B07">
              <w:rPr>
                <w:rFonts w:ascii="CG Times" w:eastAsia="Arial" w:hAnsi="CG Times" w:cs="Arial"/>
                <w:sz w:val="24"/>
                <w:szCs w:val="24"/>
                <w:lang w:val="en-GB"/>
              </w:rPr>
              <w:t>t</w:t>
            </w:r>
            <w:r w:rsidRPr="007C0B07">
              <w:rPr>
                <w:rFonts w:ascii="CG Times" w:eastAsia="Arial" w:hAnsi="CG Times" w:cs="Arial"/>
                <w:spacing w:val="-2"/>
                <w:sz w:val="24"/>
                <w:szCs w:val="24"/>
                <w:lang w:val="en-GB"/>
              </w:rPr>
              <w:t>i</w:t>
            </w:r>
            <w:r w:rsidRPr="007C0B07">
              <w:rPr>
                <w:rFonts w:ascii="CG Times" w:eastAsia="Arial" w:hAnsi="CG Times" w:cs="Arial"/>
                <w:spacing w:val="3"/>
                <w:sz w:val="24"/>
                <w:szCs w:val="24"/>
                <w:lang w:val="en-GB"/>
              </w:rPr>
              <w:t>f</w:t>
            </w:r>
            <w:r w:rsidRPr="007C0B07">
              <w:rPr>
                <w:rFonts w:ascii="CG Times" w:eastAsia="Arial" w:hAnsi="CG Times" w:cs="Arial"/>
                <w:sz w:val="24"/>
                <w:szCs w:val="24"/>
                <w:lang w:val="en-GB"/>
              </w:rPr>
              <w:t>ying t</w:t>
            </w:r>
            <w:r w:rsidRPr="007C0B07">
              <w:rPr>
                <w:rFonts w:ascii="CG Times" w:eastAsia="Arial" w:hAnsi="CG Times" w:cs="Arial"/>
                <w:spacing w:val="1"/>
                <w:sz w:val="24"/>
                <w:szCs w:val="24"/>
                <w:lang w:val="en-GB"/>
              </w:rPr>
              <w:t>h</w:t>
            </w:r>
            <w:r w:rsidRPr="007C0B07">
              <w:rPr>
                <w:rFonts w:ascii="CG Times" w:eastAsia="Arial" w:hAnsi="CG Times" w:cs="Arial"/>
                <w:sz w:val="24"/>
                <w:szCs w:val="24"/>
                <w:lang w:val="en-GB"/>
              </w:rPr>
              <w:t>e</w:t>
            </w:r>
            <w:r w:rsidRPr="007C0B07">
              <w:rPr>
                <w:rFonts w:ascii="CG Times" w:eastAsia="Arial" w:hAnsi="CG Times" w:cs="Arial"/>
                <w:spacing w:val="2"/>
                <w:sz w:val="24"/>
                <w:szCs w:val="24"/>
                <w:lang w:val="en-GB"/>
              </w:rPr>
              <w:t xml:space="preserve"> </w:t>
            </w:r>
            <w:r w:rsidRPr="007C0B07">
              <w:rPr>
                <w:rFonts w:ascii="CG Times" w:eastAsia="Arial" w:hAnsi="CG Times" w:cs="Arial"/>
                <w:sz w:val="24"/>
                <w:szCs w:val="24"/>
                <w:lang w:val="en-GB"/>
              </w:rPr>
              <w:t>ra</w:t>
            </w:r>
            <w:r w:rsidRPr="007C0B07">
              <w:rPr>
                <w:rFonts w:ascii="CG Times" w:eastAsia="Arial" w:hAnsi="CG Times" w:cs="Arial"/>
                <w:spacing w:val="-2"/>
                <w:sz w:val="24"/>
                <w:szCs w:val="24"/>
                <w:lang w:val="en-GB"/>
              </w:rPr>
              <w:t>c</w:t>
            </w:r>
            <w:r w:rsidRPr="007C0B07">
              <w:rPr>
                <w:rFonts w:ascii="CG Times" w:eastAsia="Arial" w:hAnsi="CG Times" w:cs="Arial"/>
                <w:sz w:val="24"/>
                <w:szCs w:val="24"/>
                <w:lang w:val="en-GB"/>
              </w:rPr>
              <w:t>e</w:t>
            </w:r>
            <w:r w:rsidRPr="007C0B07">
              <w:rPr>
                <w:rFonts w:ascii="CG Times" w:eastAsia="Arial" w:hAnsi="CG Times" w:cs="Arial"/>
                <w:spacing w:val="1"/>
                <w:sz w:val="24"/>
                <w:szCs w:val="24"/>
                <w:lang w:val="en-GB"/>
              </w:rPr>
              <w:t xml:space="preserve"> </w:t>
            </w:r>
            <w:r w:rsidRPr="007C0B07">
              <w:rPr>
                <w:rFonts w:ascii="CG Times" w:eastAsia="Arial" w:hAnsi="CG Times" w:cs="Arial"/>
                <w:spacing w:val="-1"/>
                <w:sz w:val="24"/>
                <w:szCs w:val="24"/>
                <w:lang w:val="en-GB"/>
              </w:rPr>
              <w:t>o</w:t>
            </w:r>
            <w:r w:rsidRPr="007C0B07">
              <w:rPr>
                <w:rFonts w:ascii="CG Times" w:eastAsia="Arial" w:hAnsi="CG Times" w:cs="Arial"/>
                <w:sz w:val="24"/>
                <w:szCs w:val="24"/>
                <w:lang w:val="en-GB"/>
              </w:rPr>
              <w:t>f</w:t>
            </w:r>
            <w:r w:rsidRPr="007C0B07">
              <w:rPr>
                <w:rFonts w:ascii="CG Times" w:eastAsia="Arial" w:hAnsi="CG Times" w:cs="Arial"/>
                <w:spacing w:val="3"/>
                <w:sz w:val="24"/>
                <w:szCs w:val="24"/>
                <w:lang w:val="en-GB"/>
              </w:rPr>
              <w:t>f</w:t>
            </w:r>
            <w:r w:rsidRPr="007C0B07">
              <w:rPr>
                <w:rFonts w:ascii="CG Times" w:eastAsia="Arial" w:hAnsi="CG Times" w:cs="Arial"/>
                <w:sz w:val="24"/>
                <w:szCs w:val="24"/>
                <w:lang w:val="en-GB"/>
              </w:rPr>
              <w:t>i</w:t>
            </w:r>
            <w:r w:rsidRPr="007C0B07">
              <w:rPr>
                <w:rFonts w:ascii="CG Times" w:eastAsia="Arial" w:hAnsi="CG Times" w:cs="Arial"/>
                <w:spacing w:val="-3"/>
                <w:sz w:val="24"/>
                <w:szCs w:val="24"/>
                <w:lang w:val="en-GB"/>
              </w:rPr>
              <w:t>c</w:t>
            </w:r>
            <w:r w:rsidRPr="007C0B07">
              <w:rPr>
                <w:rFonts w:ascii="CG Times" w:eastAsia="Arial" w:hAnsi="CG Times" w:cs="Arial"/>
                <w:sz w:val="24"/>
                <w:szCs w:val="24"/>
                <w:lang w:val="en-GB"/>
              </w:rPr>
              <w:t>e</w:t>
            </w:r>
            <w:r w:rsidRPr="007C0B07">
              <w:rPr>
                <w:rFonts w:ascii="CG Times" w:eastAsia="Arial" w:hAnsi="CG Times" w:cs="Arial"/>
                <w:spacing w:val="2"/>
                <w:sz w:val="24"/>
                <w:szCs w:val="24"/>
                <w:lang w:val="en-GB"/>
              </w:rPr>
              <w:t xml:space="preserve"> when not </w:t>
            </w:r>
            <w:r w:rsidRPr="007C0B07">
              <w:rPr>
                <w:rFonts w:ascii="CG Times" w:eastAsia="Arial" w:hAnsi="CG Times" w:cs="Arial"/>
                <w:sz w:val="24"/>
                <w:szCs w:val="24"/>
                <w:lang w:val="en-GB"/>
              </w:rPr>
              <w:t>l</w:t>
            </w:r>
            <w:r w:rsidRPr="007C0B07">
              <w:rPr>
                <w:rFonts w:ascii="CG Times" w:eastAsia="Arial" w:hAnsi="CG Times" w:cs="Arial"/>
                <w:spacing w:val="-2"/>
                <w:sz w:val="24"/>
                <w:szCs w:val="24"/>
                <w:lang w:val="en-GB"/>
              </w:rPr>
              <w:t>e</w:t>
            </w:r>
            <w:r w:rsidRPr="007C0B07">
              <w:rPr>
                <w:rFonts w:ascii="CG Times" w:eastAsia="Arial" w:hAnsi="CG Times" w:cs="Arial"/>
                <w:spacing w:val="1"/>
                <w:sz w:val="24"/>
                <w:szCs w:val="24"/>
                <w:lang w:val="en-GB"/>
              </w:rPr>
              <w:t>a</w:t>
            </w:r>
            <w:r w:rsidRPr="007C0B07">
              <w:rPr>
                <w:rFonts w:ascii="CG Times" w:eastAsia="Arial" w:hAnsi="CG Times" w:cs="Arial"/>
                <w:spacing w:val="-2"/>
                <w:sz w:val="24"/>
                <w:szCs w:val="24"/>
                <w:lang w:val="en-GB"/>
              </w:rPr>
              <w:t>v</w:t>
            </w:r>
            <w:r w:rsidRPr="007C0B07">
              <w:rPr>
                <w:rFonts w:ascii="CG Times" w:eastAsia="Arial" w:hAnsi="CG Times" w:cs="Arial"/>
                <w:sz w:val="24"/>
                <w:szCs w:val="24"/>
                <w:lang w:val="en-GB"/>
              </w:rPr>
              <w:t>ing t</w:t>
            </w:r>
            <w:r w:rsidRPr="007C0B07">
              <w:rPr>
                <w:rFonts w:ascii="CG Times" w:eastAsia="Arial" w:hAnsi="CG Times" w:cs="Arial"/>
                <w:spacing w:val="1"/>
                <w:sz w:val="24"/>
                <w:szCs w:val="24"/>
                <w:lang w:val="en-GB"/>
              </w:rPr>
              <w:t>h</w:t>
            </w:r>
            <w:r w:rsidRPr="007C0B07">
              <w:rPr>
                <w:rFonts w:ascii="CG Times" w:eastAsia="Arial" w:hAnsi="CG Times" w:cs="Arial"/>
                <w:sz w:val="24"/>
                <w:szCs w:val="24"/>
                <w:lang w:val="en-GB"/>
              </w:rPr>
              <w:t>e</w:t>
            </w:r>
            <w:r w:rsidRPr="007C0B07">
              <w:rPr>
                <w:rFonts w:ascii="CG Times" w:eastAsia="Arial" w:hAnsi="CG Times" w:cs="Arial"/>
                <w:spacing w:val="2"/>
                <w:sz w:val="24"/>
                <w:szCs w:val="24"/>
                <w:lang w:val="en-GB"/>
              </w:rPr>
              <w:t xml:space="preserve"> </w:t>
            </w:r>
            <w:r w:rsidRPr="007C0B07">
              <w:rPr>
                <w:rFonts w:ascii="CG Times" w:eastAsia="Arial" w:hAnsi="CG Times" w:cs="Arial"/>
                <w:spacing w:val="-2"/>
                <w:sz w:val="24"/>
                <w:szCs w:val="24"/>
                <w:lang w:val="en-GB"/>
              </w:rPr>
              <w:t>s</w:t>
            </w:r>
            <w:r w:rsidRPr="007C0B07">
              <w:rPr>
                <w:rFonts w:ascii="CG Times" w:eastAsia="Arial" w:hAnsi="CG Times" w:cs="Arial"/>
                <w:spacing w:val="1"/>
                <w:sz w:val="24"/>
                <w:szCs w:val="24"/>
                <w:lang w:val="en-GB"/>
              </w:rPr>
              <w:t>ho</w:t>
            </w:r>
            <w:r w:rsidRPr="007C0B07">
              <w:rPr>
                <w:rFonts w:ascii="CG Times" w:eastAsia="Arial" w:hAnsi="CG Times" w:cs="Arial"/>
                <w:sz w:val="24"/>
                <w:szCs w:val="24"/>
                <w:lang w:val="en-GB"/>
              </w:rPr>
              <w:t>re</w:t>
            </w:r>
            <w:r w:rsidRPr="007C0B07">
              <w:rPr>
                <w:rFonts w:ascii="CG Times" w:eastAsia="Arial" w:hAnsi="CG Times" w:cs="Arial"/>
                <w:spacing w:val="-1"/>
                <w:sz w:val="24"/>
                <w:szCs w:val="24"/>
                <w:lang w:val="en-GB"/>
              </w:rPr>
              <w:t xml:space="preserve"> </w:t>
            </w:r>
            <w:r w:rsidRPr="007C0B07">
              <w:rPr>
                <w:rFonts w:ascii="CG Times" w:eastAsia="Arial" w:hAnsi="CG Times" w:cs="Arial"/>
                <w:sz w:val="24"/>
                <w:szCs w:val="24"/>
                <w:lang w:val="en-GB"/>
              </w:rPr>
              <w:t>f</w:t>
            </w:r>
            <w:r w:rsidRPr="007C0B07">
              <w:rPr>
                <w:rFonts w:ascii="CG Times" w:eastAsia="Arial" w:hAnsi="CG Times" w:cs="Arial"/>
                <w:spacing w:val="1"/>
                <w:sz w:val="24"/>
                <w:szCs w:val="24"/>
                <w:lang w:val="en-GB"/>
              </w:rPr>
              <w:t>o</w:t>
            </w:r>
            <w:r w:rsidRPr="007C0B07">
              <w:rPr>
                <w:rFonts w:ascii="CG Times" w:eastAsia="Arial" w:hAnsi="CG Times" w:cs="Arial"/>
                <w:sz w:val="24"/>
                <w:szCs w:val="24"/>
                <w:lang w:val="en-GB"/>
              </w:rPr>
              <w:t>r t</w:t>
            </w:r>
            <w:r w:rsidRPr="007C0B07">
              <w:rPr>
                <w:rFonts w:ascii="CG Times" w:eastAsia="Arial" w:hAnsi="CG Times" w:cs="Arial"/>
                <w:spacing w:val="-1"/>
                <w:sz w:val="24"/>
                <w:szCs w:val="24"/>
                <w:lang w:val="en-GB"/>
              </w:rPr>
              <w:t>h</w:t>
            </w:r>
            <w:r w:rsidRPr="007C0B07">
              <w:rPr>
                <w:rFonts w:ascii="CG Times" w:eastAsia="Arial" w:hAnsi="CG Times" w:cs="Arial"/>
                <w:sz w:val="24"/>
                <w:szCs w:val="24"/>
                <w:lang w:val="en-GB"/>
              </w:rPr>
              <w:t>e</w:t>
            </w:r>
            <w:r w:rsidRPr="007C0B07">
              <w:rPr>
                <w:rFonts w:ascii="CG Times" w:eastAsia="Arial" w:hAnsi="CG Times" w:cs="Arial"/>
                <w:spacing w:val="1"/>
                <w:sz w:val="24"/>
                <w:szCs w:val="24"/>
                <w:lang w:val="en-GB"/>
              </w:rPr>
              <w:t xml:space="preserve"> </w:t>
            </w:r>
            <w:r w:rsidRPr="007C0B07">
              <w:rPr>
                <w:rFonts w:ascii="CG Times" w:eastAsia="Arial" w:hAnsi="CG Times" w:cs="Arial"/>
                <w:spacing w:val="-1"/>
                <w:sz w:val="24"/>
                <w:szCs w:val="24"/>
                <w:lang w:val="en-GB"/>
              </w:rPr>
              <w:t>d</w:t>
            </w:r>
            <w:r w:rsidRPr="007C0B07">
              <w:rPr>
                <w:rFonts w:ascii="CG Times" w:eastAsia="Arial" w:hAnsi="CG Times" w:cs="Arial"/>
                <w:spacing w:val="1"/>
                <w:sz w:val="24"/>
                <w:szCs w:val="24"/>
                <w:lang w:val="en-GB"/>
              </w:rPr>
              <w:t>a</w:t>
            </w:r>
            <w:r w:rsidRPr="007C0B07">
              <w:rPr>
                <w:rFonts w:ascii="CG Times" w:eastAsia="Arial" w:hAnsi="CG Times" w:cs="Arial"/>
                <w:spacing w:val="-2"/>
                <w:sz w:val="24"/>
                <w:szCs w:val="24"/>
                <w:lang w:val="en-GB"/>
              </w:rPr>
              <w:t>y</w:t>
            </w:r>
            <w:r w:rsidRPr="007C0B07">
              <w:rPr>
                <w:rFonts w:ascii="CG Times" w:eastAsia="Arial" w:hAnsi="CG Times" w:cs="Arial"/>
                <w:sz w:val="24"/>
                <w:szCs w:val="24"/>
                <w:lang w:val="en-GB"/>
              </w:rPr>
              <w:t>'s</w:t>
            </w:r>
            <w:r w:rsidRPr="007C0B07">
              <w:rPr>
                <w:rFonts w:ascii="CG Times" w:eastAsia="Arial" w:hAnsi="CG Times" w:cs="Arial"/>
                <w:spacing w:val="1"/>
                <w:sz w:val="24"/>
                <w:szCs w:val="24"/>
                <w:lang w:val="en-GB"/>
              </w:rPr>
              <w:t xml:space="preserve"> </w:t>
            </w:r>
            <w:r w:rsidRPr="007C0B07">
              <w:rPr>
                <w:rFonts w:ascii="CG Times" w:eastAsia="Arial" w:hAnsi="CG Times" w:cs="Arial"/>
                <w:sz w:val="24"/>
                <w:szCs w:val="24"/>
                <w:lang w:val="en-GB"/>
              </w:rPr>
              <w:t>rac</w:t>
            </w:r>
            <w:r w:rsidRPr="007C0B07">
              <w:rPr>
                <w:rFonts w:ascii="CG Times" w:eastAsia="Arial" w:hAnsi="CG Times" w:cs="Arial"/>
                <w:spacing w:val="1"/>
                <w:sz w:val="24"/>
                <w:szCs w:val="24"/>
                <w:lang w:val="en-GB"/>
              </w:rPr>
              <w:t>e</w:t>
            </w:r>
            <w:r w:rsidRPr="007C0B07">
              <w:rPr>
                <w:rFonts w:ascii="CG Times" w:eastAsia="Arial" w:hAnsi="CG Times" w:cs="Arial"/>
                <w:sz w:val="24"/>
                <w:szCs w:val="24"/>
                <w:lang w:val="en-GB"/>
              </w:rPr>
              <w:t>s – SI 20.2</w:t>
            </w:r>
          </w:p>
        </w:tc>
        <w:tc>
          <w:tcPr>
            <w:tcW w:w="5339" w:type="dxa"/>
            <w:tcBorders>
              <w:top w:val="single" w:sz="4" w:space="0" w:color="auto"/>
              <w:left w:val="single" w:sz="4" w:space="0" w:color="auto"/>
              <w:bottom w:val="single" w:sz="4" w:space="0" w:color="auto"/>
              <w:right w:val="single" w:sz="4" w:space="0" w:color="auto"/>
            </w:tcBorders>
            <w:hideMark/>
          </w:tcPr>
          <w:p w14:paraId="4285964D" w14:textId="77777777" w:rsidR="00A82434" w:rsidRPr="007C0B07" w:rsidRDefault="00A82434" w:rsidP="000E5793">
            <w:pPr>
              <w:pStyle w:val="Default"/>
              <w:spacing w:line="276" w:lineRule="auto"/>
              <w:rPr>
                <w:rFonts w:ascii="CG Times" w:hAnsi="CG Times"/>
                <w:color w:val="auto"/>
                <w:lang w:val="en-GB"/>
              </w:rPr>
            </w:pPr>
            <w:r w:rsidRPr="007C0B07">
              <w:rPr>
                <w:rFonts w:ascii="CG Times" w:hAnsi="CG Times"/>
                <w:color w:val="auto"/>
                <w:lang w:val="en-GB"/>
              </w:rPr>
              <w:t xml:space="preserve">One point scoring penalty in her closest sailed race. </w:t>
            </w:r>
          </w:p>
        </w:tc>
      </w:tr>
      <w:tr w:rsidR="00A82434" w:rsidRPr="00F47B06" w14:paraId="2DD25AFD" w14:textId="77777777" w:rsidTr="000E5793">
        <w:trPr>
          <w:trHeight w:val="229"/>
          <w:jc w:val="center"/>
        </w:trPr>
        <w:tc>
          <w:tcPr>
            <w:tcW w:w="4237" w:type="dxa"/>
            <w:tcBorders>
              <w:top w:val="single" w:sz="4" w:space="0" w:color="auto"/>
              <w:left w:val="single" w:sz="4" w:space="0" w:color="auto"/>
              <w:bottom w:val="single" w:sz="4" w:space="0" w:color="auto"/>
              <w:right w:val="single" w:sz="4" w:space="0" w:color="auto"/>
            </w:tcBorders>
            <w:hideMark/>
          </w:tcPr>
          <w:p w14:paraId="587A01CA" w14:textId="77777777" w:rsidR="00A82434" w:rsidRPr="007C0B07" w:rsidRDefault="00A82434" w:rsidP="000E5793">
            <w:pPr>
              <w:spacing w:line="273" w:lineRule="auto"/>
              <w:ind w:right="-20"/>
              <w:rPr>
                <w:rFonts w:ascii="CG Times" w:hAnsi="CG Times" w:cs="Arial"/>
                <w:sz w:val="24"/>
                <w:szCs w:val="24"/>
                <w:lang w:val="en-GB"/>
              </w:rPr>
            </w:pPr>
            <w:r w:rsidRPr="007C0B07">
              <w:rPr>
                <w:rFonts w:ascii="CG Times" w:eastAsia="Arial" w:hAnsi="CG Times" w:cs="Arial"/>
                <w:spacing w:val="-1"/>
                <w:sz w:val="24"/>
                <w:szCs w:val="24"/>
                <w:lang w:val="en-GB"/>
              </w:rPr>
              <w:t>N</w:t>
            </w:r>
            <w:r w:rsidRPr="007C0B07">
              <w:rPr>
                <w:rFonts w:ascii="CG Times" w:eastAsia="Arial" w:hAnsi="CG Times" w:cs="Arial"/>
                <w:spacing w:val="1"/>
                <w:sz w:val="24"/>
                <w:szCs w:val="24"/>
                <w:lang w:val="en-GB"/>
              </w:rPr>
              <w:t>o</w:t>
            </w:r>
            <w:r w:rsidRPr="007C0B07">
              <w:rPr>
                <w:rFonts w:ascii="CG Times" w:eastAsia="Arial" w:hAnsi="CG Times" w:cs="Arial"/>
                <w:sz w:val="24"/>
                <w:szCs w:val="24"/>
                <w:lang w:val="en-GB"/>
              </w:rPr>
              <w:t>t</w:t>
            </w:r>
            <w:r w:rsidRPr="007C0B07">
              <w:rPr>
                <w:rFonts w:ascii="CG Times" w:eastAsia="Arial" w:hAnsi="CG Times" w:cs="Arial"/>
                <w:spacing w:val="1"/>
                <w:sz w:val="24"/>
                <w:szCs w:val="24"/>
                <w:lang w:val="en-GB"/>
              </w:rPr>
              <w:t xml:space="preserve"> no</w:t>
            </w:r>
            <w:r w:rsidRPr="007C0B07">
              <w:rPr>
                <w:rFonts w:ascii="CG Times" w:eastAsia="Arial" w:hAnsi="CG Times" w:cs="Arial"/>
                <w:sz w:val="24"/>
                <w:szCs w:val="24"/>
                <w:lang w:val="en-GB"/>
              </w:rPr>
              <w:t>t</w:t>
            </w:r>
            <w:r w:rsidRPr="007C0B07">
              <w:rPr>
                <w:rFonts w:ascii="CG Times" w:eastAsia="Arial" w:hAnsi="CG Times" w:cs="Arial"/>
                <w:spacing w:val="-2"/>
                <w:sz w:val="24"/>
                <w:szCs w:val="24"/>
                <w:lang w:val="en-GB"/>
              </w:rPr>
              <w:t>i</w:t>
            </w:r>
            <w:r w:rsidRPr="007C0B07">
              <w:rPr>
                <w:rFonts w:ascii="CG Times" w:eastAsia="Arial" w:hAnsi="CG Times" w:cs="Arial"/>
                <w:spacing w:val="3"/>
                <w:sz w:val="24"/>
                <w:szCs w:val="24"/>
                <w:lang w:val="en-GB"/>
              </w:rPr>
              <w:t>f</w:t>
            </w:r>
            <w:r w:rsidRPr="007C0B07">
              <w:rPr>
                <w:rFonts w:ascii="CG Times" w:eastAsia="Arial" w:hAnsi="CG Times" w:cs="Arial"/>
                <w:sz w:val="24"/>
                <w:szCs w:val="24"/>
                <w:lang w:val="en-GB"/>
              </w:rPr>
              <w:t>ying t</w:t>
            </w:r>
            <w:r w:rsidRPr="007C0B07">
              <w:rPr>
                <w:rFonts w:ascii="CG Times" w:eastAsia="Arial" w:hAnsi="CG Times" w:cs="Arial"/>
                <w:spacing w:val="1"/>
                <w:sz w:val="24"/>
                <w:szCs w:val="24"/>
                <w:lang w:val="en-GB"/>
              </w:rPr>
              <w:t>h</w:t>
            </w:r>
            <w:r w:rsidRPr="007C0B07">
              <w:rPr>
                <w:rFonts w:ascii="CG Times" w:eastAsia="Arial" w:hAnsi="CG Times" w:cs="Arial"/>
                <w:sz w:val="24"/>
                <w:szCs w:val="24"/>
                <w:lang w:val="en-GB"/>
              </w:rPr>
              <w:t>e</w:t>
            </w:r>
            <w:r w:rsidRPr="007C0B07">
              <w:rPr>
                <w:rFonts w:ascii="CG Times" w:eastAsia="Arial" w:hAnsi="CG Times" w:cs="Arial"/>
                <w:spacing w:val="2"/>
                <w:sz w:val="24"/>
                <w:szCs w:val="24"/>
                <w:lang w:val="en-GB"/>
              </w:rPr>
              <w:t xml:space="preserve"> </w:t>
            </w:r>
            <w:r w:rsidRPr="007C0B07">
              <w:rPr>
                <w:rFonts w:ascii="CG Times" w:eastAsia="Arial" w:hAnsi="CG Times" w:cs="Arial"/>
                <w:sz w:val="24"/>
                <w:szCs w:val="24"/>
                <w:lang w:val="en-GB"/>
              </w:rPr>
              <w:t>ra</w:t>
            </w:r>
            <w:r w:rsidRPr="007C0B07">
              <w:rPr>
                <w:rFonts w:ascii="CG Times" w:eastAsia="Arial" w:hAnsi="CG Times" w:cs="Arial"/>
                <w:spacing w:val="-2"/>
                <w:sz w:val="24"/>
                <w:szCs w:val="24"/>
                <w:lang w:val="en-GB"/>
              </w:rPr>
              <w:t>c</w:t>
            </w:r>
            <w:r w:rsidRPr="007C0B07">
              <w:rPr>
                <w:rFonts w:ascii="CG Times" w:eastAsia="Arial" w:hAnsi="CG Times" w:cs="Arial"/>
                <w:sz w:val="24"/>
                <w:szCs w:val="24"/>
                <w:lang w:val="en-GB"/>
              </w:rPr>
              <w:t>e</w:t>
            </w:r>
            <w:r w:rsidRPr="007C0B07">
              <w:rPr>
                <w:rFonts w:ascii="CG Times" w:eastAsia="Arial" w:hAnsi="CG Times" w:cs="Arial"/>
                <w:spacing w:val="1"/>
                <w:sz w:val="24"/>
                <w:szCs w:val="24"/>
                <w:lang w:val="en-GB"/>
              </w:rPr>
              <w:t xml:space="preserve"> </w:t>
            </w:r>
            <w:r w:rsidRPr="007C0B07">
              <w:rPr>
                <w:rFonts w:ascii="CG Times" w:eastAsia="Arial" w:hAnsi="CG Times" w:cs="Arial"/>
                <w:spacing w:val="-1"/>
                <w:sz w:val="24"/>
                <w:szCs w:val="24"/>
                <w:lang w:val="en-GB"/>
              </w:rPr>
              <w:t>o</w:t>
            </w:r>
            <w:r w:rsidRPr="007C0B07">
              <w:rPr>
                <w:rFonts w:ascii="CG Times" w:eastAsia="Arial" w:hAnsi="CG Times" w:cs="Arial"/>
                <w:sz w:val="24"/>
                <w:szCs w:val="24"/>
                <w:lang w:val="en-GB"/>
              </w:rPr>
              <w:t>f</w:t>
            </w:r>
            <w:r w:rsidRPr="007C0B07">
              <w:rPr>
                <w:rFonts w:ascii="CG Times" w:eastAsia="Arial" w:hAnsi="CG Times" w:cs="Arial"/>
                <w:spacing w:val="3"/>
                <w:sz w:val="24"/>
                <w:szCs w:val="24"/>
                <w:lang w:val="en-GB"/>
              </w:rPr>
              <w:t>f</w:t>
            </w:r>
            <w:r w:rsidRPr="007C0B07">
              <w:rPr>
                <w:rFonts w:ascii="CG Times" w:eastAsia="Arial" w:hAnsi="CG Times" w:cs="Arial"/>
                <w:sz w:val="24"/>
                <w:szCs w:val="24"/>
                <w:lang w:val="en-GB"/>
              </w:rPr>
              <w:t>i</w:t>
            </w:r>
            <w:r w:rsidRPr="007C0B07">
              <w:rPr>
                <w:rFonts w:ascii="CG Times" w:eastAsia="Arial" w:hAnsi="CG Times" w:cs="Arial"/>
                <w:spacing w:val="-3"/>
                <w:sz w:val="24"/>
                <w:szCs w:val="24"/>
                <w:lang w:val="en-GB"/>
              </w:rPr>
              <w:t>c</w:t>
            </w:r>
            <w:r w:rsidRPr="007C0B07">
              <w:rPr>
                <w:rFonts w:ascii="CG Times" w:eastAsia="Arial" w:hAnsi="CG Times" w:cs="Arial"/>
                <w:sz w:val="24"/>
                <w:szCs w:val="24"/>
                <w:lang w:val="en-GB"/>
              </w:rPr>
              <w:t>e</w:t>
            </w:r>
            <w:r w:rsidRPr="007C0B07">
              <w:rPr>
                <w:rFonts w:ascii="CG Times" w:eastAsia="Arial" w:hAnsi="CG Times" w:cs="Arial"/>
                <w:spacing w:val="2"/>
                <w:sz w:val="24"/>
                <w:szCs w:val="24"/>
                <w:lang w:val="en-GB"/>
              </w:rPr>
              <w:t xml:space="preserve"> when retiring from a race</w:t>
            </w:r>
            <w:r w:rsidRPr="007C0B07">
              <w:rPr>
                <w:rFonts w:ascii="CG Times" w:eastAsia="Arial" w:hAnsi="CG Times" w:cs="Arial"/>
                <w:sz w:val="24"/>
                <w:szCs w:val="24"/>
                <w:lang w:val="en-GB"/>
              </w:rPr>
              <w:t xml:space="preserve"> – SI 20.3</w:t>
            </w:r>
          </w:p>
        </w:tc>
        <w:tc>
          <w:tcPr>
            <w:tcW w:w="5339" w:type="dxa"/>
            <w:tcBorders>
              <w:top w:val="single" w:sz="4" w:space="0" w:color="auto"/>
              <w:left w:val="single" w:sz="4" w:space="0" w:color="auto"/>
              <w:bottom w:val="single" w:sz="4" w:space="0" w:color="auto"/>
              <w:right w:val="single" w:sz="4" w:space="0" w:color="auto"/>
            </w:tcBorders>
            <w:hideMark/>
          </w:tcPr>
          <w:p w14:paraId="5BA39685" w14:textId="77777777" w:rsidR="00A82434" w:rsidRPr="00F47B06" w:rsidRDefault="00A82434" w:rsidP="000E5793">
            <w:pPr>
              <w:pStyle w:val="Default"/>
              <w:spacing w:line="276" w:lineRule="auto"/>
              <w:rPr>
                <w:rFonts w:ascii="CG Times" w:hAnsi="CG Times"/>
                <w:color w:val="auto"/>
                <w:lang w:val="en-GB"/>
              </w:rPr>
            </w:pPr>
            <w:r w:rsidRPr="007C0B07">
              <w:rPr>
                <w:rFonts w:ascii="CG Times" w:hAnsi="CG Times"/>
                <w:color w:val="auto"/>
                <w:lang w:val="en-GB"/>
              </w:rPr>
              <w:t>One point scoring penalty in her closest sailed race.</w:t>
            </w:r>
            <w:r w:rsidRPr="00F47B06">
              <w:rPr>
                <w:rFonts w:ascii="CG Times" w:hAnsi="CG Times"/>
                <w:color w:val="auto"/>
                <w:lang w:val="en-GB"/>
              </w:rPr>
              <w:t xml:space="preserve"> </w:t>
            </w:r>
          </w:p>
        </w:tc>
      </w:tr>
    </w:tbl>
    <w:p w14:paraId="79F95A3F" w14:textId="77777777" w:rsidR="00A82434" w:rsidRPr="00F47B06" w:rsidRDefault="00A82434" w:rsidP="00A82434">
      <w:pPr>
        <w:pStyle w:val="p0"/>
        <w:snapToGrid w:val="0"/>
        <w:jc w:val="both"/>
        <w:rPr>
          <w:rFonts w:ascii="CG Times" w:hAnsi="CG Times" w:cs="Arial"/>
          <w:b/>
          <w:color w:val="auto"/>
          <w:lang w:val="en-GB"/>
        </w:rPr>
      </w:pPr>
    </w:p>
    <w:p w14:paraId="6E0827E2" w14:textId="77777777" w:rsidR="00A82434" w:rsidRPr="00F47B06" w:rsidRDefault="00A82434" w:rsidP="00A5419A">
      <w:pPr>
        <w:pStyle w:val="maintitle"/>
        <w:ind w:left="567" w:hanging="567"/>
        <w:rPr>
          <w:rFonts w:ascii="CG Times" w:hAnsi="CG Times"/>
          <w:lang w:val="en-GB"/>
        </w:rPr>
      </w:pPr>
    </w:p>
    <w:sectPr w:rsidR="00A82434" w:rsidRPr="00F47B06" w:rsidSect="00F47B06">
      <w:headerReference w:type="default" r:id="rId10"/>
      <w:footerReference w:type="default" r:id="rId11"/>
      <w:pgSz w:w="11906" w:h="16838"/>
      <w:pgMar w:top="226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2559EC" w14:textId="77777777" w:rsidR="00DC744D" w:rsidRDefault="00DC744D" w:rsidP="00F47B06">
      <w:r>
        <w:separator/>
      </w:r>
    </w:p>
  </w:endnote>
  <w:endnote w:type="continuationSeparator" w:id="0">
    <w:p w14:paraId="56E91ABF" w14:textId="77777777" w:rsidR="00DC744D" w:rsidRDefault="00DC744D" w:rsidP="00F47B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ok">
    <w:altName w:val="Bahnschrift Light"/>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G Times">
    <w:altName w:val="Times New Roman"/>
    <w:charset w:val="00"/>
    <w:family w:val="roman"/>
    <w:pitch w:val="variable"/>
    <w:sig w:usb0="00000287" w:usb1="00000000" w:usb2="00000000" w:usb3="00000000" w:csb0="0000009F" w:csb1="00000000"/>
  </w:font>
  <w:font w:name="Calibri-Bold">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AD37F8" w14:textId="77777777" w:rsidR="00F47B06" w:rsidRDefault="00F47B06">
    <w:pPr>
      <w:pStyle w:val="Footer"/>
    </w:pPr>
    <w:r>
      <w:rPr>
        <w:rFonts w:hint="cs"/>
        <w:noProof/>
      </w:rPr>
      <w:drawing>
        <wp:anchor distT="0" distB="0" distL="114300" distR="114300" simplePos="0" relativeHeight="251661312" behindDoc="1" locked="0" layoutInCell="1" allowOverlap="1" wp14:anchorId="646DDC33" wp14:editId="65A587F6">
          <wp:simplePos x="0" y="0"/>
          <wp:positionH relativeFrom="column">
            <wp:posOffset>-780415</wp:posOffset>
          </wp:positionH>
          <wp:positionV relativeFrom="paragraph">
            <wp:posOffset>-260985</wp:posOffset>
          </wp:positionV>
          <wp:extent cx="7378700" cy="751840"/>
          <wp:effectExtent l="0" t="0" r="0" b="0"/>
          <wp:wrapTight wrapText="bothSides">
            <wp:wrapPolygon edited="0">
              <wp:start x="0" y="0"/>
              <wp:lineTo x="0" y="20797"/>
              <wp:lineTo x="21526" y="20797"/>
              <wp:lineTo x="21526"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formation for letter head-02-01.jpg"/>
                  <pic:cNvPicPr/>
                </pic:nvPicPr>
                <pic:blipFill>
                  <a:blip r:embed="rId1">
                    <a:extLst>
                      <a:ext uri="{28A0092B-C50C-407E-A947-70E740481C1C}">
                        <a14:useLocalDpi xmlns:a14="http://schemas.microsoft.com/office/drawing/2010/main" val="0"/>
                      </a:ext>
                    </a:extLst>
                  </a:blip>
                  <a:stretch>
                    <a:fillRect/>
                  </a:stretch>
                </pic:blipFill>
                <pic:spPr>
                  <a:xfrm>
                    <a:off x="0" y="0"/>
                    <a:ext cx="7378700" cy="75184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535CD4" w14:textId="77777777" w:rsidR="00DC744D" w:rsidRDefault="00DC744D" w:rsidP="00F47B06">
      <w:r>
        <w:separator/>
      </w:r>
    </w:p>
  </w:footnote>
  <w:footnote w:type="continuationSeparator" w:id="0">
    <w:p w14:paraId="4718D88F" w14:textId="77777777" w:rsidR="00DC744D" w:rsidRDefault="00DC744D" w:rsidP="00F47B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EFC495" w14:textId="77777777" w:rsidR="00F47B06" w:rsidRDefault="00F47B06">
    <w:pPr>
      <w:pStyle w:val="Header"/>
    </w:pPr>
    <w:r>
      <w:rPr>
        <w:rFonts w:hint="cs"/>
        <w:noProof/>
        <w:lang w:val="en-US"/>
      </w:rPr>
      <w:drawing>
        <wp:anchor distT="0" distB="0" distL="114300" distR="114300" simplePos="0" relativeHeight="251659264" behindDoc="1" locked="0" layoutInCell="1" allowOverlap="1" wp14:anchorId="6E930C62" wp14:editId="1A4F048A">
          <wp:simplePos x="0" y="0"/>
          <wp:positionH relativeFrom="column">
            <wp:posOffset>799465</wp:posOffset>
          </wp:positionH>
          <wp:positionV relativeFrom="paragraph">
            <wp:posOffset>-433070</wp:posOffset>
          </wp:positionV>
          <wp:extent cx="4147820" cy="1287780"/>
          <wp:effectExtent l="0" t="0" r="5080" b="7620"/>
          <wp:wrapTight wrapText="bothSides">
            <wp:wrapPolygon edited="0">
              <wp:start x="0" y="0"/>
              <wp:lineTo x="0" y="21408"/>
              <wp:lineTo x="21527" y="21408"/>
              <wp:lineTo x="21527" y="0"/>
              <wp:lineTo x="0" y="0"/>
            </wp:wrapPolygon>
          </wp:wrapTight>
          <wp:docPr id="9" name="Picture 9" descr="G:\الحمد لله\external\qmsf\الحمد لله رب العالمين نادي الدوحة للرياضات البحرية\الحمد لله جميع الدعاية\LOGO\DMSC  logo 02-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الحمد لله\external\qmsf\الحمد لله رب العالمين نادي الدوحة للرياضات البحرية\الحمد لله جميع الدعاية\LOGO\DMSC  logo 02-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7820" cy="12877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C620E"/>
    <w:multiLevelType w:val="multilevel"/>
    <w:tmpl w:val="EED86F8A"/>
    <w:lvl w:ilvl="0">
      <w:start w:val="6"/>
      <w:numFmt w:val="decimal"/>
      <w:lvlText w:val="%1"/>
      <w:lvlJc w:val="left"/>
      <w:pPr>
        <w:tabs>
          <w:tab w:val="num" w:pos="855"/>
        </w:tabs>
        <w:ind w:left="855" w:hanging="855"/>
      </w:pPr>
      <w:rPr>
        <w:rFonts w:ascii="Times New Roman" w:hAnsi="Times New Roman" w:hint="default"/>
        <w:b/>
        <w:i w:val="0"/>
      </w:rPr>
    </w:lvl>
    <w:lvl w:ilvl="1">
      <w:start w:val="1"/>
      <w:numFmt w:val="decimal"/>
      <w:lvlText w:val="%1.%2"/>
      <w:lvlJc w:val="left"/>
      <w:pPr>
        <w:tabs>
          <w:tab w:val="num" w:pos="855"/>
        </w:tabs>
        <w:ind w:left="855" w:hanging="855"/>
      </w:pPr>
      <w:rPr>
        <w:rFonts w:ascii="Times New Roman" w:hAnsi="Times New Roman" w:hint="default"/>
        <w:b/>
        <w:i w:val="0"/>
      </w:rPr>
    </w:lvl>
    <w:lvl w:ilvl="2">
      <w:start w:val="1"/>
      <w:numFmt w:val="decimal"/>
      <w:lvlText w:val="%1.%2.%3"/>
      <w:lvlJc w:val="left"/>
      <w:pPr>
        <w:tabs>
          <w:tab w:val="num" w:pos="855"/>
        </w:tabs>
        <w:ind w:left="855" w:hanging="855"/>
      </w:pPr>
      <w:rPr>
        <w:rFonts w:ascii="Times New Roman" w:hAnsi="Times New Roman" w:hint="default"/>
        <w:b/>
        <w:i w:val="0"/>
      </w:rPr>
    </w:lvl>
    <w:lvl w:ilvl="3">
      <w:start w:val="1"/>
      <w:numFmt w:val="decimal"/>
      <w:lvlText w:val="%1.%2.%3.%4"/>
      <w:lvlJc w:val="left"/>
      <w:pPr>
        <w:tabs>
          <w:tab w:val="num" w:pos="855"/>
        </w:tabs>
        <w:ind w:left="855" w:hanging="855"/>
      </w:pPr>
      <w:rPr>
        <w:rFonts w:ascii="Times New Roman" w:hAnsi="Times New Roman" w:hint="default"/>
        <w:b/>
        <w:i w:val="0"/>
      </w:rPr>
    </w:lvl>
    <w:lvl w:ilvl="4">
      <w:start w:val="1"/>
      <w:numFmt w:val="decimal"/>
      <w:lvlText w:val="%1.%2.%3.%4.%5"/>
      <w:lvlJc w:val="left"/>
      <w:pPr>
        <w:tabs>
          <w:tab w:val="num" w:pos="1080"/>
        </w:tabs>
        <w:ind w:left="1080" w:hanging="1080"/>
      </w:pPr>
      <w:rPr>
        <w:rFonts w:ascii="Times New Roman" w:hAnsi="Times New Roman" w:hint="default"/>
        <w:b/>
        <w:i w:val="0"/>
      </w:rPr>
    </w:lvl>
    <w:lvl w:ilvl="5">
      <w:start w:val="1"/>
      <w:numFmt w:val="decimal"/>
      <w:lvlText w:val="%1.%2.%3.%4.%5.%6"/>
      <w:lvlJc w:val="left"/>
      <w:pPr>
        <w:tabs>
          <w:tab w:val="num" w:pos="1080"/>
        </w:tabs>
        <w:ind w:left="1080" w:hanging="1080"/>
      </w:pPr>
      <w:rPr>
        <w:rFonts w:ascii="Times New Roman" w:hAnsi="Times New Roman" w:hint="default"/>
        <w:b/>
        <w:i w:val="0"/>
      </w:rPr>
    </w:lvl>
    <w:lvl w:ilvl="6">
      <w:start w:val="1"/>
      <w:numFmt w:val="decimal"/>
      <w:lvlText w:val="%1.%2.%3.%4.%5.%6.%7"/>
      <w:lvlJc w:val="left"/>
      <w:pPr>
        <w:tabs>
          <w:tab w:val="num" w:pos="1440"/>
        </w:tabs>
        <w:ind w:left="1440" w:hanging="1440"/>
      </w:pPr>
      <w:rPr>
        <w:rFonts w:ascii="Times New Roman" w:hAnsi="Times New Roman" w:hint="default"/>
        <w:b/>
        <w:i w:val="0"/>
      </w:rPr>
    </w:lvl>
    <w:lvl w:ilvl="7">
      <w:start w:val="1"/>
      <w:numFmt w:val="decimal"/>
      <w:lvlText w:val="%1.%2.%3.%4.%5.%6.%7.%8"/>
      <w:lvlJc w:val="left"/>
      <w:pPr>
        <w:tabs>
          <w:tab w:val="num" w:pos="1440"/>
        </w:tabs>
        <w:ind w:left="1440" w:hanging="1440"/>
      </w:pPr>
      <w:rPr>
        <w:rFonts w:ascii="Times New Roman" w:hAnsi="Times New Roman" w:hint="default"/>
        <w:b/>
        <w:i w:val="0"/>
      </w:rPr>
    </w:lvl>
    <w:lvl w:ilvl="8">
      <w:start w:val="1"/>
      <w:numFmt w:val="decimal"/>
      <w:lvlText w:val="%1.%2.%3.%4.%5.%6.%7.%8.%9"/>
      <w:lvlJc w:val="left"/>
      <w:pPr>
        <w:tabs>
          <w:tab w:val="num" w:pos="1800"/>
        </w:tabs>
        <w:ind w:left="1800" w:hanging="1800"/>
      </w:pPr>
      <w:rPr>
        <w:rFonts w:ascii="Times New Roman" w:hAnsi="Times New Roman" w:hint="default"/>
        <w:b/>
        <w:i w:val="0"/>
      </w:rPr>
    </w:lvl>
  </w:abstractNum>
  <w:abstractNum w:abstractNumId="1" w15:restartNumberingAfterBreak="0">
    <w:nsid w:val="0F9E5AF4"/>
    <w:multiLevelType w:val="hybridMultilevel"/>
    <w:tmpl w:val="2A94F908"/>
    <w:lvl w:ilvl="0" w:tplc="2F3A2B5E">
      <w:start w:val="1"/>
      <w:numFmt w:val="decimal"/>
      <w:lvlText w:val="%1."/>
      <w:legacy w:legacy="1" w:legacySpace="0" w:legacyIndent="283"/>
      <w:lvlJc w:val="left"/>
      <w:pPr>
        <w:ind w:left="1286" w:hanging="283"/>
      </w:pPr>
    </w:lvl>
    <w:lvl w:ilvl="1" w:tplc="04090019" w:tentative="1">
      <w:start w:val="1"/>
      <w:numFmt w:val="lowerLetter"/>
      <w:lvlText w:val="%2."/>
      <w:lvlJc w:val="left"/>
      <w:pPr>
        <w:tabs>
          <w:tab w:val="num" w:pos="2443"/>
        </w:tabs>
        <w:ind w:left="2443" w:hanging="360"/>
      </w:pPr>
    </w:lvl>
    <w:lvl w:ilvl="2" w:tplc="0409001B" w:tentative="1">
      <w:start w:val="1"/>
      <w:numFmt w:val="lowerRoman"/>
      <w:lvlText w:val="%3."/>
      <w:lvlJc w:val="right"/>
      <w:pPr>
        <w:tabs>
          <w:tab w:val="num" w:pos="3163"/>
        </w:tabs>
        <w:ind w:left="3163" w:hanging="180"/>
      </w:pPr>
    </w:lvl>
    <w:lvl w:ilvl="3" w:tplc="0409000F" w:tentative="1">
      <w:start w:val="1"/>
      <w:numFmt w:val="decimal"/>
      <w:lvlText w:val="%4."/>
      <w:lvlJc w:val="left"/>
      <w:pPr>
        <w:tabs>
          <w:tab w:val="num" w:pos="3883"/>
        </w:tabs>
        <w:ind w:left="3883" w:hanging="360"/>
      </w:pPr>
    </w:lvl>
    <w:lvl w:ilvl="4" w:tplc="04090019" w:tentative="1">
      <w:start w:val="1"/>
      <w:numFmt w:val="lowerLetter"/>
      <w:lvlText w:val="%5."/>
      <w:lvlJc w:val="left"/>
      <w:pPr>
        <w:tabs>
          <w:tab w:val="num" w:pos="4603"/>
        </w:tabs>
        <w:ind w:left="4603" w:hanging="360"/>
      </w:pPr>
    </w:lvl>
    <w:lvl w:ilvl="5" w:tplc="0409001B" w:tentative="1">
      <w:start w:val="1"/>
      <w:numFmt w:val="lowerRoman"/>
      <w:lvlText w:val="%6."/>
      <w:lvlJc w:val="right"/>
      <w:pPr>
        <w:tabs>
          <w:tab w:val="num" w:pos="5323"/>
        </w:tabs>
        <w:ind w:left="5323" w:hanging="180"/>
      </w:pPr>
    </w:lvl>
    <w:lvl w:ilvl="6" w:tplc="0409000F" w:tentative="1">
      <w:start w:val="1"/>
      <w:numFmt w:val="decimal"/>
      <w:lvlText w:val="%7."/>
      <w:lvlJc w:val="left"/>
      <w:pPr>
        <w:tabs>
          <w:tab w:val="num" w:pos="6043"/>
        </w:tabs>
        <w:ind w:left="6043" w:hanging="360"/>
      </w:pPr>
    </w:lvl>
    <w:lvl w:ilvl="7" w:tplc="04090019" w:tentative="1">
      <w:start w:val="1"/>
      <w:numFmt w:val="lowerLetter"/>
      <w:lvlText w:val="%8."/>
      <w:lvlJc w:val="left"/>
      <w:pPr>
        <w:tabs>
          <w:tab w:val="num" w:pos="6763"/>
        </w:tabs>
        <w:ind w:left="6763" w:hanging="360"/>
      </w:pPr>
    </w:lvl>
    <w:lvl w:ilvl="8" w:tplc="0409001B" w:tentative="1">
      <w:start w:val="1"/>
      <w:numFmt w:val="lowerRoman"/>
      <w:lvlText w:val="%9."/>
      <w:lvlJc w:val="right"/>
      <w:pPr>
        <w:tabs>
          <w:tab w:val="num" w:pos="7483"/>
        </w:tabs>
        <w:ind w:left="7483" w:hanging="180"/>
      </w:pPr>
    </w:lvl>
  </w:abstractNum>
  <w:abstractNum w:abstractNumId="2" w15:restartNumberingAfterBreak="0">
    <w:nsid w:val="0FA9722C"/>
    <w:multiLevelType w:val="hybridMultilevel"/>
    <w:tmpl w:val="B10470F2"/>
    <w:lvl w:ilvl="0" w:tplc="04020001">
      <w:start w:val="1"/>
      <w:numFmt w:val="bullet"/>
      <w:lvlText w:val=""/>
      <w:lvlJc w:val="left"/>
      <w:pPr>
        <w:tabs>
          <w:tab w:val="num" w:pos="1500"/>
        </w:tabs>
        <w:ind w:left="1500" w:hanging="360"/>
      </w:pPr>
      <w:rPr>
        <w:rFonts w:ascii="Symbol" w:hAnsi="Symbol" w:hint="default"/>
      </w:rPr>
    </w:lvl>
    <w:lvl w:ilvl="1" w:tplc="04020003">
      <w:start w:val="1"/>
      <w:numFmt w:val="bullet"/>
      <w:lvlText w:val="o"/>
      <w:lvlJc w:val="left"/>
      <w:pPr>
        <w:tabs>
          <w:tab w:val="num" w:pos="2010"/>
        </w:tabs>
        <w:ind w:left="2010" w:hanging="360"/>
      </w:pPr>
      <w:rPr>
        <w:rFonts w:ascii="Courier New" w:hAnsi="Courier New" w:cs="Courier New" w:hint="default"/>
      </w:rPr>
    </w:lvl>
    <w:lvl w:ilvl="2" w:tplc="04020005" w:tentative="1">
      <w:start w:val="1"/>
      <w:numFmt w:val="bullet"/>
      <w:lvlText w:val=""/>
      <w:lvlJc w:val="left"/>
      <w:pPr>
        <w:tabs>
          <w:tab w:val="num" w:pos="2730"/>
        </w:tabs>
        <w:ind w:left="2730" w:hanging="360"/>
      </w:pPr>
      <w:rPr>
        <w:rFonts w:ascii="Wingdings" w:hAnsi="Wingdings" w:hint="default"/>
      </w:rPr>
    </w:lvl>
    <w:lvl w:ilvl="3" w:tplc="04020001" w:tentative="1">
      <w:start w:val="1"/>
      <w:numFmt w:val="bullet"/>
      <w:lvlText w:val=""/>
      <w:lvlJc w:val="left"/>
      <w:pPr>
        <w:tabs>
          <w:tab w:val="num" w:pos="3450"/>
        </w:tabs>
        <w:ind w:left="3450" w:hanging="360"/>
      </w:pPr>
      <w:rPr>
        <w:rFonts w:ascii="Symbol" w:hAnsi="Symbol" w:hint="default"/>
      </w:rPr>
    </w:lvl>
    <w:lvl w:ilvl="4" w:tplc="04020003" w:tentative="1">
      <w:start w:val="1"/>
      <w:numFmt w:val="bullet"/>
      <w:lvlText w:val="o"/>
      <w:lvlJc w:val="left"/>
      <w:pPr>
        <w:tabs>
          <w:tab w:val="num" w:pos="4170"/>
        </w:tabs>
        <w:ind w:left="4170" w:hanging="360"/>
      </w:pPr>
      <w:rPr>
        <w:rFonts w:ascii="Courier New" w:hAnsi="Courier New" w:cs="Courier New" w:hint="default"/>
      </w:rPr>
    </w:lvl>
    <w:lvl w:ilvl="5" w:tplc="04020005" w:tentative="1">
      <w:start w:val="1"/>
      <w:numFmt w:val="bullet"/>
      <w:lvlText w:val=""/>
      <w:lvlJc w:val="left"/>
      <w:pPr>
        <w:tabs>
          <w:tab w:val="num" w:pos="4890"/>
        </w:tabs>
        <w:ind w:left="4890" w:hanging="360"/>
      </w:pPr>
      <w:rPr>
        <w:rFonts w:ascii="Wingdings" w:hAnsi="Wingdings" w:hint="default"/>
      </w:rPr>
    </w:lvl>
    <w:lvl w:ilvl="6" w:tplc="04020001" w:tentative="1">
      <w:start w:val="1"/>
      <w:numFmt w:val="bullet"/>
      <w:lvlText w:val=""/>
      <w:lvlJc w:val="left"/>
      <w:pPr>
        <w:tabs>
          <w:tab w:val="num" w:pos="5610"/>
        </w:tabs>
        <w:ind w:left="5610" w:hanging="360"/>
      </w:pPr>
      <w:rPr>
        <w:rFonts w:ascii="Symbol" w:hAnsi="Symbol" w:hint="default"/>
      </w:rPr>
    </w:lvl>
    <w:lvl w:ilvl="7" w:tplc="04020003" w:tentative="1">
      <w:start w:val="1"/>
      <w:numFmt w:val="bullet"/>
      <w:lvlText w:val="o"/>
      <w:lvlJc w:val="left"/>
      <w:pPr>
        <w:tabs>
          <w:tab w:val="num" w:pos="6330"/>
        </w:tabs>
        <w:ind w:left="6330" w:hanging="360"/>
      </w:pPr>
      <w:rPr>
        <w:rFonts w:ascii="Courier New" w:hAnsi="Courier New" w:cs="Courier New" w:hint="default"/>
      </w:rPr>
    </w:lvl>
    <w:lvl w:ilvl="8" w:tplc="04020005" w:tentative="1">
      <w:start w:val="1"/>
      <w:numFmt w:val="bullet"/>
      <w:lvlText w:val=""/>
      <w:lvlJc w:val="left"/>
      <w:pPr>
        <w:tabs>
          <w:tab w:val="num" w:pos="7050"/>
        </w:tabs>
        <w:ind w:left="7050" w:hanging="360"/>
      </w:pPr>
      <w:rPr>
        <w:rFonts w:ascii="Wingdings" w:hAnsi="Wingdings" w:hint="default"/>
      </w:rPr>
    </w:lvl>
  </w:abstractNum>
  <w:abstractNum w:abstractNumId="3" w15:restartNumberingAfterBreak="0">
    <w:nsid w:val="0FFD1A3B"/>
    <w:multiLevelType w:val="hybridMultilevel"/>
    <w:tmpl w:val="8C96EDFC"/>
    <w:lvl w:ilvl="0" w:tplc="19C640DC">
      <w:numFmt w:val="bullet"/>
      <w:lvlText w:val="-"/>
      <w:lvlJc w:val="left"/>
      <w:pPr>
        <w:ind w:left="1500" w:hanging="360"/>
      </w:pPr>
      <w:rPr>
        <w:rFonts w:ascii="Arial" w:eastAsia="Calibri" w:hAnsi="Arial" w:cs="Arial" w:hint="default"/>
      </w:rPr>
    </w:lvl>
    <w:lvl w:ilvl="1" w:tplc="08090003">
      <w:start w:val="1"/>
      <w:numFmt w:val="bullet"/>
      <w:lvlText w:val="o"/>
      <w:lvlJc w:val="left"/>
      <w:pPr>
        <w:ind w:left="2220" w:hanging="360"/>
      </w:pPr>
      <w:rPr>
        <w:rFonts w:ascii="Courier New" w:hAnsi="Courier New" w:cs="Courier New" w:hint="default"/>
      </w:rPr>
    </w:lvl>
    <w:lvl w:ilvl="2" w:tplc="08090005">
      <w:start w:val="1"/>
      <w:numFmt w:val="bullet"/>
      <w:lvlText w:val=""/>
      <w:lvlJc w:val="left"/>
      <w:pPr>
        <w:ind w:left="2940" w:hanging="360"/>
      </w:pPr>
      <w:rPr>
        <w:rFonts w:ascii="Wingdings" w:hAnsi="Wingdings" w:hint="default"/>
      </w:rPr>
    </w:lvl>
    <w:lvl w:ilvl="3" w:tplc="08090001">
      <w:start w:val="1"/>
      <w:numFmt w:val="bullet"/>
      <w:lvlText w:val=""/>
      <w:lvlJc w:val="left"/>
      <w:pPr>
        <w:ind w:left="3660" w:hanging="360"/>
      </w:pPr>
      <w:rPr>
        <w:rFonts w:ascii="Symbol" w:hAnsi="Symbol" w:hint="default"/>
      </w:rPr>
    </w:lvl>
    <w:lvl w:ilvl="4" w:tplc="08090003">
      <w:start w:val="1"/>
      <w:numFmt w:val="bullet"/>
      <w:lvlText w:val="o"/>
      <w:lvlJc w:val="left"/>
      <w:pPr>
        <w:ind w:left="4380" w:hanging="360"/>
      </w:pPr>
      <w:rPr>
        <w:rFonts w:ascii="Courier New" w:hAnsi="Courier New" w:cs="Courier New" w:hint="default"/>
      </w:rPr>
    </w:lvl>
    <w:lvl w:ilvl="5" w:tplc="08090005">
      <w:start w:val="1"/>
      <w:numFmt w:val="bullet"/>
      <w:lvlText w:val=""/>
      <w:lvlJc w:val="left"/>
      <w:pPr>
        <w:ind w:left="5100" w:hanging="360"/>
      </w:pPr>
      <w:rPr>
        <w:rFonts w:ascii="Wingdings" w:hAnsi="Wingdings" w:hint="default"/>
      </w:rPr>
    </w:lvl>
    <w:lvl w:ilvl="6" w:tplc="08090001">
      <w:start w:val="1"/>
      <w:numFmt w:val="bullet"/>
      <w:lvlText w:val=""/>
      <w:lvlJc w:val="left"/>
      <w:pPr>
        <w:ind w:left="5820" w:hanging="360"/>
      </w:pPr>
      <w:rPr>
        <w:rFonts w:ascii="Symbol" w:hAnsi="Symbol" w:hint="default"/>
      </w:rPr>
    </w:lvl>
    <w:lvl w:ilvl="7" w:tplc="08090003">
      <w:start w:val="1"/>
      <w:numFmt w:val="bullet"/>
      <w:lvlText w:val="o"/>
      <w:lvlJc w:val="left"/>
      <w:pPr>
        <w:ind w:left="6540" w:hanging="360"/>
      </w:pPr>
      <w:rPr>
        <w:rFonts w:ascii="Courier New" w:hAnsi="Courier New" w:cs="Courier New" w:hint="default"/>
      </w:rPr>
    </w:lvl>
    <w:lvl w:ilvl="8" w:tplc="08090005">
      <w:start w:val="1"/>
      <w:numFmt w:val="bullet"/>
      <w:lvlText w:val=""/>
      <w:lvlJc w:val="left"/>
      <w:pPr>
        <w:ind w:left="7260" w:hanging="360"/>
      </w:pPr>
      <w:rPr>
        <w:rFonts w:ascii="Wingdings" w:hAnsi="Wingdings" w:hint="default"/>
      </w:rPr>
    </w:lvl>
  </w:abstractNum>
  <w:abstractNum w:abstractNumId="4" w15:restartNumberingAfterBreak="0">
    <w:nsid w:val="1AD45DA4"/>
    <w:multiLevelType w:val="hybridMultilevel"/>
    <w:tmpl w:val="589251DA"/>
    <w:lvl w:ilvl="0" w:tplc="C9EAD284">
      <w:start w:val="1"/>
      <w:numFmt w:val="lowerLetter"/>
      <w:lvlText w:val="%1."/>
      <w:lvlJc w:val="left"/>
      <w:pPr>
        <w:ind w:left="1290" w:hanging="360"/>
      </w:pPr>
      <w:rPr>
        <w:rFonts w:hint="default"/>
      </w:rPr>
    </w:lvl>
    <w:lvl w:ilvl="1" w:tplc="04020019" w:tentative="1">
      <w:start w:val="1"/>
      <w:numFmt w:val="lowerLetter"/>
      <w:lvlText w:val="%2."/>
      <w:lvlJc w:val="left"/>
      <w:pPr>
        <w:ind w:left="2010" w:hanging="360"/>
      </w:pPr>
    </w:lvl>
    <w:lvl w:ilvl="2" w:tplc="0402001B" w:tentative="1">
      <w:start w:val="1"/>
      <w:numFmt w:val="lowerRoman"/>
      <w:lvlText w:val="%3."/>
      <w:lvlJc w:val="right"/>
      <w:pPr>
        <w:ind w:left="2730" w:hanging="180"/>
      </w:pPr>
    </w:lvl>
    <w:lvl w:ilvl="3" w:tplc="0402000F" w:tentative="1">
      <w:start w:val="1"/>
      <w:numFmt w:val="decimal"/>
      <w:lvlText w:val="%4."/>
      <w:lvlJc w:val="left"/>
      <w:pPr>
        <w:ind w:left="3450" w:hanging="360"/>
      </w:pPr>
    </w:lvl>
    <w:lvl w:ilvl="4" w:tplc="04020019" w:tentative="1">
      <w:start w:val="1"/>
      <w:numFmt w:val="lowerLetter"/>
      <w:lvlText w:val="%5."/>
      <w:lvlJc w:val="left"/>
      <w:pPr>
        <w:ind w:left="4170" w:hanging="360"/>
      </w:pPr>
    </w:lvl>
    <w:lvl w:ilvl="5" w:tplc="0402001B" w:tentative="1">
      <w:start w:val="1"/>
      <w:numFmt w:val="lowerRoman"/>
      <w:lvlText w:val="%6."/>
      <w:lvlJc w:val="right"/>
      <w:pPr>
        <w:ind w:left="4890" w:hanging="180"/>
      </w:pPr>
    </w:lvl>
    <w:lvl w:ilvl="6" w:tplc="0402000F" w:tentative="1">
      <w:start w:val="1"/>
      <w:numFmt w:val="decimal"/>
      <w:lvlText w:val="%7."/>
      <w:lvlJc w:val="left"/>
      <w:pPr>
        <w:ind w:left="5610" w:hanging="360"/>
      </w:pPr>
    </w:lvl>
    <w:lvl w:ilvl="7" w:tplc="04020019" w:tentative="1">
      <w:start w:val="1"/>
      <w:numFmt w:val="lowerLetter"/>
      <w:lvlText w:val="%8."/>
      <w:lvlJc w:val="left"/>
      <w:pPr>
        <w:ind w:left="6330" w:hanging="360"/>
      </w:pPr>
    </w:lvl>
    <w:lvl w:ilvl="8" w:tplc="0402001B" w:tentative="1">
      <w:start w:val="1"/>
      <w:numFmt w:val="lowerRoman"/>
      <w:lvlText w:val="%9."/>
      <w:lvlJc w:val="right"/>
      <w:pPr>
        <w:ind w:left="7050" w:hanging="180"/>
      </w:pPr>
    </w:lvl>
  </w:abstractNum>
  <w:abstractNum w:abstractNumId="5" w15:restartNumberingAfterBreak="0">
    <w:nsid w:val="1C616F53"/>
    <w:multiLevelType w:val="multilevel"/>
    <w:tmpl w:val="0ED6A8B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05F13B7"/>
    <w:multiLevelType w:val="singleLevel"/>
    <w:tmpl w:val="2F3A2B5E"/>
    <w:lvl w:ilvl="0">
      <w:start w:val="1"/>
      <w:numFmt w:val="decimal"/>
      <w:lvlText w:val="%1."/>
      <w:legacy w:legacy="1" w:legacySpace="0" w:legacyIndent="283"/>
      <w:lvlJc w:val="left"/>
      <w:pPr>
        <w:ind w:left="283" w:hanging="283"/>
      </w:pPr>
    </w:lvl>
  </w:abstractNum>
  <w:abstractNum w:abstractNumId="7" w15:restartNumberingAfterBreak="0">
    <w:nsid w:val="20E7035F"/>
    <w:multiLevelType w:val="hybridMultilevel"/>
    <w:tmpl w:val="07E6666A"/>
    <w:lvl w:ilvl="0" w:tplc="2F3A2B5E">
      <w:start w:val="1"/>
      <w:numFmt w:val="decimal"/>
      <w:lvlText w:val="%1."/>
      <w:legacy w:legacy="1" w:legacySpace="0" w:legacyIndent="283"/>
      <w:lvlJc w:val="left"/>
      <w:pPr>
        <w:ind w:left="1286"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168517F"/>
    <w:multiLevelType w:val="hybridMultilevel"/>
    <w:tmpl w:val="8CF03FA2"/>
    <w:lvl w:ilvl="0" w:tplc="04020001">
      <w:start w:val="1"/>
      <w:numFmt w:val="bullet"/>
      <w:lvlText w:val=""/>
      <w:lvlJc w:val="left"/>
      <w:pPr>
        <w:ind w:left="1650" w:hanging="360"/>
      </w:pPr>
      <w:rPr>
        <w:rFonts w:ascii="Symbol" w:hAnsi="Symbol" w:hint="default"/>
      </w:rPr>
    </w:lvl>
    <w:lvl w:ilvl="1" w:tplc="04020003" w:tentative="1">
      <w:start w:val="1"/>
      <w:numFmt w:val="bullet"/>
      <w:lvlText w:val="o"/>
      <w:lvlJc w:val="left"/>
      <w:pPr>
        <w:ind w:left="2370" w:hanging="360"/>
      </w:pPr>
      <w:rPr>
        <w:rFonts w:ascii="Courier New" w:hAnsi="Courier New" w:cs="Courier New" w:hint="default"/>
      </w:rPr>
    </w:lvl>
    <w:lvl w:ilvl="2" w:tplc="04020005" w:tentative="1">
      <w:start w:val="1"/>
      <w:numFmt w:val="bullet"/>
      <w:lvlText w:val=""/>
      <w:lvlJc w:val="left"/>
      <w:pPr>
        <w:ind w:left="3090" w:hanging="360"/>
      </w:pPr>
      <w:rPr>
        <w:rFonts w:ascii="Wingdings" w:hAnsi="Wingdings" w:hint="default"/>
      </w:rPr>
    </w:lvl>
    <w:lvl w:ilvl="3" w:tplc="04020001" w:tentative="1">
      <w:start w:val="1"/>
      <w:numFmt w:val="bullet"/>
      <w:lvlText w:val=""/>
      <w:lvlJc w:val="left"/>
      <w:pPr>
        <w:ind w:left="3810" w:hanging="360"/>
      </w:pPr>
      <w:rPr>
        <w:rFonts w:ascii="Symbol" w:hAnsi="Symbol" w:hint="default"/>
      </w:rPr>
    </w:lvl>
    <w:lvl w:ilvl="4" w:tplc="04020003" w:tentative="1">
      <w:start w:val="1"/>
      <w:numFmt w:val="bullet"/>
      <w:lvlText w:val="o"/>
      <w:lvlJc w:val="left"/>
      <w:pPr>
        <w:ind w:left="4530" w:hanging="360"/>
      </w:pPr>
      <w:rPr>
        <w:rFonts w:ascii="Courier New" w:hAnsi="Courier New" w:cs="Courier New" w:hint="default"/>
      </w:rPr>
    </w:lvl>
    <w:lvl w:ilvl="5" w:tplc="04020005" w:tentative="1">
      <w:start w:val="1"/>
      <w:numFmt w:val="bullet"/>
      <w:lvlText w:val=""/>
      <w:lvlJc w:val="left"/>
      <w:pPr>
        <w:ind w:left="5250" w:hanging="360"/>
      </w:pPr>
      <w:rPr>
        <w:rFonts w:ascii="Wingdings" w:hAnsi="Wingdings" w:hint="default"/>
      </w:rPr>
    </w:lvl>
    <w:lvl w:ilvl="6" w:tplc="04020001" w:tentative="1">
      <w:start w:val="1"/>
      <w:numFmt w:val="bullet"/>
      <w:lvlText w:val=""/>
      <w:lvlJc w:val="left"/>
      <w:pPr>
        <w:ind w:left="5970" w:hanging="360"/>
      </w:pPr>
      <w:rPr>
        <w:rFonts w:ascii="Symbol" w:hAnsi="Symbol" w:hint="default"/>
      </w:rPr>
    </w:lvl>
    <w:lvl w:ilvl="7" w:tplc="04020003" w:tentative="1">
      <w:start w:val="1"/>
      <w:numFmt w:val="bullet"/>
      <w:lvlText w:val="o"/>
      <w:lvlJc w:val="left"/>
      <w:pPr>
        <w:ind w:left="6690" w:hanging="360"/>
      </w:pPr>
      <w:rPr>
        <w:rFonts w:ascii="Courier New" w:hAnsi="Courier New" w:cs="Courier New" w:hint="default"/>
      </w:rPr>
    </w:lvl>
    <w:lvl w:ilvl="8" w:tplc="04020005" w:tentative="1">
      <w:start w:val="1"/>
      <w:numFmt w:val="bullet"/>
      <w:lvlText w:val=""/>
      <w:lvlJc w:val="left"/>
      <w:pPr>
        <w:ind w:left="7410" w:hanging="360"/>
      </w:pPr>
      <w:rPr>
        <w:rFonts w:ascii="Wingdings" w:hAnsi="Wingdings" w:hint="default"/>
      </w:rPr>
    </w:lvl>
  </w:abstractNum>
  <w:abstractNum w:abstractNumId="9" w15:restartNumberingAfterBreak="0">
    <w:nsid w:val="251959A6"/>
    <w:multiLevelType w:val="hybridMultilevel"/>
    <w:tmpl w:val="589251DA"/>
    <w:lvl w:ilvl="0" w:tplc="C9EAD284">
      <w:start w:val="1"/>
      <w:numFmt w:val="lowerLetter"/>
      <w:lvlText w:val="%1."/>
      <w:lvlJc w:val="left"/>
      <w:pPr>
        <w:ind w:left="1290" w:hanging="360"/>
      </w:pPr>
      <w:rPr>
        <w:rFonts w:hint="default"/>
      </w:rPr>
    </w:lvl>
    <w:lvl w:ilvl="1" w:tplc="04020019" w:tentative="1">
      <w:start w:val="1"/>
      <w:numFmt w:val="lowerLetter"/>
      <w:lvlText w:val="%2."/>
      <w:lvlJc w:val="left"/>
      <w:pPr>
        <w:ind w:left="2010" w:hanging="360"/>
      </w:pPr>
    </w:lvl>
    <w:lvl w:ilvl="2" w:tplc="0402001B" w:tentative="1">
      <w:start w:val="1"/>
      <w:numFmt w:val="lowerRoman"/>
      <w:lvlText w:val="%3."/>
      <w:lvlJc w:val="right"/>
      <w:pPr>
        <w:ind w:left="2730" w:hanging="180"/>
      </w:pPr>
    </w:lvl>
    <w:lvl w:ilvl="3" w:tplc="0402000F" w:tentative="1">
      <w:start w:val="1"/>
      <w:numFmt w:val="decimal"/>
      <w:lvlText w:val="%4."/>
      <w:lvlJc w:val="left"/>
      <w:pPr>
        <w:ind w:left="3450" w:hanging="360"/>
      </w:pPr>
    </w:lvl>
    <w:lvl w:ilvl="4" w:tplc="04020019" w:tentative="1">
      <w:start w:val="1"/>
      <w:numFmt w:val="lowerLetter"/>
      <w:lvlText w:val="%5."/>
      <w:lvlJc w:val="left"/>
      <w:pPr>
        <w:ind w:left="4170" w:hanging="360"/>
      </w:pPr>
    </w:lvl>
    <w:lvl w:ilvl="5" w:tplc="0402001B" w:tentative="1">
      <w:start w:val="1"/>
      <w:numFmt w:val="lowerRoman"/>
      <w:lvlText w:val="%6."/>
      <w:lvlJc w:val="right"/>
      <w:pPr>
        <w:ind w:left="4890" w:hanging="180"/>
      </w:pPr>
    </w:lvl>
    <w:lvl w:ilvl="6" w:tplc="0402000F" w:tentative="1">
      <w:start w:val="1"/>
      <w:numFmt w:val="decimal"/>
      <w:lvlText w:val="%7."/>
      <w:lvlJc w:val="left"/>
      <w:pPr>
        <w:ind w:left="5610" w:hanging="360"/>
      </w:pPr>
    </w:lvl>
    <w:lvl w:ilvl="7" w:tplc="04020019" w:tentative="1">
      <w:start w:val="1"/>
      <w:numFmt w:val="lowerLetter"/>
      <w:lvlText w:val="%8."/>
      <w:lvlJc w:val="left"/>
      <w:pPr>
        <w:ind w:left="6330" w:hanging="360"/>
      </w:pPr>
    </w:lvl>
    <w:lvl w:ilvl="8" w:tplc="0402001B" w:tentative="1">
      <w:start w:val="1"/>
      <w:numFmt w:val="lowerRoman"/>
      <w:lvlText w:val="%9."/>
      <w:lvlJc w:val="right"/>
      <w:pPr>
        <w:ind w:left="7050" w:hanging="180"/>
      </w:pPr>
    </w:lvl>
  </w:abstractNum>
  <w:abstractNum w:abstractNumId="10" w15:restartNumberingAfterBreak="0">
    <w:nsid w:val="26F52BF8"/>
    <w:multiLevelType w:val="hybridMultilevel"/>
    <w:tmpl w:val="DF346816"/>
    <w:lvl w:ilvl="0" w:tplc="2F3A2B5E">
      <w:start w:val="1"/>
      <w:numFmt w:val="decimal"/>
      <w:lvlText w:val="%1."/>
      <w:legacy w:legacy="1" w:legacySpace="0" w:legacyIndent="283"/>
      <w:lvlJc w:val="left"/>
      <w:pPr>
        <w:ind w:left="1286"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F896445"/>
    <w:multiLevelType w:val="hybridMultilevel"/>
    <w:tmpl w:val="FF66B04A"/>
    <w:lvl w:ilvl="0" w:tplc="E70692EC">
      <w:start w:val="1"/>
      <w:numFmt w:val="lowerLetter"/>
      <w:lvlText w:val="(%1)"/>
      <w:lvlJc w:val="left"/>
      <w:pPr>
        <w:tabs>
          <w:tab w:val="num" w:pos="1200"/>
        </w:tabs>
        <w:ind w:left="1200" w:hanging="360"/>
      </w:pPr>
      <w:rPr>
        <w:rFonts w:hint="default"/>
      </w:r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12" w15:restartNumberingAfterBreak="0">
    <w:nsid w:val="30197038"/>
    <w:multiLevelType w:val="hybridMultilevel"/>
    <w:tmpl w:val="B9CA30E6"/>
    <w:lvl w:ilvl="0" w:tplc="2F3A2B5E">
      <w:start w:val="1"/>
      <w:numFmt w:val="decimal"/>
      <w:lvlText w:val="%1."/>
      <w:legacy w:legacy="1" w:legacySpace="0" w:legacyIndent="283"/>
      <w:lvlJc w:val="left"/>
      <w:pPr>
        <w:ind w:left="1286" w:hanging="283"/>
      </w:p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13" w15:restartNumberingAfterBreak="0">
    <w:nsid w:val="38927D39"/>
    <w:multiLevelType w:val="hybridMultilevel"/>
    <w:tmpl w:val="B162AA0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3CBF374B"/>
    <w:multiLevelType w:val="hybridMultilevel"/>
    <w:tmpl w:val="CD54864A"/>
    <w:lvl w:ilvl="0" w:tplc="2F3A2B5E">
      <w:start w:val="1"/>
      <w:numFmt w:val="decimal"/>
      <w:lvlText w:val="%1."/>
      <w:legacy w:legacy="1" w:legacySpace="0" w:legacyIndent="283"/>
      <w:lvlJc w:val="left"/>
      <w:pPr>
        <w:ind w:left="1286"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2B8511F"/>
    <w:multiLevelType w:val="hybridMultilevel"/>
    <w:tmpl w:val="8FE01194"/>
    <w:lvl w:ilvl="0" w:tplc="2F3A2B5E">
      <w:start w:val="1"/>
      <w:numFmt w:val="decimal"/>
      <w:lvlText w:val="%1."/>
      <w:legacy w:legacy="1" w:legacySpace="0" w:legacyIndent="283"/>
      <w:lvlJc w:val="left"/>
      <w:pPr>
        <w:ind w:left="1286"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D484FF3"/>
    <w:multiLevelType w:val="hybridMultilevel"/>
    <w:tmpl w:val="239C8A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6"/>
    <w:lvlOverride w:ilvl="0">
      <w:lvl w:ilvl="0">
        <w:start w:val="1"/>
        <w:numFmt w:val="decimal"/>
        <w:lvlText w:val="%1."/>
        <w:legacy w:legacy="1" w:legacySpace="0" w:legacyIndent="283"/>
        <w:lvlJc w:val="left"/>
        <w:pPr>
          <w:ind w:left="283" w:hanging="283"/>
        </w:pPr>
      </w:lvl>
    </w:lvlOverride>
  </w:num>
  <w:num w:numId="3">
    <w:abstractNumId w:val="1"/>
  </w:num>
  <w:num w:numId="4">
    <w:abstractNumId w:val="2"/>
  </w:num>
  <w:num w:numId="5">
    <w:abstractNumId w:val="15"/>
  </w:num>
  <w:num w:numId="6">
    <w:abstractNumId w:val="14"/>
  </w:num>
  <w:num w:numId="7">
    <w:abstractNumId w:val="7"/>
  </w:num>
  <w:num w:numId="8">
    <w:abstractNumId w:val="11"/>
  </w:num>
  <w:num w:numId="9">
    <w:abstractNumId w:val="12"/>
  </w:num>
  <w:num w:numId="10">
    <w:abstractNumId w:val="0"/>
  </w:num>
  <w:num w:numId="11">
    <w:abstractNumId w:val="3"/>
  </w:num>
  <w:num w:numId="12">
    <w:abstractNumId w:val="6"/>
    <w:lvlOverride w:ilvl="0">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num>
  <w:num w:numId="17">
    <w:abstractNumId w:val="13"/>
  </w:num>
  <w:num w:numId="18">
    <w:abstractNumId w:val="16"/>
  </w:num>
  <w:num w:numId="19">
    <w:abstractNumId w:val="4"/>
  </w:num>
  <w:num w:numId="20">
    <w:abstractNumId w:val="9"/>
  </w:num>
  <w:num w:numId="21">
    <w:abstractNumId w:val="5"/>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zc2MjEwtDA0srBU0lEKTi0uzszPAykwqgUAe8DKuSwAAAA="/>
  </w:docVars>
  <w:rsids>
    <w:rsidRoot w:val="00535C04"/>
    <w:rsid w:val="00001229"/>
    <w:rsid w:val="00001E60"/>
    <w:rsid w:val="00002381"/>
    <w:rsid w:val="00004303"/>
    <w:rsid w:val="0000472E"/>
    <w:rsid w:val="00004C15"/>
    <w:rsid w:val="00007F57"/>
    <w:rsid w:val="00007FA4"/>
    <w:rsid w:val="00010393"/>
    <w:rsid w:val="00010895"/>
    <w:rsid w:val="00010C4E"/>
    <w:rsid w:val="0001123C"/>
    <w:rsid w:val="00011450"/>
    <w:rsid w:val="00011AE2"/>
    <w:rsid w:val="0001201B"/>
    <w:rsid w:val="00012508"/>
    <w:rsid w:val="00012A45"/>
    <w:rsid w:val="00012B79"/>
    <w:rsid w:val="00012E6C"/>
    <w:rsid w:val="000136E2"/>
    <w:rsid w:val="00013FB2"/>
    <w:rsid w:val="00015A74"/>
    <w:rsid w:val="0001696D"/>
    <w:rsid w:val="00017748"/>
    <w:rsid w:val="000178F0"/>
    <w:rsid w:val="00017B68"/>
    <w:rsid w:val="00017FF7"/>
    <w:rsid w:val="00020BC4"/>
    <w:rsid w:val="000214ED"/>
    <w:rsid w:val="00021869"/>
    <w:rsid w:val="000221C2"/>
    <w:rsid w:val="000224B7"/>
    <w:rsid w:val="000229B4"/>
    <w:rsid w:val="00022AA8"/>
    <w:rsid w:val="0002423D"/>
    <w:rsid w:val="00024579"/>
    <w:rsid w:val="0002580C"/>
    <w:rsid w:val="000258D8"/>
    <w:rsid w:val="00026017"/>
    <w:rsid w:val="0002644B"/>
    <w:rsid w:val="00026666"/>
    <w:rsid w:val="00026E94"/>
    <w:rsid w:val="00027690"/>
    <w:rsid w:val="000300EA"/>
    <w:rsid w:val="00031001"/>
    <w:rsid w:val="0003238D"/>
    <w:rsid w:val="0003295D"/>
    <w:rsid w:val="00032E20"/>
    <w:rsid w:val="000333EF"/>
    <w:rsid w:val="0003376C"/>
    <w:rsid w:val="00034062"/>
    <w:rsid w:val="00034399"/>
    <w:rsid w:val="000347B2"/>
    <w:rsid w:val="00034C9D"/>
    <w:rsid w:val="00035584"/>
    <w:rsid w:val="00035A3B"/>
    <w:rsid w:val="00036412"/>
    <w:rsid w:val="00037C3D"/>
    <w:rsid w:val="000405C0"/>
    <w:rsid w:val="00040658"/>
    <w:rsid w:val="00040C1F"/>
    <w:rsid w:val="00040F5A"/>
    <w:rsid w:val="0004107E"/>
    <w:rsid w:val="000416D9"/>
    <w:rsid w:val="000419A3"/>
    <w:rsid w:val="000424D5"/>
    <w:rsid w:val="0004273F"/>
    <w:rsid w:val="0004282D"/>
    <w:rsid w:val="0004298E"/>
    <w:rsid w:val="00042E94"/>
    <w:rsid w:val="000439CD"/>
    <w:rsid w:val="00044DDF"/>
    <w:rsid w:val="00045285"/>
    <w:rsid w:val="0004536B"/>
    <w:rsid w:val="00045BA5"/>
    <w:rsid w:val="00045EAF"/>
    <w:rsid w:val="0004642B"/>
    <w:rsid w:val="000468C6"/>
    <w:rsid w:val="00046B0D"/>
    <w:rsid w:val="000509DF"/>
    <w:rsid w:val="000520B6"/>
    <w:rsid w:val="000521F4"/>
    <w:rsid w:val="00052648"/>
    <w:rsid w:val="00052DE4"/>
    <w:rsid w:val="000534AC"/>
    <w:rsid w:val="00054AF1"/>
    <w:rsid w:val="00054FC5"/>
    <w:rsid w:val="0005609A"/>
    <w:rsid w:val="00056C69"/>
    <w:rsid w:val="00056EA4"/>
    <w:rsid w:val="00057B63"/>
    <w:rsid w:val="00057C1D"/>
    <w:rsid w:val="00057CD5"/>
    <w:rsid w:val="00060307"/>
    <w:rsid w:val="00060877"/>
    <w:rsid w:val="000618AB"/>
    <w:rsid w:val="00061930"/>
    <w:rsid w:val="00061C36"/>
    <w:rsid w:val="0006218C"/>
    <w:rsid w:val="000631BF"/>
    <w:rsid w:val="00063936"/>
    <w:rsid w:val="00064DDF"/>
    <w:rsid w:val="000654A8"/>
    <w:rsid w:val="0006693A"/>
    <w:rsid w:val="0006707F"/>
    <w:rsid w:val="0006750D"/>
    <w:rsid w:val="00067BB6"/>
    <w:rsid w:val="00070FE5"/>
    <w:rsid w:val="00071117"/>
    <w:rsid w:val="000714BA"/>
    <w:rsid w:val="0007232E"/>
    <w:rsid w:val="00072A31"/>
    <w:rsid w:val="0007317E"/>
    <w:rsid w:val="00073720"/>
    <w:rsid w:val="00073DF7"/>
    <w:rsid w:val="00074A7B"/>
    <w:rsid w:val="000758F7"/>
    <w:rsid w:val="0007747D"/>
    <w:rsid w:val="000778C1"/>
    <w:rsid w:val="00077CD1"/>
    <w:rsid w:val="00080C86"/>
    <w:rsid w:val="00081BF5"/>
    <w:rsid w:val="00082626"/>
    <w:rsid w:val="00082EB5"/>
    <w:rsid w:val="00083179"/>
    <w:rsid w:val="00083C33"/>
    <w:rsid w:val="0008457E"/>
    <w:rsid w:val="0008463D"/>
    <w:rsid w:val="000846A8"/>
    <w:rsid w:val="000850A8"/>
    <w:rsid w:val="000855C1"/>
    <w:rsid w:val="00085D4D"/>
    <w:rsid w:val="0008709F"/>
    <w:rsid w:val="00090083"/>
    <w:rsid w:val="00090516"/>
    <w:rsid w:val="0009092C"/>
    <w:rsid w:val="00091078"/>
    <w:rsid w:val="00091D48"/>
    <w:rsid w:val="00091DA5"/>
    <w:rsid w:val="00092D7D"/>
    <w:rsid w:val="00092DFA"/>
    <w:rsid w:val="000932E2"/>
    <w:rsid w:val="00093334"/>
    <w:rsid w:val="00093395"/>
    <w:rsid w:val="000946E6"/>
    <w:rsid w:val="0009596B"/>
    <w:rsid w:val="00095D65"/>
    <w:rsid w:val="000960ED"/>
    <w:rsid w:val="00096268"/>
    <w:rsid w:val="00096675"/>
    <w:rsid w:val="00096741"/>
    <w:rsid w:val="00097D5C"/>
    <w:rsid w:val="00097F51"/>
    <w:rsid w:val="000A079D"/>
    <w:rsid w:val="000A27E2"/>
    <w:rsid w:val="000A2BA5"/>
    <w:rsid w:val="000A396C"/>
    <w:rsid w:val="000A3A21"/>
    <w:rsid w:val="000A4392"/>
    <w:rsid w:val="000A525C"/>
    <w:rsid w:val="000A59BE"/>
    <w:rsid w:val="000A5BA0"/>
    <w:rsid w:val="000A5D14"/>
    <w:rsid w:val="000A5D38"/>
    <w:rsid w:val="000A6126"/>
    <w:rsid w:val="000A6954"/>
    <w:rsid w:val="000A6A11"/>
    <w:rsid w:val="000A7FEC"/>
    <w:rsid w:val="000B18EB"/>
    <w:rsid w:val="000B19A2"/>
    <w:rsid w:val="000B19FE"/>
    <w:rsid w:val="000B1F1F"/>
    <w:rsid w:val="000B28CD"/>
    <w:rsid w:val="000B29AD"/>
    <w:rsid w:val="000B37C2"/>
    <w:rsid w:val="000B4830"/>
    <w:rsid w:val="000B5176"/>
    <w:rsid w:val="000B517A"/>
    <w:rsid w:val="000B6226"/>
    <w:rsid w:val="000B6288"/>
    <w:rsid w:val="000B6C3D"/>
    <w:rsid w:val="000B79F4"/>
    <w:rsid w:val="000C0A45"/>
    <w:rsid w:val="000C0AC5"/>
    <w:rsid w:val="000C1562"/>
    <w:rsid w:val="000C16A9"/>
    <w:rsid w:val="000C19F3"/>
    <w:rsid w:val="000C1DF1"/>
    <w:rsid w:val="000C1F1B"/>
    <w:rsid w:val="000C39BA"/>
    <w:rsid w:val="000C3C8E"/>
    <w:rsid w:val="000C3CF5"/>
    <w:rsid w:val="000C3E22"/>
    <w:rsid w:val="000C4F80"/>
    <w:rsid w:val="000C56FC"/>
    <w:rsid w:val="000C5779"/>
    <w:rsid w:val="000C5900"/>
    <w:rsid w:val="000C7102"/>
    <w:rsid w:val="000C7486"/>
    <w:rsid w:val="000C78D1"/>
    <w:rsid w:val="000D06DD"/>
    <w:rsid w:val="000D0EC1"/>
    <w:rsid w:val="000D0FA0"/>
    <w:rsid w:val="000D10CE"/>
    <w:rsid w:val="000D110C"/>
    <w:rsid w:val="000D13E9"/>
    <w:rsid w:val="000D1703"/>
    <w:rsid w:val="000D289B"/>
    <w:rsid w:val="000D2BC8"/>
    <w:rsid w:val="000D2C7C"/>
    <w:rsid w:val="000D2FE9"/>
    <w:rsid w:val="000D3F33"/>
    <w:rsid w:val="000D42F7"/>
    <w:rsid w:val="000D4415"/>
    <w:rsid w:val="000D4EEE"/>
    <w:rsid w:val="000D4F8E"/>
    <w:rsid w:val="000D6497"/>
    <w:rsid w:val="000D7144"/>
    <w:rsid w:val="000D75CE"/>
    <w:rsid w:val="000D784D"/>
    <w:rsid w:val="000E03AD"/>
    <w:rsid w:val="000E066F"/>
    <w:rsid w:val="000E098E"/>
    <w:rsid w:val="000E1D2F"/>
    <w:rsid w:val="000E2CB0"/>
    <w:rsid w:val="000E2D0E"/>
    <w:rsid w:val="000E35DE"/>
    <w:rsid w:val="000E370D"/>
    <w:rsid w:val="000E4472"/>
    <w:rsid w:val="000E48CD"/>
    <w:rsid w:val="000E4FED"/>
    <w:rsid w:val="000E5BE6"/>
    <w:rsid w:val="000E5FDD"/>
    <w:rsid w:val="000E7B49"/>
    <w:rsid w:val="000E7E1C"/>
    <w:rsid w:val="000F03E2"/>
    <w:rsid w:val="000F0AD5"/>
    <w:rsid w:val="000F1047"/>
    <w:rsid w:val="000F10DA"/>
    <w:rsid w:val="000F1722"/>
    <w:rsid w:val="000F26AF"/>
    <w:rsid w:val="000F294F"/>
    <w:rsid w:val="000F3BF4"/>
    <w:rsid w:val="000F3C54"/>
    <w:rsid w:val="000F3D60"/>
    <w:rsid w:val="000F3EDE"/>
    <w:rsid w:val="000F4BA9"/>
    <w:rsid w:val="000F4C06"/>
    <w:rsid w:val="000F52ED"/>
    <w:rsid w:val="000F5488"/>
    <w:rsid w:val="000F5592"/>
    <w:rsid w:val="000F5657"/>
    <w:rsid w:val="000F581B"/>
    <w:rsid w:val="000F65D4"/>
    <w:rsid w:val="000F7C81"/>
    <w:rsid w:val="0010004B"/>
    <w:rsid w:val="00100515"/>
    <w:rsid w:val="00100914"/>
    <w:rsid w:val="00100BAE"/>
    <w:rsid w:val="00101566"/>
    <w:rsid w:val="001016CA"/>
    <w:rsid w:val="001026C3"/>
    <w:rsid w:val="0010297D"/>
    <w:rsid w:val="00102B68"/>
    <w:rsid w:val="00102BEF"/>
    <w:rsid w:val="001038B1"/>
    <w:rsid w:val="00103D77"/>
    <w:rsid w:val="00103FDB"/>
    <w:rsid w:val="00104373"/>
    <w:rsid w:val="001044F9"/>
    <w:rsid w:val="00105045"/>
    <w:rsid w:val="001055FF"/>
    <w:rsid w:val="001058D2"/>
    <w:rsid w:val="001059F6"/>
    <w:rsid w:val="001060EB"/>
    <w:rsid w:val="00106629"/>
    <w:rsid w:val="0010672E"/>
    <w:rsid w:val="001069CA"/>
    <w:rsid w:val="001073FB"/>
    <w:rsid w:val="00107ED2"/>
    <w:rsid w:val="00107FC1"/>
    <w:rsid w:val="0011041F"/>
    <w:rsid w:val="00110425"/>
    <w:rsid w:val="00110CF0"/>
    <w:rsid w:val="00111B24"/>
    <w:rsid w:val="001126E8"/>
    <w:rsid w:val="0011516D"/>
    <w:rsid w:val="001151D0"/>
    <w:rsid w:val="00115BC2"/>
    <w:rsid w:val="00116D0B"/>
    <w:rsid w:val="00117021"/>
    <w:rsid w:val="00120C0F"/>
    <w:rsid w:val="00120D32"/>
    <w:rsid w:val="0012222C"/>
    <w:rsid w:val="0012323C"/>
    <w:rsid w:val="00123482"/>
    <w:rsid w:val="00124188"/>
    <w:rsid w:val="0012499D"/>
    <w:rsid w:val="00124AC1"/>
    <w:rsid w:val="00124F5C"/>
    <w:rsid w:val="0012570D"/>
    <w:rsid w:val="00125898"/>
    <w:rsid w:val="00125D9D"/>
    <w:rsid w:val="00125E21"/>
    <w:rsid w:val="00125E60"/>
    <w:rsid w:val="001306BB"/>
    <w:rsid w:val="00130C78"/>
    <w:rsid w:val="00130FD4"/>
    <w:rsid w:val="001317A3"/>
    <w:rsid w:val="00132182"/>
    <w:rsid w:val="0013270E"/>
    <w:rsid w:val="001332A4"/>
    <w:rsid w:val="00133526"/>
    <w:rsid w:val="001339C4"/>
    <w:rsid w:val="00133AD4"/>
    <w:rsid w:val="00133B44"/>
    <w:rsid w:val="00133B52"/>
    <w:rsid w:val="00135DAA"/>
    <w:rsid w:val="00135FBA"/>
    <w:rsid w:val="00136316"/>
    <w:rsid w:val="00136789"/>
    <w:rsid w:val="00137B31"/>
    <w:rsid w:val="00137D09"/>
    <w:rsid w:val="00137F6D"/>
    <w:rsid w:val="001403A4"/>
    <w:rsid w:val="0014069D"/>
    <w:rsid w:val="0014102D"/>
    <w:rsid w:val="001414D9"/>
    <w:rsid w:val="00141B77"/>
    <w:rsid w:val="00141C06"/>
    <w:rsid w:val="00142725"/>
    <w:rsid w:val="00143249"/>
    <w:rsid w:val="00144558"/>
    <w:rsid w:val="001445EC"/>
    <w:rsid w:val="00144618"/>
    <w:rsid w:val="00144948"/>
    <w:rsid w:val="0014522D"/>
    <w:rsid w:val="00145ED3"/>
    <w:rsid w:val="001460BA"/>
    <w:rsid w:val="001466BE"/>
    <w:rsid w:val="00146DB0"/>
    <w:rsid w:val="00147053"/>
    <w:rsid w:val="00147477"/>
    <w:rsid w:val="0015040F"/>
    <w:rsid w:val="001504EE"/>
    <w:rsid w:val="0015105C"/>
    <w:rsid w:val="00152BED"/>
    <w:rsid w:val="0015393C"/>
    <w:rsid w:val="0015406B"/>
    <w:rsid w:val="00154620"/>
    <w:rsid w:val="0015480A"/>
    <w:rsid w:val="00154DDD"/>
    <w:rsid w:val="00155203"/>
    <w:rsid w:val="0015530C"/>
    <w:rsid w:val="00155585"/>
    <w:rsid w:val="00156AF7"/>
    <w:rsid w:val="00156C6D"/>
    <w:rsid w:val="00157365"/>
    <w:rsid w:val="001600B3"/>
    <w:rsid w:val="0016067E"/>
    <w:rsid w:val="00160819"/>
    <w:rsid w:val="001609AA"/>
    <w:rsid w:val="00160FB5"/>
    <w:rsid w:val="00160FF2"/>
    <w:rsid w:val="0016200D"/>
    <w:rsid w:val="001624D1"/>
    <w:rsid w:val="00162576"/>
    <w:rsid w:val="00162920"/>
    <w:rsid w:val="0016346A"/>
    <w:rsid w:val="00163C89"/>
    <w:rsid w:val="00164D9D"/>
    <w:rsid w:val="001652B7"/>
    <w:rsid w:val="00165A89"/>
    <w:rsid w:val="00165C8D"/>
    <w:rsid w:val="0016657C"/>
    <w:rsid w:val="00166BD8"/>
    <w:rsid w:val="00166C29"/>
    <w:rsid w:val="00166C3B"/>
    <w:rsid w:val="00167373"/>
    <w:rsid w:val="00170671"/>
    <w:rsid w:val="00170783"/>
    <w:rsid w:val="0017098C"/>
    <w:rsid w:val="001713F8"/>
    <w:rsid w:val="00171A03"/>
    <w:rsid w:val="0017215F"/>
    <w:rsid w:val="00172FF7"/>
    <w:rsid w:val="0017319C"/>
    <w:rsid w:val="001731D3"/>
    <w:rsid w:val="001733D8"/>
    <w:rsid w:val="0017400F"/>
    <w:rsid w:val="001748CA"/>
    <w:rsid w:val="001759AD"/>
    <w:rsid w:val="00176B70"/>
    <w:rsid w:val="00176E5B"/>
    <w:rsid w:val="00176FDB"/>
    <w:rsid w:val="00177392"/>
    <w:rsid w:val="00177A19"/>
    <w:rsid w:val="00180060"/>
    <w:rsid w:val="00180AF7"/>
    <w:rsid w:val="00180B4E"/>
    <w:rsid w:val="001813FB"/>
    <w:rsid w:val="001817AA"/>
    <w:rsid w:val="00182AE5"/>
    <w:rsid w:val="00182D32"/>
    <w:rsid w:val="0018359C"/>
    <w:rsid w:val="00183C18"/>
    <w:rsid w:val="00183D07"/>
    <w:rsid w:val="001844D5"/>
    <w:rsid w:val="00184BB9"/>
    <w:rsid w:val="001851E6"/>
    <w:rsid w:val="001856D1"/>
    <w:rsid w:val="00185E14"/>
    <w:rsid w:val="00186382"/>
    <w:rsid w:val="001864B3"/>
    <w:rsid w:val="00187810"/>
    <w:rsid w:val="00187CB0"/>
    <w:rsid w:val="00190018"/>
    <w:rsid w:val="001900A4"/>
    <w:rsid w:val="00190775"/>
    <w:rsid w:val="00191572"/>
    <w:rsid w:val="00191BB3"/>
    <w:rsid w:val="00193562"/>
    <w:rsid w:val="001939B1"/>
    <w:rsid w:val="00193F85"/>
    <w:rsid w:val="00194122"/>
    <w:rsid w:val="00194FE5"/>
    <w:rsid w:val="00195031"/>
    <w:rsid w:val="001956BF"/>
    <w:rsid w:val="00197CAE"/>
    <w:rsid w:val="001A034C"/>
    <w:rsid w:val="001A0A1E"/>
    <w:rsid w:val="001A1201"/>
    <w:rsid w:val="001A13BA"/>
    <w:rsid w:val="001A16F1"/>
    <w:rsid w:val="001A2228"/>
    <w:rsid w:val="001A256F"/>
    <w:rsid w:val="001A2A6F"/>
    <w:rsid w:val="001A30DB"/>
    <w:rsid w:val="001A425E"/>
    <w:rsid w:val="001A4E63"/>
    <w:rsid w:val="001A56F1"/>
    <w:rsid w:val="001A67F6"/>
    <w:rsid w:val="001A68D9"/>
    <w:rsid w:val="001A6AFA"/>
    <w:rsid w:val="001A6F93"/>
    <w:rsid w:val="001A7105"/>
    <w:rsid w:val="001A728D"/>
    <w:rsid w:val="001A7425"/>
    <w:rsid w:val="001B0174"/>
    <w:rsid w:val="001B0247"/>
    <w:rsid w:val="001B09C8"/>
    <w:rsid w:val="001B09FB"/>
    <w:rsid w:val="001B0B12"/>
    <w:rsid w:val="001B0E0D"/>
    <w:rsid w:val="001B20A6"/>
    <w:rsid w:val="001B2F56"/>
    <w:rsid w:val="001B3081"/>
    <w:rsid w:val="001B3157"/>
    <w:rsid w:val="001B36A8"/>
    <w:rsid w:val="001B46B0"/>
    <w:rsid w:val="001B46F0"/>
    <w:rsid w:val="001B4A64"/>
    <w:rsid w:val="001B55BF"/>
    <w:rsid w:val="001B620B"/>
    <w:rsid w:val="001B662F"/>
    <w:rsid w:val="001B701C"/>
    <w:rsid w:val="001B7F9E"/>
    <w:rsid w:val="001C01FC"/>
    <w:rsid w:val="001C08FF"/>
    <w:rsid w:val="001C12FC"/>
    <w:rsid w:val="001C14B3"/>
    <w:rsid w:val="001C1756"/>
    <w:rsid w:val="001C2A24"/>
    <w:rsid w:val="001C34A3"/>
    <w:rsid w:val="001C3623"/>
    <w:rsid w:val="001C3FF1"/>
    <w:rsid w:val="001C522B"/>
    <w:rsid w:val="001C546F"/>
    <w:rsid w:val="001C585C"/>
    <w:rsid w:val="001C5B41"/>
    <w:rsid w:val="001C6118"/>
    <w:rsid w:val="001C671C"/>
    <w:rsid w:val="001C6941"/>
    <w:rsid w:val="001C6B48"/>
    <w:rsid w:val="001C7546"/>
    <w:rsid w:val="001C7724"/>
    <w:rsid w:val="001C7B79"/>
    <w:rsid w:val="001C7C76"/>
    <w:rsid w:val="001D0220"/>
    <w:rsid w:val="001D050B"/>
    <w:rsid w:val="001D0998"/>
    <w:rsid w:val="001D0CB4"/>
    <w:rsid w:val="001D2069"/>
    <w:rsid w:val="001D2482"/>
    <w:rsid w:val="001D26B3"/>
    <w:rsid w:val="001D2915"/>
    <w:rsid w:val="001D2AE8"/>
    <w:rsid w:val="001D2F4E"/>
    <w:rsid w:val="001D335F"/>
    <w:rsid w:val="001D3AF6"/>
    <w:rsid w:val="001D46DF"/>
    <w:rsid w:val="001D4AC9"/>
    <w:rsid w:val="001D4B88"/>
    <w:rsid w:val="001D4E54"/>
    <w:rsid w:val="001D523A"/>
    <w:rsid w:val="001D661F"/>
    <w:rsid w:val="001D688C"/>
    <w:rsid w:val="001D6A5B"/>
    <w:rsid w:val="001D6BA1"/>
    <w:rsid w:val="001E0E0F"/>
    <w:rsid w:val="001E12EC"/>
    <w:rsid w:val="001E1DC2"/>
    <w:rsid w:val="001E2301"/>
    <w:rsid w:val="001E3F46"/>
    <w:rsid w:val="001E46C0"/>
    <w:rsid w:val="001E485E"/>
    <w:rsid w:val="001E4BE9"/>
    <w:rsid w:val="001E4F1D"/>
    <w:rsid w:val="001E552B"/>
    <w:rsid w:val="001E5577"/>
    <w:rsid w:val="001E5B3E"/>
    <w:rsid w:val="001E61C5"/>
    <w:rsid w:val="001E6B1F"/>
    <w:rsid w:val="001E6B59"/>
    <w:rsid w:val="001E6F1F"/>
    <w:rsid w:val="001E7129"/>
    <w:rsid w:val="001E71B6"/>
    <w:rsid w:val="001E71D1"/>
    <w:rsid w:val="001E75CF"/>
    <w:rsid w:val="001E7803"/>
    <w:rsid w:val="001E7ABB"/>
    <w:rsid w:val="001E7E5D"/>
    <w:rsid w:val="001F142D"/>
    <w:rsid w:val="001F19E0"/>
    <w:rsid w:val="001F1A7E"/>
    <w:rsid w:val="001F28D4"/>
    <w:rsid w:val="001F3017"/>
    <w:rsid w:val="001F3178"/>
    <w:rsid w:val="001F414B"/>
    <w:rsid w:val="001F4346"/>
    <w:rsid w:val="001F5893"/>
    <w:rsid w:val="001F59C1"/>
    <w:rsid w:val="001F5B0C"/>
    <w:rsid w:val="001F5CC3"/>
    <w:rsid w:val="001F5DA4"/>
    <w:rsid w:val="001F649A"/>
    <w:rsid w:val="001F766F"/>
    <w:rsid w:val="001F7D7C"/>
    <w:rsid w:val="0020018D"/>
    <w:rsid w:val="002008CF"/>
    <w:rsid w:val="00200C2E"/>
    <w:rsid w:val="00201355"/>
    <w:rsid w:val="002017C7"/>
    <w:rsid w:val="00201A77"/>
    <w:rsid w:val="00201DC5"/>
    <w:rsid w:val="0020228A"/>
    <w:rsid w:val="002028C4"/>
    <w:rsid w:val="00202DDD"/>
    <w:rsid w:val="00202E10"/>
    <w:rsid w:val="00202EAE"/>
    <w:rsid w:val="00202F69"/>
    <w:rsid w:val="002031B7"/>
    <w:rsid w:val="00203378"/>
    <w:rsid w:val="00203E5D"/>
    <w:rsid w:val="002040AC"/>
    <w:rsid w:val="00204832"/>
    <w:rsid w:val="00205375"/>
    <w:rsid w:val="0020549C"/>
    <w:rsid w:val="00205507"/>
    <w:rsid w:val="00205C1E"/>
    <w:rsid w:val="002069B1"/>
    <w:rsid w:val="00210839"/>
    <w:rsid w:val="00210A16"/>
    <w:rsid w:val="00210C4E"/>
    <w:rsid w:val="00210D2D"/>
    <w:rsid w:val="00210D52"/>
    <w:rsid w:val="00210F96"/>
    <w:rsid w:val="002115DE"/>
    <w:rsid w:val="002117B7"/>
    <w:rsid w:val="00211C50"/>
    <w:rsid w:val="00211CBF"/>
    <w:rsid w:val="00212619"/>
    <w:rsid w:val="002132C1"/>
    <w:rsid w:val="00213C34"/>
    <w:rsid w:val="00213DD1"/>
    <w:rsid w:val="00214628"/>
    <w:rsid w:val="002150AC"/>
    <w:rsid w:val="002152CC"/>
    <w:rsid w:val="00215869"/>
    <w:rsid w:val="00215AF3"/>
    <w:rsid w:val="00217A1F"/>
    <w:rsid w:val="00217E72"/>
    <w:rsid w:val="002209DD"/>
    <w:rsid w:val="00220C19"/>
    <w:rsid w:val="002212D1"/>
    <w:rsid w:val="0022147C"/>
    <w:rsid w:val="00222410"/>
    <w:rsid w:val="00222D81"/>
    <w:rsid w:val="00222FA2"/>
    <w:rsid w:val="00223382"/>
    <w:rsid w:val="00223D72"/>
    <w:rsid w:val="00223EF0"/>
    <w:rsid w:val="002240D7"/>
    <w:rsid w:val="002246F4"/>
    <w:rsid w:val="0022475C"/>
    <w:rsid w:val="002264B5"/>
    <w:rsid w:val="00226918"/>
    <w:rsid w:val="002273E0"/>
    <w:rsid w:val="0022794C"/>
    <w:rsid w:val="00227F06"/>
    <w:rsid w:val="00230120"/>
    <w:rsid w:val="0023042D"/>
    <w:rsid w:val="00230F1A"/>
    <w:rsid w:val="00231132"/>
    <w:rsid w:val="00231338"/>
    <w:rsid w:val="00231900"/>
    <w:rsid w:val="00231A12"/>
    <w:rsid w:val="00231DE4"/>
    <w:rsid w:val="0023275A"/>
    <w:rsid w:val="00232F12"/>
    <w:rsid w:val="00233D1F"/>
    <w:rsid w:val="002347F7"/>
    <w:rsid w:val="002348D6"/>
    <w:rsid w:val="00235217"/>
    <w:rsid w:val="00235686"/>
    <w:rsid w:val="00235C25"/>
    <w:rsid w:val="002361D2"/>
    <w:rsid w:val="00237258"/>
    <w:rsid w:val="00237597"/>
    <w:rsid w:val="00237C98"/>
    <w:rsid w:val="00240B6D"/>
    <w:rsid w:val="00240E5A"/>
    <w:rsid w:val="002411C4"/>
    <w:rsid w:val="00241804"/>
    <w:rsid w:val="002427B5"/>
    <w:rsid w:val="002444B2"/>
    <w:rsid w:val="00244C5D"/>
    <w:rsid w:val="00244DCC"/>
    <w:rsid w:val="00244FE2"/>
    <w:rsid w:val="00245FB6"/>
    <w:rsid w:val="00246CD3"/>
    <w:rsid w:val="00246E1D"/>
    <w:rsid w:val="00247224"/>
    <w:rsid w:val="00247D5C"/>
    <w:rsid w:val="002503E2"/>
    <w:rsid w:val="002506CC"/>
    <w:rsid w:val="00250981"/>
    <w:rsid w:val="002512E0"/>
    <w:rsid w:val="002521BE"/>
    <w:rsid w:val="0025261F"/>
    <w:rsid w:val="00252E3E"/>
    <w:rsid w:val="00252F72"/>
    <w:rsid w:val="00253187"/>
    <w:rsid w:val="002541D9"/>
    <w:rsid w:val="002543FA"/>
    <w:rsid w:val="00254700"/>
    <w:rsid w:val="00254DC9"/>
    <w:rsid w:val="00255FCF"/>
    <w:rsid w:val="00256397"/>
    <w:rsid w:val="0025655D"/>
    <w:rsid w:val="002566B3"/>
    <w:rsid w:val="00257A36"/>
    <w:rsid w:val="00257B72"/>
    <w:rsid w:val="00260944"/>
    <w:rsid w:val="002615A0"/>
    <w:rsid w:val="00262048"/>
    <w:rsid w:val="00262171"/>
    <w:rsid w:val="00262323"/>
    <w:rsid w:val="00262AD4"/>
    <w:rsid w:val="00263922"/>
    <w:rsid w:val="00263CAB"/>
    <w:rsid w:val="00263DA4"/>
    <w:rsid w:val="0026405E"/>
    <w:rsid w:val="002642A2"/>
    <w:rsid w:val="002642B5"/>
    <w:rsid w:val="00264660"/>
    <w:rsid w:val="002647E1"/>
    <w:rsid w:val="002649E9"/>
    <w:rsid w:val="00264B21"/>
    <w:rsid w:val="00264CD1"/>
    <w:rsid w:val="0026532F"/>
    <w:rsid w:val="00265EEC"/>
    <w:rsid w:val="00267615"/>
    <w:rsid w:val="00267E5A"/>
    <w:rsid w:val="002700EE"/>
    <w:rsid w:val="00270B9B"/>
    <w:rsid w:val="00270DA3"/>
    <w:rsid w:val="00271720"/>
    <w:rsid w:val="0027334C"/>
    <w:rsid w:val="00273B81"/>
    <w:rsid w:val="00274342"/>
    <w:rsid w:val="00274F1A"/>
    <w:rsid w:val="00275457"/>
    <w:rsid w:val="0027548A"/>
    <w:rsid w:val="00275B70"/>
    <w:rsid w:val="00275D3F"/>
    <w:rsid w:val="00276309"/>
    <w:rsid w:val="0027709E"/>
    <w:rsid w:val="00277BA0"/>
    <w:rsid w:val="00277D53"/>
    <w:rsid w:val="00280175"/>
    <w:rsid w:val="002805D1"/>
    <w:rsid w:val="002806EC"/>
    <w:rsid w:val="00280BF8"/>
    <w:rsid w:val="00280CF0"/>
    <w:rsid w:val="00280F4B"/>
    <w:rsid w:val="00281167"/>
    <w:rsid w:val="0028177D"/>
    <w:rsid w:val="002820D7"/>
    <w:rsid w:val="0028296C"/>
    <w:rsid w:val="00282C9C"/>
    <w:rsid w:val="00283B12"/>
    <w:rsid w:val="002840C0"/>
    <w:rsid w:val="00284649"/>
    <w:rsid w:val="00285F4B"/>
    <w:rsid w:val="00287A75"/>
    <w:rsid w:val="00287CBF"/>
    <w:rsid w:val="00290642"/>
    <w:rsid w:val="00290773"/>
    <w:rsid w:val="0029150A"/>
    <w:rsid w:val="0029203F"/>
    <w:rsid w:val="00292EA5"/>
    <w:rsid w:val="0029306D"/>
    <w:rsid w:val="00294054"/>
    <w:rsid w:val="002942DB"/>
    <w:rsid w:val="002948F5"/>
    <w:rsid w:val="00294A66"/>
    <w:rsid w:val="00295810"/>
    <w:rsid w:val="00295BEA"/>
    <w:rsid w:val="0029606E"/>
    <w:rsid w:val="002963F2"/>
    <w:rsid w:val="00296A1A"/>
    <w:rsid w:val="0029745F"/>
    <w:rsid w:val="00297A36"/>
    <w:rsid w:val="002A0127"/>
    <w:rsid w:val="002A14A8"/>
    <w:rsid w:val="002A266F"/>
    <w:rsid w:val="002A3268"/>
    <w:rsid w:val="002A3348"/>
    <w:rsid w:val="002A3C71"/>
    <w:rsid w:val="002A3D46"/>
    <w:rsid w:val="002A3FF4"/>
    <w:rsid w:val="002A4529"/>
    <w:rsid w:val="002A48AC"/>
    <w:rsid w:val="002A55F3"/>
    <w:rsid w:val="002A6490"/>
    <w:rsid w:val="002A6AAC"/>
    <w:rsid w:val="002A75BD"/>
    <w:rsid w:val="002A77EB"/>
    <w:rsid w:val="002A7D55"/>
    <w:rsid w:val="002B0424"/>
    <w:rsid w:val="002B0B06"/>
    <w:rsid w:val="002B1159"/>
    <w:rsid w:val="002B1D37"/>
    <w:rsid w:val="002B2090"/>
    <w:rsid w:val="002B2210"/>
    <w:rsid w:val="002B22A7"/>
    <w:rsid w:val="002B263A"/>
    <w:rsid w:val="002B33F3"/>
    <w:rsid w:val="002B556D"/>
    <w:rsid w:val="002B55A0"/>
    <w:rsid w:val="002B5E5A"/>
    <w:rsid w:val="002B78E0"/>
    <w:rsid w:val="002B7900"/>
    <w:rsid w:val="002C2D5F"/>
    <w:rsid w:val="002C2E25"/>
    <w:rsid w:val="002C2FF1"/>
    <w:rsid w:val="002C4341"/>
    <w:rsid w:val="002C4780"/>
    <w:rsid w:val="002C4AFD"/>
    <w:rsid w:val="002C4D9F"/>
    <w:rsid w:val="002C5E62"/>
    <w:rsid w:val="002C615F"/>
    <w:rsid w:val="002C66DA"/>
    <w:rsid w:val="002C691C"/>
    <w:rsid w:val="002C7324"/>
    <w:rsid w:val="002C74FC"/>
    <w:rsid w:val="002D075D"/>
    <w:rsid w:val="002D0C22"/>
    <w:rsid w:val="002D0C92"/>
    <w:rsid w:val="002D17C9"/>
    <w:rsid w:val="002D1AF4"/>
    <w:rsid w:val="002D2487"/>
    <w:rsid w:val="002D3907"/>
    <w:rsid w:val="002D3C0A"/>
    <w:rsid w:val="002D453D"/>
    <w:rsid w:val="002D4CC6"/>
    <w:rsid w:val="002D5096"/>
    <w:rsid w:val="002D5647"/>
    <w:rsid w:val="002D6A88"/>
    <w:rsid w:val="002D7362"/>
    <w:rsid w:val="002D7639"/>
    <w:rsid w:val="002D7CF1"/>
    <w:rsid w:val="002E0095"/>
    <w:rsid w:val="002E0307"/>
    <w:rsid w:val="002E0987"/>
    <w:rsid w:val="002E0A11"/>
    <w:rsid w:val="002E11BC"/>
    <w:rsid w:val="002E11EC"/>
    <w:rsid w:val="002E14C4"/>
    <w:rsid w:val="002E25F9"/>
    <w:rsid w:val="002E2941"/>
    <w:rsid w:val="002E2CDE"/>
    <w:rsid w:val="002E36EC"/>
    <w:rsid w:val="002E449A"/>
    <w:rsid w:val="002E4787"/>
    <w:rsid w:val="002E4AD4"/>
    <w:rsid w:val="002E4B9F"/>
    <w:rsid w:val="002E4E17"/>
    <w:rsid w:val="002E5488"/>
    <w:rsid w:val="002E5C43"/>
    <w:rsid w:val="002E6B03"/>
    <w:rsid w:val="002E74F9"/>
    <w:rsid w:val="002E7939"/>
    <w:rsid w:val="002F006C"/>
    <w:rsid w:val="002F079B"/>
    <w:rsid w:val="002F0944"/>
    <w:rsid w:val="002F0A29"/>
    <w:rsid w:val="002F0B35"/>
    <w:rsid w:val="002F0FA5"/>
    <w:rsid w:val="002F1555"/>
    <w:rsid w:val="002F2059"/>
    <w:rsid w:val="002F221F"/>
    <w:rsid w:val="002F25E3"/>
    <w:rsid w:val="002F2933"/>
    <w:rsid w:val="002F29F7"/>
    <w:rsid w:val="002F4C2E"/>
    <w:rsid w:val="002F6324"/>
    <w:rsid w:val="002F64AF"/>
    <w:rsid w:val="002F6545"/>
    <w:rsid w:val="002F716B"/>
    <w:rsid w:val="0030006D"/>
    <w:rsid w:val="0030098A"/>
    <w:rsid w:val="003009CF"/>
    <w:rsid w:val="003012DE"/>
    <w:rsid w:val="00301DF2"/>
    <w:rsid w:val="00301FE9"/>
    <w:rsid w:val="00302061"/>
    <w:rsid w:val="00302B04"/>
    <w:rsid w:val="003039F4"/>
    <w:rsid w:val="0030420C"/>
    <w:rsid w:val="00304AD1"/>
    <w:rsid w:val="00304B11"/>
    <w:rsid w:val="00304B9B"/>
    <w:rsid w:val="00304BE2"/>
    <w:rsid w:val="00304BE9"/>
    <w:rsid w:val="0030595F"/>
    <w:rsid w:val="0030613A"/>
    <w:rsid w:val="00307022"/>
    <w:rsid w:val="00307E5A"/>
    <w:rsid w:val="00310177"/>
    <w:rsid w:val="00310340"/>
    <w:rsid w:val="003112FD"/>
    <w:rsid w:val="00313951"/>
    <w:rsid w:val="00315273"/>
    <w:rsid w:val="0031533D"/>
    <w:rsid w:val="003155B5"/>
    <w:rsid w:val="00315980"/>
    <w:rsid w:val="00315CBE"/>
    <w:rsid w:val="00316B6B"/>
    <w:rsid w:val="0031782F"/>
    <w:rsid w:val="0032065F"/>
    <w:rsid w:val="003208F7"/>
    <w:rsid w:val="0032100D"/>
    <w:rsid w:val="003210D2"/>
    <w:rsid w:val="00322926"/>
    <w:rsid w:val="00323C97"/>
    <w:rsid w:val="003244B1"/>
    <w:rsid w:val="00324983"/>
    <w:rsid w:val="00324B1E"/>
    <w:rsid w:val="00325030"/>
    <w:rsid w:val="00325205"/>
    <w:rsid w:val="0032531F"/>
    <w:rsid w:val="003253C3"/>
    <w:rsid w:val="00325DB5"/>
    <w:rsid w:val="003260F7"/>
    <w:rsid w:val="00326A49"/>
    <w:rsid w:val="00327F46"/>
    <w:rsid w:val="0033009C"/>
    <w:rsid w:val="00330269"/>
    <w:rsid w:val="0033092C"/>
    <w:rsid w:val="003310D6"/>
    <w:rsid w:val="0033287D"/>
    <w:rsid w:val="00332D30"/>
    <w:rsid w:val="00332DDE"/>
    <w:rsid w:val="00332FF9"/>
    <w:rsid w:val="0033321C"/>
    <w:rsid w:val="00333826"/>
    <w:rsid w:val="00333A6E"/>
    <w:rsid w:val="00333E48"/>
    <w:rsid w:val="00333EC9"/>
    <w:rsid w:val="003356E2"/>
    <w:rsid w:val="00335A3D"/>
    <w:rsid w:val="00335F70"/>
    <w:rsid w:val="00336E38"/>
    <w:rsid w:val="0033732A"/>
    <w:rsid w:val="00337C35"/>
    <w:rsid w:val="00341019"/>
    <w:rsid w:val="0034101A"/>
    <w:rsid w:val="003423B4"/>
    <w:rsid w:val="003424CB"/>
    <w:rsid w:val="00342608"/>
    <w:rsid w:val="00342FFD"/>
    <w:rsid w:val="0034346C"/>
    <w:rsid w:val="00344E54"/>
    <w:rsid w:val="00345173"/>
    <w:rsid w:val="00345850"/>
    <w:rsid w:val="00345B8B"/>
    <w:rsid w:val="00346F4B"/>
    <w:rsid w:val="003474BB"/>
    <w:rsid w:val="0035110F"/>
    <w:rsid w:val="00351609"/>
    <w:rsid w:val="003518BA"/>
    <w:rsid w:val="00351FEB"/>
    <w:rsid w:val="003539F4"/>
    <w:rsid w:val="003539F7"/>
    <w:rsid w:val="0035492F"/>
    <w:rsid w:val="00354EBD"/>
    <w:rsid w:val="00355118"/>
    <w:rsid w:val="00355176"/>
    <w:rsid w:val="003553BB"/>
    <w:rsid w:val="00355A65"/>
    <w:rsid w:val="003560AB"/>
    <w:rsid w:val="00356532"/>
    <w:rsid w:val="00356D66"/>
    <w:rsid w:val="00356F3A"/>
    <w:rsid w:val="00357DA6"/>
    <w:rsid w:val="003602CB"/>
    <w:rsid w:val="00360777"/>
    <w:rsid w:val="00360BDA"/>
    <w:rsid w:val="00361ECD"/>
    <w:rsid w:val="00362A26"/>
    <w:rsid w:val="00363A72"/>
    <w:rsid w:val="00363BE2"/>
    <w:rsid w:val="00364CFF"/>
    <w:rsid w:val="00365B2E"/>
    <w:rsid w:val="00366070"/>
    <w:rsid w:val="003661DC"/>
    <w:rsid w:val="003665B8"/>
    <w:rsid w:val="003670D4"/>
    <w:rsid w:val="003674B3"/>
    <w:rsid w:val="00367587"/>
    <w:rsid w:val="003678B7"/>
    <w:rsid w:val="00370A8D"/>
    <w:rsid w:val="00371148"/>
    <w:rsid w:val="00371832"/>
    <w:rsid w:val="00371C9A"/>
    <w:rsid w:val="00372E0B"/>
    <w:rsid w:val="003737AF"/>
    <w:rsid w:val="00374029"/>
    <w:rsid w:val="003742EA"/>
    <w:rsid w:val="003751DD"/>
    <w:rsid w:val="003758DD"/>
    <w:rsid w:val="00376133"/>
    <w:rsid w:val="00376D5E"/>
    <w:rsid w:val="00377247"/>
    <w:rsid w:val="0037775E"/>
    <w:rsid w:val="00377C42"/>
    <w:rsid w:val="00377C77"/>
    <w:rsid w:val="00377F87"/>
    <w:rsid w:val="00380370"/>
    <w:rsid w:val="003807B4"/>
    <w:rsid w:val="00380914"/>
    <w:rsid w:val="00380C9A"/>
    <w:rsid w:val="00380DEB"/>
    <w:rsid w:val="00381366"/>
    <w:rsid w:val="003827FF"/>
    <w:rsid w:val="00384E06"/>
    <w:rsid w:val="00385B3F"/>
    <w:rsid w:val="00386407"/>
    <w:rsid w:val="00386813"/>
    <w:rsid w:val="00386953"/>
    <w:rsid w:val="00386D94"/>
    <w:rsid w:val="00387170"/>
    <w:rsid w:val="00387908"/>
    <w:rsid w:val="0039157A"/>
    <w:rsid w:val="003918B2"/>
    <w:rsid w:val="00392497"/>
    <w:rsid w:val="00392973"/>
    <w:rsid w:val="003929B9"/>
    <w:rsid w:val="0039358B"/>
    <w:rsid w:val="00393A57"/>
    <w:rsid w:val="00393C39"/>
    <w:rsid w:val="003948C4"/>
    <w:rsid w:val="00395481"/>
    <w:rsid w:val="003961D9"/>
    <w:rsid w:val="0039648E"/>
    <w:rsid w:val="00396D6F"/>
    <w:rsid w:val="00396E83"/>
    <w:rsid w:val="003974D2"/>
    <w:rsid w:val="0039755F"/>
    <w:rsid w:val="003A0066"/>
    <w:rsid w:val="003A01D3"/>
    <w:rsid w:val="003A0CAD"/>
    <w:rsid w:val="003A14DF"/>
    <w:rsid w:val="003A239E"/>
    <w:rsid w:val="003A2CD8"/>
    <w:rsid w:val="003A3C24"/>
    <w:rsid w:val="003A3C84"/>
    <w:rsid w:val="003A41B1"/>
    <w:rsid w:val="003A5780"/>
    <w:rsid w:val="003A580D"/>
    <w:rsid w:val="003A6B52"/>
    <w:rsid w:val="003A7914"/>
    <w:rsid w:val="003B0382"/>
    <w:rsid w:val="003B0C9A"/>
    <w:rsid w:val="003B0D52"/>
    <w:rsid w:val="003B2184"/>
    <w:rsid w:val="003B295E"/>
    <w:rsid w:val="003B2F08"/>
    <w:rsid w:val="003B3480"/>
    <w:rsid w:val="003B4330"/>
    <w:rsid w:val="003B5416"/>
    <w:rsid w:val="003B6120"/>
    <w:rsid w:val="003B658A"/>
    <w:rsid w:val="003B6E1D"/>
    <w:rsid w:val="003B7610"/>
    <w:rsid w:val="003C027A"/>
    <w:rsid w:val="003C0D44"/>
    <w:rsid w:val="003C2338"/>
    <w:rsid w:val="003C293C"/>
    <w:rsid w:val="003C2F0D"/>
    <w:rsid w:val="003C3474"/>
    <w:rsid w:val="003C3AAA"/>
    <w:rsid w:val="003C3BB0"/>
    <w:rsid w:val="003C4138"/>
    <w:rsid w:val="003C41DB"/>
    <w:rsid w:val="003C4A3A"/>
    <w:rsid w:val="003C4B17"/>
    <w:rsid w:val="003C50CE"/>
    <w:rsid w:val="003C53C1"/>
    <w:rsid w:val="003C5437"/>
    <w:rsid w:val="003C5D3A"/>
    <w:rsid w:val="003C5EEF"/>
    <w:rsid w:val="003C6FD1"/>
    <w:rsid w:val="003C73A7"/>
    <w:rsid w:val="003C7760"/>
    <w:rsid w:val="003D0B2F"/>
    <w:rsid w:val="003D0C9B"/>
    <w:rsid w:val="003D0E0A"/>
    <w:rsid w:val="003D2CA7"/>
    <w:rsid w:val="003D2DB2"/>
    <w:rsid w:val="003D2FEE"/>
    <w:rsid w:val="003D2FF8"/>
    <w:rsid w:val="003D41A5"/>
    <w:rsid w:val="003D4BDD"/>
    <w:rsid w:val="003D630D"/>
    <w:rsid w:val="003D6328"/>
    <w:rsid w:val="003D6516"/>
    <w:rsid w:val="003D679A"/>
    <w:rsid w:val="003D7971"/>
    <w:rsid w:val="003D7D54"/>
    <w:rsid w:val="003D7D67"/>
    <w:rsid w:val="003E0482"/>
    <w:rsid w:val="003E1586"/>
    <w:rsid w:val="003E1697"/>
    <w:rsid w:val="003E19CE"/>
    <w:rsid w:val="003E1ABF"/>
    <w:rsid w:val="003E1F56"/>
    <w:rsid w:val="003E2250"/>
    <w:rsid w:val="003E2523"/>
    <w:rsid w:val="003E2DB2"/>
    <w:rsid w:val="003E332A"/>
    <w:rsid w:val="003E3D87"/>
    <w:rsid w:val="003E3FE6"/>
    <w:rsid w:val="003E4368"/>
    <w:rsid w:val="003E4398"/>
    <w:rsid w:val="003E46D0"/>
    <w:rsid w:val="003E53C7"/>
    <w:rsid w:val="003E55F1"/>
    <w:rsid w:val="003E56D5"/>
    <w:rsid w:val="003E5A31"/>
    <w:rsid w:val="003E5A6B"/>
    <w:rsid w:val="003E5D7A"/>
    <w:rsid w:val="003E5FEA"/>
    <w:rsid w:val="003E6442"/>
    <w:rsid w:val="003E788A"/>
    <w:rsid w:val="003E7A8E"/>
    <w:rsid w:val="003E7FA7"/>
    <w:rsid w:val="003F0034"/>
    <w:rsid w:val="003F053D"/>
    <w:rsid w:val="003F10BE"/>
    <w:rsid w:val="003F2866"/>
    <w:rsid w:val="003F32BC"/>
    <w:rsid w:val="003F343A"/>
    <w:rsid w:val="003F3C52"/>
    <w:rsid w:val="003F42A2"/>
    <w:rsid w:val="003F4670"/>
    <w:rsid w:val="003F4C68"/>
    <w:rsid w:val="003F5C9A"/>
    <w:rsid w:val="003F5F4B"/>
    <w:rsid w:val="003F5FBD"/>
    <w:rsid w:val="003F5FF5"/>
    <w:rsid w:val="003F6A58"/>
    <w:rsid w:val="003F6DD2"/>
    <w:rsid w:val="003F6E2B"/>
    <w:rsid w:val="003F70A1"/>
    <w:rsid w:val="003F747B"/>
    <w:rsid w:val="004003BB"/>
    <w:rsid w:val="004008EB"/>
    <w:rsid w:val="00400F7B"/>
    <w:rsid w:val="0040112C"/>
    <w:rsid w:val="004017F4"/>
    <w:rsid w:val="00401841"/>
    <w:rsid w:val="00401904"/>
    <w:rsid w:val="00401BB2"/>
    <w:rsid w:val="0040221C"/>
    <w:rsid w:val="004033A8"/>
    <w:rsid w:val="0040366F"/>
    <w:rsid w:val="00403D3A"/>
    <w:rsid w:val="004043D6"/>
    <w:rsid w:val="00404DED"/>
    <w:rsid w:val="00404E3D"/>
    <w:rsid w:val="00405E6B"/>
    <w:rsid w:val="00405F7B"/>
    <w:rsid w:val="0040619C"/>
    <w:rsid w:val="004063C7"/>
    <w:rsid w:val="004065BD"/>
    <w:rsid w:val="00406788"/>
    <w:rsid w:val="00407A3F"/>
    <w:rsid w:val="004116E8"/>
    <w:rsid w:val="0041385E"/>
    <w:rsid w:val="0041431C"/>
    <w:rsid w:val="004144CC"/>
    <w:rsid w:val="00414FB7"/>
    <w:rsid w:val="00415A30"/>
    <w:rsid w:val="00416357"/>
    <w:rsid w:val="00416B36"/>
    <w:rsid w:val="00417234"/>
    <w:rsid w:val="00420A8A"/>
    <w:rsid w:val="00421465"/>
    <w:rsid w:val="00421967"/>
    <w:rsid w:val="00422003"/>
    <w:rsid w:val="0042296D"/>
    <w:rsid w:val="00423B99"/>
    <w:rsid w:val="004248FA"/>
    <w:rsid w:val="00424CAC"/>
    <w:rsid w:val="00424DB2"/>
    <w:rsid w:val="00425E43"/>
    <w:rsid w:val="0042607A"/>
    <w:rsid w:val="004276EE"/>
    <w:rsid w:val="00427CD2"/>
    <w:rsid w:val="004306B9"/>
    <w:rsid w:val="0043084F"/>
    <w:rsid w:val="00432514"/>
    <w:rsid w:val="00433581"/>
    <w:rsid w:val="00433AD3"/>
    <w:rsid w:val="00433B1C"/>
    <w:rsid w:val="0043403D"/>
    <w:rsid w:val="00434692"/>
    <w:rsid w:val="00434E82"/>
    <w:rsid w:val="004351A5"/>
    <w:rsid w:val="0043575A"/>
    <w:rsid w:val="0043630E"/>
    <w:rsid w:val="0043674F"/>
    <w:rsid w:val="00436B44"/>
    <w:rsid w:val="00437574"/>
    <w:rsid w:val="00442CA1"/>
    <w:rsid w:val="0044310B"/>
    <w:rsid w:val="004431F9"/>
    <w:rsid w:val="004432EB"/>
    <w:rsid w:val="0044362A"/>
    <w:rsid w:val="004437D4"/>
    <w:rsid w:val="0044395B"/>
    <w:rsid w:val="00444045"/>
    <w:rsid w:val="0044406C"/>
    <w:rsid w:val="004458D4"/>
    <w:rsid w:val="004462BA"/>
    <w:rsid w:val="00446CB2"/>
    <w:rsid w:val="0044700E"/>
    <w:rsid w:val="0044707D"/>
    <w:rsid w:val="00447229"/>
    <w:rsid w:val="0044756E"/>
    <w:rsid w:val="004479CE"/>
    <w:rsid w:val="00450DAA"/>
    <w:rsid w:val="00451811"/>
    <w:rsid w:val="004523B1"/>
    <w:rsid w:val="004524C0"/>
    <w:rsid w:val="00452CCF"/>
    <w:rsid w:val="00453A27"/>
    <w:rsid w:val="0045424D"/>
    <w:rsid w:val="00454349"/>
    <w:rsid w:val="00454A26"/>
    <w:rsid w:val="00454DE1"/>
    <w:rsid w:val="0045508A"/>
    <w:rsid w:val="0045535E"/>
    <w:rsid w:val="0045754F"/>
    <w:rsid w:val="00457B3F"/>
    <w:rsid w:val="00457E0B"/>
    <w:rsid w:val="00460589"/>
    <w:rsid w:val="00460691"/>
    <w:rsid w:val="00460740"/>
    <w:rsid w:val="00460D85"/>
    <w:rsid w:val="004611BA"/>
    <w:rsid w:val="004613AD"/>
    <w:rsid w:val="004615D4"/>
    <w:rsid w:val="00461B28"/>
    <w:rsid w:val="00461E8E"/>
    <w:rsid w:val="00462915"/>
    <w:rsid w:val="00462BE1"/>
    <w:rsid w:val="00462C09"/>
    <w:rsid w:val="00463234"/>
    <w:rsid w:val="0046363A"/>
    <w:rsid w:val="004638CB"/>
    <w:rsid w:val="00463B3A"/>
    <w:rsid w:val="00463FCC"/>
    <w:rsid w:val="00464082"/>
    <w:rsid w:val="004648D7"/>
    <w:rsid w:val="00464B51"/>
    <w:rsid w:val="0046523A"/>
    <w:rsid w:val="0046557A"/>
    <w:rsid w:val="0046586B"/>
    <w:rsid w:val="00465E13"/>
    <w:rsid w:val="00465E69"/>
    <w:rsid w:val="004668FC"/>
    <w:rsid w:val="00466ABA"/>
    <w:rsid w:val="0046735B"/>
    <w:rsid w:val="004675BD"/>
    <w:rsid w:val="00467EB0"/>
    <w:rsid w:val="00467F74"/>
    <w:rsid w:val="004705B6"/>
    <w:rsid w:val="00470E0D"/>
    <w:rsid w:val="00472B53"/>
    <w:rsid w:val="00472E34"/>
    <w:rsid w:val="004737EA"/>
    <w:rsid w:val="00473805"/>
    <w:rsid w:val="00474289"/>
    <w:rsid w:val="00474C37"/>
    <w:rsid w:val="00474CDB"/>
    <w:rsid w:val="004752EC"/>
    <w:rsid w:val="00475456"/>
    <w:rsid w:val="004757B0"/>
    <w:rsid w:val="004759F5"/>
    <w:rsid w:val="00475DC8"/>
    <w:rsid w:val="0047638A"/>
    <w:rsid w:val="00477075"/>
    <w:rsid w:val="00477578"/>
    <w:rsid w:val="004779B3"/>
    <w:rsid w:val="00477DA9"/>
    <w:rsid w:val="004800E2"/>
    <w:rsid w:val="00480559"/>
    <w:rsid w:val="0048083E"/>
    <w:rsid w:val="00480948"/>
    <w:rsid w:val="00480C21"/>
    <w:rsid w:val="00480DD5"/>
    <w:rsid w:val="00481616"/>
    <w:rsid w:val="004819C9"/>
    <w:rsid w:val="00481C87"/>
    <w:rsid w:val="004820A9"/>
    <w:rsid w:val="00482407"/>
    <w:rsid w:val="00482413"/>
    <w:rsid w:val="0048243B"/>
    <w:rsid w:val="0048255D"/>
    <w:rsid w:val="00483771"/>
    <w:rsid w:val="00483AFF"/>
    <w:rsid w:val="00483E66"/>
    <w:rsid w:val="00485E61"/>
    <w:rsid w:val="00485FE3"/>
    <w:rsid w:val="004869EF"/>
    <w:rsid w:val="00486DCA"/>
    <w:rsid w:val="00487D37"/>
    <w:rsid w:val="004908FF"/>
    <w:rsid w:val="00490C54"/>
    <w:rsid w:val="00490C5A"/>
    <w:rsid w:val="0049190B"/>
    <w:rsid w:val="00491993"/>
    <w:rsid w:val="004927DB"/>
    <w:rsid w:val="004928D4"/>
    <w:rsid w:val="00493C0B"/>
    <w:rsid w:val="00493C99"/>
    <w:rsid w:val="00493D23"/>
    <w:rsid w:val="00494182"/>
    <w:rsid w:val="004945CA"/>
    <w:rsid w:val="004947A0"/>
    <w:rsid w:val="00494838"/>
    <w:rsid w:val="004957EA"/>
    <w:rsid w:val="0049631B"/>
    <w:rsid w:val="00496BDC"/>
    <w:rsid w:val="00496C93"/>
    <w:rsid w:val="00497096"/>
    <w:rsid w:val="00497326"/>
    <w:rsid w:val="00497413"/>
    <w:rsid w:val="00497953"/>
    <w:rsid w:val="00497AF1"/>
    <w:rsid w:val="00497B8D"/>
    <w:rsid w:val="00497C14"/>
    <w:rsid w:val="00497E8E"/>
    <w:rsid w:val="004A14A5"/>
    <w:rsid w:val="004A17CC"/>
    <w:rsid w:val="004A276C"/>
    <w:rsid w:val="004A3084"/>
    <w:rsid w:val="004A4433"/>
    <w:rsid w:val="004A458F"/>
    <w:rsid w:val="004A52A3"/>
    <w:rsid w:val="004A560D"/>
    <w:rsid w:val="004A5B1C"/>
    <w:rsid w:val="004A6108"/>
    <w:rsid w:val="004A66FE"/>
    <w:rsid w:val="004A759B"/>
    <w:rsid w:val="004A75C1"/>
    <w:rsid w:val="004A7AC3"/>
    <w:rsid w:val="004B0236"/>
    <w:rsid w:val="004B046D"/>
    <w:rsid w:val="004B162F"/>
    <w:rsid w:val="004B16FA"/>
    <w:rsid w:val="004B22BF"/>
    <w:rsid w:val="004B2F02"/>
    <w:rsid w:val="004B3C24"/>
    <w:rsid w:val="004B461B"/>
    <w:rsid w:val="004B4BF1"/>
    <w:rsid w:val="004B5F61"/>
    <w:rsid w:val="004B61AA"/>
    <w:rsid w:val="004B67FD"/>
    <w:rsid w:val="004B6876"/>
    <w:rsid w:val="004B692E"/>
    <w:rsid w:val="004B6C18"/>
    <w:rsid w:val="004B6C5A"/>
    <w:rsid w:val="004B74BE"/>
    <w:rsid w:val="004C033B"/>
    <w:rsid w:val="004C13B7"/>
    <w:rsid w:val="004C1469"/>
    <w:rsid w:val="004C15E0"/>
    <w:rsid w:val="004C180D"/>
    <w:rsid w:val="004C251A"/>
    <w:rsid w:val="004C2876"/>
    <w:rsid w:val="004C2E97"/>
    <w:rsid w:val="004C40DE"/>
    <w:rsid w:val="004C4AE3"/>
    <w:rsid w:val="004C5B15"/>
    <w:rsid w:val="004C5B65"/>
    <w:rsid w:val="004C6880"/>
    <w:rsid w:val="004C7460"/>
    <w:rsid w:val="004C74A0"/>
    <w:rsid w:val="004C75B3"/>
    <w:rsid w:val="004C75D2"/>
    <w:rsid w:val="004C7A6B"/>
    <w:rsid w:val="004C7D2F"/>
    <w:rsid w:val="004D01E4"/>
    <w:rsid w:val="004D051F"/>
    <w:rsid w:val="004D0AE0"/>
    <w:rsid w:val="004D27E8"/>
    <w:rsid w:val="004D2F9C"/>
    <w:rsid w:val="004D33CA"/>
    <w:rsid w:val="004D3671"/>
    <w:rsid w:val="004D50BA"/>
    <w:rsid w:val="004D5428"/>
    <w:rsid w:val="004D5A96"/>
    <w:rsid w:val="004D68EB"/>
    <w:rsid w:val="004D6C15"/>
    <w:rsid w:val="004D76DA"/>
    <w:rsid w:val="004E0216"/>
    <w:rsid w:val="004E03A5"/>
    <w:rsid w:val="004E09AD"/>
    <w:rsid w:val="004E1462"/>
    <w:rsid w:val="004E17CB"/>
    <w:rsid w:val="004E180F"/>
    <w:rsid w:val="004E1DC0"/>
    <w:rsid w:val="004E297A"/>
    <w:rsid w:val="004E2B42"/>
    <w:rsid w:val="004E40D6"/>
    <w:rsid w:val="004E48F1"/>
    <w:rsid w:val="004E4B13"/>
    <w:rsid w:val="004E4F54"/>
    <w:rsid w:val="004E50BF"/>
    <w:rsid w:val="004E5257"/>
    <w:rsid w:val="004E62F0"/>
    <w:rsid w:val="004E641D"/>
    <w:rsid w:val="004E6660"/>
    <w:rsid w:val="004E7B45"/>
    <w:rsid w:val="004F087D"/>
    <w:rsid w:val="004F1C5B"/>
    <w:rsid w:val="004F202E"/>
    <w:rsid w:val="004F2407"/>
    <w:rsid w:val="004F24AB"/>
    <w:rsid w:val="004F2724"/>
    <w:rsid w:val="004F29C5"/>
    <w:rsid w:val="004F2A21"/>
    <w:rsid w:val="004F32EB"/>
    <w:rsid w:val="004F3463"/>
    <w:rsid w:val="004F3B58"/>
    <w:rsid w:val="004F3F6C"/>
    <w:rsid w:val="004F44C2"/>
    <w:rsid w:val="004F4686"/>
    <w:rsid w:val="004F4D5B"/>
    <w:rsid w:val="004F4F50"/>
    <w:rsid w:val="004F7946"/>
    <w:rsid w:val="004F7D0B"/>
    <w:rsid w:val="00500047"/>
    <w:rsid w:val="00500DDA"/>
    <w:rsid w:val="00502387"/>
    <w:rsid w:val="00502784"/>
    <w:rsid w:val="00502A57"/>
    <w:rsid w:val="00502E79"/>
    <w:rsid w:val="0050301C"/>
    <w:rsid w:val="005031BF"/>
    <w:rsid w:val="00503433"/>
    <w:rsid w:val="00504255"/>
    <w:rsid w:val="00504272"/>
    <w:rsid w:val="0050442D"/>
    <w:rsid w:val="005047DC"/>
    <w:rsid w:val="00505564"/>
    <w:rsid w:val="00505981"/>
    <w:rsid w:val="00507054"/>
    <w:rsid w:val="005079E9"/>
    <w:rsid w:val="00507E38"/>
    <w:rsid w:val="00507F96"/>
    <w:rsid w:val="005100C1"/>
    <w:rsid w:val="00510326"/>
    <w:rsid w:val="00510376"/>
    <w:rsid w:val="005113C9"/>
    <w:rsid w:val="00511821"/>
    <w:rsid w:val="0051190D"/>
    <w:rsid w:val="00511AB9"/>
    <w:rsid w:val="005127DB"/>
    <w:rsid w:val="00512926"/>
    <w:rsid w:val="00512EB5"/>
    <w:rsid w:val="005131ED"/>
    <w:rsid w:val="005137FF"/>
    <w:rsid w:val="00514A02"/>
    <w:rsid w:val="005155E9"/>
    <w:rsid w:val="00515AB4"/>
    <w:rsid w:val="005162AE"/>
    <w:rsid w:val="00516463"/>
    <w:rsid w:val="00516FB0"/>
    <w:rsid w:val="005177EB"/>
    <w:rsid w:val="005178A9"/>
    <w:rsid w:val="00517B85"/>
    <w:rsid w:val="00517C85"/>
    <w:rsid w:val="005202E1"/>
    <w:rsid w:val="00520D05"/>
    <w:rsid w:val="00520F2A"/>
    <w:rsid w:val="0052131D"/>
    <w:rsid w:val="00521A21"/>
    <w:rsid w:val="00521C0F"/>
    <w:rsid w:val="00521F79"/>
    <w:rsid w:val="0052268B"/>
    <w:rsid w:val="00522E80"/>
    <w:rsid w:val="005232DA"/>
    <w:rsid w:val="0052353A"/>
    <w:rsid w:val="00523A07"/>
    <w:rsid w:val="00523A4D"/>
    <w:rsid w:val="00523B41"/>
    <w:rsid w:val="0052412D"/>
    <w:rsid w:val="00524310"/>
    <w:rsid w:val="00524A57"/>
    <w:rsid w:val="00524B75"/>
    <w:rsid w:val="00525849"/>
    <w:rsid w:val="00525FAA"/>
    <w:rsid w:val="005302E3"/>
    <w:rsid w:val="005303FE"/>
    <w:rsid w:val="00530643"/>
    <w:rsid w:val="00530AEB"/>
    <w:rsid w:val="00530C2F"/>
    <w:rsid w:val="00531674"/>
    <w:rsid w:val="00531A45"/>
    <w:rsid w:val="00533C55"/>
    <w:rsid w:val="005345F4"/>
    <w:rsid w:val="00534A34"/>
    <w:rsid w:val="00535664"/>
    <w:rsid w:val="00535905"/>
    <w:rsid w:val="00535A6F"/>
    <w:rsid w:val="00535C04"/>
    <w:rsid w:val="0053740F"/>
    <w:rsid w:val="005379B1"/>
    <w:rsid w:val="00537AB2"/>
    <w:rsid w:val="00541D37"/>
    <w:rsid w:val="00542116"/>
    <w:rsid w:val="005423AF"/>
    <w:rsid w:val="005424DB"/>
    <w:rsid w:val="0054279A"/>
    <w:rsid w:val="005429FA"/>
    <w:rsid w:val="00543039"/>
    <w:rsid w:val="005438F4"/>
    <w:rsid w:val="00544D2C"/>
    <w:rsid w:val="00544D8C"/>
    <w:rsid w:val="0054567B"/>
    <w:rsid w:val="005459C0"/>
    <w:rsid w:val="00545C73"/>
    <w:rsid w:val="00545F09"/>
    <w:rsid w:val="00545FBB"/>
    <w:rsid w:val="00546140"/>
    <w:rsid w:val="005464D8"/>
    <w:rsid w:val="00546687"/>
    <w:rsid w:val="00546860"/>
    <w:rsid w:val="00546F16"/>
    <w:rsid w:val="00547231"/>
    <w:rsid w:val="0054739F"/>
    <w:rsid w:val="0054742A"/>
    <w:rsid w:val="005474A7"/>
    <w:rsid w:val="005504BC"/>
    <w:rsid w:val="0055059E"/>
    <w:rsid w:val="00550909"/>
    <w:rsid w:val="00550A70"/>
    <w:rsid w:val="00551997"/>
    <w:rsid w:val="00551B5B"/>
    <w:rsid w:val="00551E63"/>
    <w:rsid w:val="00552151"/>
    <w:rsid w:val="005532BB"/>
    <w:rsid w:val="00553572"/>
    <w:rsid w:val="00553641"/>
    <w:rsid w:val="005537CB"/>
    <w:rsid w:val="005538BF"/>
    <w:rsid w:val="005549F3"/>
    <w:rsid w:val="00555A51"/>
    <w:rsid w:val="00555FD5"/>
    <w:rsid w:val="00556EF0"/>
    <w:rsid w:val="005571A0"/>
    <w:rsid w:val="00557329"/>
    <w:rsid w:val="00557F63"/>
    <w:rsid w:val="00560B3F"/>
    <w:rsid w:val="00561207"/>
    <w:rsid w:val="0056189F"/>
    <w:rsid w:val="00561BBC"/>
    <w:rsid w:val="00562289"/>
    <w:rsid w:val="005623A6"/>
    <w:rsid w:val="005628D6"/>
    <w:rsid w:val="00563150"/>
    <w:rsid w:val="00563A10"/>
    <w:rsid w:val="00563AED"/>
    <w:rsid w:val="00563B2F"/>
    <w:rsid w:val="00564593"/>
    <w:rsid w:val="00564774"/>
    <w:rsid w:val="00564DF5"/>
    <w:rsid w:val="00565EDB"/>
    <w:rsid w:val="00565F71"/>
    <w:rsid w:val="00565FC1"/>
    <w:rsid w:val="0056651A"/>
    <w:rsid w:val="00570138"/>
    <w:rsid w:val="00571209"/>
    <w:rsid w:val="005723EC"/>
    <w:rsid w:val="00572C5D"/>
    <w:rsid w:val="00573390"/>
    <w:rsid w:val="00574281"/>
    <w:rsid w:val="0057542B"/>
    <w:rsid w:val="005757EA"/>
    <w:rsid w:val="0057597E"/>
    <w:rsid w:val="005759B2"/>
    <w:rsid w:val="0057626B"/>
    <w:rsid w:val="005766BC"/>
    <w:rsid w:val="00576E20"/>
    <w:rsid w:val="005771F5"/>
    <w:rsid w:val="00577978"/>
    <w:rsid w:val="005779A2"/>
    <w:rsid w:val="00581DAD"/>
    <w:rsid w:val="005825CC"/>
    <w:rsid w:val="00582A8D"/>
    <w:rsid w:val="00583157"/>
    <w:rsid w:val="005838DC"/>
    <w:rsid w:val="005838F3"/>
    <w:rsid w:val="005839F0"/>
    <w:rsid w:val="00583B6D"/>
    <w:rsid w:val="00583FC9"/>
    <w:rsid w:val="00584268"/>
    <w:rsid w:val="00585A3B"/>
    <w:rsid w:val="00585AC9"/>
    <w:rsid w:val="00585E3E"/>
    <w:rsid w:val="00585F23"/>
    <w:rsid w:val="0058636E"/>
    <w:rsid w:val="005865FC"/>
    <w:rsid w:val="00586C5A"/>
    <w:rsid w:val="00586DB4"/>
    <w:rsid w:val="00587342"/>
    <w:rsid w:val="005874DF"/>
    <w:rsid w:val="00587A5A"/>
    <w:rsid w:val="00587E50"/>
    <w:rsid w:val="005901CB"/>
    <w:rsid w:val="00590610"/>
    <w:rsid w:val="00590BCE"/>
    <w:rsid w:val="0059146A"/>
    <w:rsid w:val="005915A4"/>
    <w:rsid w:val="005918D0"/>
    <w:rsid w:val="0059203A"/>
    <w:rsid w:val="0059253A"/>
    <w:rsid w:val="005929B1"/>
    <w:rsid w:val="00594037"/>
    <w:rsid w:val="005941DB"/>
    <w:rsid w:val="00594292"/>
    <w:rsid w:val="005950F8"/>
    <w:rsid w:val="00595590"/>
    <w:rsid w:val="005959AA"/>
    <w:rsid w:val="00595BC0"/>
    <w:rsid w:val="005963B9"/>
    <w:rsid w:val="00596531"/>
    <w:rsid w:val="00596587"/>
    <w:rsid w:val="0059791C"/>
    <w:rsid w:val="00597A60"/>
    <w:rsid w:val="00597E1C"/>
    <w:rsid w:val="005A0171"/>
    <w:rsid w:val="005A1115"/>
    <w:rsid w:val="005A1BDD"/>
    <w:rsid w:val="005A1DF7"/>
    <w:rsid w:val="005A2488"/>
    <w:rsid w:val="005A3255"/>
    <w:rsid w:val="005A3F6E"/>
    <w:rsid w:val="005A412D"/>
    <w:rsid w:val="005A4EC4"/>
    <w:rsid w:val="005A556B"/>
    <w:rsid w:val="005A6679"/>
    <w:rsid w:val="005A7093"/>
    <w:rsid w:val="005A7913"/>
    <w:rsid w:val="005A79C5"/>
    <w:rsid w:val="005B0357"/>
    <w:rsid w:val="005B0555"/>
    <w:rsid w:val="005B085A"/>
    <w:rsid w:val="005B1CB8"/>
    <w:rsid w:val="005B27A0"/>
    <w:rsid w:val="005B3061"/>
    <w:rsid w:val="005B35DD"/>
    <w:rsid w:val="005B3C1B"/>
    <w:rsid w:val="005B3DAB"/>
    <w:rsid w:val="005B4804"/>
    <w:rsid w:val="005B54DC"/>
    <w:rsid w:val="005B5F32"/>
    <w:rsid w:val="005B6223"/>
    <w:rsid w:val="005B6494"/>
    <w:rsid w:val="005B6C10"/>
    <w:rsid w:val="005B6D9C"/>
    <w:rsid w:val="005B77F2"/>
    <w:rsid w:val="005C1381"/>
    <w:rsid w:val="005C1417"/>
    <w:rsid w:val="005C1956"/>
    <w:rsid w:val="005C1961"/>
    <w:rsid w:val="005C1CCD"/>
    <w:rsid w:val="005C1DF7"/>
    <w:rsid w:val="005C1E20"/>
    <w:rsid w:val="005C35AA"/>
    <w:rsid w:val="005C38EE"/>
    <w:rsid w:val="005C3E29"/>
    <w:rsid w:val="005C4094"/>
    <w:rsid w:val="005C4BB0"/>
    <w:rsid w:val="005C57AE"/>
    <w:rsid w:val="005C5BF7"/>
    <w:rsid w:val="005C5D5C"/>
    <w:rsid w:val="005C5EA6"/>
    <w:rsid w:val="005C63DF"/>
    <w:rsid w:val="005C6C35"/>
    <w:rsid w:val="005C6E2B"/>
    <w:rsid w:val="005C7429"/>
    <w:rsid w:val="005D0360"/>
    <w:rsid w:val="005D04D9"/>
    <w:rsid w:val="005D0602"/>
    <w:rsid w:val="005D0631"/>
    <w:rsid w:val="005D1E75"/>
    <w:rsid w:val="005D21B4"/>
    <w:rsid w:val="005D273F"/>
    <w:rsid w:val="005D3A69"/>
    <w:rsid w:val="005D44E0"/>
    <w:rsid w:val="005D575E"/>
    <w:rsid w:val="005D5972"/>
    <w:rsid w:val="005D6817"/>
    <w:rsid w:val="005D6970"/>
    <w:rsid w:val="005D6BAA"/>
    <w:rsid w:val="005D6FEA"/>
    <w:rsid w:val="005D717D"/>
    <w:rsid w:val="005D7303"/>
    <w:rsid w:val="005D7D13"/>
    <w:rsid w:val="005E0068"/>
    <w:rsid w:val="005E036A"/>
    <w:rsid w:val="005E0DC8"/>
    <w:rsid w:val="005E1089"/>
    <w:rsid w:val="005E149B"/>
    <w:rsid w:val="005E2198"/>
    <w:rsid w:val="005E330F"/>
    <w:rsid w:val="005E378D"/>
    <w:rsid w:val="005E3B05"/>
    <w:rsid w:val="005E3BF1"/>
    <w:rsid w:val="005E3D3F"/>
    <w:rsid w:val="005E3DC3"/>
    <w:rsid w:val="005E4CA9"/>
    <w:rsid w:val="005E538B"/>
    <w:rsid w:val="005E6D52"/>
    <w:rsid w:val="005E71B0"/>
    <w:rsid w:val="005E7858"/>
    <w:rsid w:val="005E785B"/>
    <w:rsid w:val="005F0253"/>
    <w:rsid w:val="005F0B30"/>
    <w:rsid w:val="005F0F01"/>
    <w:rsid w:val="005F0FF1"/>
    <w:rsid w:val="005F10CA"/>
    <w:rsid w:val="005F240F"/>
    <w:rsid w:val="005F24A5"/>
    <w:rsid w:val="005F2637"/>
    <w:rsid w:val="005F3561"/>
    <w:rsid w:val="005F377A"/>
    <w:rsid w:val="005F3A70"/>
    <w:rsid w:val="005F4120"/>
    <w:rsid w:val="005F45F6"/>
    <w:rsid w:val="005F46A5"/>
    <w:rsid w:val="005F4C0E"/>
    <w:rsid w:val="005F5D45"/>
    <w:rsid w:val="005F5ED7"/>
    <w:rsid w:val="005F5F75"/>
    <w:rsid w:val="005F6578"/>
    <w:rsid w:val="005F790B"/>
    <w:rsid w:val="005F7AC4"/>
    <w:rsid w:val="005F7F8E"/>
    <w:rsid w:val="0060003A"/>
    <w:rsid w:val="00600112"/>
    <w:rsid w:val="006006D5"/>
    <w:rsid w:val="006009A1"/>
    <w:rsid w:val="006021B6"/>
    <w:rsid w:val="00602D07"/>
    <w:rsid w:val="00603FFF"/>
    <w:rsid w:val="006040DD"/>
    <w:rsid w:val="006043D3"/>
    <w:rsid w:val="00604948"/>
    <w:rsid w:val="00604D53"/>
    <w:rsid w:val="0060578B"/>
    <w:rsid w:val="006074C1"/>
    <w:rsid w:val="006106F8"/>
    <w:rsid w:val="00610E6D"/>
    <w:rsid w:val="00611273"/>
    <w:rsid w:val="00611591"/>
    <w:rsid w:val="00612B9D"/>
    <w:rsid w:val="00612F7D"/>
    <w:rsid w:val="006130B9"/>
    <w:rsid w:val="006134B1"/>
    <w:rsid w:val="00613A7F"/>
    <w:rsid w:val="00613C00"/>
    <w:rsid w:val="00614267"/>
    <w:rsid w:val="006144A7"/>
    <w:rsid w:val="0061534F"/>
    <w:rsid w:val="006160D5"/>
    <w:rsid w:val="006164CA"/>
    <w:rsid w:val="006165CE"/>
    <w:rsid w:val="00616F93"/>
    <w:rsid w:val="0062003B"/>
    <w:rsid w:val="0062105B"/>
    <w:rsid w:val="00621477"/>
    <w:rsid w:val="00621D21"/>
    <w:rsid w:val="00622AEA"/>
    <w:rsid w:val="00622D01"/>
    <w:rsid w:val="00622FAA"/>
    <w:rsid w:val="006231D8"/>
    <w:rsid w:val="00623F76"/>
    <w:rsid w:val="00624231"/>
    <w:rsid w:val="006242A0"/>
    <w:rsid w:val="006255A0"/>
    <w:rsid w:val="006258F2"/>
    <w:rsid w:val="00625A17"/>
    <w:rsid w:val="00625D15"/>
    <w:rsid w:val="00626066"/>
    <w:rsid w:val="00626B29"/>
    <w:rsid w:val="00626D5B"/>
    <w:rsid w:val="006272C2"/>
    <w:rsid w:val="00627852"/>
    <w:rsid w:val="006302D9"/>
    <w:rsid w:val="006304C8"/>
    <w:rsid w:val="006305E9"/>
    <w:rsid w:val="00630732"/>
    <w:rsid w:val="00630A4D"/>
    <w:rsid w:val="00631177"/>
    <w:rsid w:val="0063118A"/>
    <w:rsid w:val="00632646"/>
    <w:rsid w:val="00632B24"/>
    <w:rsid w:val="00632BD9"/>
    <w:rsid w:val="00632D54"/>
    <w:rsid w:val="00632D89"/>
    <w:rsid w:val="00632F45"/>
    <w:rsid w:val="00632F4F"/>
    <w:rsid w:val="006330A0"/>
    <w:rsid w:val="0063432F"/>
    <w:rsid w:val="00634B64"/>
    <w:rsid w:val="00634F4B"/>
    <w:rsid w:val="006350B5"/>
    <w:rsid w:val="0063610C"/>
    <w:rsid w:val="00636CDB"/>
    <w:rsid w:val="00636F93"/>
    <w:rsid w:val="00637078"/>
    <w:rsid w:val="0063731D"/>
    <w:rsid w:val="00637A73"/>
    <w:rsid w:val="00637D87"/>
    <w:rsid w:val="00637EEE"/>
    <w:rsid w:val="00640D60"/>
    <w:rsid w:val="00641F54"/>
    <w:rsid w:val="006421AC"/>
    <w:rsid w:val="00642B5F"/>
    <w:rsid w:val="00642C2D"/>
    <w:rsid w:val="00642CF4"/>
    <w:rsid w:val="006432A8"/>
    <w:rsid w:val="0064344B"/>
    <w:rsid w:val="00643626"/>
    <w:rsid w:val="00643CCF"/>
    <w:rsid w:val="0064458C"/>
    <w:rsid w:val="0064488F"/>
    <w:rsid w:val="00644E30"/>
    <w:rsid w:val="006466CF"/>
    <w:rsid w:val="00647581"/>
    <w:rsid w:val="00647856"/>
    <w:rsid w:val="00647FA3"/>
    <w:rsid w:val="006531D0"/>
    <w:rsid w:val="00653789"/>
    <w:rsid w:val="00653BAB"/>
    <w:rsid w:val="0065403E"/>
    <w:rsid w:val="0065470F"/>
    <w:rsid w:val="00655623"/>
    <w:rsid w:val="00655BEF"/>
    <w:rsid w:val="00656321"/>
    <w:rsid w:val="006565C5"/>
    <w:rsid w:val="00656EBE"/>
    <w:rsid w:val="0065740F"/>
    <w:rsid w:val="00660184"/>
    <w:rsid w:val="0066071F"/>
    <w:rsid w:val="0066106A"/>
    <w:rsid w:val="00661D0E"/>
    <w:rsid w:val="00661E9E"/>
    <w:rsid w:val="00662997"/>
    <w:rsid w:val="00662BD2"/>
    <w:rsid w:val="00663116"/>
    <w:rsid w:val="006632AE"/>
    <w:rsid w:val="00663C17"/>
    <w:rsid w:val="006642E9"/>
    <w:rsid w:val="006645C8"/>
    <w:rsid w:val="00664884"/>
    <w:rsid w:val="006655E5"/>
    <w:rsid w:val="006659C5"/>
    <w:rsid w:val="006678CE"/>
    <w:rsid w:val="00667E93"/>
    <w:rsid w:val="006703C4"/>
    <w:rsid w:val="006705DA"/>
    <w:rsid w:val="0067124E"/>
    <w:rsid w:val="00671CE4"/>
    <w:rsid w:val="00672B80"/>
    <w:rsid w:val="00673C88"/>
    <w:rsid w:val="006758AB"/>
    <w:rsid w:val="00675A5E"/>
    <w:rsid w:val="00675DD5"/>
    <w:rsid w:val="00676682"/>
    <w:rsid w:val="00676C51"/>
    <w:rsid w:val="0067745D"/>
    <w:rsid w:val="006778AC"/>
    <w:rsid w:val="00680376"/>
    <w:rsid w:val="00681583"/>
    <w:rsid w:val="00682AB3"/>
    <w:rsid w:val="00682AB4"/>
    <w:rsid w:val="00682D03"/>
    <w:rsid w:val="00682D77"/>
    <w:rsid w:val="006835DD"/>
    <w:rsid w:val="00684167"/>
    <w:rsid w:val="00684549"/>
    <w:rsid w:val="00684846"/>
    <w:rsid w:val="006849BE"/>
    <w:rsid w:val="0068597E"/>
    <w:rsid w:val="006859A4"/>
    <w:rsid w:val="00685F14"/>
    <w:rsid w:val="00686064"/>
    <w:rsid w:val="0068635A"/>
    <w:rsid w:val="006869A2"/>
    <w:rsid w:val="00686EED"/>
    <w:rsid w:val="00686F14"/>
    <w:rsid w:val="006871AD"/>
    <w:rsid w:val="00690170"/>
    <w:rsid w:val="006903EA"/>
    <w:rsid w:val="00691335"/>
    <w:rsid w:val="0069248D"/>
    <w:rsid w:val="00693492"/>
    <w:rsid w:val="00693639"/>
    <w:rsid w:val="006938D6"/>
    <w:rsid w:val="00693CB3"/>
    <w:rsid w:val="00695748"/>
    <w:rsid w:val="006957AA"/>
    <w:rsid w:val="006958E9"/>
    <w:rsid w:val="00695AAD"/>
    <w:rsid w:val="00695AF0"/>
    <w:rsid w:val="00695D1A"/>
    <w:rsid w:val="00697924"/>
    <w:rsid w:val="006A006E"/>
    <w:rsid w:val="006A1A8C"/>
    <w:rsid w:val="006A20BE"/>
    <w:rsid w:val="006A2554"/>
    <w:rsid w:val="006A32C4"/>
    <w:rsid w:val="006A3505"/>
    <w:rsid w:val="006A38C1"/>
    <w:rsid w:val="006A3992"/>
    <w:rsid w:val="006A3DAB"/>
    <w:rsid w:val="006A4CF1"/>
    <w:rsid w:val="006A64FA"/>
    <w:rsid w:val="006A6838"/>
    <w:rsid w:val="006A6CF6"/>
    <w:rsid w:val="006A7CCE"/>
    <w:rsid w:val="006A7D6D"/>
    <w:rsid w:val="006A7E68"/>
    <w:rsid w:val="006A7F35"/>
    <w:rsid w:val="006B08B7"/>
    <w:rsid w:val="006B091E"/>
    <w:rsid w:val="006B0FF8"/>
    <w:rsid w:val="006B153F"/>
    <w:rsid w:val="006B1671"/>
    <w:rsid w:val="006B2940"/>
    <w:rsid w:val="006B2ED5"/>
    <w:rsid w:val="006B435A"/>
    <w:rsid w:val="006B535C"/>
    <w:rsid w:val="006B535F"/>
    <w:rsid w:val="006B5B3E"/>
    <w:rsid w:val="006B5CE4"/>
    <w:rsid w:val="006B684A"/>
    <w:rsid w:val="006B6E00"/>
    <w:rsid w:val="006B7A9B"/>
    <w:rsid w:val="006C05D8"/>
    <w:rsid w:val="006C0A2B"/>
    <w:rsid w:val="006C14B7"/>
    <w:rsid w:val="006C1D01"/>
    <w:rsid w:val="006C248A"/>
    <w:rsid w:val="006C28B4"/>
    <w:rsid w:val="006C3516"/>
    <w:rsid w:val="006C4716"/>
    <w:rsid w:val="006C4F7F"/>
    <w:rsid w:val="006C5145"/>
    <w:rsid w:val="006C550C"/>
    <w:rsid w:val="006C55F8"/>
    <w:rsid w:val="006C70A9"/>
    <w:rsid w:val="006C7804"/>
    <w:rsid w:val="006C7AE9"/>
    <w:rsid w:val="006C7DEC"/>
    <w:rsid w:val="006C7EC5"/>
    <w:rsid w:val="006D11BA"/>
    <w:rsid w:val="006D133A"/>
    <w:rsid w:val="006D1708"/>
    <w:rsid w:val="006D178D"/>
    <w:rsid w:val="006D1852"/>
    <w:rsid w:val="006D26BB"/>
    <w:rsid w:val="006D27C7"/>
    <w:rsid w:val="006D282E"/>
    <w:rsid w:val="006D2C54"/>
    <w:rsid w:val="006D3199"/>
    <w:rsid w:val="006D34CA"/>
    <w:rsid w:val="006D3BC4"/>
    <w:rsid w:val="006D4500"/>
    <w:rsid w:val="006D4CCE"/>
    <w:rsid w:val="006D5477"/>
    <w:rsid w:val="006D6354"/>
    <w:rsid w:val="006D68D3"/>
    <w:rsid w:val="006D6A47"/>
    <w:rsid w:val="006D715B"/>
    <w:rsid w:val="006D74D3"/>
    <w:rsid w:val="006D7589"/>
    <w:rsid w:val="006D76D9"/>
    <w:rsid w:val="006D78BF"/>
    <w:rsid w:val="006D78CF"/>
    <w:rsid w:val="006D78F6"/>
    <w:rsid w:val="006D7BFA"/>
    <w:rsid w:val="006E0853"/>
    <w:rsid w:val="006E0DC0"/>
    <w:rsid w:val="006E0F97"/>
    <w:rsid w:val="006E10E5"/>
    <w:rsid w:val="006E2407"/>
    <w:rsid w:val="006E2FB7"/>
    <w:rsid w:val="006E3336"/>
    <w:rsid w:val="006E40B3"/>
    <w:rsid w:val="006E40D6"/>
    <w:rsid w:val="006E42D6"/>
    <w:rsid w:val="006E44CB"/>
    <w:rsid w:val="006E4796"/>
    <w:rsid w:val="006E5B0A"/>
    <w:rsid w:val="006E6CAA"/>
    <w:rsid w:val="006E6D16"/>
    <w:rsid w:val="006E6F31"/>
    <w:rsid w:val="006E7A04"/>
    <w:rsid w:val="006E7E7E"/>
    <w:rsid w:val="006F06AA"/>
    <w:rsid w:val="006F14C9"/>
    <w:rsid w:val="006F155A"/>
    <w:rsid w:val="006F1573"/>
    <w:rsid w:val="006F3083"/>
    <w:rsid w:val="006F3AA2"/>
    <w:rsid w:val="006F44F7"/>
    <w:rsid w:val="006F569F"/>
    <w:rsid w:val="006F5977"/>
    <w:rsid w:val="006F5CAE"/>
    <w:rsid w:val="006F686D"/>
    <w:rsid w:val="006F6B9B"/>
    <w:rsid w:val="006F70F9"/>
    <w:rsid w:val="006F7AFE"/>
    <w:rsid w:val="006F7C21"/>
    <w:rsid w:val="006F7FDA"/>
    <w:rsid w:val="00700337"/>
    <w:rsid w:val="007008C1"/>
    <w:rsid w:val="00700BCB"/>
    <w:rsid w:val="007012B3"/>
    <w:rsid w:val="007014DE"/>
    <w:rsid w:val="00701A22"/>
    <w:rsid w:val="00702670"/>
    <w:rsid w:val="007027DF"/>
    <w:rsid w:val="00703396"/>
    <w:rsid w:val="0070370E"/>
    <w:rsid w:val="00704183"/>
    <w:rsid w:val="007043FF"/>
    <w:rsid w:val="00704458"/>
    <w:rsid w:val="0070465B"/>
    <w:rsid w:val="00704684"/>
    <w:rsid w:val="00704F8B"/>
    <w:rsid w:val="0070505E"/>
    <w:rsid w:val="00705FF3"/>
    <w:rsid w:val="00706720"/>
    <w:rsid w:val="00707168"/>
    <w:rsid w:val="00707F2C"/>
    <w:rsid w:val="007104CE"/>
    <w:rsid w:val="00710F93"/>
    <w:rsid w:val="007112E0"/>
    <w:rsid w:val="007112FA"/>
    <w:rsid w:val="007129E6"/>
    <w:rsid w:val="00712A75"/>
    <w:rsid w:val="00712C68"/>
    <w:rsid w:val="0071315E"/>
    <w:rsid w:val="00713706"/>
    <w:rsid w:val="007137DA"/>
    <w:rsid w:val="00713931"/>
    <w:rsid w:val="007140C3"/>
    <w:rsid w:val="0071419A"/>
    <w:rsid w:val="0071490B"/>
    <w:rsid w:val="00714E8F"/>
    <w:rsid w:val="00715144"/>
    <w:rsid w:val="00715427"/>
    <w:rsid w:val="00715ADE"/>
    <w:rsid w:val="00716644"/>
    <w:rsid w:val="0071673F"/>
    <w:rsid w:val="0071725D"/>
    <w:rsid w:val="00721C82"/>
    <w:rsid w:val="00722006"/>
    <w:rsid w:val="007235EA"/>
    <w:rsid w:val="00723E4D"/>
    <w:rsid w:val="007249F4"/>
    <w:rsid w:val="0072600D"/>
    <w:rsid w:val="00726056"/>
    <w:rsid w:val="00726CFF"/>
    <w:rsid w:val="00727621"/>
    <w:rsid w:val="00732D9C"/>
    <w:rsid w:val="00733325"/>
    <w:rsid w:val="00733698"/>
    <w:rsid w:val="00733A47"/>
    <w:rsid w:val="00734EBF"/>
    <w:rsid w:val="00735978"/>
    <w:rsid w:val="007359F8"/>
    <w:rsid w:val="00735A08"/>
    <w:rsid w:val="00735AF8"/>
    <w:rsid w:val="00735E0B"/>
    <w:rsid w:val="007360C3"/>
    <w:rsid w:val="0073612E"/>
    <w:rsid w:val="0073656D"/>
    <w:rsid w:val="00736858"/>
    <w:rsid w:val="00736CEC"/>
    <w:rsid w:val="00736E7B"/>
    <w:rsid w:val="0073708C"/>
    <w:rsid w:val="00737553"/>
    <w:rsid w:val="00737DBF"/>
    <w:rsid w:val="00737FCD"/>
    <w:rsid w:val="00740478"/>
    <w:rsid w:val="00740515"/>
    <w:rsid w:val="00740990"/>
    <w:rsid w:val="00740A48"/>
    <w:rsid w:val="00740CDC"/>
    <w:rsid w:val="00741108"/>
    <w:rsid w:val="007414F6"/>
    <w:rsid w:val="00742D5A"/>
    <w:rsid w:val="0074357A"/>
    <w:rsid w:val="00743EE3"/>
    <w:rsid w:val="00744703"/>
    <w:rsid w:val="007447E5"/>
    <w:rsid w:val="00744949"/>
    <w:rsid w:val="00744C74"/>
    <w:rsid w:val="00744D88"/>
    <w:rsid w:val="007453AC"/>
    <w:rsid w:val="0074628B"/>
    <w:rsid w:val="00746F9F"/>
    <w:rsid w:val="007472B5"/>
    <w:rsid w:val="00747838"/>
    <w:rsid w:val="00750823"/>
    <w:rsid w:val="007520DE"/>
    <w:rsid w:val="00752352"/>
    <w:rsid w:val="0075338D"/>
    <w:rsid w:val="0075384D"/>
    <w:rsid w:val="00753D24"/>
    <w:rsid w:val="00753DF9"/>
    <w:rsid w:val="00754409"/>
    <w:rsid w:val="0075477F"/>
    <w:rsid w:val="00754FE4"/>
    <w:rsid w:val="0075541C"/>
    <w:rsid w:val="0075541D"/>
    <w:rsid w:val="00755B80"/>
    <w:rsid w:val="007560E9"/>
    <w:rsid w:val="00756899"/>
    <w:rsid w:val="00757206"/>
    <w:rsid w:val="0075723A"/>
    <w:rsid w:val="00757C36"/>
    <w:rsid w:val="00761778"/>
    <w:rsid w:val="00761C98"/>
    <w:rsid w:val="00762390"/>
    <w:rsid w:val="0076268B"/>
    <w:rsid w:val="00762930"/>
    <w:rsid w:val="00763C2C"/>
    <w:rsid w:val="0076412D"/>
    <w:rsid w:val="00764516"/>
    <w:rsid w:val="007649F4"/>
    <w:rsid w:val="00764D24"/>
    <w:rsid w:val="00764F67"/>
    <w:rsid w:val="0076696F"/>
    <w:rsid w:val="00766CA8"/>
    <w:rsid w:val="00766DC9"/>
    <w:rsid w:val="00771439"/>
    <w:rsid w:val="007718AA"/>
    <w:rsid w:val="0077315C"/>
    <w:rsid w:val="007731C8"/>
    <w:rsid w:val="00773649"/>
    <w:rsid w:val="00774831"/>
    <w:rsid w:val="00775089"/>
    <w:rsid w:val="007750BB"/>
    <w:rsid w:val="00775A20"/>
    <w:rsid w:val="00775EC9"/>
    <w:rsid w:val="00775F43"/>
    <w:rsid w:val="00775F71"/>
    <w:rsid w:val="00776B48"/>
    <w:rsid w:val="00780397"/>
    <w:rsid w:val="0078078C"/>
    <w:rsid w:val="00781091"/>
    <w:rsid w:val="0078170F"/>
    <w:rsid w:val="0078209D"/>
    <w:rsid w:val="00782954"/>
    <w:rsid w:val="00782A18"/>
    <w:rsid w:val="007830B1"/>
    <w:rsid w:val="00783666"/>
    <w:rsid w:val="00784173"/>
    <w:rsid w:val="00784590"/>
    <w:rsid w:val="00784B59"/>
    <w:rsid w:val="007850E4"/>
    <w:rsid w:val="00786BB3"/>
    <w:rsid w:val="00786E45"/>
    <w:rsid w:val="00787345"/>
    <w:rsid w:val="0078767B"/>
    <w:rsid w:val="00790593"/>
    <w:rsid w:val="00790B8B"/>
    <w:rsid w:val="00790FAB"/>
    <w:rsid w:val="00791B01"/>
    <w:rsid w:val="00791DDB"/>
    <w:rsid w:val="0079263C"/>
    <w:rsid w:val="00793B6D"/>
    <w:rsid w:val="007943DA"/>
    <w:rsid w:val="0079456A"/>
    <w:rsid w:val="007951A2"/>
    <w:rsid w:val="00795216"/>
    <w:rsid w:val="0079546A"/>
    <w:rsid w:val="00795812"/>
    <w:rsid w:val="00795EB1"/>
    <w:rsid w:val="007963FA"/>
    <w:rsid w:val="0079734E"/>
    <w:rsid w:val="0079766B"/>
    <w:rsid w:val="00797B91"/>
    <w:rsid w:val="007A01A9"/>
    <w:rsid w:val="007A0652"/>
    <w:rsid w:val="007A12AF"/>
    <w:rsid w:val="007A1B5B"/>
    <w:rsid w:val="007A26CB"/>
    <w:rsid w:val="007A2F35"/>
    <w:rsid w:val="007A3AF0"/>
    <w:rsid w:val="007A576F"/>
    <w:rsid w:val="007A60A3"/>
    <w:rsid w:val="007A62C5"/>
    <w:rsid w:val="007A64B2"/>
    <w:rsid w:val="007A6950"/>
    <w:rsid w:val="007A69C6"/>
    <w:rsid w:val="007A7DA1"/>
    <w:rsid w:val="007B048D"/>
    <w:rsid w:val="007B092E"/>
    <w:rsid w:val="007B1644"/>
    <w:rsid w:val="007B2DFA"/>
    <w:rsid w:val="007B2DFE"/>
    <w:rsid w:val="007B3EE0"/>
    <w:rsid w:val="007B3EE8"/>
    <w:rsid w:val="007B47EB"/>
    <w:rsid w:val="007B56DE"/>
    <w:rsid w:val="007B57EE"/>
    <w:rsid w:val="007B586F"/>
    <w:rsid w:val="007B62D4"/>
    <w:rsid w:val="007B63EE"/>
    <w:rsid w:val="007B6DF8"/>
    <w:rsid w:val="007B7864"/>
    <w:rsid w:val="007B794A"/>
    <w:rsid w:val="007B7CE6"/>
    <w:rsid w:val="007B7D5F"/>
    <w:rsid w:val="007C067E"/>
    <w:rsid w:val="007C090D"/>
    <w:rsid w:val="007C09E0"/>
    <w:rsid w:val="007C0B07"/>
    <w:rsid w:val="007C0EFC"/>
    <w:rsid w:val="007C1000"/>
    <w:rsid w:val="007C188F"/>
    <w:rsid w:val="007C435A"/>
    <w:rsid w:val="007C4F40"/>
    <w:rsid w:val="007C57BE"/>
    <w:rsid w:val="007C57F4"/>
    <w:rsid w:val="007C5B18"/>
    <w:rsid w:val="007C5B2D"/>
    <w:rsid w:val="007C63CB"/>
    <w:rsid w:val="007C6E47"/>
    <w:rsid w:val="007C6ED5"/>
    <w:rsid w:val="007C7529"/>
    <w:rsid w:val="007C793F"/>
    <w:rsid w:val="007D06D5"/>
    <w:rsid w:val="007D0980"/>
    <w:rsid w:val="007D137C"/>
    <w:rsid w:val="007D1757"/>
    <w:rsid w:val="007D1824"/>
    <w:rsid w:val="007D3157"/>
    <w:rsid w:val="007D324D"/>
    <w:rsid w:val="007D42BC"/>
    <w:rsid w:val="007D44F0"/>
    <w:rsid w:val="007D59AA"/>
    <w:rsid w:val="007D5F0E"/>
    <w:rsid w:val="007D6287"/>
    <w:rsid w:val="007D6B5C"/>
    <w:rsid w:val="007D6CF7"/>
    <w:rsid w:val="007E18A2"/>
    <w:rsid w:val="007E1E27"/>
    <w:rsid w:val="007E1E51"/>
    <w:rsid w:val="007E1FAF"/>
    <w:rsid w:val="007E2E34"/>
    <w:rsid w:val="007E33B5"/>
    <w:rsid w:val="007E492F"/>
    <w:rsid w:val="007E5BA8"/>
    <w:rsid w:val="007E5FD1"/>
    <w:rsid w:val="007E6364"/>
    <w:rsid w:val="007E73F7"/>
    <w:rsid w:val="007F025E"/>
    <w:rsid w:val="007F02DE"/>
    <w:rsid w:val="007F069E"/>
    <w:rsid w:val="007F1EB5"/>
    <w:rsid w:val="007F218B"/>
    <w:rsid w:val="007F2368"/>
    <w:rsid w:val="007F2690"/>
    <w:rsid w:val="007F37AD"/>
    <w:rsid w:val="007F3C65"/>
    <w:rsid w:val="007F5652"/>
    <w:rsid w:val="007F6297"/>
    <w:rsid w:val="007F67D1"/>
    <w:rsid w:val="007F71C6"/>
    <w:rsid w:val="007F7796"/>
    <w:rsid w:val="007F792A"/>
    <w:rsid w:val="007F7BEF"/>
    <w:rsid w:val="00800124"/>
    <w:rsid w:val="0080068E"/>
    <w:rsid w:val="0080166D"/>
    <w:rsid w:val="0080187D"/>
    <w:rsid w:val="00802B89"/>
    <w:rsid w:val="008035B5"/>
    <w:rsid w:val="008037BD"/>
    <w:rsid w:val="008051DE"/>
    <w:rsid w:val="008052BF"/>
    <w:rsid w:val="0080557A"/>
    <w:rsid w:val="00805972"/>
    <w:rsid w:val="0080623C"/>
    <w:rsid w:val="008068AD"/>
    <w:rsid w:val="008069B0"/>
    <w:rsid w:val="0080779C"/>
    <w:rsid w:val="008102C4"/>
    <w:rsid w:val="008109A2"/>
    <w:rsid w:val="00810ACD"/>
    <w:rsid w:val="00810BA1"/>
    <w:rsid w:val="008125E0"/>
    <w:rsid w:val="008134CE"/>
    <w:rsid w:val="00813F83"/>
    <w:rsid w:val="008151DD"/>
    <w:rsid w:val="008152DA"/>
    <w:rsid w:val="008157C7"/>
    <w:rsid w:val="008158AE"/>
    <w:rsid w:val="00815FCF"/>
    <w:rsid w:val="00817CD3"/>
    <w:rsid w:val="008206AE"/>
    <w:rsid w:val="00820B51"/>
    <w:rsid w:val="00820F20"/>
    <w:rsid w:val="00820F3A"/>
    <w:rsid w:val="008212A0"/>
    <w:rsid w:val="008213B8"/>
    <w:rsid w:val="008220F2"/>
    <w:rsid w:val="0082213C"/>
    <w:rsid w:val="00822337"/>
    <w:rsid w:val="00822801"/>
    <w:rsid w:val="00822CF6"/>
    <w:rsid w:val="00822DB5"/>
    <w:rsid w:val="00823353"/>
    <w:rsid w:val="0082368D"/>
    <w:rsid w:val="00823E98"/>
    <w:rsid w:val="0082407F"/>
    <w:rsid w:val="00824676"/>
    <w:rsid w:val="008249F6"/>
    <w:rsid w:val="00824BFC"/>
    <w:rsid w:val="00824CB9"/>
    <w:rsid w:val="00825339"/>
    <w:rsid w:val="008255C8"/>
    <w:rsid w:val="00826E40"/>
    <w:rsid w:val="0082712B"/>
    <w:rsid w:val="008272B5"/>
    <w:rsid w:val="008273D3"/>
    <w:rsid w:val="00827704"/>
    <w:rsid w:val="00830DF9"/>
    <w:rsid w:val="008314BB"/>
    <w:rsid w:val="0083175C"/>
    <w:rsid w:val="00832102"/>
    <w:rsid w:val="00833B80"/>
    <w:rsid w:val="00833C12"/>
    <w:rsid w:val="00833C6C"/>
    <w:rsid w:val="00834758"/>
    <w:rsid w:val="00834C1C"/>
    <w:rsid w:val="00834E54"/>
    <w:rsid w:val="00835845"/>
    <w:rsid w:val="00836CB7"/>
    <w:rsid w:val="008373F0"/>
    <w:rsid w:val="00840987"/>
    <w:rsid w:val="00841816"/>
    <w:rsid w:val="00841E94"/>
    <w:rsid w:val="00842BC9"/>
    <w:rsid w:val="00843597"/>
    <w:rsid w:val="008437D1"/>
    <w:rsid w:val="008437F1"/>
    <w:rsid w:val="008439DC"/>
    <w:rsid w:val="00844BB0"/>
    <w:rsid w:val="00844D10"/>
    <w:rsid w:val="00845546"/>
    <w:rsid w:val="008459A4"/>
    <w:rsid w:val="00846167"/>
    <w:rsid w:val="00846868"/>
    <w:rsid w:val="008472E5"/>
    <w:rsid w:val="0084761F"/>
    <w:rsid w:val="00847D2B"/>
    <w:rsid w:val="00847DFD"/>
    <w:rsid w:val="008513E7"/>
    <w:rsid w:val="0085213C"/>
    <w:rsid w:val="00852146"/>
    <w:rsid w:val="00853219"/>
    <w:rsid w:val="008539AC"/>
    <w:rsid w:val="00853B16"/>
    <w:rsid w:val="00854328"/>
    <w:rsid w:val="0085529C"/>
    <w:rsid w:val="008554D2"/>
    <w:rsid w:val="00855A7C"/>
    <w:rsid w:val="00856260"/>
    <w:rsid w:val="00856352"/>
    <w:rsid w:val="00856411"/>
    <w:rsid w:val="00856B38"/>
    <w:rsid w:val="008570EA"/>
    <w:rsid w:val="0086112F"/>
    <w:rsid w:val="008611AF"/>
    <w:rsid w:val="00861543"/>
    <w:rsid w:val="00861A63"/>
    <w:rsid w:val="00862487"/>
    <w:rsid w:val="00862F61"/>
    <w:rsid w:val="008631FE"/>
    <w:rsid w:val="008632C4"/>
    <w:rsid w:val="00863B04"/>
    <w:rsid w:val="00864292"/>
    <w:rsid w:val="00864B53"/>
    <w:rsid w:val="00864C13"/>
    <w:rsid w:val="00865414"/>
    <w:rsid w:val="0086553F"/>
    <w:rsid w:val="00865965"/>
    <w:rsid w:val="00865AEE"/>
    <w:rsid w:val="00865CDD"/>
    <w:rsid w:val="00866210"/>
    <w:rsid w:val="008700B5"/>
    <w:rsid w:val="008706E0"/>
    <w:rsid w:val="00870F94"/>
    <w:rsid w:val="00871497"/>
    <w:rsid w:val="00872004"/>
    <w:rsid w:val="0087291D"/>
    <w:rsid w:val="00873C68"/>
    <w:rsid w:val="008759C0"/>
    <w:rsid w:val="00876038"/>
    <w:rsid w:val="008760B6"/>
    <w:rsid w:val="00876847"/>
    <w:rsid w:val="00876B95"/>
    <w:rsid w:val="008770FB"/>
    <w:rsid w:val="008772E9"/>
    <w:rsid w:val="00880834"/>
    <w:rsid w:val="00882392"/>
    <w:rsid w:val="008823BF"/>
    <w:rsid w:val="008828AA"/>
    <w:rsid w:val="00882AE1"/>
    <w:rsid w:val="0088300F"/>
    <w:rsid w:val="00883266"/>
    <w:rsid w:val="008840C4"/>
    <w:rsid w:val="00884114"/>
    <w:rsid w:val="00884D3C"/>
    <w:rsid w:val="008857B8"/>
    <w:rsid w:val="008858CF"/>
    <w:rsid w:val="0088625E"/>
    <w:rsid w:val="00887BC9"/>
    <w:rsid w:val="00887E0E"/>
    <w:rsid w:val="00890FAE"/>
    <w:rsid w:val="008911F2"/>
    <w:rsid w:val="008914FE"/>
    <w:rsid w:val="00891A82"/>
    <w:rsid w:val="00891FB9"/>
    <w:rsid w:val="00892109"/>
    <w:rsid w:val="00892527"/>
    <w:rsid w:val="00892AE1"/>
    <w:rsid w:val="00892E07"/>
    <w:rsid w:val="008932E9"/>
    <w:rsid w:val="0089348A"/>
    <w:rsid w:val="0089387A"/>
    <w:rsid w:val="00893A3B"/>
    <w:rsid w:val="00895A29"/>
    <w:rsid w:val="00896335"/>
    <w:rsid w:val="00897908"/>
    <w:rsid w:val="00897A1E"/>
    <w:rsid w:val="00897A45"/>
    <w:rsid w:val="00897D67"/>
    <w:rsid w:val="00897FA3"/>
    <w:rsid w:val="008A0149"/>
    <w:rsid w:val="008A0E21"/>
    <w:rsid w:val="008A15DA"/>
    <w:rsid w:val="008A190A"/>
    <w:rsid w:val="008A1E24"/>
    <w:rsid w:val="008A1E43"/>
    <w:rsid w:val="008A1E6A"/>
    <w:rsid w:val="008A21EE"/>
    <w:rsid w:val="008A23AC"/>
    <w:rsid w:val="008A294C"/>
    <w:rsid w:val="008A2D69"/>
    <w:rsid w:val="008A311C"/>
    <w:rsid w:val="008A3CE8"/>
    <w:rsid w:val="008A4153"/>
    <w:rsid w:val="008A4F8B"/>
    <w:rsid w:val="008A5087"/>
    <w:rsid w:val="008A578D"/>
    <w:rsid w:val="008A57F8"/>
    <w:rsid w:val="008A5979"/>
    <w:rsid w:val="008A6775"/>
    <w:rsid w:val="008A6833"/>
    <w:rsid w:val="008A6A3D"/>
    <w:rsid w:val="008A7710"/>
    <w:rsid w:val="008B03CF"/>
    <w:rsid w:val="008B0652"/>
    <w:rsid w:val="008B07EA"/>
    <w:rsid w:val="008B0D1D"/>
    <w:rsid w:val="008B0D99"/>
    <w:rsid w:val="008B0EC4"/>
    <w:rsid w:val="008B0F2E"/>
    <w:rsid w:val="008B1896"/>
    <w:rsid w:val="008B1A96"/>
    <w:rsid w:val="008B1BFE"/>
    <w:rsid w:val="008B21AE"/>
    <w:rsid w:val="008B26BF"/>
    <w:rsid w:val="008B2D8D"/>
    <w:rsid w:val="008B31C2"/>
    <w:rsid w:val="008B3BA6"/>
    <w:rsid w:val="008B4F89"/>
    <w:rsid w:val="008B5746"/>
    <w:rsid w:val="008B5A53"/>
    <w:rsid w:val="008B5AE6"/>
    <w:rsid w:val="008B6377"/>
    <w:rsid w:val="008B6474"/>
    <w:rsid w:val="008B6CED"/>
    <w:rsid w:val="008B7421"/>
    <w:rsid w:val="008B7705"/>
    <w:rsid w:val="008B7FBF"/>
    <w:rsid w:val="008C0297"/>
    <w:rsid w:val="008C03CE"/>
    <w:rsid w:val="008C37DE"/>
    <w:rsid w:val="008C398B"/>
    <w:rsid w:val="008C4A5C"/>
    <w:rsid w:val="008C501F"/>
    <w:rsid w:val="008C533B"/>
    <w:rsid w:val="008C5740"/>
    <w:rsid w:val="008C5CE7"/>
    <w:rsid w:val="008C6AB2"/>
    <w:rsid w:val="008C71FB"/>
    <w:rsid w:val="008C7C68"/>
    <w:rsid w:val="008C7D74"/>
    <w:rsid w:val="008D0578"/>
    <w:rsid w:val="008D0BE7"/>
    <w:rsid w:val="008D113C"/>
    <w:rsid w:val="008D14BA"/>
    <w:rsid w:val="008D2CF2"/>
    <w:rsid w:val="008D366B"/>
    <w:rsid w:val="008D38CE"/>
    <w:rsid w:val="008D4FE1"/>
    <w:rsid w:val="008D50EA"/>
    <w:rsid w:val="008D5782"/>
    <w:rsid w:val="008D5E6B"/>
    <w:rsid w:val="008D64EE"/>
    <w:rsid w:val="008D70CC"/>
    <w:rsid w:val="008D7300"/>
    <w:rsid w:val="008E0033"/>
    <w:rsid w:val="008E1468"/>
    <w:rsid w:val="008E19AD"/>
    <w:rsid w:val="008E2974"/>
    <w:rsid w:val="008E29D6"/>
    <w:rsid w:val="008E33D4"/>
    <w:rsid w:val="008E3741"/>
    <w:rsid w:val="008E3762"/>
    <w:rsid w:val="008E3D84"/>
    <w:rsid w:val="008E3EE7"/>
    <w:rsid w:val="008E405E"/>
    <w:rsid w:val="008E424D"/>
    <w:rsid w:val="008E4752"/>
    <w:rsid w:val="008E47CD"/>
    <w:rsid w:val="008E5AEB"/>
    <w:rsid w:val="008E5D22"/>
    <w:rsid w:val="008E7001"/>
    <w:rsid w:val="008E78D7"/>
    <w:rsid w:val="008F0A56"/>
    <w:rsid w:val="008F0D4E"/>
    <w:rsid w:val="008F13D0"/>
    <w:rsid w:val="008F1A0F"/>
    <w:rsid w:val="008F1C7D"/>
    <w:rsid w:val="008F2759"/>
    <w:rsid w:val="008F288A"/>
    <w:rsid w:val="008F2C03"/>
    <w:rsid w:val="008F30E0"/>
    <w:rsid w:val="008F327D"/>
    <w:rsid w:val="008F33E6"/>
    <w:rsid w:val="008F4132"/>
    <w:rsid w:val="008F459F"/>
    <w:rsid w:val="008F4DF5"/>
    <w:rsid w:val="008F50ED"/>
    <w:rsid w:val="008F62EC"/>
    <w:rsid w:val="008F6CEF"/>
    <w:rsid w:val="008F7CD4"/>
    <w:rsid w:val="008F7F99"/>
    <w:rsid w:val="00901B26"/>
    <w:rsid w:val="00901D4A"/>
    <w:rsid w:val="009021AD"/>
    <w:rsid w:val="00902E3D"/>
    <w:rsid w:val="009040B0"/>
    <w:rsid w:val="00905001"/>
    <w:rsid w:val="009058ED"/>
    <w:rsid w:val="00905C08"/>
    <w:rsid w:val="00905CE5"/>
    <w:rsid w:val="00905E65"/>
    <w:rsid w:val="009070C9"/>
    <w:rsid w:val="00907888"/>
    <w:rsid w:val="00907CD4"/>
    <w:rsid w:val="00910100"/>
    <w:rsid w:val="00910299"/>
    <w:rsid w:val="0091084A"/>
    <w:rsid w:val="009110C6"/>
    <w:rsid w:val="009110DE"/>
    <w:rsid w:val="00911A0D"/>
    <w:rsid w:val="00912A14"/>
    <w:rsid w:val="00912C7B"/>
    <w:rsid w:val="00912DD9"/>
    <w:rsid w:val="00913F30"/>
    <w:rsid w:val="0091403D"/>
    <w:rsid w:val="0091497F"/>
    <w:rsid w:val="009150E4"/>
    <w:rsid w:val="00915785"/>
    <w:rsid w:val="0091586D"/>
    <w:rsid w:val="00916754"/>
    <w:rsid w:val="00916C1C"/>
    <w:rsid w:val="009176CC"/>
    <w:rsid w:val="00917B7D"/>
    <w:rsid w:val="00917D3B"/>
    <w:rsid w:val="00917E32"/>
    <w:rsid w:val="00920C17"/>
    <w:rsid w:val="009213A1"/>
    <w:rsid w:val="00921696"/>
    <w:rsid w:val="00922C6B"/>
    <w:rsid w:val="009239FC"/>
    <w:rsid w:val="00923BBA"/>
    <w:rsid w:val="00923E9F"/>
    <w:rsid w:val="00924448"/>
    <w:rsid w:val="00924B01"/>
    <w:rsid w:val="00924E34"/>
    <w:rsid w:val="00925D3D"/>
    <w:rsid w:val="00930335"/>
    <w:rsid w:val="009306B8"/>
    <w:rsid w:val="009308B9"/>
    <w:rsid w:val="00930AA9"/>
    <w:rsid w:val="00931213"/>
    <w:rsid w:val="009314CB"/>
    <w:rsid w:val="00932293"/>
    <w:rsid w:val="00932783"/>
    <w:rsid w:val="009333D2"/>
    <w:rsid w:val="00933CFE"/>
    <w:rsid w:val="00934069"/>
    <w:rsid w:val="00934802"/>
    <w:rsid w:val="0093659E"/>
    <w:rsid w:val="00936A55"/>
    <w:rsid w:val="00936FDB"/>
    <w:rsid w:val="009375AE"/>
    <w:rsid w:val="00937AB0"/>
    <w:rsid w:val="00937F7F"/>
    <w:rsid w:val="009404C4"/>
    <w:rsid w:val="009406DC"/>
    <w:rsid w:val="00940754"/>
    <w:rsid w:val="00940DA0"/>
    <w:rsid w:val="009415B3"/>
    <w:rsid w:val="00941635"/>
    <w:rsid w:val="00941DCD"/>
    <w:rsid w:val="00942A3C"/>
    <w:rsid w:val="0094355B"/>
    <w:rsid w:val="009435EE"/>
    <w:rsid w:val="00943A30"/>
    <w:rsid w:val="0094447B"/>
    <w:rsid w:val="0094517D"/>
    <w:rsid w:val="009452F0"/>
    <w:rsid w:val="009456A2"/>
    <w:rsid w:val="00945B7A"/>
    <w:rsid w:val="00946E1B"/>
    <w:rsid w:val="00947C01"/>
    <w:rsid w:val="00950987"/>
    <w:rsid w:val="00950D6E"/>
    <w:rsid w:val="009516B4"/>
    <w:rsid w:val="00951945"/>
    <w:rsid w:val="00951A6F"/>
    <w:rsid w:val="00951D88"/>
    <w:rsid w:val="00952A0E"/>
    <w:rsid w:val="00952E1D"/>
    <w:rsid w:val="00953735"/>
    <w:rsid w:val="00954407"/>
    <w:rsid w:val="00954B58"/>
    <w:rsid w:val="00954E25"/>
    <w:rsid w:val="00955231"/>
    <w:rsid w:val="009555D1"/>
    <w:rsid w:val="0095590A"/>
    <w:rsid w:val="00955B25"/>
    <w:rsid w:val="00955C41"/>
    <w:rsid w:val="00955DE1"/>
    <w:rsid w:val="00955F1F"/>
    <w:rsid w:val="00956642"/>
    <w:rsid w:val="00956962"/>
    <w:rsid w:val="00956BAC"/>
    <w:rsid w:val="00957CC6"/>
    <w:rsid w:val="0096020B"/>
    <w:rsid w:val="009604AC"/>
    <w:rsid w:val="00961CB3"/>
    <w:rsid w:val="009620C7"/>
    <w:rsid w:val="0096253F"/>
    <w:rsid w:val="00962B0C"/>
    <w:rsid w:val="009631D0"/>
    <w:rsid w:val="009636E3"/>
    <w:rsid w:val="00963C33"/>
    <w:rsid w:val="0096400E"/>
    <w:rsid w:val="0096467A"/>
    <w:rsid w:val="009662D6"/>
    <w:rsid w:val="00966738"/>
    <w:rsid w:val="00966B9E"/>
    <w:rsid w:val="00966FAF"/>
    <w:rsid w:val="0096722F"/>
    <w:rsid w:val="0096790E"/>
    <w:rsid w:val="00967AE3"/>
    <w:rsid w:val="00967EAD"/>
    <w:rsid w:val="00970D00"/>
    <w:rsid w:val="009710FB"/>
    <w:rsid w:val="009719B5"/>
    <w:rsid w:val="009725FC"/>
    <w:rsid w:val="009728AE"/>
    <w:rsid w:val="00972ACE"/>
    <w:rsid w:val="00972D59"/>
    <w:rsid w:val="009733FF"/>
    <w:rsid w:val="00973404"/>
    <w:rsid w:val="00973DBD"/>
    <w:rsid w:val="00974045"/>
    <w:rsid w:val="009741FC"/>
    <w:rsid w:val="00974463"/>
    <w:rsid w:val="00974AB0"/>
    <w:rsid w:val="00974D62"/>
    <w:rsid w:val="0097509E"/>
    <w:rsid w:val="00975DB8"/>
    <w:rsid w:val="0097686F"/>
    <w:rsid w:val="0097693A"/>
    <w:rsid w:val="009802F6"/>
    <w:rsid w:val="00980B0B"/>
    <w:rsid w:val="009815B9"/>
    <w:rsid w:val="00982BE3"/>
    <w:rsid w:val="0098334A"/>
    <w:rsid w:val="009833E0"/>
    <w:rsid w:val="0098396C"/>
    <w:rsid w:val="00983D13"/>
    <w:rsid w:val="00983E2C"/>
    <w:rsid w:val="00984418"/>
    <w:rsid w:val="00985697"/>
    <w:rsid w:val="00986B07"/>
    <w:rsid w:val="00986B47"/>
    <w:rsid w:val="00986EC4"/>
    <w:rsid w:val="00987404"/>
    <w:rsid w:val="00987E6F"/>
    <w:rsid w:val="009900EC"/>
    <w:rsid w:val="009903CE"/>
    <w:rsid w:val="00991075"/>
    <w:rsid w:val="00992630"/>
    <w:rsid w:val="00992BF9"/>
    <w:rsid w:val="00992FB8"/>
    <w:rsid w:val="00993320"/>
    <w:rsid w:val="0099425E"/>
    <w:rsid w:val="009948FF"/>
    <w:rsid w:val="00995036"/>
    <w:rsid w:val="00995298"/>
    <w:rsid w:val="00995CF4"/>
    <w:rsid w:val="00996078"/>
    <w:rsid w:val="009965A9"/>
    <w:rsid w:val="00997861"/>
    <w:rsid w:val="009A0013"/>
    <w:rsid w:val="009A0330"/>
    <w:rsid w:val="009A08B5"/>
    <w:rsid w:val="009A134A"/>
    <w:rsid w:val="009A19B0"/>
    <w:rsid w:val="009A21D5"/>
    <w:rsid w:val="009A3989"/>
    <w:rsid w:val="009A4006"/>
    <w:rsid w:val="009A566A"/>
    <w:rsid w:val="009A5A0A"/>
    <w:rsid w:val="009A5EE0"/>
    <w:rsid w:val="009A6118"/>
    <w:rsid w:val="009A61FB"/>
    <w:rsid w:val="009A665B"/>
    <w:rsid w:val="009A6C08"/>
    <w:rsid w:val="009A6D67"/>
    <w:rsid w:val="009A75A7"/>
    <w:rsid w:val="009A76F0"/>
    <w:rsid w:val="009A78B7"/>
    <w:rsid w:val="009A7DEB"/>
    <w:rsid w:val="009A7EAC"/>
    <w:rsid w:val="009B0D8C"/>
    <w:rsid w:val="009B198C"/>
    <w:rsid w:val="009B2E87"/>
    <w:rsid w:val="009B3114"/>
    <w:rsid w:val="009B3811"/>
    <w:rsid w:val="009B43A5"/>
    <w:rsid w:val="009B4408"/>
    <w:rsid w:val="009B475D"/>
    <w:rsid w:val="009B47BF"/>
    <w:rsid w:val="009B4984"/>
    <w:rsid w:val="009B4ABF"/>
    <w:rsid w:val="009B5161"/>
    <w:rsid w:val="009B54EE"/>
    <w:rsid w:val="009B5556"/>
    <w:rsid w:val="009B69C1"/>
    <w:rsid w:val="009B6B62"/>
    <w:rsid w:val="009B7148"/>
    <w:rsid w:val="009B799A"/>
    <w:rsid w:val="009C1261"/>
    <w:rsid w:val="009C1431"/>
    <w:rsid w:val="009C1832"/>
    <w:rsid w:val="009C1875"/>
    <w:rsid w:val="009C1BDC"/>
    <w:rsid w:val="009C2066"/>
    <w:rsid w:val="009C22FD"/>
    <w:rsid w:val="009C2539"/>
    <w:rsid w:val="009C280F"/>
    <w:rsid w:val="009C2CA8"/>
    <w:rsid w:val="009C349E"/>
    <w:rsid w:val="009C39B1"/>
    <w:rsid w:val="009C4AAD"/>
    <w:rsid w:val="009C5092"/>
    <w:rsid w:val="009C5193"/>
    <w:rsid w:val="009C55DB"/>
    <w:rsid w:val="009C6FB5"/>
    <w:rsid w:val="009C7ADC"/>
    <w:rsid w:val="009C7E7D"/>
    <w:rsid w:val="009D0251"/>
    <w:rsid w:val="009D0B2F"/>
    <w:rsid w:val="009D0C49"/>
    <w:rsid w:val="009D1433"/>
    <w:rsid w:val="009D2A3A"/>
    <w:rsid w:val="009D2D00"/>
    <w:rsid w:val="009D2D62"/>
    <w:rsid w:val="009D3218"/>
    <w:rsid w:val="009D3264"/>
    <w:rsid w:val="009D3702"/>
    <w:rsid w:val="009D3B36"/>
    <w:rsid w:val="009D3E32"/>
    <w:rsid w:val="009D44BF"/>
    <w:rsid w:val="009D5A31"/>
    <w:rsid w:val="009D6461"/>
    <w:rsid w:val="009D6F15"/>
    <w:rsid w:val="009E0EE4"/>
    <w:rsid w:val="009E19CB"/>
    <w:rsid w:val="009E20DF"/>
    <w:rsid w:val="009E224D"/>
    <w:rsid w:val="009E273D"/>
    <w:rsid w:val="009E2C84"/>
    <w:rsid w:val="009E2E2F"/>
    <w:rsid w:val="009E4150"/>
    <w:rsid w:val="009E425A"/>
    <w:rsid w:val="009E43B3"/>
    <w:rsid w:val="009E6079"/>
    <w:rsid w:val="009E633E"/>
    <w:rsid w:val="009E7988"/>
    <w:rsid w:val="009E79E7"/>
    <w:rsid w:val="009E7A12"/>
    <w:rsid w:val="009E7C10"/>
    <w:rsid w:val="009F00F4"/>
    <w:rsid w:val="009F0653"/>
    <w:rsid w:val="009F0913"/>
    <w:rsid w:val="009F0A3C"/>
    <w:rsid w:val="009F0F3D"/>
    <w:rsid w:val="009F1040"/>
    <w:rsid w:val="009F1BD3"/>
    <w:rsid w:val="009F23E7"/>
    <w:rsid w:val="009F26B3"/>
    <w:rsid w:val="009F32EF"/>
    <w:rsid w:val="009F3391"/>
    <w:rsid w:val="009F341E"/>
    <w:rsid w:val="009F3942"/>
    <w:rsid w:val="009F4749"/>
    <w:rsid w:val="009F52E8"/>
    <w:rsid w:val="009F5967"/>
    <w:rsid w:val="009F5A12"/>
    <w:rsid w:val="009F75BC"/>
    <w:rsid w:val="009F7D3E"/>
    <w:rsid w:val="00A01DD6"/>
    <w:rsid w:val="00A01F0C"/>
    <w:rsid w:val="00A02032"/>
    <w:rsid w:val="00A0272F"/>
    <w:rsid w:val="00A02D5F"/>
    <w:rsid w:val="00A02F98"/>
    <w:rsid w:val="00A031E9"/>
    <w:rsid w:val="00A03424"/>
    <w:rsid w:val="00A034B3"/>
    <w:rsid w:val="00A03655"/>
    <w:rsid w:val="00A037CC"/>
    <w:rsid w:val="00A039F2"/>
    <w:rsid w:val="00A04264"/>
    <w:rsid w:val="00A04551"/>
    <w:rsid w:val="00A04576"/>
    <w:rsid w:val="00A046AB"/>
    <w:rsid w:val="00A05784"/>
    <w:rsid w:val="00A065E4"/>
    <w:rsid w:val="00A067D4"/>
    <w:rsid w:val="00A06F2B"/>
    <w:rsid w:val="00A10208"/>
    <w:rsid w:val="00A105BD"/>
    <w:rsid w:val="00A1144D"/>
    <w:rsid w:val="00A11922"/>
    <w:rsid w:val="00A126E0"/>
    <w:rsid w:val="00A12D08"/>
    <w:rsid w:val="00A12D65"/>
    <w:rsid w:val="00A12F2A"/>
    <w:rsid w:val="00A13652"/>
    <w:rsid w:val="00A1371D"/>
    <w:rsid w:val="00A14817"/>
    <w:rsid w:val="00A14A60"/>
    <w:rsid w:val="00A14BDF"/>
    <w:rsid w:val="00A14FF0"/>
    <w:rsid w:val="00A15059"/>
    <w:rsid w:val="00A1526D"/>
    <w:rsid w:val="00A15E68"/>
    <w:rsid w:val="00A15F19"/>
    <w:rsid w:val="00A15FF7"/>
    <w:rsid w:val="00A16322"/>
    <w:rsid w:val="00A164EC"/>
    <w:rsid w:val="00A16837"/>
    <w:rsid w:val="00A174A2"/>
    <w:rsid w:val="00A17B8B"/>
    <w:rsid w:val="00A20239"/>
    <w:rsid w:val="00A20781"/>
    <w:rsid w:val="00A209C9"/>
    <w:rsid w:val="00A20EE4"/>
    <w:rsid w:val="00A2132D"/>
    <w:rsid w:val="00A21752"/>
    <w:rsid w:val="00A2200B"/>
    <w:rsid w:val="00A2206D"/>
    <w:rsid w:val="00A22087"/>
    <w:rsid w:val="00A220A6"/>
    <w:rsid w:val="00A22C0B"/>
    <w:rsid w:val="00A22D3E"/>
    <w:rsid w:val="00A233CB"/>
    <w:rsid w:val="00A2351A"/>
    <w:rsid w:val="00A235B6"/>
    <w:rsid w:val="00A2479D"/>
    <w:rsid w:val="00A24B09"/>
    <w:rsid w:val="00A258CC"/>
    <w:rsid w:val="00A26F3D"/>
    <w:rsid w:val="00A270CC"/>
    <w:rsid w:val="00A27E77"/>
    <w:rsid w:val="00A30485"/>
    <w:rsid w:val="00A3055D"/>
    <w:rsid w:val="00A3069D"/>
    <w:rsid w:val="00A3086C"/>
    <w:rsid w:val="00A30950"/>
    <w:rsid w:val="00A30AAC"/>
    <w:rsid w:val="00A31004"/>
    <w:rsid w:val="00A32187"/>
    <w:rsid w:val="00A32454"/>
    <w:rsid w:val="00A32BEF"/>
    <w:rsid w:val="00A332C5"/>
    <w:rsid w:val="00A3392A"/>
    <w:rsid w:val="00A33B34"/>
    <w:rsid w:val="00A3449A"/>
    <w:rsid w:val="00A34DA1"/>
    <w:rsid w:val="00A350F2"/>
    <w:rsid w:val="00A35EB1"/>
    <w:rsid w:val="00A3666E"/>
    <w:rsid w:val="00A366EC"/>
    <w:rsid w:val="00A36FF0"/>
    <w:rsid w:val="00A37523"/>
    <w:rsid w:val="00A37ECF"/>
    <w:rsid w:val="00A40354"/>
    <w:rsid w:val="00A40FBA"/>
    <w:rsid w:val="00A4167C"/>
    <w:rsid w:val="00A41E2A"/>
    <w:rsid w:val="00A422FB"/>
    <w:rsid w:val="00A4231C"/>
    <w:rsid w:val="00A43486"/>
    <w:rsid w:val="00A43CAB"/>
    <w:rsid w:val="00A44035"/>
    <w:rsid w:val="00A441EB"/>
    <w:rsid w:val="00A44402"/>
    <w:rsid w:val="00A44509"/>
    <w:rsid w:val="00A45532"/>
    <w:rsid w:val="00A47275"/>
    <w:rsid w:val="00A475A8"/>
    <w:rsid w:val="00A50074"/>
    <w:rsid w:val="00A50523"/>
    <w:rsid w:val="00A51977"/>
    <w:rsid w:val="00A53600"/>
    <w:rsid w:val="00A5409B"/>
    <w:rsid w:val="00A5419A"/>
    <w:rsid w:val="00A56831"/>
    <w:rsid w:val="00A56C31"/>
    <w:rsid w:val="00A56C6C"/>
    <w:rsid w:val="00A56DF7"/>
    <w:rsid w:val="00A61172"/>
    <w:rsid w:val="00A6252B"/>
    <w:rsid w:val="00A62839"/>
    <w:rsid w:val="00A62E60"/>
    <w:rsid w:val="00A62FA7"/>
    <w:rsid w:val="00A63A00"/>
    <w:rsid w:val="00A64395"/>
    <w:rsid w:val="00A645A1"/>
    <w:rsid w:val="00A65332"/>
    <w:rsid w:val="00A65B49"/>
    <w:rsid w:val="00A65DAC"/>
    <w:rsid w:val="00A666A2"/>
    <w:rsid w:val="00A66C68"/>
    <w:rsid w:val="00A66F78"/>
    <w:rsid w:val="00A66FE2"/>
    <w:rsid w:val="00A6700D"/>
    <w:rsid w:val="00A6710F"/>
    <w:rsid w:val="00A67F46"/>
    <w:rsid w:val="00A67FDE"/>
    <w:rsid w:val="00A70058"/>
    <w:rsid w:val="00A7016E"/>
    <w:rsid w:val="00A7035A"/>
    <w:rsid w:val="00A70F41"/>
    <w:rsid w:val="00A71CCB"/>
    <w:rsid w:val="00A726B4"/>
    <w:rsid w:val="00A72E67"/>
    <w:rsid w:val="00A730CD"/>
    <w:rsid w:val="00A735B8"/>
    <w:rsid w:val="00A739FD"/>
    <w:rsid w:val="00A73A97"/>
    <w:rsid w:val="00A73C4D"/>
    <w:rsid w:val="00A74387"/>
    <w:rsid w:val="00A74D93"/>
    <w:rsid w:val="00A76CB7"/>
    <w:rsid w:val="00A7779F"/>
    <w:rsid w:val="00A7786B"/>
    <w:rsid w:val="00A802C5"/>
    <w:rsid w:val="00A807F1"/>
    <w:rsid w:val="00A80B79"/>
    <w:rsid w:val="00A80B82"/>
    <w:rsid w:val="00A8217F"/>
    <w:rsid w:val="00A82434"/>
    <w:rsid w:val="00A8260E"/>
    <w:rsid w:val="00A82FFF"/>
    <w:rsid w:val="00A835C9"/>
    <w:rsid w:val="00A83E5A"/>
    <w:rsid w:val="00A83E5D"/>
    <w:rsid w:val="00A8446C"/>
    <w:rsid w:val="00A84681"/>
    <w:rsid w:val="00A846D2"/>
    <w:rsid w:val="00A84C20"/>
    <w:rsid w:val="00A85DC9"/>
    <w:rsid w:val="00A86871"/>
    <w:rsid w:val="00A86940"/>
    <w:rsid w:val="00A8724C"/>
    <w:rsid w:val="00A87422"/>
    <w:rsid w:val="00A87F3C"/>
    <w:rsid w:val="00A87FC8"/>
    <w:rsid w:val="00A9017B"/>
    <w:rsid w:val="00A9027E"/>
    <w:rsid w:val="00A904DB"/>
    <w:rsid w:val="00A90654"/>
    <w:rsid w:val="00A90AC8"/>
    <w:rsid w:val="00A91CF2"/>
    <w:rsid w:val="00A91FC5"/>
    <w:rsid w:val="00A9365A"/>
    <w:rsid w:val="00A9368D"/>
    <w:rsid w:val="00A9420D"/>
    <w:rsid w:val="00A947D6"/>
    <w:rsid w:val="00A94E31"/>
    <w:rsid w:val="00A951FE"/>
    <w:rsid w:val="00A9590F"/>
    <w:rsid w:val="00A95A5F"/>
    <w:rsid w:val="00A95CD2"/>
    <w:rsid w:val="00A964F9"/>
    <w:rsid w:val="00A973E1"/>
    <w:rsid w:val="00AA056F"/>
    <w:rsid w:val="00AA0608"/>
    <w:rsid w:val="00AA0BB3"/>
    <w:rsid w:val="00AA1633"/>
    <w:rsid w:val="00AA1BE6"/>
    <w:rsid w:val="00AA25B9"/>
    <w:rsid w:val="00AA2635"/>
    <w:rsid w:val="00AA35C8"/>
    <w:rsid w:val="00AA425B"/>
    <w:rsid w:val="00AA4467"/>
    <w:rsid w:val="00AA46BC"/>
    <w:rsid w:val="00AA4969"/>
    <w:rsid w:val="00AA5607"/>
    <w:rsid w:val="00AA59B7"/>
    <w:rsid w:val="00AA65E3"/>
    <w:rsid w:val="00AA6796"/>
    <w:rsid w:val="00AA6896"/>
    <w:rsid w:val="00AA6BDA"/>
    <w:rsid w:val="00AA6C58"/>
    <w:rsid w:val="00AA6FDA"/>
    <w:rsid w:val="00AA7247"/>
    <w:rsid w:val="00AA77E5"/>
    <w:rsid w:val="00AA7ED6"/>
    <w:rsid w:val="00AB031D"/>
    <w:rsid w:val="00AB03DD"/>
    <w:rsid w:val="00AB0E01"/>
    <w:rsid w:val="00AB22DB"/>
    <w:rsid w:val="00AB402C"/>
    <w:rsid w:val="00AB44D0"/>
    <w:rsid w:val="00AB4611"/>
    <w:rsid w:val="00AB472D"/>
    <w:rsid w:val="00AB479A"/>
    <w:rsid w:val="00AB5396"/>
    <w:rsid w:val="00AB688F"/>
    <w:rsid w:val="00AB6EED"/>
    <w:rsid w:val="00AB78FC"/>
    <w:rsid w:val="00AC00DA"/>
    <w:rsid w:val="00AC0339"/>
    <w:rsid w:val="00AC0524"/>
    <w:rsid w:val="00AC0743"/>
    <w:rsid w:val="00AC1815"/>
    <w:rsid w:val="00AC1A97"/>
    <w:rsid w:val="00AC2A91"/>
    <w:rsid w:val="00AC2EB3"/>
    <w:rsid w:val="00AC3599"/>
    <w:rsid w:val="00AC380E"/>
    <w:rsid w:val="00AC3C13"/>
    <w:rsid w:val="00AC409A"/>
    <w:rsid w:val="00AC42E5"/>
    <w:rsid w:val="00AC4AEC"/>
    <w:rsid w:val="00AC71B5"/>
    <w:rsid w:val="00AC721F"/>
    <w:rsid w:val="00AD0781"/>
    <w:rsid w:val="00AD125E"/>
    <w:rsid w:val="00AD2E2A"/>
    <w:rsid w:val="00AD2F7E"/>
    <w:rsid w:val="00AD3280"/>
    <w:rsid w:val="00AD48A2"/>
    <w:rsid w:val="00AD4948"/>
    <w:rsid w:val="00AD5C13"/>
    <w:rsid w:val="00AD5F97"/>
    <w:rsid w:val="00AD617E"/>
    <w:rsid w:val="00AD61B2"/>
    <w:rsid w:val="00AD6781"/>
    <w:rsid w:val="00AD7096"/>
    <w:rsid w:val="00AD7340"/>
    <w:rsid w:val="00AD7D82"/>
    <w:rsid w:val="00AE015F"/>
    <w:rsid w:val="00AE1E09"/>
    <w:rsid w:val="00AE2419"/>
    <w:rsid w:val="00AE2527"/>
    <w:rsid w:val="00AE26B6"/>
    <w:rsid w:val="00AE2D3C"/>
    <w:rsid w:val="00AE3119"/>
    <w:rsid w:val="00AE31E9"/>
    <w:rsid w:val="00AE322B"/>
    <w:rsid w:val="00AE3E9F"/>
    <w:rsid w:val="00AE406E"/>
    <w:rsid w:val="00AE4433"/>
    <w:rsid w:val="00AE466E"/>
    <w:rsid w:val="00AE4955"/>
    <w:rsid w:val="00AE4F9F"/>
    <w:rsid w:val="00AE576D"/>
    <w:rsid w:val="00AE6A5F"/>
    <w:rsid w:val="00AE6F2A"/>
    <w:rsid w:val="00AE7453"/>
    <w:rsid w:val="00AE78AE"/>
    <w:rsid w:val="00AE79B4"/>
    <w:rsid w:val="00AE7D5D"/>
    <w:rsid w:val="00AF1007"/>
    <w:rsid w:val="00AF12CD"/>
    <w:rsid w:val="00AF19F1"/>
    <w:rsid w:val="00AF1BD6"/>
    <w:rsid w:val="00AF272D"/>
    <w:rsid w:val="00AF3015"/>
    <w:rsid w:val="00AF3500"/>
    <w:rsid w:val="00AF3557"/>
    <w:rsid w:val="00AF3EA5"/>
    <w:rsid w:val="00AF42A8"/>
    <w:rsid w:val="00AF482E"/>
    <w:rsid w:val="00AF5CF9"/>
    <w:rsid w:val="00AF6242"/>
    <w:rsid w:val="00AF6627"/>
    <w:rsid w:val="00AF6FEE"/>
    <w:rsid w:val="00AF7D6C"/>
    <w:rsid w:val="00B002F0"/>
    <w:rsid w:val="00B00D11"/>
    <w:rsid w:val="00B01496"/>
    <w:rsid w:val="00B02250"/>
    <w:rsid w:val="00B0366F"/>
    <w:rsid w:val="00B03D42"/>
    <w:rsid w:val="00B03FCA"/>
    <w:rsid w:val="00B03FD3"/>
    <w:rsid w:val="00B05095"/>
    <w:rsid w:val="00B05596"/>
    <w:rsid w:val="00B05608"/>
    <w:rsid w:val="00B05795"/>
    <w:rsid w:val="00B0627E"/>
    <w:rsid w:val="00B063F9"/>
    <w:rsid w:val="00B0683A"/>
    <w:rsid w:val="00B07028"/>
    <w:rsid w:val="00B07164"/>
    <w:rsid w:val="00B0743D"/>
    <w:rsid w:val="00B07C2E"/>
    <w:rsid w:val="00B10C77"/>
    <w:rsid w:val="00B10E41"/>
    <w:rsid w:val="00B112D3"/>
    <w:rsid w:val="00B126BC"/>
    <w:rsid w:val="00B1278F"/>
    <w:rsid w:val="00B12B45"/>
    <w:rsid w:val="00B12CD0"/>
    <w:rsid w:val="00B132A9"/>
    <w:rsid w:val="00B13AB9"/>
    <w:rsid w:val="00B146E7"/>
    <w:rsid w:val="00B1476A"/>
    <w:rsid w:val="00B149BD"/>
    <w:rsid w:val="00B15BC4"/>
    <w:rsid w:val="00B15F2D"/>
    <w:rsid w:val="00B1675F"/>
    <w:rsid w:val="00B168A4"/>
    <w:rsid w:val="00B178CF"/>
    <w:rsid w:val="00B202EA"/>
    <w:rsid w:val="00B21372"/>
    <w:rsid w:val="00B21398"/>
    <w:rsid w:val="00B21BB9"/>
    <w:rsid w:val="00B228EE"/>
    <w:rsid w:val="00B23005"/>
    <w:rsid w:val="00B23732"/>
    <w:rsid w:val="00B237D8"/>
    <w:rsid w:val="00B23C3B"/>
    <w:rsid w:val="00B23CDF"/>
    <w:rsid w:val="00B25AC6"/>
    <w:rsid w:val="00B25B26"/>
    <w:rsid w:val="00B260BC"/>
    <w:rsid w:val="00B2632F"/>
    <w:rsid w:val="00B26478"/>
    <w:rsid w:val="00B2663C"/>
    <w:rsid w:val="00B26AFF"/>
    <w:rsid w:val="00B26BFD"/>
    <w:rsid w:val="00B274C4"/>
    <w:rsid w:val="00B276B2"/>
    <w:rsid w:val="00B300AA"/>
    <w:rsid w:val="00B3011B"/>
    <w:rsid w:val="00B3042D"/>
    <w:rsid w:val="00B30695"/>
    <w:rsid w:val="00B306C2"/>
    <w:rsid w:val="00B30B82"/>
    <w:rsid w:val="00B30D49"/>
    <w:rsid w:val="00B314B2"/>
    <w:rsid w:val="00B32430"/>
    <w:rsid w:val="00B3293C"/>
    <w:rsid w:val="00B32D3C"/>
    <w:rsid w:val="00B32E4E"/>
    <w:rsid w:val="00B3381E"/>
    <w:rsid w:val="00B33A64"/>
    <w:rsid w:val="00B33B27"/>
    <w:rsid w:val="00B33F0B"/>
    <w:rsid w:val="00B34043"/>
    <w:rsid w:val="00B3485C"/>
    <w:rsid w:val="00B34F73"/>
    <w:rsid w:val="00B35A20"/>
    <w:rsid w:val="00B35DD9"/>
    <w:rsid w:val="00B35E67"/>
    <w:rsid w:val="00B36B73"/>
    <w:rsid w:val="00B36F84"/>
    <w:rsid w:val="00B4016D"/>
    <w:rsid w:val="00B40ADD"/>
    <w:rsid w:val="00B41783"/>
    <w:rsid w:val="00B418A9"/>
    <w:rsid w:val="00B41BB1"/>
    <w:rsid w:val="00B41CDF"/>
    <w:rsid w:val="00B42283"/>
    <w:rsid w:val="00B425D5"/>
    <w:rsid w:val="00B42644"/>
    <w:rsid w:val="00B42B86"/>
    <w:rsid w:val="00B43AD5"/>
    <w:rsid w:val="00B4472E"/>
    <w:rsid w:val="00B45490"/>
    <w:rsid w:val="00B45688"/>
    <w:rsid w:val="00B45CFE"/>
    <w:rsid w:val="00B4681D"/>
    <w:rsid w:val="00B46B27"/>
    <w:rsid w:val="00B47DD7"/>
    <w:rsid w:val="00B5187E"/>
    <w:rsid w:val="00B51E0A"/>
    <w:rsid w:val="00B51EF9"/>
    <w:rsid w:val="00B5328A"/>
    <w:rsid w:val="00B53958"/>
    <w:rsid w:val="00B54302"/>
    <w:rsid w:val="00B54A34"/>
    <w:rsid w:val="00B557AE"/>
    <w:rsid w:val="00B55B72"/>
    <w:rsid w:val="00B56054"/>
    <w:rsid w:val="00B56802"/>
    <w:rsid w:val="00B56B2A"/>
    <w:rsid w:val="00B56DC5"/>
    <w:rsid w:val="00B60DF4"/>
    <w:rsid w:val="00B62786"/>
    <w:rsid w:val="00B62CDA"/>
    <w:rsid w:val="00B62E40"/>
    <w:rsid w:val="00B63811"/>
    <w:rsid w:val="00B63B78"/>
    <w:rsid w:val="00B63C1C"/>
    <w:rsid w:val="00B6558A"/>
    <w:rsid w:val="00B66C26"/>
    <w:rsid w:val="00B66F71"/>
    <w:rsid w:val="00B6726C"/>
    <w:rsid w:val="00B6749E"/>
    <w:rsid w:val="00B677C2"/>
    <w:rsid w:val="00B70255"/>
    <w:rsid w:val="00B709AE"/>
    <w:rsid w:val="00B71390"/>
    <w:rsid w:val="00B7148F"/>
    <w:rsid w:val="00B71B08"/>
    <w:rsid w:val="00B71DF5"/>
    <w:rsid w:val="00B7270A"/>
    <w:rsid w:val="00B72BB1"/>
    <w:rsid w:val="00B72CFD"/>
    <w:rsid w:val="00B73A62"/>
    <w:rsid w:val="00B74591"/>
    <w:rsid w:val="00B7481D"/>
    <w:rsid w:val="00B75164"/>
    <w:rsid w:val="00B75608"/>
    <w:rsid w:val="00B76634"/>
    <w:rsid w:val="00B769CA"/>
    <w:rsid w:val="00B77344"/>
    <w:rsid w:val="00B77757"/>
    <w:rsid w:val="00B801A4"/>
    <w:rsid w:val="00B80580"/>
    <w:rsid w:val="00B80717"/>
    <w:rsid w:val="00B80FCE"/>
    <w:rsid w:val="00B816F6"/>
    <w:rsid w:val="00B8189C"/>
    <w:rsid w:val="00B83524"/>
    <w:rsid w:val="00B84714"/>
    <w:rsid w:val="00B847D0"/>
    <w:rsid w:val="00B8599E"/>
    <w:rsid w:val="00B85CE0"/>
    <w:rsid w:val="00B85D6E"/>
    <w:rsid w:val="00B86A2C"/>
    <w:rsid w:val="00B907F0"/>
    <w:rsid w:val="00B90AF1"/>
    <w:rsid w:val="00B90C6C"/>
    <w:rsid w:val="00B91ED2"/>
    <w:rsid w:val="00B92272"/>
    <w:rsid w:val="00B930B1"/>
    <w:rsid w:val="00B93466"/>
    <w:rsid w:val="00B934A0"/>
    <w:rsid w:val="00B93766"/>
    <w:rsid w:val="00B93986"/>
    <w:rsid w:val="00B93A8F"/>
    <w:rsid w:val="00B93DA9"/>
    <w:rsid w:val="00B93E4D"/>
    <w:rsid w:val="00B940B0"/>
    <w:rsid w:val="00B94142"/>
    <w:rsid w:val="00B95F78"/>
    <w:rsid w:val="00B969F3"/>
    <w:rsid w:val="00B97C68"/>
    <w:rsid w:val="00BA1024"/>
    <w:rsid w:val="00BA18E4"/>
    <w:rsid w:val="00BA1F7E"/>
    <w:rsid w:val="00BA2103"/>
    <w:rsid w:val="00BA27F9"/>
    <w:rsid w:val="00BA303C"/>
    <w:rsid w:val="00BA38AD"/>
    <w:rsid w:val="00BA3C73"/>
    <w:rsid w:val="00BA3FD2"/>
    <w:rsid w:val="00BA4F48"/>
    <w:rsid w:val="00BA4F96"/>
    <w:rsid w:val="00BA52B9"/>
    <w:rsid w:val="00BA531A"/>
    <w:rsid w:val="00BA6740"/>
    <w:rsid w:val="00BA7522"/>
    <w:rsid w:val="00BA7754"/>
    <w:rsid w:val="00BA7842"/>
    <w:rsid w:val="00BB0031"/>
    <w:rsid w:val="00BB0206"/>
    <w:rsid w:val="00BB102B"/>
    <w:rsid w:val="00BB1795"/>
    <w:rsid w:val="00BB1821"/>
    <w:rsid w:val="00BB1F98"/>
    <w:rsid w:val="00BB25B8"/>
    <w:rsid w:val="00BB2836"/>
    <w:rsid w:val="00BB28B8"/>
    <w:rsid w:val="00BB3235"/>
    <w:rsid w:val="00BB40C2"/>
    <w:rsid w:val="00BB4526"/>
    <w:rsid w:val="00BB493D"/>
    <w:rsid w:val="00BB4B06"/>
    <w:rsid w:val="00BB4C3A"/>
    <w:rsid w:val="00BB4EF8"/>
    <w:rsid w:val="00BB502F"/>
    <w:rsid w:val="00BB50AE"/>
    <w:rsid w:val="00BB5AF8"/>
    <w:rsid w:val="00BB7CFF"/>
    <w:rsid w:val="00BB7D24"/>
    <w:rsid w:val="00BC0018"/>
    <w:rsid w:val="00BC0678"/>
    <w:rsid w:val="00BC0814"/>
    <w:rsid w:val="00BC0ADD"/>
    <w:rsid w:val="00BC0DF4"/>
    <w:rsid w:val="00BC1A06"/>
    <w:rsid w:val="00BC1F1D"/>
    <w:rsid w:val="00BC236E"/>
    <w:rsid w:val="00BC244F"/>
    <w:rsid w:val="00BC256E"/>
    <w:rsid w:val="00BC2C0D"/>
    <w:rsid w:val="00BC2F4D"/>
    <w:rsid w:val="00BC344F"/>
    <w:rsid w:val="00BC6619"/>
    <w:rsid w:val="00BC6E3C"/>
    <w:rsid w:val="00BC71B8"/>
    <w:rsid w:val="00BC722C"/>
    <w:rsid w:val="00BC7A58"/>
    <w:rsid w:val="00BC7BDE"/>
    <w:rsid w:val="00BD05D6"/>
    <w:rsid w:val="00BD0D9E"/>
    <w:rsid w:val="00BD137C"/>
    <w:rsid w:val="00BD1778"/>
    <w:rsid w:val="00BD1999"/>
    <w:rsid w:val="00BD32DD"/>
    <w:rsid w:val="00BD4185"/>
    <w:rsid w:val="00BD566A"/>
    <w:rsid w:val="00BD5AB0"/>
    <w:rsid w:val="00BD6038"/>
    <w:rsid w:val="00BD64A7"/>
    <w:rsid w:val="00BD6C02"/>
    <w:rsid w:val="00BE01AD"/>
    <w:rsid w:val="00BE0AD3"/>
    <w:rsid w:val="00BE0B0C"/>
    <w:rsid w:val="00BE0DE6"/>
    <w:rsid w:val="00BE0F8F"/>
    <w:rsid w:val="00BE0FA9"/>
    <w:rsid w:val="00BE129A"/>
    <w:rsid w:val="00BE2215"/>
    <w:rsid w:val="00BE2AA9"/>
    <w:rsid w:val="00BE2F7B"/>
    <w:rsid w:val="00BE3A30"/>
    <w:rsid w:val="00BE4879"/>
    <w:rsid w:val="00BE5708"/>
    <w:rsid w:val="00BE62B4"/>
    <w:rsid w:val="00BE64B4"/>
    <w:rsid w:val="00BE6716"/>
    <w:rsid w:val="00BE674E"/>
    <w:rsid w:val="00BE6CE0"/>
    <w:rsid w:val="00BE6DCD"/>
    <w:rsid w:val="00BE720E"/>
    <w:rsid w:val="00BF12EC"/>
    <w:rsid w:val="00BF156D"/>
    <w:rsid w:val="00BF18E9"/>
    <w:rsid w:val="00BF2277"/>
    <w:rsid w:val="00BF249B"/>
    <w:rsid w:val="00BF24EE"/>
    <w:rsid w:val="00BF28D2"/>
    <w:rsid w:val="00BF3C5C"/>
    <w:rsid w:val="00BF42BC"/>
    <w:rsid w:val="00BF450D"/>
    <w:rsid w:val="00BF4840"/>
    <w:rsid w:val="00BF5174"/>
    <w:rsid w:val="00BF5EB7"/>
    <w:rsid w:val="00BF664C"/>
    <w:rsid w:val="00BF6775"/>
    <w:rsid w:val="00BF789C"/>
    <w:rsid w:val="00BF7E5B"/>
    <w:rsid w:val="00C00017"/>
    <w:rsid w:val="00C01134"/>
    <w:rsid w:val="00C0192A"/>
    <w:rsid w:val="00C028D8"/>
    <w:rsid w:val="00C02AD2"/>
    <w:rsid w:val="00C0312C"/>
    <w:rsid w:val="00C038CF"/>
    <w:rsid w:val="00C03B17"/>
    <w:rsid w:val="00C0483B"/>
    <w:rsid w:val="00C04B54"/>
    <w:rsid w:val="00C05455"/>
    <w:rsid w:val="00C06CA6"/>
    <w:rsid w:val="00C07404"/>
    <w:rsid w:val="00C0776C"/>
    <w:rsid w:val="00C1002C"/>
    <w:rsid w:val="00C102EB"/>
    <w:rsid w:val="00C107F4"/>
    <w:rsid w:val="00C109C8"/>
    <w:rsid w:val="00C10EB4"/>
    <w:rsid w:val="00C11C49"/>
    <w:rsid w:val="00C1233E"/>
    <w:rsid w:val="00C127C7"/>
    <w:rsid w:val="00C13898"/>
    <w:rsid w:val="00C14A24"/>
    <w:rsid w:val="00C14B31"/>
    <w:rsid w:val="00C154C6"/>
    <w:rsid w:val="00C15E33"/>
    <w:rsid w:val="00C16B12"/>
    <w:rsid w:val="00C16DBA"/>
    <w:rsid w:val="00C20B54"/>
    <w:rsid w:val="00C21745"/>
    <w:rsid w:val="00C21CA4"/>
    <w:rsid w:val="00C21E0C"/>
    <w:rsid w:val="00C22423"/>
    <w:rsid w:val="00C224DF"/>
    <w:rsid w:val="00C22551"/>
    <w:rsid w:val="00C225C8"/>
    <w:rsid w:val="00C22A0C"/>
    <w:rsid w:val="00C22B21"/>
    <w:rsid w:val="00C238B5"/>
    <w:rsid w:val="00C239A0"/>
    <w:rsid w:val="00C245B9"/>
    <w:rsid w:val="00C245D2"/>
    <w:rsid w:val="00C2482C"/>
    <w:rsid w:val="00C24AF6"/>
    <w:rsid w:val="00C25126"/>
    <w:rsid w:val="00C2643B"/>
    <w:rsid w:val="00C2644D"/>
    <w:rsid w:val="00C26D23"/>
    <w:rsid w:val="00C270AE"/>
    <w:rsid w:val="00C278B5"/>
    <w:rsid w:val="00C27916"/>
    <w:rsid w:val="00C27D18"/>
    <w:rsid w:val="00C300BC"/>
    <w:rsid w:val="00C303EB"/>
    <w:rsid w:val="00C30945"/>
    <w:rsid w:val="00C30E99"/>
    <w:rsid w:val="00C31192"/>
    <w:rsid w:val="00C31B89"/>
    <w:rsid w:val="00C33E94"/>
    <w:rsid w:val="00C34381"/>
    <w:rsid w:val="00C345ED"/>
    <w:rsid w:val="00C34D00"/>
    <w:rsid w:val="00C35016"/>
    <w:rsid w:val="00C3559A"/>
    <w:rsid w:val="00C358E2"/>
    <w:rsid w:val="00C36154"/>
    <w:rsid w:val="00C36C60"/>
    <w:rsid w:val="00C36E10"/>
    <w:rsid w:val="00C36ECC"/>
    <w:rsid w:val="00C37170"/>
    <w:rsid w:val="00C3723C"/>
    <w:rsid w:val="00C37671"/>
    <w:rsid w:val="00C37BBD"/>
    <w:rsid w:val="00C40A45"/>
    <w:rsid w:val="00C40B1C"/>
    <w:rsid w:val="00C40B99"/>
    <w:rsid w:val="00C41939"/>
    <w:rsid w:val="00C41A06"/>
    <w:rsid w:val="00C41FDC"/>
    <w:rsid w:val="00C4225C"/>
    <w:rsid w:val="00C42321"/>
    <w:rsid w:val="00C42C31"/>
    <w:rsid w:val="00C42DC5"/>
    <w:rsid w:val="00C4311E"/>
    <w:rsid w:val="00C434A0"/>
    <w:rsid w:val="00C4352C"/>
    <w:rsid w:val="00C438E6"/>
    <w:rsid w:val="00C43EC6"/>
    <w:rsid w:val="00C45254"/>
    <w:rsid w:val="00C45329"/>
    <w:rsid w:val="00C45524"/>
    <w:rsid w:val="00C45B40"/>
    <w:rsid w:val="00C45CC2"/>
    <w:rsid w:val="00C45D03"/>
    <w:rsid w:val="00C479ED"/>
    <w:rsid w:val="00C47DAA"/>
    <w:rsid w:val="00C5014C"/>
    <w:rsid w:val="00C5073A"/>
    <w:rsid w:val="00C50FDB"/>
    <w:rsid w:val="00C526D0"/>
    <w:rsid w:val="00C531F7"/>
    <w:rsid w:val="00C53A41"/>
    <w:rsid w:val="00C54248"/>
    <w:rsid w:val="00C54CD9"/>
    <w:rsid w:val="00C5561B"/>
    <w:rsid w:val="00C56C8F"/>
    <w:rsid w:val="00C56DA2"/>
    <w:rsid w:val="00C57A12"/>
    <w:rsid w:val="00C57B19"/>
    <w:rsid w:val="00C57EBC"/>
    <w:rsid w:val="00C600B0"/>
    <w:rsid w:val="00C6085D"/>
    <w:rsid w:val="00C60F77"/>
    <w:rsid w:val="00C6104C"/>
    <w:rsid w:val="00C61489"/>
    <w:rsid w:val="00C629CF"/>
    <w:rsid w:val="00C6354E"/>
    <w:rsid w:val="00C63B37"/>
    <w:rsid w:val="00C63ED1"/>
    <w:rsid w:val="00C64417"/>
    <w:rsid w:val="00C64AE5"/>
    <w:rsid w:val="00C64B0E"/>
    <w:rsid w:val="00C64BA2"/>
    <w:rsid w:val="00C651CB"/>
    <w:rsid w:val="00C65EDC"/>
    <w:rsid w:val="00C6619E"/>
    <w:rsid w:val="00C671FC"/>
    <w:rsid w:val="00C67562"/>
    <w:rsid w:val="00C67A44"/>
    <w:rsid w:val="00C67B6F"/>
    <w:rsid w:val="00C701A5"/>
    <w:rsid w:val="00C702F2"/>
    <w:rsid w:val="00C7113D"/>
    <w:rsid w:val="00C71159"/>
    <w:rsid w:val="00C714FA"/>
    <w:rsid w:val="00C71992"/>
    <w:rsid w:val="00C71BAE"/>
    <w:rsid w:val="00C72074"/>
    <w:rsid w:val="00C7260B"/>
    <w:rsid w:val="00C7264F"/>
    <w:rsid w:val="00C72BE1"/>
    <w:rsid w:val="00C72E18"/>
    <w:rsid w:val="00C72FBE"/>
    <w:rsid w:val="00C73E8B"/>
    <w:rsid w:val="00C73F47"/>
    <w:rsid w:val="00C74474"/>
    <w:rsid w:val="00C749B2"/>
    <w:rsid w:val="00C74A47"/>
    <w:rsid w:val="00C75C6F"/>
    <w:rsid w:val="00C75C88"/>
    <w:rsid w:val="00C7600F"/>
    <w:rsid w:val="00C7695E"/>
    <w:rsid w:val="00C76A12"/>
    <w:rsid w:val="00C76BF1"/>
    <w:rsid w:val="00C776B6"/>
    <w:rsid w:val="00C779FE"/>
    <w:rsid w:val="00C810B3"/>
    <w:rsid w:val="00C82423"/>
    <w:rsid w:val="00C82885"/>
    <w:rsid w:val="00C83A47"/>
    <w:rsid w:val="00C83B25"/>
    <w:rsid w:val="00C83D19"/>
    <w:rsid w:val="00C84463"/>
    <w:rsid w:val="00C8475D"/>
    <w:rsid w:val="00C847E3"/>
    <w:rsid w:val="00C848AE"/>
    <w:rsid w:val="00C84A89"/>
    <w:rsid w:val="00C84BC7"/>
    <w:rsid w:val="00C84CE9"/>
    <w:rsid w:val="00C851F9"/>
    <w:rsid w:val="00C85AB8"/>
    <w:rsid w:val="00C862F3"/>
    <w:rsid w:val="00C86668"/>
    <w:rsid w:val="00C87AB1"/>
    <w:rsid w:val="00C87B5E"/>
    <w:rsid w:val="00C87BB9"/>
    <w:rsid w:val="00C87BC0"/>
    <w:rsid w:val="00C9132C"/>
    <w:rsid w:val="00C913C7"/>
    <w:rsid w:val="00C91507"/>
    <w:rsid w:val="00C9226B"/>
    <w:rsid w:val="00C922FD"/>
    <w:rsid w:val="00C92385"/>
    <w:rsid w:val="00C924D5"/>
    <w:rsid w:val="00C93036"/>
    <w:rsid w:val="00C9319E"/>
    <w:rsid w:val="00C933F7"/>
    <w:rsid w:val="00C933F9"/>
    <w:rsid w:val="00C93767"/>
    <w:rsid w:val="00C94107"/>
    <w:rsid w:val="00C9416C"/>
    <w:rsid w:val="00C9424E"/>
    <w:rsid w:val="00C94478"/>
    <w:rsid w:val="00C947E8"/>
    <w:rsid w:val="00C948F8"/>
    <w:rsid w:val="00C9523F"/>
    <w:rsid w:val="00C9542A"/>
    <w:rsid w:val="00C95581"/>
    <w:rsid w:val="00C95926"/>
    <w:rsid w:val="00C95E79"/>
    <w:rsid w:val="00C96F5E"/>
    <w:rsid w:val="00C96F9F"/>
    <w:rsid w:val="00C971CD"/>
    <w:rsid w:val="00C972DE"/>
    <w:rsid w:val="00C976C0"/>
    <w:rsid w:val="00C97D6E"/>
    <w:rsid w:val="00C97F45"/>
    <w:rsid w:val="00CA0D1A"/>
    <w:rsid w:val="00CA1033"/>
    <w:rsid w:val="00CA1195"/>
    <w:rsid w:val="00CA11E6"/>
    <w:rsid w:val="00CA128B"/>
    <w:rsid w:val="00CA1893"/>
    <w:rsid w:val="00CA2CC1"/>
    <w:rsid w:val="00CA342B"/>
    <w:rsid w:val="00CA3BC5"/>
    <w:rsid w:val="00CA3E33"/>
    <w:rsid w:val="00CA43A2"/>
    <w:rsid w:val="00CA449D"/>
    <w:rsid w:val="00CA47E9"/>
    <w:rsid w:val="00CA4CA8"/>
    <w:rsid w:val="00CA578E"/>
    <w:rsid w:val="00CA5D01"/>
    <w:rsid w:val="00CA63B2"/>
    <w:rsid w:val="00CA6C7D"/>
    <w:rsid w:val="00CA6DE8"/>
    <w:rsid w:val="00CA73DE"/>
    <w:rsid w:val="00CA76B2"/>
    <w:rsid w:val="00CA795C"/>
    <w:rsid w:val="00CB0297"/>
    <w:rsid w:val="00CB166E"/>
    <w:rsid w:val="00CB1744"/>
    <w:rsid w:val="00CB1A2D"/>
    <w:rsid w:val="00CB228F"/>
    <w:rsid w:val="00CB26F2"/>
    <w:rsid w:val="00CB46A4"/>
    <w:rsid w:val="00CB46D7"/>
    <w:rsid w:val="00CB46FB"/>
    <w:rsid w:val="00CB513C"/>
    <w:rsid w:val="00CB6911"/>
    <w:rsid w:val="00CC13EB"/>
    <w:rsid w:val="00CC1A96"/>
    <w:rsid w:val="00CC1BC2"/>
    <w:rsid w:val="00CC24DE"/>
    <w:rsid w:val="00CC2C41"/>
    <w:rsid w:val="00CC39B0"/>
    <w:rsid w:val="00CC3A80"/>
    <w:rsid w:val="00CC3D0F"/>
    <w:rsid w:val="00CC3E86"/>
    <w:rsid w:val="00CC464E"/>
    <w:rsid w:val="00CC5D38"/>
    <w:rsid w:val="00CC6A41"/>
    <w:rsid w:val="00CC74DE"/>
    <w:rsid w:val="00CC7C5F"/>
    <w:rsid w:val="00CD0D72"/>
    <w:rsid w:val="00CD1170"/>
    <w:rsid w:val="00CD172F"/>
    <w:rsid w:val="00CD2B35"/>
    <w:rsid w:val="00CD2DF1"/>
    <w:rsid w:val="00CD2F7A"/>
    <w:rsid w:val="00CD40DD"/>
    <w:rsid w:val="00CD4E32"/>
    <w:rsid w:val="00CD51DE"/>
    <w:rsid w:val="00CD5289"/>
    <w:rsid w:val="00CD534C"/>
    <w:rsid w:val="00CD5FD9"/>
    <w:rsid w:val="00CD6267"/>
    <w:rsid w:val="00CD6F5B"/>
    <w:rsid w:val="00CD7555"/>
    <w:rsid w:val="00CD7580"/>
    <w:rsid w:val="00CD7C42"/>
    <w:rsid w:val="00CE06CE"/>
    <w:rsid w:val="00CE0799"/>
    <w:rsid w:val="00CE0A05"/>
    <w:rsid w:val="00CE1166"/>
    <w:rsid w:val="00CE12FA"/>
    <w:rsid w:val="00CE1D07"/>
    <w:rsid w:val="00CE1DAD"/>
    <w:rsid w:val="00CE231D"/>
    <w:rsid w:val="00CE2790"/>
    <w:rsid w:val="00CE2D6A"/>
    <w:rsid w:val="00CE2ED5"/>
    <w:rsid w:val="00CE3830"/>
    <w:rsid w:val="00CE3C69"/>
    <w:rsid w:val="00CE3F1A"/>
    <w:rsid w:val="00CE43C2"/>
    <w:rsid w:val="00CE49FB"/>
    <w:rsid w:val="00CE4BF0"/>
    <w:rsid w:val="00CE5A28"/>
    <w:rsid w:val="00CE625E"/>
    <w:rsid w:val="00CE6FBE"/>
    <w:rsid w:val="00CE771F"/>
    <w:rsid w:val="00CF026D"/>
    <w:rsid w:val="00CF0C88"/>
    <w:rsid w:val="00CF0DB8"/>
    <w:rsid w:val="00CF0E8E"/>
    <w:rsid w:val="00CF18B9"/>
    <w:rsid w:val="00CF1956"/>
    <w:rsid w:val="00CF1F27"/>
    <w:rsid w:val="00CF206C"/>
    <w:rsid w:val="00CF22DD"/>
    <w:rsid w:val="00CF264D"/>
    <w:rsid w:val="00CF2E7E"/>
    <w:rsid w:val="00CF2F52"/>
    <w:rsid w:val="00CF37A9"/>
    <w:rsid w:val="00CF39BD"/>
    <w:rsid w:val="00CF47E9"/>
    <w:rsid w:val="00CF4CA5"/>
    <w:rsid w:val="00CF563C"/>
    <w:rsid w:val="00CF59BC"/>
    <w:rsid w:val="00CF635F"/>
    <w:rsid w:val="00CF6E2C"/>
    <w:rsid w:val="00CF6F0A"/>
    <w:rsid w:val="00CF7692"/>
    <w:rsid w:val="00D0039E"/>
    <w:rsid w:val="00D00F57"/>
    <w:rsid w:val="00D016D5"/>
    <w:rsid w:val="00D0187F"/>
    <w:rsid w:val="00D01DBB"/>
    <w:rsid w:val="00D04095"/>
    <w:rsid w:val="00D04391"/>
    <w:rsid w:val="00D044D0"/>
    <w:rsid w:val="00D046B5"/>
    <w:rsid w:val="00D048DB"/>
    <w:rsid w:val="00D05773"/>
    <w:rsid w:val="00D061A1"/>
    <w:rsid w:val="00D06AC7"/>
    <w:rsid w:val="00D07004"/>
    <w:rsid w:val="00D075C3"/>
    <w:rsid w:val="00D07AB3"/>
    <w:rsid w:val="00D07ED8"/>
    <w:rsid w:val="00D07F19"/>
    <w:rsid w:val="00D10150"/>
    <w:rsid w:val="00D10992"/>
    <w:rsid w:val="00D10FE9"/>
    <w:rsid w:val="00D11D8E"/>
    <w:rsid w:val="00D12AE4"/>
    <w:rsid w:val="00D1310B"/>
    <w:rsid w:val="00D13509"/>
    <w:rsid w:val="00D13FBF"/>
    <w:rsid w:val="00D140B0"/>
    <w:rsid w:val="00D14160"/>
    <w:rsid w:val="00D146A3"/>
    <w:rsid w:val="00D15193"/>
    <w:rsid w:val="00D16E96"/>
    <w:rsid w:val="00D170E4"/>
    <w:rsid w:val="00D172F7"/>
    <w:rsid w:val="00D20089"/>
    <w:rsid w:val="00D20101"/>
    <w:rsid w:val="00D206C8"/>
    <w:rsid w:val="00D211A9"/>
    <w:rsid w:val="00D220CC"/>
    <w:rsid w:val="00D22A6B"/>
    <w:rsid w:val="00D2429D"/>
    <w:rsid w:val="00D2522B"/>
    <w:rsid w:val="00D25754"/>
    <w:rsid w:val="00D25C75"/>
    <w:rsid w:val="00D265F3"/>
    <w:rsid w:val="00D27521"/>
    <w:rsid w:val="00D27635"/>
    <w:rsid w:val="00D307A3"/>
    <w:rsid w:val="00D31108"/>
    <w:rsid w:val="00D3155E"/>
    <w:rsid w:val="00D31C7F"/>
    <w:rsid w:val="00D31C89"/>
    <w:rsid w:val="00D3249D"/>
    <w:rsid w:val="00D326E0"/>
    <w:rsid w:val="00D32C2F"/>
    <w:rsid w:val="00D33272"/>
    <w:rsid w:val="00D33602"/>
    <w:rsid w:val="00D33F24"/>
    <w:rsid w:val="00D34A04"/>
    <w:rsid w:val="00D353C5"/>
    <w:rsid w:val="00D35418"/>
    <w:rsid w:val="00D3603B"/>
    <w:rsid w:val="00D361C4"/>
    <w:rsid w:val="00D363C7"/>
    <w:rsid w:val="00D3691D"/>
    <w:rsid w:val="00D36982"/>
    <w:rsid w:val="00D36B9A"/>
    <w:rsid w:val="00D37732"/>
    <w:rsid w:val="00D37A3E"/>
    <w:rsid w:val="00D37B8B"/>
    <w:rsid w:val="00D37E5D"/>
    <w:rsid w:val="00D4024B"/>
    <w:rsid w:val="00D4057B"/>
    <w:rsid w:val="00D40EBD"/>
    <w:rsid w:val="00D41094"/>
    <w:rsid w:val="00D411DD"/>
    <w:rsid w:val="00D416D7"/>
    <w:rsid w:val="00D416EC"/>
    <w:rsid w:val="00D42195"/>
    <w:rsid w:val="00D425A5"/>
    <w:rsid w:val="00D42624"/>
    <w:rsid w:val="00D426BC"/>
    <w:rsid w:val="00D42AA3"/>
    <w:rsid w:val="00D42E9F"/>
    <w:rsid w:val="00D42F92"/>
    <w:rsid w:val="00D43401"/>
    <w:rsid w:val="00D43A0F"/>
    <w:rsid w:val="00D44A4E"/>
    <w:rsid w:val="00D44BA8"/>
    <w:rsid w:val="00D45BDD"/>
    <w:rsid w:val="00D45C7D"/>
    <w:rsid w:val="00D4620D"/>
    <w:rsid w:val="00D46655"/>
    <w:rsid w:val="00D4683B"/>
    <w:rsid w:val="00D46B84"/>
    <w:rsid w:val="00D46F9E"/>
    <w:rsid w:val="00D4703B"/>
    <w:rsid w:val="00D47138"/>
    <w:rsid w:val="00D47759"/>
    <w:rsid w:val="00D478C7"/>
    <w:rsid w:val="00D47B27"/>
    <w:rsid w:val="00D50C62"/>
    <w:rsid w:val="00D513BA"/>
    <w:rsid w:val="00D51F3D"/>
    <w:rsid w:val="00D5250A"/>
    <w:rsid w:val="00D52D79"/>
    <w:rsid w:val="00D54BB3"/>
    <w:rsid w:val="00D54E2C"/>
    <w:rsid w:val="00D56712"/>
    <w:rsid w:val="00D5696C"/>
    <w:rsid w:val="00D57331"/>
    <w:rsid w:val="00D573B5"/>
    <w:rsid w:val="00D57573"/>
    <w:rsid w:val="00D575D6"/>
    <w:rsid w:val="00D60207"/>
    <w:rsid w:val="00D602FD"/>
    <w:rsid w:val="00D603D5"/>
    <w:rsid w:val="00D60CBE"/>
    <w:rsid w:val="00D614AB"/>
    <w:rsid w:val="00D616A8"/>
    <w:rsid w:val="00D61F61"/>
    <w:rsid w:val="00D629C6"/>
    <w:rsid w:val="00D62BF0"/>
    <w:rsid w:val="00D63244"/>
    <w:rsid w:val="00D635D9"/>
    <w:rsid w:val="00D638CB"/>
    <w:rsid w:val="00D64142"/>
    <w:rsid w:val="00D64176"/>
    <w:rsid w:val="00D64645"/>
    <w:rsid w:val="00D649A1"/>
    <w:rsid w:val="00D650D0"/>
    <w:rsid w:val="00D65319"/>
    <w:rsid w:val="00D6575B"/>
    <w:rsid w:val="00D65C41"/>
    <w:rsid w:val="00D66310"/>
    <w:rsid w:val="00D665CD"/>
    <w:rsid w:val="00D66850"/>
    <w:rsid w:val="00D670E0"/>
    <w:rsid w:val="00D67381"/>
    <w:rsid w:val="00D67A64"/>
    <w:rsid w:val="00D67CCF"/>
    <w:rsid w:val="00D67F80"/>
    <w:rsid w:val="00D715A1"/>
    <w:rsid w:val="00D720AB"/>
    <w:rsid w:val="00D72BAC"/>
    <w:rsid w:val="00D73622"/>
    <w:rsid w:val="00D743F8"/>
    <w:rsid w:val="00D75277"/>
    <w:rsid w:val="00D7565F"/>
    <w:rsid w:val="00D7578D"/>
    <w:rsid w:val="00D75878"/>
    <w:rsid w:val="00D760F6"/>
    <w:rsid w:val="00D765B1"/>
    <w:rsid w:val="00D768FC"/>
    <w:rsid w:val="00D76E4A"/>
    <w:rsid w:val="00D7737D"/>
    <w:rsid w:val="00D80688"/>
    <w:rsid w:val="00D80D33"/>
    <w:rsid w:val="00D818B2"/>
    <w:rsid w:val="00D819E8"/>
    <w:rsid w:val="00D829A8"/>
    <w:rsid w:val="00D83066"/>
    <w:rsid w:val="00D832C2"/>
    <w:rsid w:val="00D8355C"/>
    <w:rsid w:val="00D83723"/>
    <w:rsid w:val="00D8383D"/>
    <w:rsid w:val="00D83C34"/>
    <w:rsid w:val="00D83E56"/>
    <w:rsid w:val="00D8419E"/>
    <w:rsid w:val="00D84660"/>
    <w:rsid w:val="00D8484A"/>
    <w:rsid w:val="00D84BEF"/>
    <w:rsid w:val="00D857AD"/>
    <w:rsid w:val="00D85EC7"/>
    <w:rsid w:val="00D861C7"/>
    <w:rsid w:val="00D86297"/>
    <w:rsid w:val="00D86517"/>
    <w:rsid w:val="00D86A91"/>
    <w:rsid w:val="00D86BA6"/>
    <w:rsid w:val="00D872E4"/>
    <w:rsid w:val="00D87990"/>
    <w:rsid w:val="00D90E02"/>
    <w:rsid w:val="00D91661"/>
    <w:rsid w:val="00D9176B"/>
    <w:rsid w:val="00D918A3"/>
    <w:rsid w:val="00D91A00"/>
    <w:rsid w:val="00D92312"/>
    <w:rsid w:val="00D925B3"/>
    <w:rsid w:val="00D92A01"/>
    <w:rsid w:val="00D939E8"/>
    <w:rsid w:val="00D94CA3"/>
    <w:rsid w:val="00D9662C"/>
    <w:rsid w:val="00D967B0"/>
    <w:rsid w:val="00D96CB1"/>
    <w:rsid w:val="00D97024"/>
    <w:rsid w:val="00D972E1"/>
    <w:rsid w:val="00D9760D"/>
    <w:rsid w:val="00DA0218"/>
    <w:rsid w:val="00DA024B"/>
    <w:rsid w:val="00DA13DA"/>
    <w:rsid w:val="00DA1448"/>
    <w:rsid w:val="00DA1B79"/>
    <w:rsid w:val="00DA1C77"/>
    <w:rsid w:val="00DA2026"/>
    <w:rsid w:val="00DA2620"/>
    <w:rsid w:val="00DA2992"/>
    <w:rsid w:val="00DA2AE5"/>
    <w:rsid w:val="00DA3596"/>
    <w:rsid w:val="00DA3870"/>
    <w:rsid w:val="00DA3CD0"/>
    <w:rsid w:val="00DA427C"/>
    <w:rsid w:val="00DA42EC"/>
    <w:rsid w:val="00DA5063"/>
    <w:rsid w:val="00DA585E"/>
    <w:rsid w:val="00DA5C05"/>
    <w:rsid w:val="00DA7105"/>
    <w:rsid w:val="00DA7AC2"/>
    <w:rsid w:val="00DB0949"/>
    <w:rsid w:val="00DB0ABA"/>
    <w:rsid w:val="00DB0CB1"/>
    <w:rsid w:val="00DB102B"/>
    <w:rsid w:val="00DB1471"/>
    <w:rsid w:val="00DB14A9"/>
    <w:rsid w:val="00DB1CEC"/>
    <w:rsid w:val="00DB316C"/>
    <w:rsid w:val="00DB3F9C"/>
    <w:rsid w:val="00DB41F4"/>
    <w:rsid w:val="00DB50EC"/>
    <w:rsid w:val="00DB57DD"/>
    <w:rsid w:val="00DB6983"/>
    <w:rsid w:val="00DB6BED"/>
    <w:rsid w:val="00DB6EC2"/>
    <w:rsid w:val="00DB6F99"/>
    <w:rsid w:val="00DB7793"/>
    <w:rsid w:val="00DC08A9"/>
    <w:rsid w:val="00DC18BC"/>
    <w:rsid w:val="00DC201D"/>
    <w:rsid w:val="00DC3869"/>
    <w:rsid w:val="00DC48F9"/>
    <w:rsid w:val="00DC4E47"/>
    <w:rsid w:val="00DC589C"/>
    <w:rsid w:val="00DC59F1"/>
    <w:rsid w:val="00DC5F13"/>
    <w:rsid w:val="00DC6029"/>
    <w:rsid w:val="00DC606E"/>
    <w:rsid w:val="00DC6167"/>
    <w:rsid w:val="00DC642D"/>
    <w:rsid w:val="00DC744D"/>
    <w:rsid w:val="00DD01DC"/>
    <w:rsid w:val="00DD05CD"/>
    <w:rsid w:val="00DD115B"/>
    <w:rsid w:val="00DD170D"/>
    <w:rsid w:val="00DD1841"/>
    <w:rsid w:val="00DD2CBE"/>
    <w:rsid w:val="00DD3239"/>
    <w:rsid w:val="00DD4C3C"/>
    <w:rsid w:val="00DD4C6E"/>
    <w:rsid w:val="00DD5020"/>
    <w:rsid w:val="00DD76CE"/>
    <w:rsid w:val="00DD7893"/>
    <w:rsid w:val="00DD7F99"/>
    <w:rsid w:val="00DE09B5"/>
    <w:rsid w:val="00DE1171"/>
    <w:rsid w:val="00DE2442"/>
    <w:rsid w:val="00DE29AB"/>
    <w:rsid w:val="00DE2BE7"/>
    <w:rsid w:val="00DE2CB5"/>
    <w:rsid w:val="00DE2FB3"/>
    <w:rsid w:val="00DE2FDF"/>
    <w:rsid w:val="00DE3254"/>
    <w:rsid w:val="00DE359C"/>
    <w:rsid w:val="00DE4288"/>
    <w:rsid w:val="00DE4D29"/>
    <w:rsid w:val="00DE5826"/>
    <w:rsid w:val="00DE609A"/>
    <w:rsid w:val="00DE60A3"/>
    <w:rsid w:val="00DE6F5F"/>
    <w:rsid w:val="00DE7421"/>
    <w:rsid w:val="00DE7A06"/>
    <w:rsid w:val="00DF0205"/>
    <w:rsid w:val="00DF0211"/>
    <w:rsid w:val="00DF084A"/>
    <w:rsid w:val="00DF1B43"/>
    <w:rsid w:val="00DF1EC5"/>
    <w:rsid w:val="00DF1F80"/>
    <w:rsid w:val="00DF1F9C"/>
    <w:rsid w:val="00DF2536"/>
    <w:rsid w:val="00DF3566"/>
    <w:rsid w:val="00DF3F3C"/>
    <w:rsid w:val="00DF4802"/>
    <w:rsid w:val="00DF4AF4"/>
    <w:rsid w:val="00DF4EDA"/>
    <w:rsid w:val="00DF5888"/>
    <w:rsid w:val="00DF5FAF"/>
    <w:rsid w:val="00DF6EF3"/>
    <w:rsid w:val="00DF70B9"/>
    <w:rsid w:val="00DF7A3D"/>
    <w:rsid w:val="00DF7D40"/>
    <w:rsid w:val="00E00761"/>
    <w:rsid w:val="00E00E63"/>
    <w:rsid w:val="00E0198B"/>
    <w:rsid w:val="00E022D7"/>
    <w:rsid w:val="00E0236B"/>
    <w:rsid w:val="00E029C0"/>
    <w:rsid w:val="00E02FBA"/>
    <w:rsid w:val="00E03651"/>
    <w:rsid w:val="00E046E6"/>
    <w:rsid w:val="00E04793"/>
    <w:rsid w:val="00E04DE8"/>
    <w:rsid w:val="00E05DB1"/>
    <w:rsid w:val="00E06A9F"/>
    <w:rsid w:val="00E07A8B"/>
    <w:rsid w:val="00E10933"/>
    <w:rsid w:val="00E119D6"/>
    <w:rsid w:val="00E12517"/>
    <w:rsid w:val="00E12AF0"/>
    <w:rsid w:val="00E12B0A"/>
    <w:rsid w:val="00E130DF"/>
    <w:rsid w:val="00E13157"/>
    <w:rsid w:val="00E13544"/>
    <w:rsid w:val="00E137E9"/>
    <w:rsid w:val="00E14124"/>
    <w:rsid w:val="00E15483"/>
    <w:rsid w:val="00E179F1"/>
    <w:rsid w:val="00E17DFB"/>
    <w:rsid w:val="00E17F70"/>
    <w:rsid w:val="00E2000E"/>
    <w:rsid w:val="00E20108"/>
    <w:rsid w:val="00E2078B"/>
    <w:rsid w:val="00E20837"/>
    <w:rsid w:val="00E20B01"/>
    <w:rsid w:val="00E20F7E"/>
    <w:rsid w:val="00E22212"/>
    <w:rsid w:val="00E222F9"/>
    <w:rsid w:val="00E244AF"/>
    <w:rsid w:val="00E24CB6"/>
    <w:rsid w:val="00E254F5"/>
    <w:rsid w:val="00E2797A"/>
    <w:rsid w:val="00E279F4"/>
    <w:rsid w:val="00E300AD"/>
    <w:rsid w:val="00E30428"/>
    <w:rsid w:val="00E3054D"/>
    <w:rsid w:val="00E30D6C"/>
    <w:rsid w:val="00E31967"/>
    <w:rsid w:val="00E31C3D"/>
    <w:rsid w:val="00E32085"/>
    <w:rsid w:val="00E323BE"/>
    <w:rsid w:val="00E323FE"/>
    <w:rsid w:val="00E326BE"/>
    <w:rsid w:val="00E3303F"/>
    <w:rsid w:val="00E33C32"/>
    <w:rsid w:val="00E33E01"/>
    <w:rsid w:val="00E34388"/>
    <w:rsid w:val="00E34768"/>
    <w:rsid w:val="00E35D09"/>
    <w:rsid w:val="00E36469"/>
    <w:rsid w:val="00E3665C"/>
    <w:rsid w:val="00E367E9"/>
    <w:rsid w:val="00E3702E"/>
    <w:rsid w:val="00E37514"/>
    <w:rsid w:val="00E4001C"/>
    <w:rsid w:val="00E409C2"/>
    <w:rsid w:val="00E41828"/>
    <w:rsid w:val="00E41C63"/>
    <w:rsid w:val="00E41E61"/>
    <w:rsid w:val="00E42C1E"/>
    <w:rsid w:val="00E43071"/>
    <w:rsid w:val="00E4333B"/>
    <w:rsid w:val="00E43416"/>
    <w:rsid w:val="00E43C56"/>
    <w:rsid w:val="00E44205"/>
    <w:rsid w:val="00E44CFA"/>
    <w:rsid w:val="00E44FD7"/>
    <w:rsid w:val="00E45007"/>
    <w:rsid w:val="00E45ABD"/>
    <w:rsid w:val="00E461D7"/>
    <w:rsid w:val="00E46487"/>
    <w:rsid w:val="00E46B94"/>
    <w:rsid w:val="00E46BC5"/>
    <w:rsid w:val="00E46CA4"/>
    <w:rsid w:val="00E46CC7"/>
    <w:rsid w:val="00E5077D"/>
    <w:rsid w:val="00E50C32"/>
    <w:rsid w:val="00E50D87"/>
    <w:rsid w:val="00E5107C"/>
    <w:rsid w:val="00E5204D"/>
    <w:rsid w:val="00E52D31"/>
    <w:rsid w:val="00E5357F"/>
    <w:rsid w:val="00E54667"/>
    <w:rsid w:val="00E54BE1"/>
    <w:rsid w:val="00E54F07"/>
    <w:rsid w:val="00E553D2"/>
    <w:rsid w:val="00E55ECF"/>
    <w:rsid w:val="00E562BB"/>
    <w:rsid w:val="00E562FB"/>
    <w:rsid w:val="00E5722C"/>
    <w:rsid w:val="00E5736B"/>
    <w:rsid w:val="00E576E9"/>
    <w:rsid w:val="00E576FD"/>
    <w:rsid w:val="00E57B53"/>
    <w:rsid w:val="00E603F2"/>
    <w:rsid w:val="00E60B24"/>
    <w:rsid w:val="00E621FF"/>
    <w:rsid w:val="00E62394"/>
    <w:rsid w:val="00E62671"/>
    <w:rsid w:val="00E626A1"/>
    <w:rsid w:val="00E626D6"/>
    <w:rsid w:val="00E62DE1"/>
    <w:rsid w:val="00E62E5D"/>
    <w:rsid w:val="00E6325F"/>
    <w:rsid w:val="00E65B9A"/>
    <w:rsid w:val="00E66046"/>
    <w:rsid w:val="00E6621B"/>
    <w:rsid w:val="00E66757"/>
    <w:rsid w:val="00E66963"/>
    <w:rsid w:val="00E669F5"/>
    <w:rsid w:val="00E67224"/>
    <w:rsid w:val="00E67254"/>
    <w:rsid w:val="00E67EBC"/>
    <w:rsid w:val="00E70A68"/>
    <w:rsid w:val="00E71E19"/>
    <w:rsid w:val="00E72042"/>
    <w:rsid w:val="00E750B9"/>
    <w:rsid w:val="00E751DD"/>
    <w:rsid w:val="00E75218"/>
    <w:rsid w:val="00E75221"/>
    <w:rsid w:val="00E756FA"/>
    <w:rsid w:val="00E75C18"/>
    <w:rsid w:val="00E75D3D"/>
    <w:rsid w:val="00E75F44"/>
    <w:rsid w:val="00E76F3A"/>
    <w:rsid w:val="00E778D5"/>
    <w:rsid w:val="00E77AFA"/>
    <w:rsid w:val="00E77C40"/>
    <w:rsid w:val="00E77F44"/>
    <w:rsid w:val="00E803FF"/>
    <w:rsid w:val="00E81083"/>
    <w:rsid w:val="00E810FA"/>
    <w:rsid w:val="00E813EE"/>
    <w:rsid w:val="00E826EE"/>
    <w:rsid w:val="00E832CF"/>
    <w:rsid w:val="00E8349C"/>
    <w:rsid w:val="00E8358F"/>
    <w:rsid w:val="00E8366F"/>
    <w:rsid w:val="00E839E3"/>
    <w:rsid w:val="00E83C0A"/>
    <w:rsid w:val="00E84A53"/>
    <w:rsid w:val="00E855DF"/>
    <w:rsid w:val="00E85CB9"/>
    <w:rsid w:val="00E86381"/>
    <w:rsid w:val="00E863B8"/>
    <w:rsid w:val="00E863C6"/>
    <w:rsid w:val="00E868A3"/>
    <w:rsid w:val="00E86F7A"/>
    <w:rsid w:val="00E87611"/>
    <w:rsid w:val="00E87FAA"/>
    <w:rsid w:val="00E902C5"/>
    <w:rsid w:val="00E9058A"/>
    <w:rsid w:val="00E90A9A"/>
    <w:rsid w:val="00E90ACC"/>
    <w:rsid w:val="00E90D7E"/>
    <w:rsid w:val="00E91261"/>
    <w:rsid w:val="00E91A36"/>
    <w:rsid w:val="00E91CCE"/>
    <w:rsid w:val="00E928BC"/>
    <w:rsid w:val="00E92B43"/>
    <w:rsid w:val="00E92F71"/>
    <w:rsid w:val="00E93458"/>
    <w:rsid w:val="00E9355C"/>
    <w:rsid w:val="00E94333"/>
    <w:rsid w:val="00E95E1B"/>
    <w:rsid w:val="00E961A9"/>
    <w:rsid w:val="00E96A4F"/>
    <w:rsid w:val="00E96C9A"/>
    <w:rsid w:val="00E96F7E"/>
    <w:rsid w:val="00E97182"/>
    <w:rsid w:val="00E974F7"/>
    <w:rsid w:val="00E979DD"/>
    <w:rsid w:val="00E979F3"/>
    <w:rsid w:val="00E97DAB"/>
    <w:rsid w:val="00EA040B"/>
    <w:rsid w:val="00EA0583"/>
    <w:rsid w:val="00EA0962"/>
    <w:rsid w:val="00EA0970"/>
    <w:rsid w:val="00EA1C05"/>
    <w:rsid w:val="00EA3081"/>
    <w:rsid w:val="00EA322B"/>
    <w:rsid w:val="00EA33F3"/>
    <w:rsid w:val="00EA3755"/>
    <w:rsid w:val="00EA38F8"/>
    <w:rsid w:val="00EA3C4B"/>
    <w:rsid w:val="00EA404C"/>
    <w:rsid w:val="00EA43D5"/>
    <w:rsid w:val="00EA5C99"/>
    <w:rsid w:val="00EA72C5"/>
    <w:rsid w:val="00EA7678"/>
    <w:rsid w:val="00EB0063"/>
    <w:rsid w:val="00EB057C"/>
    <w:rsid w:val="00EB09B5"/>
    <w:rsid w:val="00EB14D3"/>
    <w:rsid w:val="00EB2CD2"/>
    <w:rsid w:val="00EB321F"/>
    <w:rsid w:val="00EB3351"/>
    <w:rsid w:val="00EB4125"/>
    <w:rsid w:val="00EB4D8C"/>
    <w:rsid w:val="00EB4FF8"/>
    <w:rsid w:val="00EB5447"/>
    <w:rsid w:val="00EB5C2F"/>
    <w:rsid w:val="00EB5DCA"/>
    <w:rsid w:val="00EB65E7"/>
    <w:rsid w:val="00EB67BC"/>
    <w:rsid w:val="00EC0022"/>
    <w:rsid w:val="00EC0712"/>
    <w:rsid w:val="00EC162E"/>
    <w:rsid w:val="00EC1CA8"/>
    <w:rsid w:val="00EC21E9"/>
    <w:rsid w:val="00EC2656"/>
    <w:rsid w:val="00EC3C5C"/>
    <w:rsid w:val="00EC3DE6"/>
    <w:rsid w:val="00EC43C5"/>
    <w:rsid w:val="00EC4882"/>
    <w:rsid w:val="00EC5603"/>
    <w:rsid w:val="00EC5F50"/>
    <w:rsid w:val="00EC60A4"/>
    <w:rsid w:val="00EC75EF"/>
    <w:rsid w:val="00ED0F9A"/>
    <w:rsid w:val="00ED116E"/>
    <w:rsid w:val="00ED24A7"/>
    <w:rsid w:val="00ED2E1F"/>
    <w:rsid w:val="00ED3622"/>
    <w:rsid w:val="00ED3875"/>
    <w:rsid w:val="00ED3938"/>
    <w:rsid w:val="00ED3A94"/>
    <w:rsid w:val="00ED42A3"/>
    <w:rsid w:val="00ED4379"/>
    <w:rsid w:val="00ED4C96"/>
    <w:rsid w:val="00ED511B"/>
    <w:rsid w:val="00ED56DB"/>
    <w:rsid w:val="00ED6424"/>
    <w:rsid w:val="00ED687F"/>
    <w:rsid w:val="00ED6A10"/>
    <w:rsid w:val="00ED6A47"/>
    <w:rsid w:val="00ED6B69"/>
    <w:rsid w:val="00ED6FC2"/>
    <w:rsid w:val="00ED724F"/>
    <w:rsid w:val="00EE00B1"/>
    <w:rsid w:val="00EE0754"/>
    <w:rsid w:val="00EE0816"/>
    <w:rsid w:val="00EE0A9B"/>
    <w:rsid w:val="00EE0D00"/>
    <w:rsid w:val="00EE18D1"/>
    <w:rsid w:val="00EE30D0"/>
    <w:rsid w:val="00EE30D7"/>
    <w:rsid w:val="00EE3204"/>
    <w:rsid w:val="00EE329F"/>
    <w:rsid w:val="00EE3B43"/>
    <w:rsid w:val="00EE3BC5"/>
    <w:rsid w:val="00EE3BE9"/>
    <w:rsid w:val="00EE471F"/>
    <w:rsid w:val="00EE4DFF"/>
    <w:rsid w:val="00EE4FCE"/>
    <w:rsid w:val="00EE50B0"/>
    <w:rsid w:val="00EE5947"/>
    <w:rsid w:val="00EE5D99"/>
    <w:rsid w:val="00EE6E3F"/>
    <w:rsid w:val="00EE7620"/>
    <w:rsid w:val="00EE7B3F"/>
    <w:rsid w:val="00EF072D"/>
    <w:rsid w:val="00EF142A"/>
    <w:rsid w:val="00EF24F3"/>
    <w:rsid w:val="00EF29FB"/>
    <w:rsid w:val="00EF3D6D"/>
    <w:rsid w:val="00EF41E1"/>
    <w:rsid w:val="00EF4E42"/>
    <w:rsid w:val="00EF5BC3"/>
    <w:rsid w:val="00EF6F73"/>
    <w:rsid w:val="00F0017D"/>
    <w:rsid w:val="00F003BD"/>
    <w:rsid w:val="00F00737"/>
    <w:rsid w:val="00F008ED"/>
    <w:rsid w:val="00F01B9A"/>
    <w:rsid w:val="00F01DF8"/>
    <w:rsid w:val="00F03FAF"/>
    <w:rsid w:val="00F04D6A"/>
    <w:rsid w:val="00F0527D"/>
    <w:rsid w:val="00F058FA"/>
    <w:rsid w:val="00F05AEA"/>
    <w:rsid w:val="00F05C5F"/>
    <w:rsid w:val="00F0660D"/>
    <w:rsid w:val="00F068FA"/>
    <w:rsid w:val="00F069DF"/>
    <w:rsid w:val="00F076E4"/>
    <w:rsid w:val="00F112E3"/>
    <w:rsid w:val="00F11708"/>
    <w:rsid w:val="00F1186B"/>
    <w:rsid w:val="00F11C93"/>
    <w:rsid w:val="00F126CD"/>
    <w:rsid w:val="00F129A3"/>
    <w:rsid w:val="00F12F42"/>
    <w:rsid w:val="00F131D8"/>
    <w:rsid w:val="00F13239"/>
    <w:rsid w:val="00F1394C"/>
    <w:rsid w:val="00F1404A"/>
    <w:rsid w:val="00F14BC4"/>
    <w:rsid w:val="00F14BCD"/>
    <w:rsid w:val="00F14EF5"/>
    <w:rsid w:val="00F15334"/>
    <w:rsid w:val="00F1668B"/>
    <w:rsid w:val="00F168B4"/>
    <w:rsid w:val="00F17A40"/>
    <w:rsid w:val="00F20115"/>
    <w:rsid w:val="00F20210"/>
    <w:rsid w:val="00F203AB"/>
    <w:rsid w:val="00F21647"/>
    <w:rsid w:val="00F21CC0"/>
    <w:rsid w:val="00F23442"/>
    <w:rsid w:val="00F238DC"/>
    <w:rsid w:val="00F246E1"/>
    <w:rsid w:val="00F24840"/>
    <w:rsid w:val="00F24DE0"/>
    <w:rsid w:val="00F25941"/>
    <w:rsid w:val="00F25D06"/>
    <w:rsid w:val="00F25E8C"/>
    <w:rsid w:val="00F2707C"/>
    <w:rsid w:val="00F30958"/>
    <w:rsid w:val="00F30B2C"/>
    <w:rsid w:val="00F312F4"/>
    <w:rsid w:val="00F31676"/>
    <w:rsid w:val="00F32DD7"/>
    <w:rsid w:val="00F32DF9"/>
    <w:rsid w:val="00F32EEC"/>
    <w:rsid w:val="00F33302"/>
    <w:rsid w:val="00F334F0"/>
    <w:rsid w:val="00F34513"/>
    <w:rsid w:val="00F34B74"/>
    <w:rsid w:val="00F34ECC"/>
    <w:rsid w:val="00F36099"/>
    <w:rsid w:val="00F367B8"/>
    <w:rsid w:val="00F36EEE"/>
    <w:rsid w:val="00F374FB"/>
    <w:rsid w:val="00F37691"/>
    <w:rsid w:val="00F37A1A"/>
    <w:rsid w:val="00F401DC"/>
    <w:rsid w:val="00F40DF3"/>
    <w:rsid w:val="00F41446"/>
    <w:rsid w:val="00F41CC2"/>
    <w:rsid w:val="00F42119"/>
    <w:rsid w:val="00F44857"/>
    <w:rsid w:val="00F449CF"/>
    <w:rsid w:val="00F44F3B"/>
    <w:rsid w:val="00F45876"/>
    <w:rsid w:val="00F462BA"/>
    <w:rsid w:val="00F465C5"/>
    <w:rsid w:val="00F466BF"/>
    <w:rsid w:val="00F4709D"/>
    <w:rsid w:val="00F47142"/>
    <w:rsid w:val="00F47176"/>
    <w:rsid w:val="00F473ED"/>
    <w:rsid w:val="00F47A10"/>
    <w:rsid w:val="00F47B06"/>
    <w:rsid w:val="00F47DCF"/>
    <w:rsid w:val="00F5016D"/>
    <w:rsid w:val="00F50A9F"/>
    <w:rsid w:val="00F50F77"/>
    <w:rsid w:val="00F51334"/>
    <w:rsid w:val="00F517A2"/>
    <w:rsid w:val="00F53032"/>
    <w:rsid w:val="00F534FC"/>
    <w:rsid w:val="00F53E47"/>
    <w:rsid w:val="00F54B0B"/>
    <w:rsid w:val="00F54E36"/>
    <w:rsid w:val="00F5574B"/>
    <w:rsid w:val="00F56090"/>
    <w:rsid w:val="00F562F2"/>
    <w:rsid w:val="00F57059"/>
    <w:rsid w:val="00F572B2"/>
    <w:rsid w:val="00F57554"/>
    <w:rsid w:val="00F57741"/>
    <w:rsid w:val="00F6020A"/>
    <w:rsid w:val="00F60B3A"/>
    <w:rsid w:val="00F60B92"/>
    <w:rsid w:val="00F6132C"/>
    <w:rsid w:val="00F61BC8"/>
    <w:rsid w:val="00F61F18"/>
    <w:rsid w:val="00F6239C"/>
    <w:rsid w:val="00F628DC"/>
    <w:rsid w:val="00F62FA1"/>
    <w:rsid w:val="00F63325"/>
    <w:rsid w:val="00F63735"/>
    <w:rsid w:val="00F64F8C"/>
    <w:rsid w:val="00F65B0F"/>
    <w:rsid w:val="00F65F45"/>
    <w:rsid w:val="00F6695A"/>
    <w:rsid w:val="00F67063"/>
    <w:rsid w:val="00F71A0C"/>
    <w:rsid w:val="00F71CCA"/>
    <w:rsid w:val="00F71F82"/>
    <w:rsid w:val="00F7285B"/>
    <w:rsid w:val="00F73A48"/>
    <w:rsid w:val="00F73C8C"/>
    <w:rsid w:val="00F746CA"/>
    <w:rsid w:val="00F750FD"/>
    <w:rsid w:val="00F7515B"/>
    <w:rsid w:val="00F75309"/>
    <w:rsid w:val="00F75D74"/>
    <w:rsid w:val="00F76958"/>
    <w:rsid w:val="00F76C01"/>
    <w:rsid w:val="00F77628"/>
    <w:rsid w:val="00F77BD2"/>
    <w:rsid w:val="00F819EC"/>
    <w:rsid w:val="00F822D5"/>
    <w:rsid w:val="00F82432"/>
    <w:rsid w:val="00F82689"/>
    <w:rsid w:val="00F826BE"/>
    <w:rsid w:val="00F82B06"/>
    <w:rsid w:val="00F8418D"/>
    <w:rsid w:val="00F84806"/>
    <w:rsid w:val="00F85D3F"/>
    <w:rsid w:val="00F86916"/>
    <w:rsid w:val="00F86FB6"/>
    <w:rsid w:val="00F87F81"/>
    <w:rsid w:val="00F905AE"/>
    <w:rsid w:val="00F90F32"/>
    <w:rsid w:val="00F91385"/>
    <w:rsid w:val="00F914EB"/>
    <w:rsid w:val="00F9151C"/>
    <w:rsid w:val="00F93042"/>
    <w:rsid w:val="00F93E98"/>
    <w:rsid w:val="00F94F29"/>
    <w:rsid w:val="00F95516"/>
    <w:rsid w:val="00F95CC8"/>
    <w:rsid w:val="00F95EDD"/>
    <w:rsid w:val="00F96096"/>
    <w:rsid w:val="00F96E3F"/>
    <w:rsid w:val="00F97AC4"/>
    <w:rsid w:val="00FA121F"/>
    <w:rsid w:val="00FA2245"/>
    <w:rsid w:val="00FA27CA"/>
    <w:rsid w:val="00FA2D59"/>
    <w:rsid w:val="00FA2DA8"/>
    <w:rsid w:val="00FA2F01"/>
    <w:rsid w:val="00FA3065"/>
    <w:rsid w:val="00FA361B"/>
    <w:rsid w:val="00FA3757"/>
    <w:rsid w:val="00FA4034"/>
    <w:rsid w:val="00FA40BF"/>
    <w:rsid w:val="00FA4225"/>
    <w:rsid w:val="00FA4B22"/>
    <w:rsid w:val="00FA4B3A"/>
    <w:rsid w:val="00FA6090"/>
    <w:rsid w:val="00FA6402"/>
    <w:rsid w:val="00FA657F"/>
    <w:rsid w:val="00FA67FE"/>
    <w:rsid w:val="00FA6DF0"/>
    <w:rsid w:val="00FA6E2E"/>
    <w:rsid w:val="00FA6F9E"/>
    <w:rsid w:val="00FB0224"/>
    <w:rsid w:val="00FB0A5E"/>
    <w:rsid w:val="00FB0D7E"/>
    <w:rsid w:val="00FB1490"/>
    <w:rsid w:val="00FB1B26"/>
    <w:rsid w:val="00FB1CA4"/>
    <w:rsid w:val="00FB1EED"/>
    <w:rsid w:val="00FB2DC3"/>
    <w:rsid w:val="00FB3AF1"/>
    <w:rsid w:val="00FB4022"/>
    <w:rsid w:val="00FB4089"/>
    <w:rsid w:val="00FB43E7"/>
    <w:rsid w:val="00FB48D4"/>
    <w:rsid w:val="00FB49BF"/>
    <w:rsid w:val="00FB4AB3"/>
    <w:rsid w:val="00FB53E8"/>
    <w:rsid w:val="00FB5614"/>
    <w:rsid w:val="00FB624C"/>
    <w:rsid w:val="00FB6B7A"/>
    <w:rsid w:val="00FB6F4D"/>
    <w:rsid w:val="00FB71EE"/>
    <w:rsid w:val="00FB747E"/>
    <w:rsid w:val="00FC0217"/>
    <w:rsid w:val="00FC043D"/>
    <w:rsid w:val="00FC0E2A"/>
    <w:rsid w:val="00FC1DD2"/>
    <w:rsid w:val="00FC2302"/>
    <w:rsid w:val="00FC2B8D"/>
    <w:rsid w:val="00FC44FC"/>
    <w:rsid w:val="00FC4741"/>
    <w:rsid w:val="00FC5623"/>
    <w:rsid w:val="00FC5834"/>
    <w:rsid w:val="00FC79BF"/>
    <w:rsid w:val="00FC7FE2"/>
    <w:rsid w:val="00FD1AD6"/>
    <w:rsid w:val="00FD296A"/>
    <w:rsid w:val="00FD2A7B"/>
    <w:rsid w:val="00FD3077"/>
    <w:rsid w:val="00FD3888"/>
    <w:rsid w:val="00FD43EE"/>
    <w:rsid w:val="00FD49B0"/>
    <w:rsid w:val="00FD4B05"/>
    <w:rsid w:val="00FD5CFB"/>
    <w:rsid w:val="00FD6141"/>
    <w:rsid w:val="00FD78EB"/>
    <w:rsid w:val="00FD798C"/>
    <w:rsid w:val="00FD7E1C"/>
    <w:rsid w:val="00FE0801"/>
    <w:rsid w:val="00FE19C2"/>
    <w:rsid w:val="00FE21CB"/>
    <w:rsid w:val="00FE2409"/>
    <w:rsid w:val="00FE28C4"/>
    <w:rsid w:val="00FE38A6"/>
    <w:rsid w:val="00FE3EF7"/>
    <w:rsid w:val="00FE4996"/>
    <w:rsid w:val="00FE4E31"/>
    <w:rsid w:val="00FE5E71"/>
    <w:rsid w:val="00FE5E75"/>
    <w:rsid w:val="00FE6244"/>
    <w:rsid w:val="00FE6393"/>
    <w:rsid w:val="00FE67D4"/>
    <w:rsid w:val="00FE707E"/>
    <w:rsid w:val="00FE745D"/>
    <w:rsid w:val="00FF0881"/>
    <w:rsid w:val="00FF0EE3"/>
    <w:rsid w:val="00FF1ADC"/>
    <w:rsid w:val="00FF2676"/>
    <w:rsid w:val="00FF3686"/>
    <w:rsid w:val="00FF3B50"/>
    <w:rsid w:val="00FF41B1"/>
    <w:rsid w:val="00FF43C2"/>
    <w:rsid w:val="00FF4570"/>
    <w:rsid w:val="00FF46BE"/>
    <w:rsid w:val="00FF4B4F"/>
    <w:rsid w:val="00FF533C"/>
    <w:rsid w:val="00FF5C34"/>
    <w:rsid w:val="00FF5E42"/>
    <w:rsid w:val="00FF5FBC"/>
    <w:rsid w:val="00FF6400"/>
    <w:rsid w:val="00FF6C9A"/>
    <w:rsid w:val="00FF7987"/>
    <w:rsid w:val="00FF7A27"/>
    <w:rsid w:val="00FF7A8C"/>
    <w:rsid w:val="00FF7CA2"/>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14:docId w14:val="1D03D97E"/>
  <w15:docId w15:val="{139A683D-C21F-45E0-B6CB-5959D33442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bg-B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5C04"/>
    <w:pPr>
      <w:spacing w:after="0" w:line="240" w:lineRule="auto"/>
    </w:pPr>
    <w:rPr>
      <w:rFonts w:ascii="Times New Roman" w:eastAsia="Times New Roman" w:hAnsi="Times New Roman" w:cs="Times New Roman"/>
      <w:sz w:val="20"/>
      <w:szCs w:val="20"/>
      <w:lang w:val="en-US"/>
    </w:rPr>
  </w:style>
  <w:style w:type="paragraph" w:styleId="Heading1">
    <w:name w:val="heading 1"/>
    <w:basedOn w:val="Normal"/>
    <w:next w:val="Normal"/>
    <w:link w:val="Heading1Char"/>
    <w:qFormat/>
    <w:rsid w:val="00535C04"/>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qFormat/>
    <w:rsid w:val="00535C04"/>
    <w:pPr>
      <w:keepNext/>
      <w:spacing w:line="360" w:lineRule="auto"/>
      <w:ind w:left="567" w:hanging="567"/>
      <w:outlineLvl w:val="1"/>
    </w:pPr>
    <w:rPr>
      <w:b/>
      <w:caps/>
      <w:lang w:val="en-GB"/>
    </w:rPr>
  </w:style>
  <w:style w:type="paragraph" w:styleId="Heading3">
    <w:name w:val="heading 3"/>
    <w:basedOn w:val="Normal"/>
    <w:next w:val="Normal"/>
    <w:link w:val="Heading3Char"/>
    <w:qFormat/>
    <w:rsid w:val="00535C04"/>
    <w:pPr>
      <w:keepNext/>
      <w:ind w:left="1287" w:hanging="567"/>
      <w:jc w:val="both"/>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35C04"/>
    <w:rPr>
      <w:rFonts w:ascii="Cambria" w:eastAsia="Times New Roman" w:hAnsi="Cambria" w:cs="Times New Roman"/>
      <w:b/>
      <w:bCs/>
      <w:kern w:val="32"/>
      <w:sz w:val="32"/>
      <w:szCs w:val="32"/>
      <w:lang w:val="en-US"/>
    </w:rPr>
  </w:style>
  <w:style w:type="character" w:customStyle="1" w:styleId="Heading2Char">
    <w:name w:val="Heading 2 Char"/>
    <w:basedOn w:val="DefaultParagraphFont"/>
    <w:link w:val="Heading2"/>
    <w:rsid w:val="00535C04"/>
    <w:rPr>
      <w:rFonts w:ascii="Times New Roman" w:eastAsia="Times New Roman" w:hAnsi="Times New Roman" w:cs="Times New Roman"/>
      <w:b/>
      <w:caps/>
      <w:sz w:val="20"/>
      <w:szCs w:val="20"/>
      <w:lang w:val="en-GB"/>
    </w:rPr>
  </w:style>
  <w:style w:type="character" w:customStyle="1" w:styleId="Heading3Char">
    <w:name w:val="Heading 3 Char"/>
    <w:basedOn w:val="DefaultParagraphFont"/>
    <w:link w:val="Heading3"/>
    <w:rsid w:val="00535C04"/>
    <w:rPr>
      <w:rFonts w:ascii="Times New Roman" w:eastAsia="Times New Roman" w:hAnsi="Times New Roman" w:cs="Times New Roman"/>
      <w:b/>
      <w:sz w:val="20"/>
      <w:szCs w:val="20"/>
      <w:lang w:val="en-US"/>
    </w:rPr>
  </w:style>
  <w:style w:type="character" w:styleId="PageNumber">
    <w:name w:val="page number"/>
    <w:basedOn w:val="DefaultParagraphFont"/>
    <w:rsid w:val="00535C04"/>
  </w:style>
  <w:style w:type="paragraph" w:customStyle="1" w:styleId="Sailingrules">
    <w:name w:val="Sailing rules"/>
    <w:basedOn w:val="Normal"/>
    <w:next w:val="Normal"/>
    <w:rsid w:val="00535C04"/>
    <w:pPr>
      <w:tabs>
        <w:tab w:val="left" w:pos="480"/>
      </w:tabs>
      <w:spacing w:after="60" w:line="240" w:lineRule="exact"/>
      <w:ind w:left="480" w:hanging="480"/>
    </w:pPr>
    <w:rPr>
      <w:caps/>
      <w:noProof/>
    </w:rPr>
  </w:style>
  <w:style w:type="paragraph" w:styleId="Header">
    <w:name w:val="header"/>
    <w:basedOn w:val="Normal"/>
    <w:link w:val="HeaderChar"/>
    <w:uiPriority w:val="99"/>
    <w:rsid w:val="00535C04"/>
    <w:pPr>
      <w:tabs>
        <w:tab w:val="center" w:pos="4320"/>
        <w:tab w:val="right" w:pos="8640"/>
      </w:tabs>
    </w:pPr>
    <w:rPr>
      <w:rFonts w:ascii="Timok" w:hAnsi="Timok"/>
      <w:sz w:val="24"/>
      <w:lang w:val="en-GB"/>
    </w:rPr>
  </w:style>
  <w:style w:type="character" w:customStyle="1" w:styleId="HeaderChar">
    <w:name w:val="Header Char"/>
    <w:basedOn w:val="DefaultParagraphFont"/>
    <w:link w:val="Header"/>
    <w:uiPriority w:val="99"/>
    <w:rsid w:val="00535C04"/>
    <w:rPr>
      <w:rFonts w:ascii="Timok" w:eastAsia="Times New Roman" w:hAnsi="Timok" w:cs="Times New Roman"/>
      <w:sz w:val="24"/>
      <w:szCs w:val="20"/>
      <w:lang w:val="en-GB"/>
    </w:rPr>
  </w:style>
  <w:style w:type="paragraph" w:styleId="BodyTextIndent">
    <w:name w:val="Body Text Indent"/>
    <w:basedOn w:val="Normal"/>
    <w:link w:val="BodyTextIndentChar"/>
    <w:rsid w:val="00535C04"/>
    <w:pPr>
      <w:ind w:left="567" w:hanging="567"/>
      <w:jc w:val="both"/>
    </w:pPr>
    <w:rPr>
      <w:sz w:val="22"/>
      <w:lang w:val="en-GB"/>
    </w:rPr>
  </w:style>
  <w:style w:type="character" w:customStyle="1" w:styleId="BodyTextIndentChar">
    <w:name w:val="Body Text Indent Char"/>
    <w:basedOn w:val="DefaultParagraphFont"/>
    <w:link w:val="BodyTextIndent"/>
    <w:rsid w:val="00535C04"/>
    <w:rPr>
      <w:rFonts w:ascii="Times New Roman" w:eastAsia="Times New Roman" w:hAnsi="Times New Roman" w:cs="Times New Roman"/>
      <w:szCs w:val="20"/>
      <w:lang w:val="en-GB"/>
    </w:rPr>
  </w:style>
  <w:style w:type="character" w:styleId="Emphasis">
    <w:name w:val="Emphasis"/>
    <w:qFormat/>
    <w:rsid w:val="00535C04"/>
    <w:rPr>
      <w:i/>
    </w:rPr>
  </w:style>
  <w:style w:type="paragraph" w:styleId="BodyTextIndent2">
    <w:name w:val="Body Text Indent 2"/>
    <w:basedOn w:val="Normal"/>
    <w:link w:val="BodyTextIndent2Char"/>
    <w:rsid w:val="00535C04"/>
    <w:pPr>
      <w:spacing w:line="240" w:lineRule="exact"/>
      <w:ind w:left="567" w:hanging="567"/>
      <w:jc w:val="both"/>
    </w:pPr>
    <w:rPr>
      <w:lang w:val="en-GB"/>
    </w:rPr>
  </w:style>
  <w:style w:type="character" w:customStyle="1" w:styleId="BodyTextIndent2Char">
    <w:name w:val="Body Text Indent 2 Char"/>
    <w:basedOn w:val="DefaultParagraphFont"/>
    <w:link w:val="BodyTextIndent2"/>
    <w:rsid w:val="00535C04"/>
    <w:rPr>
      <w:rFonts w:ascii="Times New Roman" w:eastAsia="Times New Roman" w:hAnsi="Times New Roman" w:cs="Times New Roman"/>
      <w:sz w:val="20"/>
      <w:szCs w:val="20"/>
      <w:lang w:val="en-GB"/>
    </w:rPr>
  </w:style>
  <w:style w:type="paragraph" w:styleId="NormalWeb">
    <w:name w:val="Normal (Web)"/>
    <w:basedOn w:val="Normal"/>
    <w:rsid w:val="00535C04"/>
    <w:pPr>
      <w:spacing w:before="100" w:beforeAutospacing="1" w:after="100" w:afterAutospacing="1"/>
    </w:pPr>
    <w:rPr>
      <w:sz w:val="24"/>
      <w:szCs w:val="24"/>
      <w:lang w:val="bg-BG" w:eastAsia="bg-BG"/>
    </w:rPr>
  </w:style>
  <w:style w:type="paragraph" w:styleId="Footer">
    <w:name w:val="footer"/>
    <w:basedOn w:val="Normal"/>
    <w:link w:val="FooterChar"/>
    <w:rsid w:val="00535C04"/>
    <w:pPr>
      <w:tabs>
        <w:tab w:val="center" w:pos="4536"/>
        <w:tab w:val="right" w:pos="9072"/>
      </w:tabs>
    </w:pPr>
  </w:style>
  <w:style w:type="character" w:customStyle="1" w:styleId="FooterChar">
    <w:name w:val="Footer Char"/>
    <w:basedOn w:val="DefaultParagraphFont"/>
    <w:link w:val="Footer"/>
    <w:rsid w:val="00535C04"/>
    <w:rPr>
      <w:rFonts w:ascii="Times New Roman" w:eastAsia="Times New Roman" w:hAnsi="Times New Roman" w:cs="Times New Roman"/>
      <w:sz w:val="20"/>
      <w:szCs w:val="20"/>
      <w:lang w:val="en-US"/>
    </w:rPr>
  </w:style>
  <w:style w:type="paragraph" w:customStyle="1" w:styleId="Default">
    <w:name w:val="Default"/>
    <w:rsid w:val="00535C04"/>
    <w:pPr>
      <w:autoSpaceDE w:val="0"/>
      <w:autoSpaceDN w:val="0"/>
      <w:adjustRightInd w:val="0"/>
      <w:spacing w:after="0" w:line="240" w:lineRule="auto"/>
    </w:pPr>
    <w:rPr>
      <w:rFonts w:ascii="Arial" w:eastAsia="Times New Roman" w:hAnsi="Arial" w:cs="Arial"/>
      <w:color w:val="000000"/>
      <w:sz w:val="24"/>
      <w:szCs w:val="24"/>
      <w:lang w:eastAsia="bg-BG"/>
    </w:rPr>
  </w:style>
  <w:style w:type="character" w:styleId="CommentReference">
    <w:name w:val="annotation reference"/>
    <w:rsid w:val="00535C04"/>
    <w:rPr>
      <w:sz w:val="16"/>
      <w:szCs w:val="16"/>
    </w:rPr>
  </w:style>
  <w:style w:type="paragraph" w:styleId="CommentText">
    <w:name w:val="annotation text"/>
    <w:basedOn w:val="Normal"/>
    <w:link w:val="CommentTextChar"/>
    <w:rsid w:val="00535C04"/>
  </w:style>
  <w:style w:type="character" w:customStyle="1" w:styleId="CommentTextChar">
    <w:name w:val="Comment Text Char"/>
    <w:basedOn w:val="DefaultParagraphFont"/>
    <w:link w:val="CommentText"/>
    <w:rsid w:val="00535C04"/>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rsid w:val="00535C04"/>
    <w:rPr>
      <w:b/>
      <w:bCs/>
    </w:rPr>
  </w:style>
  <w:style w:type="character" w:customStyle="1" w:styleId="CommentSubjectChar">
    <w:name w:val="Comment Subject Char"/>
    <w:basedOn w:val="CommentTextChar"/>
    <w:link w:val="CommentSubject"/>
    <w:rsid w:val="00535C04"/>
    <w:rPr>
      <w:rFonts w:ascii="Times New Roman" w:eastAsia="Times New Roman" w:hAnsi="Times New Roman" w:cs="Times New Roman"/>
      <w:b/>
      <w:bCs/>
      <w:sz w:val="20"/>
      <w:szCs w:val="20"/>
      <w:lang w:val="en-US"/>
    </w:rPr>
  </w:style>
  <w:style w:type="paragraph" w:styleId="BalloonText">
    <w:name w:val="Balloon Text"/>
    <w:basedOn w:val="Normal"/>
    <w:link w:val="BalloonTextChar"/>
    <w:rsid w:val="00535C04"/>
    <w:rPr>
      <w:rFonts w:ascii="Tahoma" w:hAnsi="Tahoma" w:cs="Tahoma"/>
      <w:sz w:val="16"/>
      <w:szCs w:val="16"/>
    </w:rPr>
  </w:style>
  <w:style w:type="character" w:customStyle="1" w:styleId="BalloonTextChar">
    <w:name w:val="Balloon Text Char"/>
    <w:basedOn w:val="DefaultParagraphFont"/>
    <w:link w:val="BalloonText"/>
    <w:rsid w:val="00535C04"/>
    <w:rPr>
      <w:rFonts w:ascii="Tahoma" w:eastAsia="Times New Roman" w:hAnsi="Tahoma" w:cs="Tahoma"/>
      <w:sz w:val="16"/>
      <w:szCs w:val="16"/>
      <w:lang w:val="en-US"/>
    </w:rPr>
  </w:style>
  <w:style w:type="paragraph" w:customStyle="1" w:styleId="p0">
    <w:name w:val="p0"/>
    <w:rsid w:val="00535C04"/>
    <w:pPr>
      <w:spacing w:after="0" w:line="240" w:lineRule="auto"/>
    </w:pPr>
    <w:rPr>
      <w:rFonts w:ascii="Verdana" w:eastAsia="Times New Roman" w:hAnsi="Verdana" w:cs="Times New Roman"/>
      <w:color w:val="000000"/>
      <w:sz w:val="24"/>
      <w:szCs w:val="24"/>
      <w:lang w:val="en-US" w:eastAsia="zh-CN"/>
    </w:rPr>
  </w:style>
  <w:style w:type="table" w:styleId="TableGrid">
    <w:name w:val="Table Grid"/>
    <w:basedOn w:val="TableNormal"/>
    <w:uiPriority w:val="59"/>
    <w:rsid w:val="00535C04"/>
    <w:pPr>
      <w:spacing w:after="0" w:line="240" w:lineRule="auto"/>
    </w:pPr>
    <w:rPr>
      <w:rFonts w:ascii="Times New Roman" w:eastAsia="Times New Roman" w:hAnsi="Times New Roman" w:cs="Times New Roman"/>
      <w:sz w:val="20"/>
      <w:szCs w:val="20"/>
      <w:lang w:eastAsia="bg-B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intitle">
    <w:name w:val="maintitle"/>
    <w:basedOn w:val="Normal"/>
    <w:rsid w:val="00535C04"/>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528949-B211-41BA-B2A9-77B7F2DAAB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987</Words>
  <Characters>22731</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C</dc:creator>
  <cp:lastModifiedBy>Leonard Chin</cp:lastModifiedBy>
  <cp:revision>2</cp:revision>
  <cp:lastPrinted>2019-12-27T07:33:00Z</cp:lastPrinted>
  <dcterms:created xsi:type="dcterms:W3CDTF">2019-12-27T09:03:00Z</dcterms:created>
  <dcterms:modified xsi:type="dcterms:W3CDTF">2019-12-27T09:03:00Z</dcterms:modified>
</cp:coreProperties>
</file>